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4A3B7" w14:textId="00CA366E" w:rsidR="00460EC1" w:rsidRDefault="0034173E">
      <w:bookmarkStart w:id="0" w:name="_Hlk164537130"/>
      <w:bookmarkEnd w:id="0"/>
      <w:r>
        <w:rPr>
          <w:noProof/>
        </w:rPr>
        <w:drawing>
          <wp:anchor distT="0" distB="0" distL="114300" distR="114300" simplePos="0" relativeHeight="251655680" behindDoc="0" locked="0" layoutInCell="1" allowOverlap="1" wp14:anchorId="6896DAC6" wp14:editId="3142AA54">
            <wp:simplePos x="0" y="0"/>
            <wp:positionH relativeFrom="column">
              <wp:posOffset>590550</wp:posOffset>
            </wp:positionH>
            <wp:positionV relativeFrom="paragraph">
              <wp:posOffset>291</wp:posOffset>
            </wp:positionV>
            <wp:extent cx="4562947" cy="2810510"/>
            <wp:effectExtent l="0" t="0" r="9525" b="8890"/>
            <wp:wrapSquare wrapText="bothSides"/>
            <wp:docPr id="368019110" name="Picture 368019110" descr="Dundalk Institute of Technology (DkIT), Dundalk, Louth, Postgradu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ndalk Institute of Technology (DkIT), Dundalk, Louth, Postgraduate"/>
                    <pic:cNvPicPr>
                      <a:picLocks noChangeAspect="1" noChangeArrowheads="1"/>
                    </pic:cNvPicPr>
                  </pic:nvPicPr>
                  <pic:blipFill rotWithShape="1">
                    <a:blip r:embed="rId7">
                      <a:extLst>
                        <a:ext uri="{28A0092B-C50C-407E-A947-70E740481C1C}">
                          <a14:useLocalDpi xmlns:a14="http://schemas.microsoft.com/office/drawing/2010/main" val="0"/>
                        </a:ext>
                      </a:extLst>
                    </a:blip>
                    <a:srcRect t="17463" b="23714"/>
                    <a:stretch/>
                  </pic:blipFill>
                  <pic:spPr bwMode="auto">
                    <a:xfrm>
                      <a:off x="0" y="0"/>
                      <a:ext cx="4562947" cy="2810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70E208" w14:textId="77777777" w:rsidR="00D82E4B" w:rsidRPr="00D82E4B" w:rsidRDefault="00D82E4B" w:rsidP="00D82E4B"/>
    <w:p w14:paraId="01B38DB1" w14:textId="77777777" w:rsidR="00D82E4B" w:rsidRPr="00D82E4B" w:rsidRDefault="00D82E4B" w:rsidP="00D82E4B"/>
    <w:p w14:paraId="64ADBA0D" w14:textId="77777777" w:rsidR="00D82E4B" w:rsidRPr="00D82E4B" w:rsidRDefault="00D82E4B" w:rsidP="00D82E4B"/>
    <w:p w14:paraId="36C5A903" w14:textId="77777777" w:rsidR="00D82E4B" w:rsidRPr="00D82E4B" w:rsidRDefault="00D82E4B" w:rsidP="00D82E4B"/>
    <w:p w14:paraId="6B80A8F2" w14:textId="77777777" w:rsidR="00D82E4B" w:rsidRPr="00D82E4B" w:rsidRDefault="00D82E4B" w:rsidP="00D82E4B"/>
    <w:p w14:paraId="04BC9372" w14:textId="77777777" w:rsidR="00D82E4B" w:rsidRPr="00D82E4B" w:rsidRDefault="00D82E4B" w:rsidP="00D82E4B"/>
    <w:p w14:paraId="008E9540" w14:textId="77777777" w:rsidR="00D82E4B" w:rsidRPr="00D82E4B" w:rsidRDefault="00D82E4B" w:rsidP="00D82E4B"/>
    <w:p w14:paraId="213CE438" w14:textId="77777777" w:rsidR="00D82E4B" w:rsidRPr="00D82E4B" w:rsidRDefault="00D82E4B" w:rsidP="00D82E4B"/>
    <w:p w14:paraId="3E1D550C" w14:textId="77777777" w:rsidR="00D82E4B" w:rsidRPr="00D82E4B" w:rsidRDefault="00D82E4B" w:rsidP="00D82E4B"/>
    <w:p w14:paraId="70A325ED" w14:textId="77777777" w:rsidR="00D82E4B" w:rsidRDefault="00D82E4B" w:rsidP="00D82E4B"/>
    <w:p w14:paraId="29D3BE16" w14:textId="49B28714" w:rsidR="00D82E4B" w:rsidRDefault="00676E3F" w:rsidP="00676E3F">
      <w:pPr>
        <w:tabs>
          <w:tab w:val="left" w:pos="3504"/>
        </w:tabs>
        <w:jc w:val="center"/>
        <w:rPr>
          <w:b/>
          <w:bCs/>
          <w:sz w:val="44"/>
          <w:szCs w:val="44"/>
        </w:rPr>
      </w:pPr>
      <w:r w:rsidRPr="00676E3F">
        <w:rPr>
          <w:b/>
          <w:bCs/>
          <w:sz w:val="44"/>
          <w:szCs w:val="44"/>
        </w:rPr>
        <w:t xml:space="preserve">Big </w:t>
      </w:r>
      <w:r w:rsidR="0001222B">
        <w:rPr>
          <w:b/>
          <w:bCs/>
          <w:sz w:val="44"/>
          <w:szCs w:val="44"/>
        </w:rPr>
        <w:t>Data Systems</w:t>
      </w:r>
      <w:r w:rsidRPr="00676E3F">
        <w:rPr>
          <w:b/>
          <w:bCs/>
          <w:sz w:val="44"/>
          <w:szCs w:val="44"/>
        </w:rPr>
        <w:t xml:space="preserve"> and Statistics</w:t>
      </w:r>
      <w:r w:rsidR="0001222B">
        <w:rPr>
          <w:b/>
          <w:bCs/>
          <w:sz w:val="44"/>
          <w:szCs w:val="44"/>
        </w:rPr>
        <w:t xml:space="preserve"> joint project</w:t>
      </w:r>
    </w:p>
    <w:p w14:paraId="799D3DD0" w14:textId="77777777" w:rsidR="003A4F11" w:rsidRDefault="004A06A2" w:rsidP="004A06A2">
      <w:pPr>
        <w:tabs>
          <w:tab w:val="left" w:pos="3504"/>
        </w:tabs>
        <w:rPr>
          <w:b/>
          <w:bCs/>
          <w:sz w:val="44"/>
          <w:szCs w:val="44"/>
        </w:rPr>
      </w:pPr>
      <w:r>
        <w:rPr>
          <w:b/>
          <w:bCs/>
          <w:sz w:val="44"/>
          <w:szCs w:val="44"/>
        </w:rPr>
        <w:tab/>
      </w:r>
    </w:p>
    <w:p w14:paraId="1E21346F" w14:textId="77777777" w:rsidR="003A4F11" w:rsidRDefault="003A4F11" w:rsidP="004A06A2">
      <w:pPr>
        <w:tabs>
          <w:tab w:val="left" w:pos="3504"/>
        </w:tabs>
        <w:rPr>
          <w:b/>
          <w:bCs/>
          <w:sz w:val="44"/>
          <w:szCs w:val="44"/>
        </w:rPr>
      </w:pPr>
    </w:p>
    <w:p w14:paraId="100940B9" w14:textId="20595511" w:rsidR="00103685" w:rsidRDefault="00103685" w:rsidP="000C0D09">
      <w:pPr>
        <w:tabs>
          <w:tab w:val="left" w:pos="3504"/>
        </w:tabs>
        <w:jc w:val="center"/>
        <w:rPr>
          <w:sz w:val="32"/>
          <w:szCs w:val="32"/>
        </w:rPr>
      </w:pPr>
      <w:r w:rsidRPr="00103685">
        <w:rPr>
          <w:sz w:val="32"/>
          <w:szCs w:val="32"/>
        </w:rPr>
        <w:t>Israa Atike D00262160</w:t>
      </w:r>
    </w:p>
    <w:p w14:paraId="1E49B3F9" w14:textId="274D551C" w:rsidR="004A06A2" w:rsidRPr="003A4F11" w:rsidRDefault="000C0D09" w:rsidP="003A4F11">
      <w:pPr>
        <w:tabs>
          <w:tab w:val="left" w:pos="3504"/>
        </w:tabs>
        <w:jc w:val="center"/>
        <w:rPr>
          <w:b/>
          <w:bCs/>
          <w:sz w:val="32"/>
          <w:szCs w:val="32"/>
        </w:rPr>
      </w:pPr>
      <w:r>
        <w:rPr>
          <w:b/>
          <w:bCs/>
          <w:sz w:val="32"/>
          <w:szCs w:val="32"/>
        </w:rPr>
        <w:t>Department</w:t>
      </w:r>
      <w:r w:rsidR="004A06A2" w:rsidRPr="003A4F11">
        <w:rPr>
          <w:b/>
          <w:bCs/>
          <w:sz w:val="32"/>
          <w:szCs w:val="32"/>
        </w:rPr>
        <w:t xml:space="preserve"> of </w:t>
      </w:r>
      <w:r>
        <w:rPr>
          <w:b/>
          <w:bCs/>
          <w:sz w:val="32"/>
          <w:szCs w:val="32"/>
        </w:rPr>
        <w:t>C</w:t>
      </w:r>
      <w:r w:rsidR="004A06A2" w:rsidRPr="003A4F11">
        <w:rPr>
          <w:b/>
          <w:bCs/>
          <w:sz w:val="32"/>
          <w:szCs w:val="32"/>
        </w:rPr>
        <w:t>omput</w:t>
      </w:r>
      <w:r w:rsidR="003A4F11" w:rsidRPr="003A4F11">
        <w:rPr>
          <w:b/>
          <w:bCs/>
          <w:sz w:val="32"/>
          <w:szCs w:val="32"/>
        </w:rPr>
        <w:t>ing</w:t>
      </w:r>
      <w:r w:rsidR="004A06A2" w:rsidRPr="003A4F11">
        <w:rPr>
          <w:b/>
          <w:bCs/>
          <w:sz w:val="32"/>
          <w:szCs w:val="32"/>
        </w:rPr>
        <w:t xml:space="preserve"> </w:t>
      </w:r>
      <w:r>
        <w:rPr>
          <w:b/>
          <w:bCs/>
          <w:sz w:val="32"/>
          <w:szCs w:val="32"/>
        </w:rPr>
        <w:t>S</w:t>
      </w:r>
      <w:r w:rsidR="004A06A2" w:rsidRPr="003A4F11">
        <w:rPr>
          <w:b/>
          <w:bCs/>
          <w:sz w:val="32"/>
          <w:szCs w:val="32"/>
        </w:rPr>
        <w:t xml:space="preserve">cience </w:t>
      </w:r>
      <w:r w:rsidR="003A4F11" w:rsidRPr="003A4F11">
        <w:rPr>
          <w:b/>
          <w:bCs/>
          <w:sz w:val="32"/>
          <w:szCs w:val="32"/>
        </w:rPr>
        <w:t xml:space="preserve">and </w:t>
      </w:r>
      <w:r>
        <w:rPr>
          <w:b/>
          <w:bCs/>
          <w:sz w:val="32"/>
          <w:szCs w:val="32"/>
        </w:rPr>
        <w:t>M</w:t>
      </w:r>
      <w:r w:rsidR="003A4F11" w:rsidRPr="003A4F11">
        <w:rPr>
          <w:b/>
          <w:bCs/>
          <w:sz w:val="32"/>
          <w:szCs w:val="32"/>
        </w:rPr>
        <w:t>athematics</w:t>
      </w:r>
    </w:p>
    <w:p w14:paraId="51E96926" w14:textId="237F9F80" w:rsidR="003A4F11" w:rsidRPr="003A4F11" w:rsidRDefault="003A4F11" w:rsidP="003A4F11">
      <w:pPr>
        <w:tabs>
          <w:tab w:val="left" w:pos="3504"/>
        </w:tabs>
        <w:jc w:val="center"/>
        <w:rPr>
          <w:b/>
          <w:bCs/>
          <w:sz w:val="32"/>
          <w:szCs w:val="32"/>
        </w:rPr>
      </w:pPr>
      <w:r w:rsidRPr="003A4F11">
        <w:rPr>
          <w:b/>
          <w:bCs/>
          <w:sz w:val="32"/>
          <w:szCs w:val="32"/>
        </w:rPr>
        <w:t xml:space="preserve">Dundalk </w:t>
      </w:r>
      <w:r w:rsidR="000C0D09">
        <w:rPr>
          <w:b/>
          <w:bCs/>
          <w:sz w:val="32"/>
          <w:szCs w:val="32"/>
        </w:rPr>
        <w:t>I</w:t>
      </w:r>
      <w:r w:rsidRPr="003A4F11">
        <w:rPr>
          <w:b/>
          <w:bCs/>
          <w:sz w:val="32"/>
          <w:szCs w:val="32"/>
        </w:rPr>
        <w:t xml:space="preserve">nstitute of </w:t>
      </w:r>
      <w:r w:rsidR="000C0D09">
        <w:rPr>
          <w:b/>
          <w:bCs/>
          <w:sz w:val="32"/>
          <w:szCs w:val="32"/>
        </w:rPr>
        <w:t>T</w:t>
      </w:r>
      <w:r w:rsidRPr="003A4F11">
        <w:rPr>
          <w:b/>
          <w:bCs/>
          <w:sz w:val="32"/>
          <w:szCs w:val="32"/>
        </w:rPr>
        <w:t>echnology (DkIT)</w:t>
      </w:r>
    </w:p>
    <w:p w14:paraId="4C3F2EFB" w14:textId="77777777" w:rsidR="00103685" w:rsidRDefault="00103685" w:rsidP="00676E3F">
      <w:pPr>
        <w:tabs>
          <w:tab w:val="left" w:pos="3504"/>
        </w:tabs>
        <w:jc w:val="center"/>
        <w:rPr>
          <w:b/>
          <w:bCs/>
          <w:sz w:val="44"/>
          <w:szCs w:val="44"/>
        </w:rPr>
      </w:pPr>
    </w:p>
    <w:p w14:paraId="51849954" w14:textId="77777777" w:rsidR="0001222B" w:rsidRDefault="0001222B" w:rsidP="00676E3F">
      <w:pPr>
        <w:tabs>
          <w:tab w:val="left" w:pos="3504"/>
        </w:tabs>
        <w:jc w:val="center"/>
        <w:rPr>
          <w:b/>
          <w:bCs/>
          <w:sz w:val="44"/>
          <w:szCs w:val="44"/>
        </w:rPr>
      </w:pPr>
    </w:p>
    <w:p w14:paraId="0F5B37E1" w14:textId="77777777" w:rsidR="00676E3F" w:rsidRDefault="00676E3F" w:rsidP="00676E3F">
      <w:pPr>
        <w:tabs>
          <w:tab w:val="left" w:pos="3504"/>
        </w:tabs>
        <w:jc w:val="center"/>
        <w:rPr>
          <w:b/>
          <w:bCs/>
          <w:sz w:val="44"/>
          <w:szCs w:val="44"/>
        </w:rPr>
      </w:pPr>
    </w:p>
    <w:p w14:paraId="6AD7D013" w14:textId="77777777" w:rsidR="000C0D09" w:rsidRDefault="000C0D09" w:rsidP="00676E3F">
      <w:pPr>
        <w:tabs>
          <w:tab w:val="left" w:pos="3504"/>
        </w:tabs>
        <w:jc w:val="center"/>
        <w:rPr>
          <w:b/>
          <w:bCs/>
          <w:sz w:val="44"/>
          <w:szCs w:val="44"/>
        </w:rPr>
      </w:pPr>
    </w:p>
    <w:p w14:paraId="303397C4" w14:textId="77777777" w:rsidR="000C0D09" w:rsidRDefault="000C0D09" w:rsidP="00676E3F">
      <w:pPr>
        <w:tabs>
          <w:tab w:val="left" w:pos="3504"/>
        </w:tabs>
        <w:jc w:val="center"/>
        <w:rPr>
          <w:b/>
          <w:bCs/>
          <w:sz w:val="44"/>
          <w:szCs w:val="44"/>
        </w:rPr>
      </w:pPr>
    </w:p>
    <w:p w14:paraId="54A149A2" w14:textId="77777777" w:rsidR="000C0D09" w:rsidRDefault="000C0D09" w:rsidP="00676E3F">
      <w:pPr>
        <w:tabs>
          <w:tab w:val="left" w:pos="3504"/>
        </w:tabs>
        <w:jc w:val="center"/>
        <w:rPr>
          <w:b/>
          <w:bCs/>
          <w:sz w:val="44"/>
          <w:szCs w:val="44"/>
        </w:rPr>
      </w:pPr>
    </w:p>
    <w:p w14:paraId="7A4F61EA" w14:textId="77777777" w:rsidR="000C0D09" w:rsidRDefault="000C0D09" w:rsidP="00676E3F">
      <w:pPr>
        <w:tabs>
          <w:tab w:val="left" w:pos="3504"/>
        </w:tabs>
        <w:jc w:val="center"/>
        <w:rPr>
          <w:b/>
          <w:bCs/>
          <w:sz w:val="44"/>
          <w:szCs w:val="44"/>
        </w:rPr>
      </w:pPr>
    </w:p>
    <w:p w14:paraId="10DC2775" w14:textId="77777777" w:rsidR="00C61CD9" w:rsidRDefault="00C61CD9" w:rsidP="00676E3F">
      <w:pPr>
        <w:tabs>
          <w:tab w:val="left" w:pos="3504"/>
        </w:tabs>
        <w:jc w:val="center"/>
        <w:rPr>
          <w:b/>
          <w:bCs/>
          <w:sz w:val="44"/>
          <w:szCs w:val="44"/>
        </w:rPr>
      </w:pPr>
    </w:p>
    <w:sdt>
      <w:sdtPr>
        <w:rPr>
          <w:lang w:val="en-GB"/>
        </w:rPr>
        <w:id w:val="55208378"/>
        <w:docPartObj>
          <w:docPartGallery w:val="Table of Contents"/>
          <w:docPartUnique/>
        </w:docPartObj>
      </w:sdtPr>
      <w:sdtEndPr>
        <w:rPr>
          <w:rFonts w:asciiTheme="minorHAnsi" w:eastAsiaTheme="minorHAnsi" w:hAnsiTheme="minorHAnsi" w:cstheme="minorBidi"/>
          <w:b/>
          <w:bCs/>
          <w:color w:val="auto"/>
          <w:sz w:val="22"/>
          <w:szCs w:val="22"/>
          <w:lang w:eastAsia="en-US"/>
          <w14:ligatures w14:val="standardContextual"/>
        </w:rPr>
      </w:sdtEndPr>
      <w:sdtContent>
        <w:p w14:paraId="1FA812C6" w14:textId="7DF6D70D" w:rsidR="007F61ED" w:rsidRPr="000B6081" w:rsidRDefault="007F61ED">
          <w:pPr>
            <w:pStyle w:val="TOCHeading"/>
            <w:rPr>
              <w:sz w:val="44"/>
              <w:szCs w:val="44"/>
            </w:rPr>
          </w:pPr>
          <w:r w:rsidRPr="000B6081">
            <w:rPr>
              <w:sz w:val="44"/>
              <w:szCs w:val="44"/>
              <w:lang w:val="en-GB"/>
            </w:rPr>
            <w:t>Contents</w:t>
          </w:r>
        </w:p>
        <w:p w14:paraId="458E7018" w14:textId="322A804E" w:rsidR="00745CAC" w:rsidRDefault="007F61ED">
          <w:pPr>
            <w:pStyle w:val="TOC1"/>
            <w:tabs>
              <w:tab w:val="right" w:leader="dot" w:pos="9016"/>
            </w:tabs>
            <w:rPr>
              <w:rFonts w:eastAsiaTheme="minorEastAsia"/>
              <w:noProof/>
              <w:kern w:val="2"/>
              <w:sz w:val="24"/>
              <w:szCs w:val="24"/>
              <w:lang w:val="en-IE" w:eastAsia="en-IE"/>
            </w:rPr>
          </w:pPr>
          <w:r>
            <w:fldChar w:fldCharType="begin"/>
          </w:r>
          <w:r>
            <w:instrText xml:space="preserve"> TOC \o "1-3" \h \z \u </w:instrText>
          </w:r>
          <w:r>
            <w:fldChar w:fldCharType="separate"/>
          </w:r>
          <w:hyperlink w:anchor="_Toc164545396" w:history="1">
            <w:r w:rsidR="00745CAC" w:rsidRPr="00F73B55">
              <w:rPr>
                <w:rStyle w:val="Hyperlink"/>
                <w:noProof/>
              </w:rPr>
              <w:t>Project description:</w:t>
            </w:r>
            <w:r w:rsidR="00745CAC">
              <w:rPr>
                <w:noProof/>
                <w:webHidden/>
              </w:rPr>
              <w:tab/>
            </w:r>
            <w:r w:rsidR="00745CAC">
              <w:rPr>
                <w:noProof/>
                <w:webHidden/>
              </w:rPr>
              <w:fldChar w:fldCharType="begin"/>
            </w:r>
            <w:r w:rsidR="00745CAC">
              <w:rPr>
                <w:noProof/>
                <w:webHidden/>
              </w:rPr>
              <w:instrText xml:space="preserve"> PAGEREF _Toc164545396 \h </w:instrText>
            </w:r>
            <w:r w:rsidR="00745CAC">
              <w:rPr>
                <w:noProof/>
                <w:webHidden/>
              </w:rPr>
            </w:r>
            <w:r w:rsidR="00745CAC">
              <w:rPr>
                <w:noProof/>
                <w:webHidden/>
              </w:rPr>
              <w:fldChar w:fldCharType="separate"/>
            </w:r>
            <w:r w:rsidR="00745CAC">
              <w:rPr>
                <w:noProof/>
                <w:webHidden/>
              </w:rPr>
              <w:t>3</w:t>
            </w:r>
            <w:r w:rsidR="00745CAC">
              <w:rPr>
                <w:noProof/>
                <w:webHidden/>
              </w:rPr>
              <w:fldChar w:fldCharType="end"/>
            </w:r>
          </w:hyperlink>
        </w:p>
        <w:p w14:paraId="046F2329" w14:textId="7B747B1A" w:rsidR="00745CAC" w:rsidRDefault="00745CAC">
          <w:pPr>
            <w:pStyle w:val="TOC1"/>
            <w:tabs>
              <w:tab w:val="right" w:leader="dot" w:pos="9016"/>
            </w:tabs>
            <w:rPr>
              <w:rFonts w:eastAsiaTheme="minorEastAsia"/>
              <w:noProof/>
              <w:kern w:val="2"/>
              <w:sz w:val="24"/>
              <w:szCs w:val="24"/>
              <w:lang w:val="en-IE" w:eastAsia="en-IE"/>
            </w:rPr>
          </w:pPr>
          <w:hyperlink w:anchor="_Toc164545397" w:history="1">
            <w:r w:rsidRPr="00F73B55">
              <w:rPr>
                <w:rStyle w:val="Hyperlink"/>
                <w:noProof/>
              </w:rPr>
              <w:t>Research methodology:</w:t>
            </w:r>
            <w:r>
              <w:rPr>
                <w:noProof/>
                <w:webHidden/>
              </w:rPr>
              <w:tab/>
            </w:r>
            <w:r>
              <w:rPr>
                <w:noProof/>
                <w:webHidden/>
              </w:rPr>
              <w:fldChar w:fldCharType="begin"/>
            </w:r>
            <w:r>
              <w:rPr>
                <w:noProof/>
                <w:webHidden/>
              </w:rPr>
              <w:instrText xml:space="preserve"> PAGEREF _Toc164545397 \h </w:instrText>
            </w:r>
            <w:r>
              <w:rPr>
                <w:noProof/>
                <w:webHidden/>
              </w:rPr>
            </w:r>
            <w:r>
              <w:rPr>
                <w:noProof/>
                <w:webHidden/>
              </w:rPr>
              <w:fldChar w:fldCharType="separate"/>
            </w:r>
            <w:r>
              <w:rPr>
                <w:noProof/>
                <w:webHidden/>
              </w:rPr>
              <w:t>3</w:t>
            </w:r>
            <w:r>
              <w:rPr>
                <w:noProof/>
                <w:webHidden/>
              </w:rPr>
              <w:fldChar w:fldCharType="end"/>
            </w:r>
          </w:hyperlink>
        </w:p>
        <w:p w14:paraId="36A49896" w14:textId="459B9B6F" w:rsidR="00745CAC" w:rsidRDefault="00745CAC">
          <w:pPr>
            <w:pStyle w:val="TOC1"/>
            <w:tabs>
              <w:tab w:val="right" w:leader="dot" w:pos="9016"/>
            </w:tabs>
            <w:rPr>
              <w:rFonts w:eastAsiaTheme="minorEastAsia"/>
              <w:noProof/>
              <w:kern w:val="2"/>
              <w:sz w:val="24"/>
              <w:szCs w:val="24"/>
              <w:lang w:val="en-IE" w:eastAsia="en-IE"/>
            </w:rPr>
          </w:pPr>
          <w:hyperlink w:anchor="_Toc164545398" w:history="1">
            <w:r w:rsidRPr="00F73B55">
              <w:rPr>
                <w:rStyle w:val="Hyperlink"/>
                <w:noProof/>
              </w:rPr>
              <w:t>Data wrangling and cleaning</w:t>
            </w:r>
            <w:r>
              <w:rPr>
                <w:noProof/>
                <w:webHidden/>
              </w:rPr>
              <w:tab/>
            </w:r>
            <w:r>
              <w:rPr>
                <w:noProof/>
                <w:webHidden/>
              </w:rPr>
              <w:fldChar w:fldCharType="begin"/>
            </w:r>
            <w:r>
              <w:rPr>
                <w:noProof/>
                <w:webHidden/>
              </w:rPr>
              <w:instrText xml:space="preserve"> PAGEREF _Toc164545398 \h </w:instrText>
            </w:r>
            <w:r>
              <w:rPr>
                <w:noProof/>
                <w:webHidden/>
              </w:rPr>
            </w:r>
            <w:r>
              <w:rPr>
                <w:noProof/>
                <w:webHidden/>
              </w:rPr>
              <w:fldChar w:fldCharType="separate"/>
            </w:r>
            <w:r>
              <w:rPr>
                <w:noProof/>
                <w:webHidden/>
              </w:rPr>
              <w:t>4</w:t>
            </w:r>
            <w:r>
              <w:rPr>
                <w:noProof/>
                <w:webHidden/>
              </w:rPr>
              <w:fldChar w:fldCharType="end"/>
            </w:r>
          </w:hyperlink>
        </w:p>
        <w:p w14:paraId="637E9146" w14:textId="1FAB7243" w:rsidR="00745CAC" w:rsidRDefault="00745CAC">
          <w:pPr>
            <w:pStyle w:val="TOC1"/>
            <w:tabs>
              <w:tab w:val="right" w:leader="dot" w:pos="9016"/>
            </w:tabs>
            <w:rPr>
              <w:rFonts w:eastAsiaTheme="minorEastAsia"/>
              <w:noProof/>
              <w:kern w:val="2"/>
              <w:sz w:val="24"/>
              <w:szCs w:val="24"/>
              <w:lang w:val="en-IE" w:eastAsia="en-IE"/>
            </w:rPr>
          </w:pPr>
          <w:hyperlink w:anchor="_Toc164545399" w:history="1">
            <w:r w:rsidRPr="00F73B55">
              <w:rPr>
                <w:rStyle w:val="Hyperlink"/>
                <w:noProof/>
              </w:rPr>
              <w:t>Exploratory Analysis</w:t>
            </w:r>
            <w:r>
              <w:rPr>
                <w:noProof/>
                <w:webHidden/>
              </w:rPr>
              <w:tab/>
            </w:r>
            <w:r>
              <w:rPr>
                <w:noProof/>
                <w:webHidden/>
              </w:rPr>
              <w:fldChar w:fldCharType="begin"/>
            </w:r>
            <w:r>
              <w:rPr>
                <w:noProof/>
                <w:webHidden/>
              </w:rPr>
              <w:instrText xml:space="preserve"> PAGEREF _Toc164545399 \h </w:instrText>
            </w:r>
            <w:r>
              <w:rPr>
                <w:noProof/>
                <w:webHidden/>
              </w:rPr>
            </w:r>
            <w:r>
              <w:rPr>
                <w:noProof/>
                <w:webHidden/>
              </w:rPr>
              <w:fldChar w:fldCharType="separate"/>
            </w:r>
            <w:r>
              <w:rPr>
                <w:noProof/>
                <w:webHidden/>
              </w:rPr>
              <w:t>8</w:t>
            </w:r>
            <w:r>
              <w:rPr>
                <w:noProof/>
                <w:webHidden/>
              </w:rPr>
              <w:fldChar w:fldCharType="end"/>
            </w:r>
          </w:hyperlink>
        </w:p>
        <w:p w14:paraId="09982205" w14:textId="52BE5541" w:rsidR="00745CAC" w:rsidRDefault="00745CAC">
          <w:pPr>
            <w:pStyle w:val="TOC1"/>
            <w:tabs>
              <w:tab w:val="right" w:leader="dot" w:pos="9016"/>
            </w:tabs>
            <w:rPr>
              <w:rFonts w:eastAsiaTheme="minorEastAsia"/>
              <w:noProof/>
              <w:kern w:val="2"/>
              <w:sz w:val="24"/>
              <w:szCs w:val="24"/>
              <w:lang w:val="en-IE" w:eastAsia="en-IE"/>
            </w:rPr>
          </w:pPr>
          <w:hyperlink w:anchor="_Toc164545400" w:history="1">
            <w:r w:rsidRPr="00F73B55">
              <w:rPr>
                <w:rStyle w:val="Hyperlink"/>
                <w:noProof/>
              </w:rPr>
              <w:t>Research Analysis and Findings</w:t>
            </w:r>
            <w:r>
              <w:rPr>
                <w:noProof/>
                <w:webHidden/>
              </w:rPr>
              <w:tab/>
            </w:r>
            <w:r>
              <w:rPr>
                <w:noProof/>
                <w:webHidden/>
              </w:rPr>
              <w:fldChar w:fldCharType="begin"/>
            </w:r>
            <w:r>
              <w:rPr>
                <w:noProof/>
                <w:webHidden/>
              </w:rPr>
              <w:instrText xml:space="preserve"> PAGEREF _Toc164545400 \h </w:instrText>
            </w:r>
            <w:r>
              <w:rPr>
                <w:noProof/>
                <w:webHidden/>
              </w:rPr>
            </w:r>
            <w:r>
              <w:rPr>
                <w:noProof/>
                <w:webHidden/>
              </w:rPr>
              <w:fldChar w:fldCharType="separate"/>
            </w:r>
            <w:r>
              <w:rPr>
                <w:noProof/>
                <w:webHidden/>
              </w:rPr>
              <w:t>20</w:t>
            </w:r>
            <w:r>
              <w:rPr>
                <w:noProof/>
                <w:webHidden/>
              </w:rPr>
              <w:fldChar w:fldCharType="end"/>
            </w:r>
          </w:hyperlink>
        </w:p>
        <w:p w14:paraId="2C5DC966" w14:textId="5915F3B4" w:rsidR="00745CAC" w:rsidRDefault="00745CAC">
          <w:pPr>
            <w:pStyle w:val="TOC1"/>
            <w:tabs>
              <w:tab w:val="right" w:leader="dot" w:pos="9016"/>
            </w:tabs>
            <w:rPr>
              <w:rFonts w:eastAsiaTheme="minorEastAsia"/>
              <w:noProof/>
              <w:kern w:val="2"/>
              <w:sz w:val="24"/>
              <w:szCs w:val="24"/>
              <w:lang w:val="en-IE" w:eastAsia="en-IE"/>
            </w:rPr>
          </w:pPr>
          <w:hyperlink w:anchor="_Toc164545401" w:history="1">
            <w:r w:rsidRPr="00F73B55">
              <w:rPr>
                <w:rStyle w:val="Hyperlink"/>
                <w:noProof/>
              </w:rPr>
              <w:t>Conclusions and Recommendations</w:t>
            </w:r>
            <w:r>
              <w:rPr>
                <w:noProof/>
                <w:webHidden/>
              </w:rPr>
              <w:tab/>
            </w:r>
            <w:r>
              <w:rPr>
                <w:noProof/>
                <w:webHidden/>
              </w:rPr>
              <w:fldChar w:fldCharType="begin"/>
            </w:r>
            <w:r>
              <w:rPr>
                <w:noProof/>
                <w:webHidden/>
              </w:rPr>
              <w:instrText xml:space="preserve"> PAGEREF _Toc164545401 \h </w:instrText>
            </w:r>
            <w:r>
              <w:rPr>
                <w:noProof/>
                <w:webHidden/>
              </w:rPr>
            </w:r>
            <w:r>
              <w:rPr>
                <w:noProof/>
                <w:webHidden/>
              </w:rPr>
              <w:fldChar w:fldCharType="separate"/>
            </w:r>
            <w:r>
              <w:rPr>
                <w:noProof/>
                <w:webHidden/>
              </w:rPr>
              <w:t>34</w:t>
            </w:r>
            <w:r>
              <w:rPr>
                <w:noProof/>
                <w:webHidden/>
              </w:rPr>
              <w:fldChar w:fldCharType="end"/>
            </w:r>
          </w:hyperlink>
        </w:p>
        <w:p w14:paraId="25040EA5" w14:textId="5F9E3557" w:rsidR="00745CAC" w:rsidRDefault="00745CAC">
          <w:pPr>
            <w:pStyle w:val="TOC1"/>
            <w:tabs>
              <w:tab w:val="right" w:leader="dot" w:pos="9016"/>
            </w:tabs>
            <w:rPr>
              <w:rFonts w:eastAsiaTheme="minorEastAsia"/>
              <w:noProof/>
              <w:kern w:val="2"/>
              <w:sz w:val="24"/>
              <w:szCs w:val="24"/>
              <w:lang w:val="en-IE" w:eastAsia="en-IE"/>
            </w:rPr>
          </w:pPr>
          <w:hyperlink w:anchor="_Toc164545402" w:history="1">
            <w:r w:rsidRPr="00F73B55">
              <w:rPr>
                <w:rStyle w:val="Hyperlink"/>
                <w:noProof/>
              </w:rPr>
              <w:t>Bibliography &amp; Appendices</w:t>
            </w:r>
            <w:r>
              <w:rPr>
                <w:noProof/>
                <w:webHidden/>
              </w:rPr>
              <w:tab/>
            </w:r>
            <w:r>
              <w:rPr>
                <w:noProof/>
                <w:webHidden/>
              </w:rPr>
              <w:fldChar w:fldCharType="begin"/>
            </w:r>
            <w:r>
              <w:rPr>
                <w:noProof/>
                <w:webHidden/>
              </w:rPr>
              <w:instrText xml:space="preserve"> PAGEREF _Toc164545402 \h </w:instrText>
            </w:r>
            <w:r>
              <w:rPr>
                <w:noProof/>
                <w:webHidden/>
              </w:rPr>
            </w:r>
            <w:r>
              <w:rPr>
                <w:noProof/>
                <w:webHidden/>
              </w:rPr>
              <w:fldChar w:fldCharType="separate"/>
            </w:r>
            <w:r>
              <w:rPr>
                <w:noProof/>
                <w:webHidden/>
              </w:rPr>
              <w:t>34</w:t>
            </w:r>
            <w:r>
              <w:rPr>
                <w:noProof/>
                <w:webHidden/>
              </w:rPr>
              <w:fldChar w:fldCharType="end"/>
            </w:r>
          </w:hyperlink>
        </w:p>
        <w:p w14:paraId="0DE4F5D9" w14:textId="27B29973" w:rsidR="007F61ED" w:rsidRDefault="007F61ED">
          <w:r>
            <w:rPr>
              <w:b/>
              <w:bCs/>
            </w:rPr>
            <w:fldChar w:fldCharType="end"/>
          </w:r>
        </w:p>
      </w:sdtContent>
    </w:sdt>
    <w:p w14:paraId="5047E059" w14:textId="77777777" w:rsidR="00C61CD9" w:rsidRDefault="00C61CD9" w:rsidP="00676E3F">
      <w:pPr>
        <w:tabs>
          <w:tab w:val="left" w:pos="3504"/>
        </w:tabs>
        <w:jc w:val="center"/>
        <w:rPr>
          <w:b/>
          <w:bCs/>
          <w:sz w:val="44"/>
          <w:szCs w:val="44"/>
        </w:rPr>
      </w:pPr>
    </w:p>
    <w:p w14:paraId="616C9F2D" w14:textId="31C82C5A" w:rsidR="00C61CD9" w:rsidRDefault="00C61CD9" w:rsidP="00676E3F">
      <w:pPr>
        <w:tabs>
          <w:tab w:val="left" w:pos="3504"/>
        </w:tabs>
        <w:jc w:val="center"/>
        <w:rPr>
          <w:b/>
          <w:bCs/>
          <w:sz w:val="44"/>
          <w:szCs w:val="44"/>
        </w:rPr>
      </w:pPr>
    </w:p>
    <w:p w14:paraId="0FFFBFBF" w14:textId="77777777" w:rsidR="007F61ED" w:rsidRDefault="007F61ED" w:rsidP="003069BF">
      <w:pPr>
        <w:pStyle w:val="Heading1"/>
      </w:pPr>
    </w:p>
    <w:p w14:paraId="7C6BEE1C" w14:textId="77777777" w:rsidR="007F61ED" w:rsidRDefault="007F61ED" w:rsidP="003069BF">
      <w:pPr>
        <w:pStyle w:val="Heading1"/>
      </w:pPr>
    </w:p>
    <w:p w14:paraId="6D125573" w14:textId="77777777" w:rsidR="007F61ED" w:rsidRDefault="007F61ED" w:rsidP="003069BF">
      <w:pPr>
        <w:pStyle w:val="Heading1"/>
      </w:pPr>
    </w:p>
    <w:p w14:paraId="07E7C897" w14:textId="77777777" w:rsidR="007F61ED" w:rsidRDefault="007F61ED" w:rsidP="003069BF">
      <w:pPr>
        <w:pStyle w:val="Heading1"/>
      </w:pPr>
    </w:p>
    <w:p w14:paraId="3EEEB2DD" w14:textId="77777777" w:rsidR="007F61ED" w:rsidRDefault="007F61ED" w:rsidP="003069BF">
      <w:pPr>
        <w:pStyle w:val="Heading1"/>
      </w:pPr>
    </w:p>
    <w:p w14:paraId="3F76AB24" w14:textId="77777777" w:rsidR="007F61ED" w:rsidRDefault="007F61ED" w:rsidP="003069BF">
      <w:pPr>
        <w:pStyle w:val="Heading1"/>
      </w:pPr>
    </w:p>
    <w:p w14:paraId="2ACED949" w14:textId="77777777" w:rsidR="007F61ED" w:rsidRDefault="007F61ED" w:rsidP="003069BF">
      <w:pPr>
        <w:pStyle w:val="Heading1"/>
      </w:pPr>
    </w:p>
    <w:p w14:paraId="1F3C00DE" w14:textId="77777777" w:rsidR="000B6081" w:rsidRDefault="000B6081" w:rsidP="000B6081"/>
    <w:p w14:paraId="20AACA0C" w14:textId="77777777" w:rsidR="000B6081" w:rsidRPr="000B6081" w:rsidRDefault="000B6081" w:rsidP="000B6081"/>
    <w:p w14:paraId="02605D8D" w14:textId="5996BC58" w:rsidR="007F61ED" w:rsidRDefault="00745CAC" w:rsidP="000B6081">
      <w:pPr>
        <w:pStyle w:val="Heading1"/>
      </w:pPr>
      <w:bookmarkStart w:id="1" w:name="_Toc164545396"/>
      <w:r>
        <w:t>Project description</w:t>
      </w:r>
      <w:r w:rsidR="00AE0C3E">
        <w:t>:</w:t>
      </w:r>
      <w:bookmarkEnd w:id="1"/>
    </w:p>
    <w:p w14:paraId="0D489886" w14:textId="044C68E2" w:rsidR="00C61CD9" w:rsidRDefault="000502BE" w:rsidP="00C61CD9">
      <w:r>
        <w:t>In this project</w:t>
      </w:r>
      <w:r w:rsidR="0034056C">
        <w:t>,</w:t>
      </w:r>
      <w:r>
        <w:t xml:space="preserve"> I will </w:t>
      </w:r>
      <w:r w:rsidR="00AA5EE0">
        <w:t>be covering</w:t>
      </w:r>
      <w:r>
        <w:t xml:space="preserve"> the </w:t>
      </w:r>
      <w:r w:rsidR="00D37C50">
        <w:t>analysis of 4 files, hourly_dublin_17_18_19, KeyHourly.txt, JLHome1718Power.csv and JLHome1718Temperature.csv.</w:t>
      </w:r>
      <w:r w:rsidR="007327FC">
        <w:t xml:space="preserve"> </w:t>
      </w:r>
      <w:r w:rsidR="0034056C">
        <w:t>The</w:t>
      </w:r>
      <w:r w:rsidR="007327FC">
        <w:t xml:space="preserve"> first file provides </w:t>
      </w:r>
      <w:r w:rsidR="00BF5878">
        <w:t>data about weather conditions in Dublin airport</w:t>
      </w:r>
      <w:r w:rsidR="008709E2">
        <w:t xml:space="preserve"> from 1-1-17 to 31-12-19</w:t>
      </w:r>
      <w:r w:rsidR="00BF5878">
        <w:t xml:space="preserve">, the second file provides </w:t>
      </w:r>
      <w:r w:rsidR="008709E2">
        <w:t>information</w:t>
      </w:r>
      <w:r w:rsidR="00C154DD">
        <w:t xml:space="preserve"> about columns of the first file, the third file </w:t>
      </w:r>
      <w:r w:rsidR="00E7076E">
        <w:t xml:space="preserve">provides power consumption in a house in Dundalk </w:t>
      </w:r>
      <w:r w:rsidR="00D57231">
        <w:t xml:space="preserve">from 12-10-17 to 13-10-19 </w:t>
      </w:r>
      <w:r w:rsidR="00720448">
        <w:t xml:space="preserve">and the fourth file provides data about </w:t>
      </w:r>
      <w:r w:rsidR="00811233">
        <w:t>the same house's temperature measures</w:t>
      </w:r>
      <w:r w:rsidR="00D57231">
        <w:t xml:space="preserve"> from 12-10-17 to 13-10-19</w:t>
      </w:r>
      <w:r w:rsidR="00811233">
        <w:t xml:space="preserve">. The three files have different </w:t>
      </w:r>
      <w:r w:rsidR="000D368C">
        <w:t>time</w:t>
      </w:r>
      <w:r w:rsidR="00811233">
        <w:t xml:space="preserve"> intervals, </w:t>
      </w:r>
      <w:r w:rsidR="000D368C">
        <w:t>which</w:t>
      </w:r>
      <w:r w:rsidR="00811233">
        <w:t xml:space="preserve"> is one of the challenges that we will try to solve in this project</w:t>
      </w:r>
      <w:r w:rsidR="000D368C">
        <w:t xml:space="preserve">, </w:t>
      </w:r>
      <w:r w:rsidR="003D3A87">
        <w:t xml:space="preserve">from a </w:t>
      </w:r>
      <w:r w:rsidR="00027179">
        <w:t xml:space="preserve">big data point of view, I will be focusing on data preparation and cleaning, </w:t>
      </w:r>
      <w:r w:rsidR="00AC302F">
        <w:t>choosing an appropriate database</w:t>
      </w:r>
      <w:r w:rsidR="00935668">
        <w:t>, to analyse the data back it up and implement security measures</w:t>
      </w:r>
      <w:r w:rsidR="005907FC">
        <w:t xml:space="preserve"> </w:t>
      </w:r>
      <w:r w:rsidR="00BB379C">
        <w:t xml:space="preserve">and from a statistics point of view I will be focusing on </w:t>
      </w:r>
      <w:r w:rsidR="00EF307C">
        <w:t>cleaning and preparing data using R programming language, exploring the data using visualisations</w:t>
      </w:r>
      <w:r w:rsidR="00484C6E">
        <w:t xml:space="preserve">, </w:t>
      </w:r>
      <w:r w:rsidR="00F24A87">
        <w:t>carrying out linear regressions</w:t>
      </w:r>
      <w:r w:rsidR="00484C6E">
        <w:t xml:space="preserve"> and most importantly </w:t>
      </w:r>
      <w:r w:rsidR="00A40A70">
        <w:t xml:space="preserve">developing research questions that </w:t>
      </w:r>
      <w:r w:rsidR="004F2335">
        <w:t>we will be able to answer at the end of our analysis, there are many possible research questions for the provided datasets such as</w:t>
      </w:r>
      <w:r w:rsidR="00F51DCF">
        <w:t>:</w:t>
      </w:r>
      <w:r w:rsidR="00F51DCF">
        <w:br/>
      </w:r>
      <w:r w:rsidR="00DC4A71">
        <w:t xml:space="preserve">1- </w:t>
      </w:r>
      <w:r w:rsidR="00924CB7" w:rsidRPr="00924CB7">
        <w:t>How do changes in temperature, humidity, rainfall, wind speed, sunlight duration, and visibility affect power consumption?</w:t>
      </w:r>
      <w:r w:rsidR="00F51DCF">
        <w:br/>
      </w:r>
      <w:r w:rsidR="00DC4A71">
        <w:t xml:space="preserve">2- </w:t>
      </w:r>
      <w:r w:rsidR="00924CB7" w:rsidRPr="00924CB7">
        <w:t>How does power consumption vary across different seasons?</w:t>
      </w:r>
      <w:r w:rsidR="00F51DCF">
        <w:t xml:space="preserve"> </w:t>
      </w:r>
      <w:r w:rsidR="00F51DCF">
        <w:br/>
      </w:r>
      <w:r w:rsidR="00DC4A71">
        <w:t xml:space="preserve">3- </w:t>
      </w:r>
      <w:r w:rsidR="008D1242">
        <w:t>W</w:t>
      </w:r>
      <w:r w:rsidR="008D1242" w:rsidRPr="008D1242">
        <w:t xml:space="preserve">hat factors </w:t>
      </w:r>
      <w:r w:rsidR="008D1242">
        <w:t>of our datasets</w:t>
      </w:r>
      <w:r w:rsidR="008D1242" w:rsidRPr="008D1242">
        <w:t xml:space="preserve"> influence power consumption?</w:t>
      </w:r>
      <w:r w:rsidR="008D1242">
        <w:br/>
        <w:t>I will</w:t>
      </w:r>
      <w:r w:rsidR="00DC4A71">
        <w:t xml:space="preserve"> adopt the third research question, and I will consider power consumption as my response variable.</w:t>
      </w:r>
    </w:p>
    <w:p w14:paraId="5C02D3B0" w14:textId="77777777" w:rsidR="004D6843" w:rsidRDefault="004D6843" w:rsidP="00C61CD9"/>
    <w:p w14:paraId="4D7EDAD1" w14:textId="20BF5686" w:rsidR="00630741" w:rsidRDefault="00A45F5A" w:rsidP="007F1C49">
      <w:bookmarkStart w:id="2" w:name="_Toc164545397"/>
      <w:r>
        <w:rPr>
          <w:rStyle w:val="Heading1Char"/>
        </w:rPr>
        <w:t>Research methodology</w:t>
      </w:r>
      <w:r w:rsidR="004D6843" w:rsidRPr="00A51E12">
        <w:rPr>
          <w:rStyle w:val="Heading1Char"/>
        </w:rPr>
        <w:t>:</w:t>
      </w:r>
      <w:bookmarkEnd w:id="2"/>
      <w:r w:rsidR="009F65D5">
        <w:br/>
      </w:r>
      <w:r w:rsidR="00623D1D">
        <w:t>In this project</w:t>
      </w:r>
      <w:r w:rsidR="00BB7DB6">
        <w:t>,</w:t>
      </w:r>
      <w:r w:rsidR="00623D1D">
        <w:t xml:space="preserve"> I will be using R programming language to do my statistical analysis</w:t>
      </w:r>
      <w:r w:rsidR="00C821A6">
        <w:t>,</w:t>
      </w:r>
      <w:r w:rsidR="00623D1D">
        <w:t xml:space="preserve"> most of my variables are</w:t>
      </w:r>
      <w:r w:rsidR="00193832">
        <w:t xml:space="preserve"> numerical except date </w:t>
      </w:r>
      <w:r w:rsidR="00BB7DB6">
        <w:t>which</w:t>
      </w:r>
      <w:r w:rsidR="00193832">
        <w:t xml:space="preserve"> </w:t>
      </w:r>
      <w:r w:rsidR="002B3240">
        <w:t>i</w:t>
      </w:r>
      <w:r w:rsidR="00193832">
        <w:t xml:space="preserve">s a categorical variable </w:t>
      </w:r>
      <w:r w:rsidR="00C821A6">
        <w:t>to</w:t>
      </w:r>
      <w:r w:rsidR="00193832">
        <w:t xml:space="preserve"> find the variation in power consumption based on </w:t>
      </w:r>
      <w:r w:rsidR="00532A24">
        <w:t>months</w:t>
      </w:r>
      <w:r w:rsidR="00E044A4">
        <w:t xml:space="preserve">, </w:t>
      </w:r>
      <w:r w:rsidR="007F1C49">
        <w:t>find the details of my variables below:</w:t>
      </w:r>
      <w:r w:rsidR="00A51E12">
        <w:br/>
      </w:r>
      <w:r w:rsidR="001D5D54">
        <w:t>For my first dataset hourly_dublin_17_18_19</w:t>
      </w:r>
      <w:r w:rsidR="00A51E12">
        <w:t>:</w:t>
      </w:r>
      <w:r w:rsidR="007902CD">
        <w:br/>
      </w:r>
      <w:r w:rsidR="001E0258">
        <w:t>D</w:t>
      </w:r>
      <w:r w:rsidR="007902CD">
        <w:t>ate</w:t>
      </w:r>
      <w:r w:rsidR="001E0258">
        <w:t xml:space="preserve">: </w:t>
      </w:r>
      <w:r w:rsidR="002B3240">
        <w:t>this</w:t>
      </w:r>
      <w:r w:rsidR="001E0258">
        <w:t xml:space="preserve"> gives date information </w:t>
      </w:r>
      <w:r w:rsidR="00231920">
        <w:t xml:space="preserve">in </w:t>
      </w:r>
      <w:r w:rsidR="00BB7DB6">
        <w:t>hours</w:t>
      </w:r>
      <w:r w:rsidR="00231920">
        <w:t xml:space="preserve"> </w:t>
      </w:r>
      <w:r w:rsidR="001E0258">
        <w:t xml:space="preserve">of the below variables </w:t>
      </w:r>
      <w:r w:rsidR="00771662">
        <w:t>from 1-1-17 to 31-12-19</w:t>
      </w:r>
      <w:r w:rsidR="007E4715">
        <w:t xml:space="preserve"> which is a categorical variable</w:t>
      </w:r>
      <w:r w:rsidR="00771662">
        <w:t>.</w:t>
      </w:r>
      <w:r w:rsidR="007902CD">
        <w:br/>
      </w:r>
      <w:r w:rsidR="0078674C">
        <w:t>R</w:t>
      </w:r>
      <w:r w:rsidR="007F1C49">
        <w:t>ain</w:t>
      </w:r>
      <w:r w:rsidR="00E704ED">
        <w:t>:</w:t>
      </w:r>
      <w:r w:rsidR="0078674C">
        <w:t xml:space="preserve"> </w:t>
      </w:r>
      <w:r w:rsidR="007F1C49">
        <w:t>Precipitation Amount</w:t>
      </w:r>
      <w:r w:rsidR="00DB7DB2">
        <w:t xml:space="preserve"> in </w:t>
      </w:r>
      <w:r w:rsidR="007F1C49">
        <w:t>mm</w:t>
      </w:r>
      <w:r w:rsidR="00A51E12">
        <w:t xml:space="preserve"> </w:t>
      </w:r>
      <w:r w:rsidR="007508D3">
        <w:t xml:space="preserve">which is </w:t>
      </w:r>
      <w:r w:rsidR="007902CD">
        <w:t xml:space="preserve">a </w:t>
      </w:r>
      <w:r w:rsidR="002B3240">
        <w:t>quantitative</w:t>
      </w:r>
      <w:r w:rsidR="007508D3">
        <w:t xml:space="preserve"> </w:t>
      </w:r>
      <w:r w:rsidR="007902CD">
        <w:t>continuous variable</w:t>
      </w:r>
      <w:r w:rsidR="00A51E12">
        <w:t>.</w:t>
      </w:r>
      <w:r w:rsidR="0078674C">
        <w:br/>
      </w:r>
      <w:r w:rsidR="00130392">
        <w:t>temp</w:t>
      </w:r>
      <w:r w:rsidR="00E704ED">
        <w:t>:</w:t>
      </w:r>
      <w:r w:rsidR="00130392">
        <w:t xml:space="preserve"> </w:t>
      </w:r>
      <w:r w:rsidR="007F1C49">
        <w:t>Air Temperatur</w:t>
      </w:r>
      <w:r w:rsidR="0078674C">
        <w:t>e</w:t>
      </w:r>
      <w:r w:rsidR="00E704ED">
        <w:t xml:space="preserve"> in</w:t>
      </w:r>
      <w:r w:rsidR="0078674C">
        <w:t xml:space="preserve"> </w:t>
      </w:r>
      <w:r w:rsidR="00E704ED">
        <w:t xml:space="preserve">degrees Celsius </w:t>
      </w:r>
      <w:r w:rsidR="007902CD">
        <w:t xml:space="preserve">which is </w:t>
      </w:r>
      <w:r w:rsidR="007902CD">
        <w:t xml:space="preserve">a </w:t>
      </w:r>
      <w:r w:rsidR="002B3240">
        <w:t>quantitative</w:t>
      </w:r>
      <w:r w:rsidR="007902CD">
        <w:t xml:space="preserve"> continuous variable</w:t>
      </w:r>
      <w:r w:rsidR="00A51E12">
        <w:t>.</w:t>
      </w:r>
      <w:r w:rsidR="0078674C">
        <w:br/>
      </w:r>
      <w:r w:rsidR="007F1C49">
        <w:lastRenderedPageBreak/>
        <w:t>rhum</w:t>
      </w:r>
      <w:r w:rsidR="00E704ED">
        <w:t>:</w:t>
      </w:r>
      <w:r w:rsidR="00816074">
        <w:t xml:space="preserve"> </w:t>
      </w:r>
      <w:r w:rsidR="007F1C49">
        <w:t>Relative Humidity</w:t>
      </w:r>
      <w:r w:rsidR="00E704ED">
        <w:t xml:space="preserve"> percentage</w:t>
      </w:r>
      <w:r w:rsidR="007902CD">
        <w:t xml:space="preserve"> </w:t>
      </w:r>
      <w:r w:rsidR="007902CD">
        <w:t xml:space="preserve">which is </w:t>
      </w:r>
      <w:r w:rsidR="007902CD">
        <w:t xml:space="preserve">a </w:t>
      </w:r>
      <w:r w:rsidR="002B3240">
        <w:t>quantitative</w:t>
      </w:r>
      <w:r w:rsidR="007902CD">
        <w:t xml:space="preserve"> </w:t>
      </w:r>
      <w:r w:rsidR="003A6169">
        <w:t>discrete</w:t>
      </w:r>
      <w:r w:rsidR="007902CD">
        <w:t xml:space="preserve"> variable</w:t>
      </w:r>
      <w:r w:rsidR="00A51E12">
        <w:t>.</w:t>
      </w:r>
      <w:r w:rsidR="0078674C">
        <w:br/>
      </w:r>
      <w:r w:rsidR="00BB7DB6">
        <w:t>wdsp</w:t>
      </w:r>
      <w:r w:rsidR="00E704ED">
        <w:t>:</w:t>
      </w:r>
      <w:r w:rsidR="007902CD">
        <w:t xml:space="preserve"> </w:t>
      </w:r>
      <w:r w:rsidR="007F1C49">
        <w:t>Mean Hourly Wind Speed</w:t>
      </w:r>
      <w:r w:rsidR="00E704ED">
        <w:t xml:space="preserve"> in</w:t>
      </w:r>
      <w:r w:rsidR="007902CD">
        <w:t xml:space="preserve"> </w:t>
      </w:r>
      <w:r w:rsidR="007F1C49">
        <w:t>kt</w:t>
      </w:r>
      <w:r w:rsidR="007902CD">
        <w:t xml:space="preserve"> </w:t>
      </w:r>
      <w:r w:rsidR="007902CD">
        <w:t xml:space="preserve">which is </w:t>
      </w:r>
      <w:r w:rsidR="007902CD">
        <w:t xml:space="preserve">a </w:t>
      </w:r>
      <w:r w:rsidR="002B3240">
        <w:t>quantitative</w:t>
      </w:r>
      <w:r w:rsidR="007902CD">
        <w:t xml:space="preserve"> </w:t>
      </w:r>
      <w:r w:rsidR="00816074">
        <w:t>discrete</w:t>
      </w:r>
      <w:r w:rsidR="007902CD">
        <w:t xml:space="preserve"> variable</w:t>
      </w:r>
      <w:r w:rsidR="00A51E12">
        <w:t>.</w:t>
      </w:r>
      <w:r w:rsidR="007902CD">
        <w:br/>
      </w:r>
      <w:r w:rsidR="007F1C49">
        <w:t>sun</w:t>
      </w:r>
      <w:r w:rsidR="00E704ED">
        <w:t>:</w:t>
      </w:r>
      <w:r w:rsidR="007902CD">
        <w:t xml:space="preserve"> </w:t>
      </w:r>
      <w:r w:rsidR="007F1C49">
        <w:t>Sunshine duration</w:t>
      </w:r>
      <w:r w:rsidR="007902CD">
        <w:t xml:space="preserve"> in</w:t>
      </w:r>
      <w:r w:rsidR="00A51E12">
        <w:t xml:space="preserve"> </w:t>
      </w:r>
      <w:r w:rsidR="007F1C49">
        <w:t>hours</w:t>
      </w:r>
      <w:r w:rsidR="007902CD">
        <w:t xml:space="preserve"> </w:t>
      </w:r>
      <w:r w:rsidR="007902CD">
        <w:t xml:space="preserve">which is </w:t>
      </w:r>
      <w:r w:rsidR="002B3240">
        <w:t xml:space="preserve">a </w:t>
      </w:r>
      <w:r w:rsidR="002B3240">
        <w:t xml:space="preserve">quantitative </w:t>
      </w:r>
      <w:r w:rsidR="007902CD">
        <w:t>continuous variable</w:t>
      </w:r>
      <w:r w:rsidR="00A51E12">
        <w:t>.</w:t>
      </w:r>
      <w:r w:rsidR="007902CD">
        <w:br/>
      </w:r>
      <w:r w:rsidR="007F1C49">
        <w:t>vis</w:t>
      </w:r>
      <w:r w:rsidR="00E704ED">
        <w:t>:</w:t>
      </w:r>
      <w:r w:rsidR="007902CD">
        <w:t xml:space="preserve"> </w:t>
      </w:r>
      <w:r w:rsidR="007F1C49">
        <w:t>Visibility</w:t>
      </w:r>
      <w:r w:rsidR="007902CD">
        <w:t xml:space="preserve"> </w:t>
      </w:r>
      <w:r w:rsidR="00E704ED">
        <w:t xml:space="preserve">in </w:t>
      </w:r>
      <w:r w:rsidR="007F1C49">
        <w:t>m</w:t>
      </w:r>
      <w:r w:rsidR="00E704ED">
        <w:t>eters</w:t>
      </w:r>
      <w:r w:rsidR="007902CD">
        <w:t xml:space="preserve"> </w:t>
      </w:r>
      <w:r w:rsidR="007902CD">
        <w:t xml:space="preserve">which is </w:t>
      </w:r>
      <w:r w:rsidR="002B3240">
        <w:t xml:space="preserve">a </w:t>
      </w:r>
      <w:r w:rsidR="007902CD">
        <w:t>quantitative</w:t>
      </w:r>
      <w:r w:rsidR="007902CD">
        <w:t xml:space="preserve"> </w:t>
      </w:r>
      <w:r w:rsidR="00816074">
        <w:t>discrete</w:t>
      </w:r>
      <w:r w:rsidR="007902CD">
        <w:t xml:space="preserve"> variable</w:t>
      </w:r>
      <w:r w:rsidR="00A51E12">
        <w:t>.</w:t>
      </w:r>
      <w:r w:rsidR="00A51E12">
        <w:br/>
      </w:r>
      <w:r w:rsidR="00FD439B">
        <w:t xml:space="preserve">For my </w:t>
      </w:r>
      <w:r w:rsidR="00FD439B">
        <w:t>second</w:t>
      </w:r>
      <w:r w:rsidR="00FD439B">
        <w:t xml:space="preserve"> dataset JLHome1718Temperature.csv</w:t>
      </w:r>
      <w:r w:rsidR="00A51E12">
        <w:t>:</w:t>
      </w:r>
      <w:r w:rsidR="00FD439B">
        <w:br/>
        <w:t>Date: this gives date information in the previous 5 minutes of the below variable from 12-10-17 to 13-10-19 which is a categorical variable</w:t>
      </w:r>
      <w:r w:rsidR="00A51E12">
        <w:t>.</w:t>
      </w:r>
      <w:r w:rsidR="00FD439B">
        <w:br/>
      </w:r>
      <w:r w:rsidR="00237020">
        <w:t>Temperature</w:t>
      </w:r>
      <w:r w:rsidR="00FD439B">
        <w:t>: measures the temperature of the house in degrees Celsius which is a quantitative continuous variable.</w:t>
      </w:r>
      <w:r w:rsidR="00237020">
        <w:br/>
      </w:r>
      <w:r w:rsidR="001762AE">
        <w:t xml:space="preserve">For my </w:t>
      </w:r>
      <w:r w:rsidR="00FD439B">
        <w:t>third</w:t>
      </w:r>
      <w:r w:rsidR="001762AE">
        <w:t xml:space="preserve"> dataset </w:t>
      </w:r>
      <w:r w:rsidR="001762AE">
        <w:t>JLHome1718Power.csv</w:t>
      </w:r>
      <w:r w:rsidR="008B298C">
        <w:t>:</w:t>
      </w:r>
      <w:r w:rsidR="001762AE">
        <w:br/>
      </w:r>
      <w:r w:rsidR="00231920">
        <w:t xml:space="preserve">Date: </w:t>
      </w:r>
      <w:r w:rsidR="008B4673">
        <w:t xml:space="preserve">this gives date information in </w:t>
      </w:r>
      <w:r w:rsidR="008B4673">
        <w:t>the previous minute</w:t>
      </w:r>
      <w:r w:rsidR="008B4673">
        <w:t xml:space="preserve"> of the below variable from 12-10-17 to 13-10-19 which is a categorical variable</w:t>
      </w:r>
      <w:r w:rsidR="00231920">
        <w:br/>
      </w:r>
      <w:r w:rsidR="00237020">
        <w:t>P</w:t>
      </w:r>
      <w:r w:rsidR="00231920">
        <w:t xml:space="preserve">ower: </w:t>
      </w:r>
      <w:r w:rsidR="00722368">
        <w:t>measures the power usage in watts</w:t>
      </w:r>
      <w:r w:rsidR="00722368">
        <w:t xml:space="preserve"> which </w:t>
      </w:r>
      <w:r w:rsidR="00CF1CE1">
        <w:t>is</w:t>
      </w:r>
      <w:r w:rsidR="00722368">
        <w:t xml:space="preserve"> </w:t>
      </w:r>
      <w:r w:rsidR="00CF1CE1">
        <w:t xml:space="preserve">a </w:t>
      </w:r>
      <w:r w:rsidR="00722368">
        <w:t xml:space="preserve">quantitative </w:t>
      </w:r>
      <w:r w:rsidR="00E704ED">
        <w:t>discrete</w:t>
      </w:r>
      <w:r w:rsidR="00722368">
        <w:t xml:space="preserve"> variable</w:t>
      </w:r>
      <w:r w:rsidR="00630741">
        <w:br/>
      </w:r>
    </w:p>
    <w:p w14:paraId="3646620A" w14:textId="0AED6378" w:rsidR="005E11C3" w:rsidRDefault="0064106F" w:rsidP="00816074">
      <w:r>
        <w:t>hourly_dublin_17_18_19</w:t>
      </w:r>
      <w:r>
        <w:t xml:space="preserve">, </w:t>
      </w:r>
      <w:r w:rsidR="00237020">
        <w:t>JLHome1718Power.csv and JLHome1718Temperature.csv are real data about the weather at Dublin Airport and the temperature and energy use in a house in Dundalk.</w:t>
      </w:r>
      <w:r>
        <w:br/>
      </w:r>
      <w:r w:rsidR="00630741">
        <w:t xml:space="preserve">The energy usage and temperature data </w:t>
      </w:r>
      <w:r w:rsidR="00EF5D81">
        <w:t>are</w:t>
      </w:r>
      <w:r w:rsidR="00630741">
        <w:t xml:space="preserve"> gathered using an OpenEnergyMonitor emonPi. OpenEnergyMonitor is a small company based in Wales that uses the emonPi to give </w:t>
      </w:r>
      <w:r w:rsidR="009103B6">
        <w:t>real-time</w:t>
      </w:r>
      <w:r w:rsidR="00630741">
        <w:t xml:space="preserve"> energy usage monitoring.</w:t>
      </w:r>
      <w:r w:rsidR="007902CD">
        <w:br/>
      </w:r>
      <w:r w:rsidR="009103B6">
        <w:t>S</w:t>
      </w:r>
      <w:r w:rsidR="00862BB8">
        <w:t xml:space="preserve">o the first thing that I had to figure out </w:t>
      </w:r>
      <w:r w:rsidR="000567E4">
        <w:t>was</w:t>
      </w:r>
      <w:r w:rsidR="00862BB8">
        <w:t xml:space="preserve"> how to use all </w:t>
      </w:r>
      <w:r w:rsidR="009103B6">
        <w:t>three</w:t>
      </w:r>
      <w:r w:rsidR="00862BB8">
        <w:t xml:space="preserve"> datasets </w:t>
      </w:r>
      <w:r w:rsidR="00770A0A">
        <w:t xml:space="preserve">at once, </w:t>
      </w:r>
      <w:r w:rsidR="009103B6">
        <w:t>to</w:t>
      </w:r>
      <w:r w:rsidR="00770A0A">
        <w:t xml:space="preserve"> apply </w:t>
      </w:r>
      <w:r w:rsidR="000567E4">
        <w:t>ev</w:t>
      </w:r>
      <w:r w:rsidR="00F3696E">
        <w:t>erything</w:t>
      </w:r>
      <w:r w:rsidR="00770A0A">
        <w:t xml:space="preserve"> I have learned in statics modules</w:t>
      </w:r>
      <w:r w:rsidR="00A85A39">
        <w:t xml:space="preserve">. </w:t>
      </w:r>
      <w:r w:rsidR="00C821A6">
        <w:t>To</w:t>
      </w:r>
      <w:r w:rsidR="00A85A39">
        <w:t xml:space="preserve"> </w:t>
      </w:r>
      <w:r w:rsidR="00723382">
        <w:t xml:space="preserve">attain my objective I decided to start by </w:t>
      </w:r>
      <w:r w:rsidR="00F3696E">
        <w:t>aggregating</w:t>
      </w:r>
      <w:r w:rsidR="00723382">
        <w:t xml:space="preserve"> my datasets along with cleaning them to handle missing values and outliers</w:t>
      </w:r>
      <w:r w:rsidR="00730FA0">
        <w:t xml:space="preserve"> also I have created </w:t>
      </w:r>
      <w:r w:rsidR="00D03A5C">
        <w:t xml:space="preserve">additional variables such as year and month from the date column which will help me more </w:t>
      </w:r>
      <w:r w:rsidR="0039798F">
        <w:t>in establishing the categorical relationship that my variables have with date</w:t>
      </w:r>
      <w:r w:rsidR="002554F2">
        <w:t>,</w:t>
      </w:r>
      <w:r w:rsidR="00F256C0">
        <w:t xml:space="preserve"> </w:t>
      </w:r>
      <w:r w:rsidR="002554F2">
        <w:t xml:space="preserve">there are many techniques that I have used to analyse my datasets such as building suitable </w:t>
      </w:r>
      <w:r w:rsidR="000567E4">
        <w:t>visualisation</w:t>
      </w:r>
      <w:r w:rsidR="002554F2">
        <w:t xml:space="preserve"> to </w:t>
      </w:r>
      <w:r w:rsidR="00477D59">
        <w:t>discover how my dataset would look like, calculati</w:t>
      </w:r>
      <w:r w:rsidR="0039798F">
        <w:t xml:space="preserve">ng </w:t>
      </w:r>
      <w:r w:rsidR="00477D59">
        <w:t xml:space="preserve">descriptive statistics to </w:t>
      </w:r>
      <w:r w:rsidR="000567E4">
        <w:t>find</w:t>
      </w:r>
      <w:r w:rsidR="00F3696E">
        <w:t xml:space="preserve"> out how my data is spread out </w:t>
      </w:r>
      <w:r w:rsidR="00677FE6">
        <w:t>to try to find solutions to handle any outliers</w:t>
      </w:r>
      <w:r w:rsidR="003D168C">
        <w:t>, and finally conducting simple and multiple linear regressions to understand what are the factors that influence our response variable the most</w:t>
      </w:r>
      <w:r w:rsidR="00AA0D7C">
        <w:t xml:space="preserve">, </w:t>
      </w:r>
      <w:r w:rsidR="001D22C3">
        <w:t xml:space="preserve">another technique I will be using for this analysis are the test that enables you to compare </w:t>
      </w:r>
      <w:r w:rsidR="00AA3933">
        <w:t>multiple linear regression</w:t>
      </w:r>
      <w:r w:rsidR="00512FC5">
        <w:t xml:space="preserve"> models</w:t>
      </w:r>
      <w:r w:rsidR="00AA3933">
        <w:t xml:space="preserve"> </w:t>
      </w:r>
      <w:r w:rsidR="00B339B1">
        <w:t>to</w:t>
      </w:r>
      <w:r w:rsidR="00AA3933">
        <w:t xml:space="preserve"> choose the best one.</w:t>
      </w:r>
      <w:r w:rsidR="005E11C3">
        <w:t xml:space="preserve"> </w:t>
      </w:r>
      <w:r w:rsidR="005E11C3">
        <w:br/>
        <w:t xml:space="preserve">I have </w:t>
      </w:r>
      <w:r w:rsidR="00B339B1">
        <w:t>chosen</w:t>
      </w:r>
      <w:r w:rsidR="005E11C3">
        <w:t xml:space="preserve"> to adopt the above research methodology for my statistics part since it will be very helpful in terms of analysing the variables</w:t>
      </w:r>
      <w:r w:rsidR="00B339B1">
        <w:t xml:space="preserve"> also in terms of ending up with </w:t>
      </w:r>
      <w:r w:rsidR="006B0152">
        <w:t>the</w:t>
      </w:r>
      <w:r w:rsidR="0075689E">
        <w:t xml:space="preserve"> </w:t>
      </w:r>
      <w:r w:rsidR="00C36C0B">
        <w:t xml:space="preserve">right interpretation </w:t>
      </w:r>
      <w:r w:rsidR="006B0152">
        <w:t>of</w:t>
      </w:r>
      <w:r w:rsidR="00C36C0B">
        <w:t xml:space="preserve"> the</w:t>
      </w:r>
      <w:r w:rsidR="00C821A6">
        <w:t xml:space="preserve"> whole dataset.</w:t>
      </w:r>
    </w:p>
    <w:p w14:paraId="2F79B077" w14:textId="378EC7DE" w:rsidR="00872CFB" w:rsidRDefault="00872CFB" w:rsidP="00816074">
      <w:r>
        <w:t xml:space="preserve">In terms of my databases part I have tried to work on my datasets using both SQL and </w:t>
      </w:r>
      <w:r w:rsidR="00313E83">
        <w:t>MongoDB</w:t>
      </w:r>
      <w:r>
        <w:t xml:space="preserve"> since each </w:t>
      </w:r>
      <w:r w:rsidR="00062F08">
        <w:t xml:space="preserve">one </w:t>
      </w:r>
      <w:r>
        <w:t xml:space="preserve">of them </w:t>
      </w:r>
      <w:r w:rsidR="00C659C8">
        <w:t xml:space="preserve">serves </w:t>
      </w:r>
      <w:r w:rsidR="00746F19">
        <w:t>a</w:t>
      </w:r>
      <w:r w:rsidR="00C659C8">
        <w:t xml:space="preserve"> different purpose</w:t>
      </w:r>
      <w:r w:rsidR="003032ED">
        <w:t xml:space="preserve">, I have tried to import my datasets in SQL first but since they were very large, SQL could not handle them </w:t>
      </w:r>
      <w:r w:rsidR="006B1FD9">
        <w:t xml:space="preserve">so I had to break them down into subsets of data </w:t>
      </w:r>
      <w:r w:rsidR="00746F19">
        <w:t>to</w:t>
      </w:r>
      <w:r w:rsidR="00F46F37">
        <w:t xml:space="preserve"> import them</w:t>
      </w:r>
      <w:r w:rsidR="00B0259B">
        <w:t xml:space="preserve">, once I imported them </w:t>
      </w:r>
      <w:r w:rsidR="00746F19">
        <w:t xml:space="preserve">I faced another issue which was </w:t>
      </w:r>
      <w:r w:rsidR="001E5A38">
        <w:t>the nature of my dataset, the nature of my dataset does not give the ability to combine the 3 datasets into one dataset since they are not related</w:t>
      </w:r>
      <w:r w:rsidR="00313E83">
        <w:t xml:space="preserve"> by anything and we cannot establish a relationship between all the 3 datasets to store them in one dataset</w:t>
      </w:r>
      <w:r w:rsidR="00974837">
        <w:t xml:space="preserve">, and keeping them in 3 different datasets </w:t>
      </w:r>
      <w:r w:rsidR="009D7665">
        <w:t>will not work either</w:t>
      </w:r>
      <w:r w:rsidR="00974837">
        <w:t xml:space="preserve"> since they are not related so if we want to develop queries that combine the 3 datasets </w:t>
      </w:r>
      <w:r w:rsidR="00665748">
        <w:t xml:space="preserve">we will have to find a relationship between all of them or a foreign key that will give </w:t>
      </w:r>
      <w:r w:rsidR="00313E83">
        <w:t>us</w:t>
      </w:r>
      <w:r w:rsidR="00665748">
        <w:t xml:space="preserve"> the access to go from one datase</w:t>
      </w:r>
      <w:r w:rsidR="009D7665">
        <w:t>t to the other,</w:t>
      </w:r>
      <w:r w:rsidR="00DF37B7">
        <w:t xml:space="preserve"> as</w:t>
      </w:r>
      <w:r w:rsidR="009D7665">
        <w:t xml:space="preserve"> SQL is </w:t>
      </w:r>
      <w:r w:rsidR="00313E83">
        <w:t>known</w:t>
      </w:r>
      <w:r w:rsidR="009D7665">
        <w:t xml:space="preserve"> to be a schematic database, but  my dataset does not have a schema that will </w:t>
      </w:r>
      <w:r w:rsidR="00313E83">
        <w:t>fit in SQL schema,</w:t>
      </w:r>
      <w:r w:rsidR="00B30937">
        <w:t xml:space="preserve"> </w:t>
      </w:r>
      <w:r w:rsidR="00090908">
        <w:t xml:space="preserve">even if SQL is not the best database for my dataset, I have done some </w:t>
      </w:r>
      <w:r w:rsidR="00C430D4">
        <w:t>interesting analysis using that database that will be provided in the text file</w:t>
      </w:r>
      <w:r w:rsidR="00C735B1">
        <w:t>.</w:t>
      </w:r>
      <w:r w:rsidR="00C735B1">
        <w:br/>
      </w:r>
      <w:r w:rsidR="00D0765D">
        <w:t xml:space="preserve">I have decided to carry out my work with </w:t>
      </w:r>
      <w:r w:rsidR="007907E6">
        <w:t>MongoDB</w:t>
      </w:r>
      <w:r w:rsidR="00D0765D">
        <w:t xml:space="preserve"> since it is a </w:t>
      </w:r>
      <w:r w:rsidR="009A6493">
        <w:t>schema-free</w:t>
      </w:r>
      <w:r w:rsidR="00D0765D">
        <w:t xml:space="preserve"> database, that gives the user access to all collections </w:t>
      </w:r>
      <w:r w:rsidR="0001120D">
        <w:t xml:space="preserve">without the need </w:t>
      </w:r>
      <w:r w:rsidR="007907E6">
        <w:t>for</w:t>
      </w:r>
      <w:r w:rsidR="0001120D">
        <w:t xml:space="preserve"> a foreign key that will establish the relationship </w:t>
      </w:r>
      <w:r w:rsidR="0001120D">
        <w:lastRenderedPageBreak/>
        <w:t>between</w:t>
      </w:r>
      <w:r w:rsidR="00874489">
        <w:t xml:space="preserve"> the collections, </w:t>
      </w:r>
      <w:r w:rsidR="00C735B1">
        <w:t>also because it can</w:t>
      </w:r>
      <w:r w:rsidR="00C3580C">
        <w:t xml:space="preserve"> </w:t>
      </w:r>
      <w:r w:rsidR="00C735B1">
        <w:t xml:space="preserve">handle the large </w:t>
      </w:r>
      <w:r w:rsidR="00EF5D81">
        <w:t>volumes</w:t>
      </w:r>
      <w:r w:rsidR="00C735B1">
        <w:t xml:space="preserve"> of my datasets and I will not have to subset the datasets into small </w:t>
      </w:r>
      <w:r w:rsidR="00C3580C">
        <w:t xml:space="preserve">subsections </w:t>
      </w:r>
      <w:r w:rsidR="0001545D">
        <w:t xml:space="preserve">once I decided to carry out my work using MONGO DB I had to </w:t>
      </w:r>
      <w:r w:rsidR="0040661B">
        <w:t xml:space="preserve">convert the three datasets into the same time unit so I can use them in my analysis </w:t>
      </w:r>
      <w:r w:rsidR="00E74178">
        <w:t xml:space="preserve">as well as cleaning them and </w:t>
      </w:r>
      <w:r w:rsidR="00FD7CAD">
        <w:t>implementing their measures of database security</w:t>
      </w:r>
      <w:r w:rsidR="0032233B">
        <w:t>, and</w:t>
      </w:r>
      <w:r w:rsidR="00C3580C">
        <w:t xml:space="preserve"> the measures for</w:t>
      </w:r>
      <w:r w:rsidR="0032233B">
        <w:t xml:space="preserve"> ba</w:t>
      </w:r>
      <w:r w:rsidR="00C735B1">
        <w:t>cking up the database.</w:t>
      </w:r>
      <w:r w:rsidR="007907E6">
        <w:br/>
        <w:t xml:space="preserve">I chose to go with the above methodology since it </w:t>
      </w:r>
      <w:r w:rsidR="003466BD">
        <w:t>will</w:t>
      </w:r>
      <w:r w:rsidR="007907E6">
        <w:t xml:space="preserve"> be more </w:t>
      </w:r>
      <w:r w:rsidR="003466BD">
        <w:t>practical</w:t>
      </w:r>
      <w:r w:rsidR="007907E6">
        <w:t xml:space="preserve"> efficient and </w:t>
      </w:r>
      <w:r w:rsidR="003466BD">
        <w:t>fast.</w:t>
      </w:r>
    </w:p>
    <w:p w14:paraId="1597B866" w14:textId="4A41FEE0" w:rsidR="003C7506" w:rsidRDefault="003466BD" w:rsidP="003466BD">
      <w:pPr>
        <w:pStyle w:val="Heading1"/>
      </w:pPr>
      <w:bookmarkStart w:id="3" w:name="_Toc164545398"/>
      <w:r>
        <w:t>D</w:t>
      </w:r>
      <w:r w:rsidR="003C7506" w:rsidRPr="00862BB8">
        <w:t>ata wrangling and cleaning</w:t>
      </w:r>
      <w:bookmarkEnd w:id="3"/>
    </w:p>
    <w:p w14:paraId="2752B0A7" w14:textId="18A36E81" w:rsidR="00862BB8" w:rsidRDefault="003466BD" w:rsidP="00816074">
      <w:r>
        <w:t>S</w:t>
      </w:r>
      <w:r w:rsidR="003C7506">
        <w:t xml:space="preserve">o the first thing I had to figure out was how to convert all </w:t>
      </w:r>
      <w:r w:rsidR="00BA6AE2">
        <w:t>three</w:t>
      </w:r>
      <w:r w:rsidR="003C7506">
        <w:t xml:space="preserve"> 3 dates to the same unit, so I decided to convert all of them to the unit hour as the first dataset since it was the most convenient after I merged all of the 3 datasets into one dataset using the date column now that they have the same unit, I extracted a subset of the data that has the interval variable from 12-10-17 to 13-10-19 since it is the interval available in all 3 datasets. </w:t>
      </w:r>
      <w:r w:rsidR="003C7506">
        <w:br/>
        <w:t>find the details code and explanation below:</w:t>
      </w:r>
    </w:p>
    <w:p w14:paraId="79D3016C" w14:textId="77777777" w:rsidR="003C7506" w:rsidRDefault="003C7506" w:rsidP="00C93171">
      <w:pPr>
        <w:pStyle w:val="SourceCode"/>
      </w:pPr>
    </w:p>
    <w:p w14:paraId="3F6AB9AA" w14:textId="0275BCA7" w:rsidR="00C93171" w:rsidRDefault="0049183B" w:rsidP="00C93171">
      <w:pPr>
        <w:pStyle w:val="SourceCode"/>
      </w:pPr>
      <w:r>
        <w:br/>
      </w:r>
      <w:r w:rsidR="00C93171">
        <w:rPr>
          <w:rStyle w:val="FunctionTok"/>
        </w:rPr>
        <w:t>library</w:t>
      </w:r>
      <w:r w:rsidR="00C93171">
        <w:rPr>
          <w:rStyle w:val="NormalTok"/>
        </w:rPr>
        <w:t>(dplyr)</w:t>
      </w:r>
    </w:p>
    <w:p w14:paraId="783F09F6" w14:textId="77777777" w:rsidR="00C93171" w:rsidRDefault="00C93171" w:rsidP="00C93171">
      <w:pPr>
        <w:pStyle w:val="SourceCode"/>
      </w:pPr>
      <w:r>
        <w:rPr>
          <w:rStyle w:val="CommentTok"/>
        </w:rPr>
        <w:t># transofrming power dataset</w:t>
      </w:r>
      <w:r>
        <w:br/>
      </w:r>
      <w:r>
        <w:rPr>
          <w:rStyle w:val="NormalTok"/>
        </w:rPr>
        <w:t xml:space="preserve">power_data </w:t>
      </w:r>
      <w:r>
        <w:rPr>
          <w:rStyle w:val="OtherTok"/>
        </w:rPr>
        <w:t>&lt;-</w:t>
      </w:r>
      <w:r>
        <w:rPr>
          <w:rStyle w:val="NormalTok"/>
        </w:rPr>
        <w:t xml:space="preserve"> </w:t>
      </w:r>
      <w:r>
        <w:rPr>
          <w:rStyle w:val="FunctionTok"/>
        </w:rPr>
        <w:t>read.csv</w:t>
      </w:r>
      <w:r>
        <w:rPr>
          <w:rStyle w:val="NormalTok"/>
        </w:rPr>
        <w:t>(</w:t>
      </w:r>
      <w:r>
        <w:rPr>
          <w:rStyle w:val="StringTok"/>
        </w:rPr>
        <w:t>"JLHome1718Power1.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olnames</w:t>
      </w:r>
      <w:r>
        <w:rPr>
          <w:rStyle w:val="NormalTok"/>
        </w:rPr>
        <w:t xml:space="preserve">(power_data) </w:t>
      </w:r>
      <w:r>
        <w:rPr>
          <w:rStyle w:val="OtherTok"/>
        </w:rPr>
        <w:t>&lt;-</w:t>
      </w:r>
      <w:r>
        <w:rPr>
          <w:rStyle w:val="NormalTok"/>
        </w:rPr>
        <w:t xml:space="preserve"> </w:t>
      </w:r>
      <w:r>
        <w:rPr>
          <w:rStyle w:val="FunctionTok"/>
        </w:rPr>
        <w:t>c</w:t>
      </w:r>
      <w:r>
        <w:rPr>
          <w:rStyle w:val="NormalTok"/>
        </w:rPr>
        <w:t>(</w:t>
      </w:r>
      <w:r>
        <w:rPr>
          <w:rStyle w:val="StringTok"/>
        </w:rPr>
        <w:t>"datetime"</w:t>
      </w:r>
      <w:r>
        <w:rPr>
          <w:rStyle w:val="NormalTok"/>
        </w:rPr>
        <w:t xml:space="preserve">, </w:t>
      </w:r>
      <w:r>
        <w:rPr>
          <w:rStyle w:val="StringTok"/>
        </w:rPr>
        <w:t>"power"</w:t>
      </w:r>
      <w:r>
        <w:rPr>
          <w:rStyle w:val="NormalTok"/>
        </w:rPr>
        <w:t>)</w:t>
      </w:r>
      <w:r>
        <w:br/>
      </w:r>
      <w:r>
        <w:br/>
      </w:r>
      <w:r>
        <w:rPr>
          <w:rStyle w:val="NormalTok"/>
        </w:rPr>
        <w:t>power_data</w:t>
      </w:r>
      <w:r>
        <w:rPr>
          <w:rStyle w:val="SpecialCharTok"/>
        </w:rPr>
        <w:t>$</w:t>
      </w:r>
      <w:r>
        <w:rPr>
          <w:rStyle w:val="NormalTok"/>
        </w:rPr>
        <w:t xml:space="preserve">datetime </w:t>
      </w:r>
      <w:r>
        <w:rPr>
          <w:rStyle w:val="OtherTok"/>
        </w:rPr>
        <w:t>&lt;-</w:t>
      </w:r>
      <w:r>
        <w:rPr>
          <w:rStyle w:val="NormalTok"/>
        </w:rPr>
        <w:t xml:space="preserve"> </w:t>
      </w:r>
      <w:r>
        <w:rPr>
          <w:rStyle w:val="FunctionTok"/>
        </w:rPr>
        <w:t>as.POSIXct</w:t>
      </w:r>
      <w:r>
        <w:rPr>
          <w:rStyle w:val="NormalTok"/>
        </w:rPr>
        <w:t>(power_data</w:t>
      </w:r>
      <w:r>
        <w:rPr>
          <w:rStyle w:val="SpecialCharTok"/>
        </w:rPr>
        <w:t>$</w:t>
      </w:r>
      <w:r>
        <w:rPr>
          <w:rStyle w:val="NormalTok"/>
        </w:rPr>
        <w:t xml:space="preserve">datetime, </w:t>
      </w:r>
      <w:r>
        <w:rPr>
          <w:rStyle w:val="AttributeTok"/>
        </w:rPr>
        <w:t>format =</w:t>
      </w:r>
      <w:r>
        <w:rPr>
          <w:rStyle w:val="NormalTok"/>
        </w:rPr>
        <w:t xml:space="preserve"> </w:t>
      </w:r>
      <w:r>
        <w:rPr>
          <w:rStyle w:val="StringTok"/>
        </w:rPr>
        <w:t>"%d/%m/%Y %H:%M"</w:t>
      </w:r>
      <w:r>
        <w:rPr>
          <w:rStyle w:val="NormalTok"/>
        </w:rPr>
        <w:t>)</w:t>
      </w:r>
      <w:r>
        <w:br/>
      </w:r>
      <w:r>
        <w:br/>
      </w:r>
      <w:r>
        <w:rPr>
          <w:rStyle w:val="NormalTok"/>
        </w:rPr>
        <w:t xml:space="preserve">hourly_total_power </w:t>
      </w:r>
      <w:r>
        <w:rPr>
          <w:rStyle w:val="OtherTok"/>
        </w:rPr>
        <w:t>&lt;-</w:t>
      </w:r>
      <w:r>
        <w:rPr>
          <w:rStyle w:val="NormalTok"/>
        </w:rPr>
        <w:t xml:space="preserve"> power_data </w:t>
      </w:r>
      <w:r>
        <w:rPr>
          <w:rStyle w:val="SpecialCharTok"/>
        </w:rPr>
        <w:t>%&gt;%</w:t>
      </w:r>
      <w:r>
        <w:br/>
      </w:r>
      <w:r>
        <w:rPr>
          <w:rStyle w:val="NormalTok"/>
        </w:rPr>
        <w:t xml:space="preserve">  </w:t>
      </w:r>
      <w:r>
        <w:rPr>
          <w:rStyle w:val="FunctionTok"/>
        </w:rPr>
        <w:t>mutate</w:t>
      </w:r>
      <w:r>
        <w:rPr>
          <w:rStyle w:val="NormalTok"/>
        </w:rPr>
        <w:t>(</w:t>
      </w:r>
      <w:r>
        <w:rPr>
          <w:rStyle w:val="AttributeTok"/>
        </w:rPr>
        <w:t>date_p =</w:t>
      </w:r>
      <w:r>
        <w:rPr>
          <w:rStyle w:val="NormalTok"/>
        </w:rPr>
        <w:t xml:space="preserve"> </w:t>
      </w:r>
      <w:r>
        <w:rPr>
          <w:rStyle w:val="FunctionTok"/>
        </w:rPr>
        <w:t>format</w:t>
      </w:r>
      <w:r>
        <w:rPr>
          <w:rStyle w:val="NormalTok"/>
        </w:rPr>
        <w:t xml:space="preserve">(datetime, </w:t>
      </w:r>
      <w:r>
        <w:rPr>
          <w:rStyle w:val="StringTok"/>
        </w:rPr>
        <w:t>"%Y-%m-%d %H:0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date_p) </w:t>
      </w:r>
      <w:r>
        <w:rPr>
          <w:rStyle w:val="SpecialCharTok"/>
        </w:rPr>
        <w:t>%&gt;%</w:t>
      </w:r>
      <w:r>
        <w:br/>
      </w:r>
      <w:r>
        <w:rPr>
          <w:rStyle w:val="NormalTok"/>
        </w:rPr>
        <w:t xml:space="preserve">  </w:t>
      </w:r>
      <w:r>
        <w:rPr>
          <w:rStyle w:val="FunctionTok"/>
        </w:rPr>
        <w:t>summarize</w:t>
      </w:r>
      <w:r>
        <w:rPr>
          <w:rStyle w:val="NormalTok"/>
        </w:rPr>
        <w:t>(</w:t>
      </w:r>
      <w:r>
        <w:rPr>
          <w:rStyle w:val="AttributeTok"/>
        </w:rPr>
        <w:t>power_by_hour =</w:t>
      </w:r>
      <w:r>
        <w:rPr>
          <w:rStyle w:val="NormalTok"/>
        </w:rPr>
        <w:t xml:space="preserve"> </w:t>
      </w:r>
      <w:r>
        <w:rPr>
          <w:rStyle w:val="FunctionTok"/>
        </w:rPr>
        <w:t>sum</w:t>
      </w:r>
      <w:r>
        <w:rPr>
          <w:rStyle w:val="NormalTok"/>
        </w:rPr>
        <w:t>(power))</w:t>
      </w:r>
      <w:r>
        <w:br/>
      </w:r>
      <w:r>
        <w:rPr>
          <w:rStyle w:val="NormalTok"/>
        </w:rPr>
        <w:t>hourly_total_power</w:t>
      </w:r>
      <w:r>
        <w:rPr>
          <w:rStyle w:val="SpecialCharTok"/>
        </w:rPr>
        <w:t>$</w:t>
      </w:r>
      <w:r>
        <w:rPr>
          <w:rStyle w:val="NormalTok"/>
        </w:rPr>
        <w:t xml:space="preserve">date_p </w:t>
      </w:r>
      <w:r>
        <w:rPr>
          <w:rStyle w:val="OtherTok"/>
        </w:rPr>
        <w:t>&lt;-</w:t>
      </w:r>
      <w:r>
        <w:rPr>
          <w:rStyle w:val="NormalTok"/>
        </w:rPr>
        <w:t xml:space="preserve"> </w:t>
      </w:r>
      <w:r>
        <w:rPr>
          <w:rStyle w:val="FunctionTok"/>
        </w:rPr>
        <w:t>as.POSIXct</w:t>
      </w:r>
      <w:r>
        <w:rPr>
          <w:rStyle w:val="NormalTok"/>
        </w:rPr>
        <w:t>(hourly_total_power</w:t>
      </w:r>
      <w:r>
        <w:rPr>
          <w:rStyle w:val="SpecialCharTok"/>
        </w:rPr>
        <w:t>$</w:t>
      </w:r>
      <w:r>
        <w:rPr>
          <w:rStyle w:val="NormalTok"/>
        </w:rPr>
        <w:t xml:space="preserve">date_p, </w:t>
      </w:r>
      <w:r>
        <w:rPr>
          <w:rStyle w:val="AttributeTok"/>
        </w:rPr>
        <w:t>format =</w:t>
      </w:r>
      <w:r>
        <w:rPr>
          <w:rStyle w:val="NormalTok"/>
        </w:rPr>
        <w:t xml:space="preserve"> </w:t>
      </w:r>
      <w:r>
        <w:rPr>
          <w:rStyle w:val="StringTok"/>
        </w:rPr>
        <w:t>"%Y-%m-%d %H:00"</w:t>
      </w:r>
      <w:r>
        <w:rPr>
          <w:rStyle w:val="NormalTok"/>
        </w:rPr>
        <w:t>)</w:t>
      </w:r>
      <w:r>
        <w:br/>
      </w:r>
      <w:r>
        <w:br/>
      </w:r>
      <w:r>
        <w:rPr>
          <w:rStyle w:val="NormalTok"/>
        </w:rPr>
        <w:t>hourly_total_power</w:t>
      </w:r>
    </w:p>
    <w:p w14:paraId="1EC768C3" w14:textId="77777777" w:rsidR="00ED3CC6" w:rsidRDefault="00ED3CC6" w:rsidP="00ED3CC6">
      <w:pPr>
        <w:pStyle w:val="SourceCode"/>
      </w:pPr>
      <w:r>
        <w:rPr>
          <w:rStyle w:val="NormalTok"/>
        </w:rPr>
        <w:t xml:space="preserve">temperature_data </w:t>
      </w:r>
      <w:r>
        <w:rPr>
          <w:rStyle w:val="OtherTok"/>
        </w:rPr>
        <w:t>&lt;-</w:t>
      </w:r>
      <w:r>
        <w:rPr>
          <w:rStyle w:val="NormalTok"/>
        </w:rPr>
        <w:t xml:space="preserve"> </w:t>
      </w:r>
      <w:r>
        <w:rPr>
          <w:rStyle w:val="FunctionTok"/>
        </w:rPr>
        <w:t>read.csv</w:t>
      </w:r>
      <w:r>
        <w:rPr>
          <w:rStyle w:val="NormalTok"/>
        </w:rPr>
        <w:t>(</w:t>
      </w:r>
      <w:r>
        <w:rPr>
          <w:rStyle w:val="StringTok"/>
        </w:rPr>
        <w:t>"JLHome1718Temperature1.csv"</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olnames</w:t>
      </w:r>
      <w:r>
        <w:rPr>
          <w:rStyle w:val="NormalTok"/>
        </w:rPr>
        <w:t xml:space="preserve">(temperature_data) </w:t>
      </w:r>
      <w:r>
        <w:rPr>
          <w:rStyle w:val="OtherTok"/>
        </w:rPr>
        <w:t>&lt;-</w:t>
      </w:r>
      <w:r>
        <w:rPr>
          <w:rStyle w:val="NormalTok"/>
        </w:rPr>
        <w:t xml:space="preserve"> </w:t>
      </w:r>
      <w:r>
        <w:rPr>
          <w:rStyle w:val="FunctionTok"/>
        </w:rPr>
        <w:t>c</w:t>
      </w:r>
      <w:r>
        <w:rPr>
          <w:rStyle w:val="NormalTok"/>
        </w:rPr>
        <w:t>(</w:t>
      </w:r>
      <w:r>
        <w:rPr>
          <w:rStyle w:val="StringTok"/>
        </w:rPr>
        <w:t>"datetime"</w:t>
      </w:r>
      <w:r>
        <w:rPr>
          <w:rStyle w:val="NormalTok"/>
        </w:rPr>
        <w:t xml:space="preserve">, </w:t>
      </w:r>
      <w:r>
        <w:rPr>
          <w:rStyle w:val="StringTok"/>
        </w:rPr>
        <w:t>"temperature"</w:t>
      </w:r>
      <w:r>
        <w:rPr>
          <w:rStyle w:val="NormalTok"/>
        </w:rPr>
        <w:t>)</w:t>
      </w:r>
      <w:r>
        <w:br/>
      </w:r>
      <w:r>
        <w:br/>
      </w:r>
      <w:r>
        <w:rPr>
          <w:rStyle w:val="NormalTok"/>
        </w:rPr>
        <w:t>temperature_data</w:t>
      </w:r>
      <w:r>
        <w:rPr>
          <w:rStyle w:val="SpecialCharTok"/>
        </w:rPr>
        <w:t>$</w:t>
      </w:r>
      <w:r>
        <w:rPr>
          <w:rStyle w:val="NormalTok"/>
        </w:rPr>
        <w:t xml:space="preserve">datetime </w:t>
      </w:r>
      <w:r>
        <w:rPr>
          <w:rStyle w:val="OtherTok"/>
        </w:rPr>
        <w:t>&lt;-</w:t>
      </w:r>
      <w:r>
        <w:rPr>
          <w:rStyle w:val="NormalTok"/>
        </w:rPr>
        <w:t xml:space="preserve"> </w:t>
      </w:r>
      <w:r>
        <w:rPr>
          <w:rStyle w:val="FunctionTok"/>
        </w:rPr>
        <w:t>as.POSIXct</w:t>
      </w:r>
      <w:r>
        <w:rPr>
          <w:rStyle w:val="NormalTok"/>
        </w:rPr>
        <w:t>(temperature_data</w:t>
      </w:r>
      <w:r>
        <w:rPr>
          <w:rStyle w:val="SpecialCharTok"/>
        </w:rPr>
        <w:t>$</w:t>
      </w:r>
      <w:r>
        <w:rPr>
          <w:rStyle w:val="NormalTok"/>
        </w:rPr>
        <w:t xml:space="preserve">datetime, </w:t>
      </w:r>
      <w:r>
        <w:rPr>
          <w:rStyle w:val="AttributeTok"/>
        </w:rPr>
        <w:t>format =</w:t>
      </w:r>
      <w:r>
        <w:rPr>
          <w:rStyle w:val="NormalTok"/>
        </w:rPr>
        <w:t xml:space="preserve"> </w:t>
      </w:r>
      <w:r>
        <w:rPr>
          <w:rStyle w:val="StringTok"/>
        </w:rPr>
        <w:t>"%d/%m/%Y %H:%M"</w:t>
      </w:r>
      <w:r>
        <w:rPr>
          <w:rStyle w:val="NormalTok"/>
        </w:rPr>
        <w:t>)</w:t>
      </w:r>
      <w:r>
        <w:br/>
      </w:r>
      <w:r>
        <w:br/>
      </w:r>
      <w:r>
        <w:rPr>
          <w:rStyle w:val="NormalTok"/>
        </w:rPr>
        <w:t>temperature_data</w:t>
      </w:r>
      <w:r>
        <w:rPr>
          <w:rStyle w:val="SpecialCharTok"/>
        </w:rPr>
        <w:t>$</w:t>
      </w:r>
      <w:r>
        <w:rPr>
          <w:rStyle w:val="NormalTok"/>
        </w:rPr>
        <w:t xml:space="preserve">date_t </w:t>
      </w:r>
      <w:r>
        <w:rPr>
          <w:rStyle w:val="OtherTok"/>
        </w:rPr>
        <w:t>&lt;-</w:t>
      </w:r>
      <w:r>
        <w:rPr>
          <w:rStyle w:val="NormalTok"/>
        </w:rPr>
        <w:t xml:space="preserve"> </w:t>
      </w:r>
      <w:r>
        <w:rPr>
          <w:rStyle w:val="FunctionTok"/>
        </w:rPr>
        <w:t>as.POSIXct</w:t>
      </w:r>
      <w:r>
        <w:rPr>
          <w:rStyle w:val="NormalTok"/>
        </w:rPr>
        <w:t>(</w:t>
      </w:r>
      <w:r>
        <w:rPr>
          <w:rStyle w:val="FunctionTok"/>
        </w:rPr>
        <w:t>round</w:t>
      </w:r>
      <w:r>
        <w:rPr>
          <w:rStyle w:val="NormalTok"/>
        </w:rPr>
        <w:t>(</w:t>
      </w:r>
      <w:r>
        <w:rPr>
          <w:rStyle w:val="FunctionTok"/>
        </w:rPr>
        <w:t>as.numeric</w:t>
      </w:r>
      <w:r>
        <w:rPr>
          <w:rStyle w:val="NormalTok"/>
        </w:rPr>
        <w:t>(temperature_data</w:t>
      </w:r>
      <w:r>
        <w:rPr>
          <w:rStyle w:val="SpecialCharTok"/>
        </w:rPr>
        <w:t>$</w:t>
      </w:r>
      <w:r>
        <w:rPr>
          <w:rStyle w:val="NormalTok"/>
        </w:rPr>
        <w:t xml:space="preserve">datetim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AttributeTok"/>
        </w:rPr>
        <w:t>origin =</w:t>
      </w:r>
      <w:r>
        <w:rPr>
          <w:rStyle w:val="NormalTok"/>
        </w:rPr>
        <w:t xml:space="preserve"> </w:t>
      </w:r>
      <w:r>
        <w:rPr>
          <w:rStyle w:val="StringTok"/>
        </w:rPr>
        <w:t>"1970-01-01"</w:t>
      </w:r>
      <w:r>
        <w:rPr>
          <w:rStyle w:val="NormalTok"/>
        </w:rPr>
        <w:t>)</w:t>
      </w:r>
      <w:r>
        <w:br/>
      </w:r>
      <w:r>
        <w:br/>
      </w:r>
      <w:r>
        <w:rPr>
          <w:rStyle w:val="NormalTok"/>
        </w:rPr>
        <w:t xml:space="preserve">hourly_mean_temperature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group_by</w:t>
      </w:r>
      <w:r>
        <w:rPr>
          <w:rStyle w:val="NormalTok"/>
        </w:rPr>
        <w:t xml:space="preserve">(date_t) </w:t>
      </w:r>
      <w:r>
        <w:rPr>
          <w:rStyle w:val="SpecialCharTok"/>
        </w:rPr>
        <w:t>%&gt;%</w:t>
      </w:r>
      <w:r>
        <w:br/>
      </w:r>
      <w:r>
        <w:rPr>
          <w:rStyle w:val="NormalTok"/>
        </w:rPr>
        <w:t xml:space="preserve">  </w:t>
      </w:r>
      <w:r>
        <w:rPr>
          <w:rStyle w:val="FunctionTok"/>
        </w:rPr>
        <w:t>summarize</w:t>
      </w:r>
      <w:r>
        <w:rPr>
          <w:rStyle w:val="NormalTok"/>
        </w:rPr>
        <w:t>(</w:t>
      </w:r>
      <w:r>
        <w:rPr>
          <w:rStyle w:val="AttributeTok"/>
        </w:rPr>
        <w:t>mean_temperature =</w:t>
      </w:r>
      <w:r>
        <w:rPr>
          <w:rStyle w:val="NormalTok"/>
        </w:rPr>
        <w:t xml:space="preserve"> </w:t>
      </w:r>
      <w:r>
        <w:rPr>
          <w:rStyle w:val="FunctionTok"/>
        </w:rPr>
        <w:t>mean</w:t>
      </w:r>
      <w:r>
        <w:rPr>
          <w:rStyle w:val="NormalTok"/>
        </w:rPr>
        <w:t xml:space="preserve">(temperature, </w:t>
      </w:r>
      <w:r>
        <w:rPr>
          <w:rStyle w:val="AttributeTok"/>
        </w:rPr>
        <w:t>na.rm =</w:t>
      </w:r>
      <w:r>
        <w:rPr>
          <w:rStyle w:val="NormalTok"/>
        </w:rPr>
        <w:t xml:space="preserve"> </w:t>
      </w:r>
      <w:r>
        <w:rPr>
          <w:rStyle w:val="ConstantTok"/>
        </w:rPr>
        <w:t>TRUE</w:t>
      </w:r>
      <w:r>
        <w:rPr>
          <w:rStyle w:val="NormalTok"/>
        </w:rPr>
        <w:t>))</w:t>
      </w:r>
      <w:r>
        <w:br/>
      </w:r>
      <w:r>
        <w:lastRenderedPageBreak/>
        <w:br/>
      </w:r>
      <w:r>
        <w:rPr>
          <w:rStyle w:val="NormalTok"/>
        </w:rPr>
        <w:t>hourly_mean_temperature</w:t>
      </w:r>
    </w:p>
    <w:p w14:paraId="41B65C0E" w14:textId="77777777" w:rsidR="005F7C68" w:rsidRDefault="005F7C68" w:rsidP="005F7C68">
      <w:pPr>
        <w:pStyle w:val="SourceCode"/>
      </w:pPr>
      <w:r>
        <w:rPr>
          <w:rStyle w:val="NormalTok"/>
        </w:rPr>
        <w:t>hourly_total_power</w:t>
      </w:r>
      <w:r>
        <w:rPr>
          <w:rStyle w:val="SpecialCharTok"/>
        </w:rPr>
        <w:t>$</w:t>
      </w:r>
      <w:r>
        <w:rPr>
          <w:rStyle w:val="NormalTok"/>
        </w:rPr>
        <w:t xml:space="preserve">date_p </w:t>
      </w:r>
      <w:r>
        <w:rPr>
          <w:rStyle w:val="OtherTok"/>
        </w:rPr>
        <w:t>&lt;-</w:t>
      </w:r>
      <w:r>
        <w:rPr>
          <w:rStyle w:val="NormalTok"/>
        </w:rPr>
        <w:t xml:space="preserve"> </w:t>
      </w:r>
      <w:r>
        <w:rPr>
          <w:rStyle w:val="FunctionTok"/>
        </w:rPr>
        <w:t>as.POSIXct</w:t>
      </w:r>
      <w:r>
        <w:rPr>
          <w:rStyle w:val="NormalTok"/>
        </w:rPr>
        <w:t>(hourly_total_power</w:t>
      </w:r>
      <w:r>
        <w:rPr>
          <w:rStyle w:val="SpecialCharTok"/>
        </w:rPr>
        <w:t>$</w:t>
      </w:r>
      <w:r>
        <w:rPr>
          <w:rStyle w:val="NormalTok"/>
        </w:rPr>
        <w:t xml:space="preserve">date_p, </w:t>
      </w:r>
      <w:r>
        <w:rPr>
          <w:rStyle w:val="AttributeTok"/>
        </w:rPr>
        <w:t>format =</w:t>
      </w:r>
      <w:r>
        <w:rPr>
          <w:rStyle w:val="NormalTok"/>
        </w:rPr>
        <w:t xml:space="preserve"> </w:t>
      </w:r>
      <w:r>
        <w:rPr>
          <w:rStyle w:val="StringTok"/>
        </w:rPr>
        <w:t>"%Y-%m-%d %H:00"</w:t>
      </w:r>
      <w:r>
        <w:rPr>
          <w:rStyle w:val="NormalTok"/>
        </w:rPr>
        <w:t>)</w:t>
      </w:r>
      <w:r>
        <w:br/>
      </w:r>
      <w:r>
        <w:rPr>
          <w:rStyle w:val="NormalTok"/>
        </w:rPr>
        <w:t xml:space="preserve">merged_data </w:t>
      </w:r>
      <w:r>
        <w:rPr>
          <w:rStyle w:val="OtherTok"/>
        </w:rPr>
        <w:t>&lt;-</w:t>
      </w:r>
      <w:r>
        <w:rPr>
          <w:rStyle w:val="NormalTok"/>
        </w:rPr>
        <w:t xml:space="preserve"> </w:t>
      </w:r>
      <w:r>
        <w:rPr>
          <w:rStyle w:val="FunctionTok"/>
        </w:rPr>
        <w:t>inner_join</w:t>
      </w:r>
      <w:r>
        <w:rPr>
          <w:rStyle w:val="NormalTok"/>
        </w:rPr>
        <w:t xml:space="preserve">(hourly_total_power, hourly_mean_temperature, </w:t>
      </w:r>
      <w:r>
        <w:rPr>
          <w:rStyle w:val="AttributeTok"/>
        </w:rPr>
        <w:t>by =</w:t>
      </w:r>
      <w:r>
        <w:rPr>
          <w:rStyle w:val="NormalTok"/>
        </w:rPr>
        <w:t xml:space="preserve"> </w:t>
      </w:r>
      <w:r>
        <w:rPr>
          <w:rStyle w:val="FunctionTok"/>
        </w:rPr>
        <w:t>c</w:t>
      </w:r>
      <w:r>
        <w:rPr>
          <w:rStyle w:val="NormalTok"/>
        </w:rPr>
        <w:t>(</w:t>
      </w:r>
      <w:r>
        <w:rPr>
          <w:rStyle w:val="StringTok"/>
        </w:rPr>
        <w:t>"date_p"</w:t>
      </w:r>
      <w:r>
        <w:rPr>
          <w:rStyle w:val="NormalTok"/>
        </w:rPr>
        <w:t xml:space="preserve"> </w:t>
      </w:r>
      <w:r>
        <w:rPr>
          <w:rStyle w:val="OtherTok"/>
        </w:rPr>
        <w:t>=</w:t>
      </w:r>
      <w:r>
        <w:rPr>
          <w:rStyle w:val="NormalTok"/>
        </w:rPr>
        <w:t xml:space="preserve"> </w:t>
      </w:r>
      <w:r>
        <w:rPr>
          <w:rStyle w:val="StringTok"/>
        </w:rPr>
        <w:t>"date_t"</w:t>
      </w:r>
      <w:r>
        <w:rPr>
          <w:rStyle w:val="NormalTok"/>
        </w:rPr>
        <w:t>))</w:t>
      </w:r>
      <w:r>
        <w:br/>
      </w:r>
      <w:r>
        <w:rPr>
          <w:rStyle w:val="NormalTok"/>
        </w:rPr>
        <w:t>merged_data</w:t>
      </w:r>
    </w:p>
    <w:p w14:paraId="529EA5D4" w14:textId="77777777" w:rsidR="004F596C" w:rsidRDefault="005F7C68" w:rsidP="004F596C">
      <w:pPr>
        <w:pStyle w:val="SourceCode"/>
      </w:pPr>
      <w:r>
        <w:rPr>
          <w:rStyle w:val="NormalTok"/>
        </w:rPr>
        <w:t xml:space="preserve">weather_data </w:t>
      </w:r>
      <w:r>
        <w:rPr>
          <w:rStyle w:val="OtherTok"/>
        </w:rPr>
        <w:t>&lt;-</w:t>
      </w:r>
      <w:r>
        <w:rPr>
          <w:rStyle w:val="NormalTok"/>
        </w:rPr>
        <w:t xml:space="preserve"> </w:t>
      </w:r>
      <w:r>
        <w:rPr>
          <w:rStyle w:val="FunctionTok"/>
        </w:rPr>
        <w:t>read.csv</w:t>
      </w:r>
      <w:r>
        <w:rPr>
          <w:rStyle w:val="NormalTok"/>
        </w:rPr>
        <w:t>(</w:t>
      </w:r>
      <w:r>
        <w:rPr>
          <w:rStyle w:val="StringTok"/>
        </w:rPr>
        <w:t>"hourly_dublin_17_18_19.csv"</w:t>
      </w:r>
      <w:r>
        <w:rPr>
          <w:rStyle w:val="NormalTok"/>
        </w:rPr>
        <w:t>)</w:t>
      </w:r>
      <w:r>
        <w:br/>
      </w:r>
      <w:r>
        <w:br/>
      </w:r>
      <w:r>
        <w:rPr>
          <w:rStyle w:val="NormalTok"/>
        </w:rPr>
        <w:t>weather_data</w:t>
      </w:r>
      <w:r>
        <w:rPr>
          <w:rStyle w:val="SpecialCharTok"/>
        </w:rPr>
        <w:t>$</w:t>
      </w:r>
      <w:r>
        <w:rPr>
          <w:rStyle w:val="NormalTok"/>
        </w:rPr>
        <w:t xml:space="preserve">date </w:t>
      </w:r>
      <w:r>
        <w:rPr>
          <w:rStyle w:val="OtherTok"/>
        </w:rPr>
        <w:t>&lt;-</w:t>
      </w:r>
      <w:r>
        <w:rPr>
          <w:rStyle w:val="NormalTok"/>
        </w:rPr>
        <w:t xml:space="preserve"> </w:t>
      </w:r>
      <w:r>
        <w:rPr>
          <w:rStyle w:val="FunctionTok"/>
        </w:rPr>
        <w:t>as.POSIXct</w:t>
      </w:r>
      <w:r>
        <w:rPr>
          <w:rStyle w:val="NormalTok"/>
        </w:rPr>
        <w:t>(weather_data</w:t>
      </w:r>
      <w:r>
        <w:rPr>
          <w:rStyle w:val="SpecialCharTok"/>
        </w:rPr>
        <w:t>$</w:t>
      </w:r>
      <w:r>
        <w:rPr>
          <w:rStyle w:val="NormalTok"/>
        </w:rPr>
        <w:t xml:space="preserve">date, </w:t>
      </w:r>
      <w:r>
        <w:rPr>
          <w:rStyle w:val="AttributeTok"/>
        </w:rPr>
        <w:t>format =</w:t>
      </w:r>
      <w:r>
        <w:rPr>
          <w:rStyle w:val="NormalTok"/>
        </w:rPr>
        <w:t xml:space="preserve"> </w:t>
      </w:r>
      <w:r>
        <w:rPr>
          <w:rStyle w:val="StringTok"/>
        </w:rPr>
        <w:t>"%d/%m/%Y %H:%M"</w:t>
      </w:r>
      <w:r>
        <w:rPr>
          <w:rStyle w:val="NormalTok"/>
        </w:rPr>
        <w:t>)</w:t>
      </w:r>
      <w:r>
        <w:br/>
      </w:r>
      <w:r>
        <w:br/>
      </w:r>
      <w:r>
        <w:rPr>
          <w:rStyle w:val="CommentTok"/>
        </w:rPr>
        <w:t># Merge merged_data and weather_data</w:t>
      </w:r>
      <w:r>
        <w:br/>
      </w:r>
      <w:r>
        <w:rPr>
          <w:rStyle w:val="NormalTok"/>
        </w:rPr>
        <w:t xml:space="preserve">merged_data1 </w:t>
      </w:r>
      <w:r>
        <w:rPr>
          <w:rStyle w:val="OtherTok"/>
        </w:rPr>
        <w:t>&lt;-</w:t>
      </w:r>
      <w:r>
        <w:rPr>
          <w:rStyle w:val="NormalTok"/>
        </w:rPr>
        <w:t xml:space="preserve"> </w:t>
      </w:r>
      <w:r>
        <w:rPr>
          <w:rStyle w:val="FunctionTok"/>
        </w:rPr>
        <w:t>merge</w:t>
      </w:r>
      <w:r>
        <w:rPr>
          <w:rStyle w:val="NormalTok"/>
        </w:rPr>
        <w:t xml:space="preserve">(merged_data, weather_data, </w:t>
      </w:r>
      <w:r>
        <w:rPr>
          <w:rStyle w:val="AttributeTok"/>
        </w:rPr>
        <w:t>by.x =</w:t>
      </w:r>
      <w:r>
        <w:rPr>
          <w:rStyle w:val="NormalTok"/>
        </w:rPr>
        <w:t xml:space="preserve"> </w:t>
      </w:r>
      <w:r>
        <w:rPr>
          <w:rStyle w:val="StringTok"/>
        </w:rPr>
        <w:t>"date_p"</w:t>
      </w:r>
      <w:r>
        <w:rPr>
          <w:rStyle w:val="NormalTok"/>
        </w:rPr>
        <w:t xml:space="preserve">, </w:t>
      </w:r>
      <w:r>
        <w:rPr>
          <w:rStyle w:val="AttributeTok"/>
        </w:rPr>
        <w:t>by.y =</w:t>
      </w:r>
      <w:r>
        <w:rPr>
          <w:rStyle w:val="NormalTok"/>
        </w:rPr>
        <w:t xml:space="preserve"> </w:t>
      </w:r>
      <w:r>
        <w:rPr>
          <w:rStyle w:val="StringTok"/>
        </w:rPr>
        <w:t>"date"</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rsidR="004F596C">
        <w:rPr>
          <w:rStyle w:val="CommentTok"/>
        </w:rPr>
        <w:t>#merged_data1</w:t>
      </w:r>
      <w:r w:rsidR="004F596C">
        <w:br/>
      </w:r>
      <w:r w:rsidR="004F596C">
        <w:br/>
      </w:r>
      <w:r w:rsidR="004F596C">
        <w:rPr>
          <w:rStyle w:val="CommentTok"/>
        </w:rPr>
        <w:t># Rename the 'date' column to 'datetime'</w:t>
      </w:r>
      <w:r w:rsidR="004F596C">
        <w:br/>
      </w:r>
      <w:r w:rsidR="004F596C">
        <w:rPr>
          <w:rStyle w:val="FunctionTok"/>
        </w:rPr>
        <w:t>colnames</w:t>
      </w:r>
      <w:r w:rsidR="004F596C">
        <w:rPr>
          <w:rStyle w:val="NormalTok"/>
        </w:rPr>
        <w:t>(merged_data1)[</w:t>
      </w:r>
      <w:r w:rsidR="004F596C">
        <w:rPr>
          <w:rStyle w:val="DecValTok"/>
        </w:rPr>
        <w:t>1</w:t>
      </w:r>
      <w:r w:rsidR="004F596C">
        <w:rPr>
          <w:rStyle w:val="NormalTok"/>
        </w:rPr>
        <w:t xml:space="preserve">] </w:t>
      </w:r>
      <w:r w:rsidR="004F596C">
        <w:rPr>
          <w:rStyle w:val="OtherTok"/>
        </w:rPr>
        <w:t>&lt;-</w:t>
      </w:r>
      <w:r w:rsidR="004F596C">
        <w:rPr>
          <w:rStyle w:val="NormalTok"/>
        </w:rPr>
        <w:t xml:space="preserve"> </w:t>
      </w:r>
      <w:r w:rsidR="004F596C">
        <w:rPr>
          <w:rStyle w:val="StringTok"/>
        </w:rPr>
        <w:t>"datetime"</w:t>
      </w:r>
      <w:r w:rsidR="004F596C">
        <w:br/>
      </w:r>
      <w:r w:rsidR="004F596C">
        <w:br/>
      </w:r>
      <w:r w:rsidR="004F596C">
        <w:rPr>
          <w:rStyle w:val="NormalTok"/>
        </w:rPr>
        <w:t xml:space="preserve">subset_data </w:t>
      </w:r>
      <w:r w:rsidR="004F596C">
        <w:rPr>
          <w:rStyle w:val="OtherTok"/>
        </w:rPr>
        <w:t>&lt;-</w:t>
      </w:r>
      <w:r w:rsidR="004F596C">
        <w:rPr>
          <w:rStyle w:val="NormalTok"/>
        </w:rPr>
        <w:t xml:space="preserve"> </w:t>
      </w:r>
      <w:r w:rsidR="004F596C">
        <w:rPr>
          <w:rStyle w:val="FunctionTok"/>
        </w:rPr>
        <w:t>subset</w:t>
      </w:r>
      <w:r w:rsidR="004F596C">
        <w:rPr>
          <w:rStyle w:val="NormalTok"/>
        </w:rPr>
        <w:t xml:space="preserve">(merged_data1, datetime </w:t>
      </w:r>
      <w:r w:rsidR="004F596C">
        <w:rPr>
          <w:rStyle w:val="SpecialCharTok"/>
        </w:rPr>
        <w:t>&gt;=</w:t>
      </w:r>
      <w:r w:rsidR="004F596C">
        <w:rPr>
          <w:rStyle w:val="NormalTok"/>
        </w:rPr>
        <w:t xml:space="preserve"> </w:t>
      </w:r>
      <w:r w:rsidR="004F596C">
        <w:rPr>
          <w:rStyle w:val="FunctionTok"/>
        </w:rPr>
        <w:t>as.POSIXct</w:t>
      </w:r>
      <w:r w:rsidR="004F596C">
        <w:rPr>
          <w:rStyle w:val="NormalTok"/>
        </w:rPr>
        <w:t>(</w:t>
      </w:r>
      <w:r w:rsidR="004F596C">
        <w:rPr>
          <w:rStyle w:val="StringTok"/>
        </w:rPr>
        <w:t>"2017-10-12 23:00:00"</w:t>
      </w:r>
      <w:r w:rsidR="004F596C">
        <w:rPr>
          <w:rStyle w:val="NormalTok"/>
        </w:rPr>
        <w:t xml:space="preserve">) </w:t>
      </w:r>
      <w:r w:rsidR="004F596C">
        <w:rPr>
          <w:rStyle w:val="SpecialCharTok"/>
        </w:rPr>
        <w:t>&amp;</w:t>
      </w:r>
      <w:r w:rsidR="004F596C">
        <w:rPr>
          <w:rStyle w:val="NormalTok"/>
        </w:rPr>
        <w:t xml:space="preserve"> </w:t>
      </w:r>
      <w:r w:rsidR="004F596C">
        <w:br/>
      </w:r>
      <w:r w:rsidR="004F596C">
        <w:rPr>
          <w:rStyle w:val="NormalTok"/>
        </w:rPr>
        <w:t xml:space="preserve">                                         datetime </w:t>
      </w:r>
      <w:r w:rsidR="004F596C">
        <w:rPr>
          <w:rStyle w:val="SpecialCharTok"/>
        </w:rPr>
        <w:t>&lt;=</w:t>
      </w:r>
      <w:r w:rsidR="004F596C">
        <w:rPr>
          <w:rStyle w:val="NormalTok"/>
        </w:rPr>
        <w:t xml:space="preserve"> </w:t>
      </w:r>
      <w:r w:rsidR="004F596C">
        <w:rPr>
          <w:rStyle w:val="FunctionTok"/>
        </w:rPr>
        <w:t>as.POSIXct</w:t>
      </w:r>
      <w:r w:rsidR="004F596C">
        <w:rPr>
          <w:rStyle w:val="NormalTok"/>
        </w:rPr>
        <w:t>(</w:t>
      </w:r>
      <w:r w:rsidR="004F596C">
        <w:rPr>
          <w:rStyle w:val="StringTok"/>
        </w:rPr>
        <w:t>"2019-10-13 18:00:00"</w:t>
      </w:r>
      <w:r w:rsidR="004F596C">
        <w:rPr>
          <w:rStyle w:val="NormalTok"/>
        </w:rPr>
        <w:t>))</w:t>
      </w:r>
      <w:r w:rsidR="004F596C">
        <w:br/>
      </w:r>
      <w:r w:rsidR="004F596C">
        <w:rPr>
          <w:rStyle w:val="CommentTok"/>
        </w:rPr>
        <w:t>#subset_data</w:t>
      </w:r>
      <w:r w:rsidR="004F596C">
        <w:br/>
      </w:r>
      <w:r w:rsidR="004F596C">
        <w:br/>
      </w:r>
      <w:r w:rsidR="004F596C">
        <w:rPr>
          <w:rStyle w:val="NormalTok"/>
        </w:rPr>
        <w:t xml:space="preserve">missing_data </w:t>
      </w:r>
      <w:r w:rsidR="004F596C">
        <w:rPr>
          <w:rStyle w:val="OtherTok"/>
        </w:rPr>
        <w:t>&lt;-</w:t>
      </w:r>
      <w:r w:rsidR="004F596C">
        <w:rPr>
          <w:rStyle w:val="NormalTok"/>
        </w:rPr>
        <w:t xml:space="preserve"> </w:t>
      </w:r>
      <w:r w:rsidR="004F596C">
        <w:rPr>
          <w:rStyle w:val="FunctionTok"/>
        </w:rPr>
        <w:t>sapply</w:t>
      </w:r>
      <w:r w:rsidR="004F596C">
        <w:rPr>
          <w:rStyle w:val="NormalTok"/>
        </w:rPr>
        <w:t xml:space="preserve">(subset_data, </w:t>
      </w:r>
      <w:r w:rsidR="004F596C">
        <w:rPr>
          <w:rStyle w:val="ControlFlowTok"/>
        </w:rPr>
        <w:t>function</w:t>
      </w:r>
      <w:r w:rsidR="004F596C">
        <w:rPr>
          <w:rStyle w:val="NormalTok"/>
        </w:rPr>
        <w:t xml:space="preserve">(x) </w:t>
      </w:r>
      <w:r w:rsidR="004F596C">
        <w:rPr>
          <w:rStyle w:val="FunctionTok"/>
        </w:rPr>
        <w:t>sum</w:t>
      </w:r>
      <w:r w:rsidR="004F596C">
        <w:rPr>
          <w:rStyle w:val="NormalTok"/>
        </w:rPr>
        <w:t>(</w:t>
      </w:r>
      <w:r w:rsidR="004F596C">
        <w:rPr>
          <w:rStyle w:val="FunctionTok"/>
        </w:rPr>
        <w:t>is.na</w:t>
      </w:r>
      <w:r w:rsidR="004F596C">
        <w:rPr>
          <w:rStyle w:val="NormalTok"/>
        </w:rPr>
        <w:t>(x)))</w:t>
      </w:r>
      <w:r w:rsidR="004F596C">
        <w:br/>
      </w:r>
      <w:r w:rsidR="004F596C">
        <w:br/>
      </w:r>
      <w:r w:rsidR="004F596C">
        <w:rPr>
          <w:rStyle w:val="NormalTok"/>
        </w:rPr>
        <w:t>missing_data</w:t>
      </w:r>
    </w:p>
    <w:p w14:paraId="2B4C9759" w14:textId="77777777" w:rsidR="004F596C" w:rsidRDefault="004F596C" w:rsidP="004F596C">
      <w:pPr>
        <w:pStyle w:val="SourceCode"/>
      </w:pPr>
      <w:r>
        <w:rPr>
          <w:rStyle w:val="VerbatimChar"/>
        </w:rPr>
        <w:t xml:space="preserve">##         datetime    power_by_hour mean_temperature             rain </w:t>
      </w:r>
      <w:r>
        <w:br/>
      </w:r>
      <w:r>
        <w:rPr>
          <w:rStyle w:val="VerbatimChar"/>
        </w:rPr>
        <w:t xml:space="preserve">##                0              290              290                0 </w:t>
      </w:r>
      <w:r>
        <w:br/>
      </w:r>
      <w:r>
        <w:rPr>
          <w:rStyle w:val="VerbatimChar"/>
        </w:rPr>
        <w:t xml:space="preserve">##             temp             rhum             wdsp              sun </w:t>
      </w:r>
      <w:r>
        <w:br/>
      </w:r>
      <w:r>
        <w:rPr>
          <w:rStyle w:val="VerbatimChar"/>
        </w:rPr>
        <w:t xml:space="preserve">##                0                0                0                0 </w:t>
      </w:r>
      <w:r>
        <w:br/>
      </w:r>
      <w:r>
        <w:rPr>
          <w:rStyle w:val="VerbatimChar"/>
        </w:rPr>
        <w:t xml:space="preserve">##              vis </w:t>
      </w:r>
      <w:r>
        <w:br/>
      </w:r>
      <w:r>
        <w:rPr>
          <w:rStyle w:val="VerbatimChar"/>
        </w:rPr>
        <w:t>##                0</w:t>
      </w:r>
    </w:p>
    <w:p w14:paraId="3457094D" w14:textId="77777777" w:rsidR="004F596C" w:rsidRDefault="004F596C" w:rsidP="004F596C">
      <w:pPr>
        <w:pStyle w:val="SourceCode"/>
      </w:pPr>
      <w:r>
        <w:rPr>
          <w:rStyle w:val="NormalTok"/>
        </w:rPr>
        <w:t xml:space="preserve">missing_percentage </w:t>
      </w:r>
      <w:r>
        <w:rPr>
          <w:rStyle w:val="OtherTok"/>
        </w:rPr>
        <w:t>&lt;-</w:t>
      </w:r>
      <w:r>
        <w:rPr>
          <w:rStyle w:val="NormalTok"/>
        </w:rPr>
        <w:t xml:space="preserve"> </w:t>
      </w:r>
      <w:r>
        <w:rPr>
          <w:rStyle w:val="FunctionTok"/>
        </w:rPr>
        <w:t>sapply</w:t>
      </w:r>
      <w:r>
        <w:rPr>
          <w:rStyle w:val="NormalTok"/>
        </w:rPr>
        <w:t xml:space="preserve">(subset_data, </w:t>
      </w:r>
      <w:r>
        <w:rPr>
          <w:rStyle w:val="ControlFlowTok"/>
        </w:rPr>
        <w:t>function</w:t>
      </w:r>
      <w:r>
        <w:rPr>
          <w:rStyle w:val="NormalTok"/>
        </w:rPr>
        <w:t>(x) {</w:t>
      </w:r>
      <w:r>
        <w:br/>
      </w:r>
      <w:r>
        <w:rPr>
          <w:rStyle w:val="NormalTok"/>
        </w:rPr>
        <w:t xml:space="preserve">  missing_count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x))</w:t>
      </w:r>
      <w:r>
        <w:br/>
      </w:r>
      <w:r>
        <w:rPr>
          <w:rStyle w:val="NormalTok"/>
        </w:rPr>
        <w:t xml:space="preserve">  total_count </w:t>
      </w:r>
      <w:r>
        <w:rPr>
          <w:rStyle w:val="OtherTok"/>
        </w:rPr>
        <w:t>&lt;-</w:t>
      </w:r>
      <w:r>
        <w:rPr>
          <w:rStyle w:val="NormalTok"/>
        </w:rPr>
        <w:t xml:space="preserve"> </w:t>
      </w:r>
      <w:r>
        <w:rPr>
          <w:rStyle w:val="FunctionTok"/>
        </w:rPr>
        <w:t>length</w:t>
      </w:r>
      <w:r>
        <w:rPr>
          <w:rStyle w:val="NormalTok"/>
        </w:rPr>
        <w:t>(x)</w:t>
      </w:r>
      <w:r>
        <w:br/>
      </w:r>
      <w:r>
        <w:rPr>
          <w:rStyle w:val="NormalTok"/>
        </w:rPr>
        <w:t xml:space="preserve">  percentage </w:t>
      </w:r>
      <w:r>
        <w:rPr>
          <w:rStyle w:val="OtherTok"/>
        </w:rPr>
        <w:t>&lt;-</w:t>
      </w:r>
      <w:r>
        <w:rPr>
          <w:rStyle w:val="NormalTok"/>
        </w:rPr>
        <w:t xml:space="preserve"> (missing_count </w:t>
      </w:r>
      <w:r>
        <w:rPr>
          <w:rStyle w:val="SpecialCharTok"/>
        </w:rPr>
        <w:t>/</w:t>
      </w:r>
      <w:r>
        <w:rPr>
          <w:rStyle w:val="NormalTok"/>
        </w:rPr>
        <w:t xml:space="preserve"> total_count) </w:t>
      </w:r>
      <w:r>
        <w:rPr>
          <w:rStyle w:val="SpecialCharTok"/>
        </w:rPr>
        <w:t>*</w:t>
      </w:r>
      <w:r>
        <w:rPr>
          <w:rStyle w:val="NormalTok"/>
        </w:rPr>
        <w:t xml:space="preserve"> </w:t>
      </w:r>
      <w:r>
        <w:rPr>
          <w:rStyle w:val="DecValTok"/>
        </w:rPr>
        <w:t>100</w:t>
      </w:r>
      <w:r>
        <w:br/>
      </w:r>
      <w:r>
        <w:rPr>
          <w:rStyle w:val="NormalTok"/>
        </w:rPr>
        <w:t xml:space="preserve">  </w:t>
      </w:r>
      <w:r>
        <w:rPr>
          <w:rStyle w:val="FunctionTok"/>
        </w:rPr>
        <w:t>return</w:t>
      </w:r>
      <w:r>
        <w:rPr>
          <w:rStyle w:val="NormalTok"/>
        </w:rPr>
        <w:t>(percentage)</w:t>
      </w:r>
      <w:r>
        <w:br/>
      </w:r>
      <w:r>
        <w:rPr>
          <w:rStyle w:val="NormalTok"/>
        </w:rPr>
        <w:t>})</w:t>
      </w:r>
      <w:r>
        <w:br/>
      </w:r>
      <w:r>
        <w:br/>
      </w:r>
      <w:r>
        <w:rPr>
          <w:rStyle w:val="NormalTok"/>
        </w:rPr>
        <w:t>missing_percentage</w:t>
      </w:r>
    </w:p>
    <w:p w14:paraId="0A0C8BE5" w14:textId="77777777" w:rsidR="004F596C" w:rsidRDefault="004F596C" w:rsidP="004F596C">
      <w:pPr>
        <w:pStyle w:val="SourceCode"/>
      </w:pPr>
      <w:r>
        <w:rPr>
          <w:rStyle w:val="VerbatimChar"/>
        </w:rPr>
        <w:t xml:space="preserve">##         datetime    power_by_hour mean_temperature             rain </w:t>
      </w:r>
      <w:r>
        <w:br/>
      </w:r>
      <w:r>
        <w:rPr>
          <w:rStyle w:val="VerbatimChar"/>
        </w:rPr>
        <w:t xml:space="preserve">##         0.000000         1.653552         1.653552         0.000000 </w:t>
      </w:r>
      <w:r>
        <w:br/>
      </w:r>
      <w:r>
        <w:rPr>
          <w:rStyle w:val="VerbatimChar"/>
        </w:rPr>
        <w:t xml:space="preserve">##             temp             rhum             wdsp              sun </w:t>
      </w:r>
      <w:r>
        <w:br/>
      </w:r>
      <w:r>
        <w:rPr>
          <w:rStyle w:val="VerbatimChar"/>
        </w:rPr>
        <w:t xml:space="preserve">##         0.000000         0.000000         0.000000         0.000000 </w:t>
      </w:r>
      <w:r>
        <w:br/>
      </w:r>
      <w:r>
        <w:rPr>
          <w:rStyle w:val="VerbatimChar"/>
        </w:rPr>
        <w:t xml:space="preserve">##              vis </w:t>
      </w:r>
      <w:r>
        <w:br/>
      </w:r>
      <w:r>
        <w:rPr>
          <w:rStyle w:val="VerbatimChar"/>
        </w:rPr>
        <w:t>##         0.000000</w:t>
      </w:r>
    </w:p>
    <w:p w14:paraId="1E5F7728" w14:textId="7B965242" w:rsidR="004F596C" w:rsidRDefault="004F596C" w:rsidP="004F596C">
      <w:pPr>
        <w:pStyle w:val="SourceCode"/>
      </w:pPr>
      <w:r>
        <w:rPr>
          <w:rStyle w:val="DocumentationTok"/>
        </w:rPr>
        <w:lastRenderedPageBreak/>
        <w:t xml:space="preserve">##since </w:t>
      </w:r>
      <w:r w:rsidR="00EF5D81">
        <w:rPr>
          <w:rStyle w:val="DocumentationTok"/>
        </w:rPr>
        <w:t xml:space="preserve">the </w:t>
      </w:r>
      <w:r>
        <w:rPr>
          <w:rStyle w:val="DocumentationTok"/>
        </w:rPr>
        <w:t>data missing is less than 5% we will delete it.</w:t>
      </w:r>
      <w:r>
        <w:br/>
      </w:r>
      <w:r>
        <w:rPr>
          <w:rStyle w:val="NormalTok"/>
        </w:rPr>
        <w:t xml:space="preserve">cleaned_data </w:t>
      </w:r>
      <w:r>
        <w:rPr>
          <w:rStyle w:val="OtherTok"/>
        </w:rPr>
        <w:t>&lt;-</w:t>
      </w:r>
      <w:r>
        <w:rPr>
          <w:rStyle w:val="NormalTok"/>
        </w:rPr>
        <w:t xml:space="preserve"> subset_data[</w:t>
      </w:r>
      <w:r>
        <w:rPr>
          <w:rStyle w:val="FunctionTok"/>
        </w:rPr>
        <w:t>complete.cases</w:t>
      </w:r>
      <w:r>
        <w:rPr>
          <w:rStyle w:val="NormalTok"/>
        </w:rPr>
        <w:t>(subset_data), ]</w:t>
      </w:r>
      <w:r>
        <w:br/>
      </w:r>
      <w:r>
        <w:rPr>
          <w:rStyle w:val="CommentTok"/>
        </w:rPr>
        <w:t>#cleaned_data</w:t>
      </w:r>
      <w:r>
        <w:br/>
      </w:r>
      <w:r>
        <w:br/>
      </w:r>
      <w:r>
        <w:rPr>
          <w:rStyle w:val="NormalTok"/>
        </w:rPr>
        <w:t>cleaned_data</w:t>
      </w:r>
      <w:r>
        <w:rPr>
          <w:rStyle w:val="SpecialCharTok"/>
        </w:rPr>
        <w:t>$</w:t>
      </w:r>
      <w:r>
        <w:rPr>
          <w:rStyle w:val="NormalTok"/>
        </w:rPr>
        <w:t xml:space="preserve">datetime </w:t>
      </w:r>
      <w:r>
        <w:rPr>
          <w:rStyle w:val="OtherTok"/>
        </w:rPr>
        <w:t>&lt;-</w:t>
      </w:r>
      <w:r>
        <w:rPr>
          <w:rStyle w:val="NormalTok"/>
        </w:rPr>
        <w:t xml:space="preserve"> </w:t>
      </w:r>
      <w:r>
        <w:rPr>
          <w:rStyle w:val="FunctionTok"/>
        </w:rPr>
        <w:t>as.POSIXct</w:t>
      </w:r>
      <w:r>
        <w:rPr>
          <w:rStyle w:val="NormalTok"/>
        </w:rPr>
        <w:t>(cleaned_data</w:t>
      </w:r>
      <w:r>
        <w:rPr>
          <w:rStyle w:val="SpecialCharTok"/>
        </w:rPr>
        <w:t>$</w:t>
      </w:r>
      <w:r>
        <w:rPr>
          <w:rStyle w:val="NormalTok"/>
        </w:rPr>
        <w:t>datetime)</w:t>
      </w:r>
      <w:r>
        <w:br/>
      </w:r>
      <w:r>
        <w:br/>
      </w:r>
      <w:r>
        <w:rPr>
          <w:rStyle w:val="CommentTok"/>
        </w:rPr>
        <w:t># Extract month from datetime and put it in a new variable called month</w:t>
      </w:r>
      <w:r>
        <w:br/>
      </w:r>
      <w:r>
        <w:rPr>
          <w:rStyle w:val="NormalTok"/>
        </w:rPr>
        <w:t>cleaned_data</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cleaned_data</w:t>
      </w:r>
      <w:r>
        <w:rPr>
          <w:rStyle w:val="SpecialCharTok"/>
        </w:rPr>
        <w:t>$</w:t>
      </w:r>
      <w:r>
        <w:rPr>
          <w:rStyle w:val="NormalTok"/>
        </w:rPr>
        <w:t xml:space="preserve">datetime, </w:t>
      </w:r>
      <w:r>
        <w:rPr>
          <w:rStyle w:val="StringTok"/>
        </w:rPr>
        <w:t>"%m"</w:t>
      </w:r>
      <w:r>
        <w:rPr>
          <w:rStyle w:val="NormalTok"/>
        </w:rPr>
        <w:t>)</w:t>
      </w:r>
      <w:r>
        <w:br/>
      </w:r>
      <w:r>
        <w:br/>
      </w:r>
      <w:r>
        <w:br/>
      </w:r>
      <w:r>
        <w:rPr>
          <w:rStyle w:val="CommentTok"/>
        </w:rPr>
        <w:t># Extract year from datetime and put it in a new variable called year</w:t>
      </w:r>
      <w:r>
        <w:br/>
      </w:r>
      <w:r>
        <w:rPr>
          <w:rStyle w:val="NormalTok"/>
        </w:rPr>
        <w:t>cleaned_data</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cleaned_data</w:t>
      </w:r>
      <w:r>
        <w:rPr>
          <w:rStyle w:val="SpecialCharTok"/>
        </w:rPr>
        <w:t>$</w:t>
      </w:r>
      <w:r>
        <w:rPr>
          <w:rStyle w:val="NormalTok"/>
        </w:rPr>
        <w:t xml:space="preserve">datetime, </w:t>
      </w:r>
      <w:r>
        <w:rPr>
          <w:rStyle w:val="StringTok"/>
        </w:rPr>
        <w:t>"%Y"</w:t>
      </w:r>
      <w:r>
        <w:rPr>
          <w:rStyle w:val="NormalTok"/>
        </w:rPr>
        <w:t>)</w:t>
      </w:r>
      <w:r>
        <w:br/>
      </w:r>
      <w:r>
        <w:br/>
      </w:r>
      <w:r>
        <w:rPr>
          <w:rStyle w:val="FunctionTok"/>
        </w:rPr>
        <w:t>head</w:t>
      </w:r>
      <w:r>
        <w:rPr>
          <w:rStyle w:val="NormalTok"/>
        </w:rPr>
        <w:t>(cleaned_data)</w:t>
      </w:r>
    </w:p>
    <w:p w14:paraId="067C1213" w14:textId="56AE1965" w:rsidR="005F7C68" w:rsidRDefault="005F7C68" w:rsidP="005F7C68">
      <w:pPr>
        <w:pStyle w:val="SourceCode"/>
      </w:pPr>
    </w:p>
    <w:p w14:paraId="54FB572C" w14:textId="1417E273" w:rsidR="00F24A87" w:rsidRDefault="008C5911" w:rsidP="00C61CD9">
      <w:r>
        <w:t>I first started by loading my</w:t>
      </w:r>
      <w:r w:rsidR="004F596C">
        <w:t xml:space="preserve"> power</w:t>
      </w:r>
      <w:r>
        <w:t xml:space="preserve"> dataset</w:t>
      </w:r>
      <w:r w:rsidR="00235599">
        <w:t xml:space="preserve"> </w:t>
      </w:r>
      <w:r w:rsidR="003C7506">
        <w:t>and cleaning the date column by converting it to the right format</w:t>
      </w:r>
      <w:r w:rsidR="00D72572">
        <w:t xml:space="preserve"> </w:t>
      </w:r>
      <w:r w:rsidR="005564DF">
        <w:t xml:space="preserve">and then I </w:t>
      </w:r>
      <w:r w:rsidR="00BA6AE2">
        <w:t xml:space="preserve">converted the unit of 1 minute into a unit of one hour by summing all the power entries of the previous hour, same thing I did with my temperature dataset I converted the date column into the right format, I </w:t>
      </w:r>
      <w:r w:rsidR="00ED710E">
        <w:t>converted the 5 minutes unit into an hour unit and I got the average of each hour for the temperature value.</w:t>
      </w:r>
      <w:r w:rsidR="00FA48CF">
        <w:t xml:space="preserve"> </w:t>
      </w:r>
      <w:r w:rsidR="00235599">
        <w:t>Then</w:t>
      </w:r>
      <w:r w:rsidR="001D10EB">
        <w:t xml:space="preserve"> I merged my two datasets using the date column into a dataset called merged_</w:t>
      </w:r>
      <w:r w:rsidR="00246A73">
        <w:t>data</w:t>
      </w:r>
      <w:r w:rsidR="00235599">
        <w:t>.</w:t>
      </w:r>
      <w:r w:rsidR="001D10EB">
        <w:br/>
      </w:r>
      <w:r w:rsidR="00FA48CF">
        <w:t>After I loaded my weather dataset, I converted the date column into the right format</w:t>
      </w:r>
      <w:r w:rsidR="00246A73">
        <w:t xml:space="preserve"> I merged the merged_data with weather_data using date again and I called my second mere merged_data1</w:t>
      </w:r>
      <w:r w:rsidR="005C4A3B">
        <w:t>, after that</w:t>
      </w:r>
      <w:r w:rsidR="007E5B1A">
        <w:t>,</w:t>
      </w:r>
      <w:r w:rsidR="005C4A3B">
        <w:t xml:space="preserve"> I tried to get the subset of the data</w:t>
      </w:r>
      <w:r w:rsidR="00270511">
        <w:t xml:space="preserve"> that will have dates from </w:t>
      </w:r>
      <w:r w:rsidR="00270511">
        <w:t>12-10-17 to 13-10-19</w:t>
      </w:r>
      <w:r w:rsidR="00270511">
        <w:t xml:space="preserve">, </w:t>
      </w:r>
      <w:r w:rsidR="007E5B1A">
        <w:t>to</w:t>
      </w:r>
      <w:r w:rsidR="00270511">
        <w:t xml:space="preserve"> dismiss the missing values of power</w:t>
      </w:r>
      <w:r w:rsidR="00400791">
        <w:t>_by_hour</w:t>
      </w:r>
      <w:r w:rsidR="00270511">
        <w:t xml:space="preserve"> and </w:t>
      </w:r>
      <w:r w:rsidR="00400791">
        <w:t>mean_</w:t>
      </w:r>
      <w:r w:rsidR="00270511">
        <w:t xml:space="preserve">temperature </w:t>
      </w:r>
      <w:r w:rsidR="00400791">
        <w:t xml:space="preserve">in the other dates </w:t>
      </w:r>
      <w:r w:rsidR="00EB2A27">
        <w:t xml:space="preserve">and then </w:t>
      </w:r>
      <w:r w:rsidR="002B09DD">
        <w:t>I tried to look in my data for missing values as you can see above I had a percentage less than 5</w:t>
      </w:r>
      <w:r w:rsidR="00620792">
        <w:t>% of missing values thus I decided to omit them, finally I created two new columns related to datetime column that I called month and year for visualisation and analysis purposes.</w:t>
      </w:r>
    </w:p>
    <w:p w14:paraId="166556B4" w14:textId="77777777" w:rsidR="007E5B1A" w:rsidRDefault="007E5B1A" w:rsidP="00C61CD9"/>
    <w:p w14:paraId="1DA542DC" w14:textId="650330BB" w:rsidR="002C1220" w:rsidRDefault="00620792" w:rsidP="00C61CD9">
      <w:r>
        <w:t>For the database</w:t>
      </w:r>
      <w:r w:rsidR="007E5B1A">
        <w:t>,</w:t>
      </w:r>
      <w:r>
        <w:t xml:space="preserve"> </w:t>
      </w:r>
      <w:r w:rsidR="00CD47F7">
        <w:t xml:space="preserve">I decided to carry out my work using Mongo DB since it is more beneficial for this dataset than </w:t>
      </w:r>
      <w:r w:rsidR="00FC1B2E">
        <w:t xml:space="preserve">SQL, </w:t>
      </w:r>
      <w:r w:rsidR="00096B8E">
        <w:t>in terms of cleaning my dataset the first thing I did</w:t>
      </w:r>
      <w:r w:rsidR="00D1547D">
        <w:t xml:space="preserve"> was </w:t>
      </w:r>
      <w:r w:rsidR="00096B8E">
        <w:t xml:space="preserve">started by importing my files in both </w:t>
      </w:r>
      <w:r w:rsidR="00FC1B2E">
        <w:t>Mongo DB</w:t>
      </w:r>
      <w:r w:rsidR="00096B8E">
        <w:t xml:space="preserve"> and </w:t>
      </w:r>
      <w:r w:rsidR="00FC1B2E">
        <w:t>SQL</w:t>
      </w:r>
      <w:r w:rsidR="00096B8E">
        <w:t xml:space="preserve">, but </w:t>
      </w:r>
      <w:r w:rsidR="00FC1B2E">
        <w:t>SQL</w:t>
      </w:r>
      <w:r w:rsidR="00096B8E">
        <w:t xml:space="preserve"> did not handle the large datasets I </w:t>
      </w:r>
      <w:r w:rsidR="00DF7C5C">
        <w:t>had, so</w:t>
      </w:r>
      <w:r w:rsidR="00096B8E">
        <w:t xml:space="preserve"> I </w:t>
      </w:r>
      <w:r w:rsidR="00D1547D">
        <w:t>decided to use</w:t>
      </w:r>
      <w:r w:rsidR="00DF7C5C">
        <w:t xml:space="preserve"> Mongo DB instead </w:t>
      </w:r>
      <w:r w:rsidR="00D1547D">
        <w:t xml:space="preserve">for this project, </w:t>
      </w:r>
      <w:r w:rsidR="00DF7C5C">
        <w:t xml:space="preserve">I imported my datasets in </w:t>
      </w:r>
      <w:r w:rsidR="00D1547D">
        <w:t>Mongo DB</w:t>
      </w:r>
      <w:r w:rsidR="00DF7C5C">
        <w:t xml:space="preserve"> I have </w:t>
      </w:r>
      <w:r w:rsidR="0071090D">
        <w:t xml:space="preserve">specified the types of data in each column before importing that, except the date column since I specified that using a query later on, </w:t>
      </w:r>
      <w:r w:rsidR="00D1547D">
        <w:t>I will include below some screenshots to show the types of my column</w:t>
      </w:r>
    </w:p>
    <w:p w14:paraId="36A296B8" w14:textId="71857DD2" w:rsidR="00D1547D" w:rsidRDefault="00D1547D" w:rsidP="00C61CD9">
      <w:r>
        <w:rPr>
          <w:noProof/>
        </w:rPr>
        <w:drawing>
          <wp:inline distT="0" distB="0" distL="0" distR="0" wp14:anchorId="2938E683" wp14:editId="3F483DB6">
            <wp:extent cx="5731510" cy="1028700"/>
            <wp:effectExtent l="0" t="0" r="2540" b="0"/>
            <wp:docPr id="2033941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41722" name="Picture 1" descr="A white background with black text&#10;&#10;Description automatically generated"/>
                    <pic:cNvPicPr/>
                  </pic:nvPicPr>
                  <pic:blipFill>
                    <a:blip r:embed="rId8"/>
                    <a:stretch>
                      <a:fillRect/>
                    </a:stretch>
                  </pic:blipFill>
                  <pic:spPr>
                    <a:xfrm>
                      <a:off x="0" y="0"/>
                      <a:ext cx="5731510" cy="1028700"/>
                    </a:xfrm>
                    <a:prstGeom prst="rect">
                      <a:avLst/>
                    </a:prstGeom>
                  </pic:spPr>
                </pic:pic>
              </a:graphicData>
            </a:graphic>
          </wp:inline>
        </w:drawing>
      </w:r>
    </w:p>
    <w:p w14:paraId="765062F7" w14:textId="4B0521D5" w:rsidR="00D1547D" w:rsidRDefault="00D1547D" w:rsidP="00C61CD9">
      <w:r>
        <w:t xml:space="preserve">Fig1: types of </w:t>
      </w:r>
      <w:r w:rsidR="00DF6816">
        <w:t>my column</w:t>
      </w:r>
      <w:r w:rsidR="00817A09">
        <w:t xml:space="preserve"> of hourly_dublin</w:t>
      </w:r>
      <w:r w:rsidR="00DF6816">
        <w:br/>
      </w:r>
      <w:r w:rsidR="00DF6816">
        <w:br/>
      </w:r>
      <w:r w:rsidR="00817A09">
        <w:rPr>
          <w:noProof/>
        </w:rPr>
        <w:drawing>
          <wp:inline distT="0" distB="0" distL="0" distR="0" wp14:anchorId="74ACC3DB" wp14:editId="5B462C88">
            <wp:extent cx="5731510" cy="530860"/>
            <wp:effectExtent l="0" t="0" r="2540" b="2540"/>
            <wp:docPr id="877104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04241" name=""/>
                    <pic:cNvPicPr/>
                  </pic:nvPicPr>
                  <pic:blipFill>
                    <a:blip r:embed="rId9"/>
                    <a:stretch>
                      <a:fillRect/>
                    </a:stretch>
                  </pic:blipFill>
                  <pic:spPr>
                    <a:xfrm>
                      <a:off x="0" y="0"/>
                      <a:ext cx="5731510" cy="530860"/>
                    </a:xfrm>
                    <a:prstGeom prst="rect">
                      <a:avLst/>
                    </a:prstGeom>
                  </pic:spPr>
                </pic:pic>
              </a:graphicData>
            </a:graphic>
          </wp:inline>
        </w:drawing>
      </w:r>
    </w:p>
    <w:p w14:paraId="3DE86F4F" w14:textId="00B911F4" w:rsidR="00817A09" w:rsidRDefault="00817A09" w:rsidP="00C61CD9">
      <w:r>
        <w:lastRenderedPageBreak/>
        <w:t xml:space="preserve">Fig2: types of my column of temperature </w:t>
      </w:r>
    </w:p>
    <w:p w14:paraId="2432B0BA" w14:textId="69989859" w:rsidR="00817A09" w:rsidRDefault="00AF37FB" w:rsidP="00C61CD9">
      <w:r>
        <w:rPr>
          <w:noProof/>
        </w:rPr>
        <w:drawing>
          <wp:inline distT="0" distB="0" distL="0" distR="0" wp14:anchorId="1E19828C" wp14:editId="44A43082">
            <wp:extent cx="5731510" cy="429260"/>
            <wp:effectExtent l="0" t="0" r="2540" b="8890"/>
            <wp:docPr id="21294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43656" name=""/>
                    <pic:cNvPicPr/>
                  </pic:nvPicPr>
                  <pic:blipFill>
                    <a:blip r:embed="rId10"/>
                    <a:stretch>
                      <a:fillRect/>
                    </a:stretch>
                  </pic:blipFill>
                  <pic:spPr>
                    <a:xfrm>
                      <a:off x="0" y="0"/>
                      <a:ext cx="5731510" cy="429260"/>
                    </a:xfrm>
                    <a:prstGeom prst="rect">
                      <a:avLst/>
                    </a:prstGeom>
                  </pic:spPr>
                </pic:pic>
              </a:graphicData>
            </a:graphic>
          </wp:inline>
        </w:drawing>
      </w:r>
    </w:p>
    <w:p w14:paraId="2B7D7982" w14:textId="2B2DBAF8" w:rsidR="00AF37FB" w:rsidRDefault="00AF37FB" w:rsidP="00C61CD9">
      <w:r>
        <w:t>Fig3: types of my column of power</w:t>
      </w:r>
    </w:p>
    <w:p w14:paraId="7EF25514" w14:textId="1DF3C50A" w:rsidR="00AF37FB" w:rsidRDefault="00226702" w:rsidP="00C61CD9">
      <w:r>
        <w:t xml:space="preserve">the </w:t>
      </w:r>
      <w:r w:rsidR="005C7EB2">
        <w:t xml:space="preserve">second </w:t>
      </w:r>
      <w:r w:rsidR="007E395D">
        <w:t>step was</w:t>
      </w:r>
      <w:r w:rsidR="005C7EB2">
        <w:t xml:space="preserve"> to </w:t>
      </w:r>
      <w:r w:rsidR="007E395D">
        <w:t>convert</w:t>
      </w:r>
      <w:r>
        <w:t xml:space="preserve"> </w:t>
      </w:r>
      <w:r w:rsidR="00F769AF">
        <w:t>the files JLHome1718Power.csv and JLHome1718Temperature.csv.</w:t>
      </w:r>
      <w:r w:rsidR="005C7EB2">
        <w:t xml:space="preserve"> </w:t>
      </w:r>
      <w:r w:rsidR="00F769AF">
        <w:t xml:space="preserve"> into the same time frame as hourly_dublin_17_18_19</w:t>
      </w:r>
      <w:r w:rsidR="004F483B">
        <w:t xml:space="preserve">, since the file JLHome1718Power.csv had </w:t>
      </w:r>
      <w:r w:rsidR="00D858F5">
        <w:t xml:space="preserve">time intervals of a minute </w:t>
      </w:r>
      <w:r w:rsidR="007853DC">
        <w:t>JLHome1718Temperature</w:t>
      </w:r>
      <w:r w:rsidR="00D858F5">
        <w:t xml:space="preserve">.csv had time intervals of 5 minutes and hourly_dublin_17_18_19 had time intervals of an hour, thus I converted all of them to have an hour time interval, </w:t>
      </w:r>
      <w:r w:rsidR="002F4161">
        <w:t xml:space="preserve">and </w:t>
      </w:r>
      <w:r w:rsidR="00414930">
        <w:t xml:space="preserve">I put them in two new collections, for </w:t>
      </w:r>
      <w:r w:rsidR="007853DC">
        <w:t xml:space="preserve">JLHome1718Power.csv I summed all the power consumed within an hour and for JLHome1718Temperature.csv.  I got the average temperature within an hour I will include some screenshots of my two </w:t>
      </w:r>
      <w:r w:rsidR="00234597">
        <w:t xml:space="preserve">new </w:t>
      </w:r>
      <w:r w:rsidR="007853DC">
        <w:t>collection</w:t>
      </w:r>
      <w:r w:rsidR="00234597">
        <w:t>s below.</w:t>
      </w:r>
    </w:p>
    <w:p w14:paraId="551F2FE9" w14:textId="77777777" w:rsidR="001D7FDF" w:rsidRDefault="001D7FDF" w:rsidP="00C61CD9"/>
    <w:p w14:paraId="02EAF1BE" w14:textId="3B6AEDA2" w:rsidR="001D7FDF" w:rsidRDefault="002323D4" w:rsidP="00C61CD9">
      <w:r>
        <w:rPr>
          <w:noProof/>
        </w:rPr>
        <w:drawing>
          <wp:inline distT="0" distB="0" distL="0" distR="0" wp14:anchorId="102B3FD7" wp14:editId="50860732">
            <wp:extent cx="5731510" cy="2098040"/>
            <wp:effectExtent l="0" t="0" r="2540" b="0"/>
            <wp:docPr id="10618617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61779" name="Picture 1" descr="A screenshot of a computer&#10;&#10;Description automatically generated"/>
                    <pic:cNvPicPr/>
                  </pic:nvPicPr>
                  <pic:blipFill>
                    <a:blip r:embed="rId11"/>
                    <a:stretch>
                      <a:fillRect/>
                    </a:stretch>
                  </pic:blipFill>
                  <pic:spPr>
                    <a:xfrm>
                      <a:off x="0" y="0"/>
                      <a:ext cx="5731510" cy="2098040"/>
                    </a:xfrm>
                    <a:prstGeom prst="rect">
                      <a:avLst/>
                    </a:prstGeom>
                  </pic:spPr>
                </pic:pic>
              </a:graphicData>
            </a:graphic>
          </wp:inline>
        </w:drawing>
      </w:r>
    </w:p>
    <w:p w14:paraId="5D34E008" w14:textId="50DE9A2C" w:rsidR="002323D4" w:rsidRDefault="002323D4" w:rsidP="00C61CD9">
      <w:r>
        <w:t xml:space="preserve">Fig4: </w:t>
      </w:r>
      <w:r w:rsidR="00EF5D81">
        <w:t xml:space="preserve">a </w:t>
      </w:r>
      <w:r>
        <w:t>screenshot of a sample of temperature</w:t>
      </w:r>
      <w:r w:rsidR="008E2DE3">
        <w:t xml:space="preserve"> dataset by hour</w:t>
      </w:r>
    </w:p>
    <w:p w14:paraId="37F17974" w14:textId="6CCAC72F" w:rsidR="008E2DE3" w:rsidRDefault="00DC4ECE" w:rsidP="00C61CD9">
      <w:r>
        <w:rPr>
          <w:noProof/>
        </w:rPr>
        <w:drawing>
          <wp:anchor distT="0" distB="0" distL="114300" distR="114300" simplePos="0" relativeHeight="251661824" behindDoc="0" locked="0" layoutInCell="1" allowOverlap="1" wp14:anchorId="4B4F7E9F" wp14:editId="7195F1BD">
            <wp:simplePos x="0" y="0"/>
            <wp:positionH relativeFrom="margin">
              <wp:align>left</wp:align>
            </wp:positionH>
            <wp:positionV relativeFrom="paragraph">
              <wp:posOffset>250572</wp:posOffset>
            </wp:positionV>
            <wp:extent cx="5731510" cy="2110105"/>
            <wp:effectExtent l="0" t="0" r="2540" b="4445"/>
            <wp:wrapSquare wrapText="bothSides"/>
            <wp:docPr id="14289342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34203"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110105"/>
                    </a:xfrm>
                    <a:prstGeom prst="rect">
                      <a:avLst/>
                    </a:prstGeom>
                  </pic:spPr>
                </pic:pic>
              </a:graphicData>
            </a:graphic>
            <wp14:sizeRelH relativeFrom="page">
              <wp14:pctWidth>0</wp14:pctWidth>
            </wp14:sizeRelH>
            <wp14:sizeRelV relativeFrom="page">
              <wp14:pctHeight>0</wp14:pctHeight>
            </wp14:sizeRelV>
          </wp:anchor>
        </w:drawing>
      </w:r>
    </w:p>
    <w:p w14:paraId="6C3E9A75" w14:textId="676D7267" w:rsidR="008E2DE3" w:rsidRDefault="008E2DE3" w:rsidP="00C61CD9"/>
    <w:p w14:paraId="320DF772" w14:textId="1224D430" w:rsidR="002836B8" w:rsidRDefault="00EF5D81" w:rsidP="00C61CD9">
      <w:r>
        <w:t>Fig</w:t>
      </w:r>
      <w:r w:rsidR="002836B8">
        <w:t>: screenshot of a sample of power dataset by hour</w:t>
      </w:r>
    </w:p>
    <w:p w14:paraId="254BC7A6" w14:textId="3FD18859" w:rsidR="002836B8" w:rsidRDefault="00DC249C" w:rsidP="00C61CD9">
      <w:r>
        <w:t>In my text file</w:t>
      </w:r>
      <w:r w:rsidR="00134BB6">
        <w:t>,</w:t>
      </w:r>
      <w:r>
        <w:t xml:space="preserve"> I have included the queries that </w:t>
      </w:r>
      <w:r w:rsidR="00E277E0">
        <w:t>enabled</w:t>
      </w:r>
      <w:r>
        <w:t xml:space="preserve"> me</w:t>
      </w:r>
      <w:r w:rsidR="00E277E0">
        <w:t xml:space="preserve"> to clean my data as well as</w:t>
      </w:r>
      <w:r>
        <w:t xml:space="preserve"> to aggregate those two new collections</w:t>
      </w:r>
      <w:r w:rsidR="00E277E0">
        <w:t xml:space="preserve">, I have also included some general queries that </w:t>
      </w:r>
      <w:r w:rsidR="008A15F8">
        <w:t>we</w:t>
      </w:r>
      <w:r w:rsidR="00E277E0">
        <w:t xml:space="preserve"> have learned during </w:t>
      </w:r>
      <w:r w:rsidR="00E277E0">
        <w:lastRenderedPageBreak/>
        <w:t>this course, the</w:t>
      </w:r>
      <w:r w:rsidR="008A15F8">
        <w:t xml:space="preserve">se </w:t>
      </w:r>
      <w:r w:rsidR="00E277E0">
        <w:t>queries</w:t>
      </w:r>
      <w:r w:rsidR="008A15F8">
        <w:t xml:space="preserve"> try to </w:t>
      </w:r>
      <w:r w:rsidR="00C6255F">
        <w:t>analyse my collections in different ways</w:t>
      </w:r>
      <w:r w:rsidR="00F60CA4">
        <w:t xml:space="preserve">. I have included them </w:t>
      </w:r>
      <w:r w:rsidR="008A15F8">
        <w:t>to</w:t>
      </w:r>
      <w:r w:rsidR="00F60CA4">
        <w:t xml:space="preserve"> practice what we have learned in this module.</w:t>
      </w:r>
    </w:p>
    <w:p w14:paraId="20127D62" w14:textId="07212298" w:rsidR="008B61BE" w:rsidRDefault="008B61BE" w:rsidP="00C70700">
      <w:pPr>
        <w:pStyle w:val="Heading1"/>
      </w:pPr>
      <w:bookmarkStart w:id="4" w:name="_Toc164545399"/>
      <w:r w:rsidRPr="008B61BE">
        <w:t>Exploratory Analysis</w:t>
      </w:r>
      <w:bookmarkEnd w:id="4"/>
    </w:p>
    <w:p w14:paraId="0566E123" w14:textId="30AB1604" w:rsidR="00A26942" w:rsidRDefault="00DF4DB0" w:rsidP="00DF4DB0">
      <w:r>
        <w:t>In this section</w:t>
      </w:r>
      <w:r w:rsidR="007231F3">
        <w:t>,</w:t>
      </w:r>
      <w:r>
        <w:t xml:space="preserve"> I will be focusing on analysing my dataset using biviariates and multivariates along with descriptive statistics and I will try to handle any outliers</w:t>
      </w:r>
      <w:r w:rsidR="00ED66BD">
        <w:t>,</w:t>
      </w:r>
      <w:r w:rsidR="00CC47BF">
        <w:t xml:space="preserve"> for missing values I have already handled them in the previous section once I merged my datasets</w:t>
      </w:r>
      <w:r>
        <w:t>.</w:t>
      </w:r>
    </w:p>
    <w:p w14:paraId="7281FFCA" w14:textId="1D243B3D" w:rsidR="00D80EF4" w:rsidRDefault="00CC47BF" w:rsidP="00DF4DB0">
      <w:r>
        <w:t>Descriptive statistics</w:t>
      </w:r>
      <w:r w:rsidR="00E048A0">
        <w:t xml:space="preserve"> </w:t>
      </w:r>
      <w:r w:rsidR="00367D38">
        <w:t>and univariates</w:t>
      </w:r>
      <w:r>
        <w:t>:</w:t>
      </w:r>
      <w:r>
        <w:br/>
      </w:r>
      <w:r w:rsidR="00103E87">
        <w:t>power_by_hour:</w:t>
      </w:r>
      <w:r w:rsidR="00103E87">
        <w:br/>
      </w:r>
      <w:r w:rsidR="00ED66BD">
        <w:t>T</w:t>
      </w:r>
      <w:r w:rsidR="00103E87">
        <w:t xml:space="preserve">he power consumption ranges from a minimum of </w:t>
      </w:r>
      <w:r w:rsidR="00B61C53">
        <w:t>37 watt</w:t>
      </w:r>
      <w:r w:rsidR="00CE3C5C">
        <w:t>s to a maximum of</w:t>
      </w:r>
      <w:r w:rsidR="00D94AE1">
        <w:t xml:space="preserve"> 173320 watts with an average consumption of </w:t>
      </w:r>
      <w:r w:rsidR="008032F5">
        <w:t>18276 watts per hour</w:t>
      </w:r>
      <w:r w:rsidR="00E731CA">
        <w:t xml:space="preserve"> and a median of </w:t>
      </w:r>
      <w:r w:rsidR="003276E2">
        <w:t xml:space="preserve">9582, looking at the </w:t>
      </w:r>
      <w:r w:rsidR="000D1835">
        <w:t>3</w:t>
      </w:r>
      <w:r w:rsidR="000D1835" w:rsidRPr="000D1835">
        <w:rPr>
          <w:vertAlign w:val="superscript"/>
        </w:rPr>
        <w:t>rd</w:t>
      </w:r>
      <w:r w:rsidR="000D1835">
        <w:t xml:space="preserve"> quartile which is 37256 watts per hour and the maximum which is </w:t>
      </w:r>
      <w:r w:rsidR="00E93C0B">
        <w:t>173320 watts</w:t>
      </w:r>
      <w:r w:rsidR="00E93C0B">
        <w:t xml:space="preserve"> per hour we can consider the column of power_by_hour as very skewed </w:t>
      </w:r>
      <w:r w:rsidR="00AC5CAC">
        <w:t xml:space="preserve">and as full of outliers </w:t>
      </w:r>
      <w:r w:rsidR="00D80EF4">
        <w:t>that is why we will be working with median and IQR for this column.</w:t>
      </w:r>
      <w:r w:rsidR="00D80EF4">
        <w:br/>
      </w:r>
    </w:p>
    <w:p w14:paraId="2C7062AC" w14:textId="5EDF062E" w:rsidR="00657522" w:rsidRDefault="006A32A0" w:rsidP="00DF4DB0">
      <w:r>
        <w:rPr>
          <w:noProof/>
        </w:rPr>
        <w:drawing>
          <wp:inline distT="0" distB="0" distL="0" distR="0" wp14:anchorId="2CFCF864" wp14:editId="4565F4FC">
            <wp:extent cx="5731510" cy="2977515"/>
            <wp:effectExtent l="0" t="0" r="2540" b="0"/>
            <wp:docPr id="84430290" name="Picture 1" descr="A diagram of power by ho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0290" name="Picture 1" descr="A diagram of power by hour&#10;&#10;Description automatically generated"/>
                    <pic:cNvPicPr/>
                  </pic:nvPicPr>
                  <pic:blipFill>
                    <a:blip r:embed="rId13"/>
                    <a:stretch>
                      <a:fillRect/>
                    </a:stretch>
                  </pic:blipFill>
                  <pic:spPr>
                    <a:xfrm>
                      <a:off x="0" y="0"/>
                      <a:ext cx="5731510" cy="2977515"/>
                    </a:xfrm>
                    <a:prstGeom prst="rect">
                      <a:avLst/>
                    </a:prstGeom>
                  </pic:spPr>
                </pic:pic>
              </a:graphicData>
            </a:graphic>
          </wp:inline>
        </w:drawing>
      </w:r>
    </w:p>
    <w:p w14:paraId="32ECDEF4" w14:textId="06BE4EC9" w:rsidR="002060E6" w:rsidRDefault="002060E6" w:rsidP="00DF4DB0">
      <w:r>
        <w:t>Fig 6</w:t>
      </w:r>
      <w:r w:rsidR="00502FE7">
        <w:t>: Boxplot of power by hour.</w:t>
      </w:r>
    </w:p>
    <w:p w14:paraId="318F64BF" w14:textId="56A0A5A5" w:rsidR="00615A13" w:rsidRDefault="00ED66BD" w:rsidP="006A32A0">
      <w:r>
        <w:t>A</w:t>
      </w:r>
      <w:r w:rsidR="006A32A0">
        <w:t>s</w:t>
      </w:r>
      <w:r w:rsidR="005E421B">
        <w:t xml:space="preserve"> </w:t>
      </w:r>
      <w:r w:rsidR="006A32A0">
        <w:t>we can see in the above boxplot</w:t>
      </w:r>
      <w:r w:rsidR="00A93442">
        <w:t xml:space="preserve"> my variable power_by_hour is </w:t>
      </w:r>
      <w:r w:rsidR="00AC5CAC">
        <w:t>skewed and has a lot of outliers, thus I will try to get</w:t>
      </w:r>
      <w:r w:rsidR="009B2994">
        <w:t xml:space="preserve"> rid of</w:t>
      </w:r>
      <w:r w:rsidR="00AC5CAC">
        <w:t xml:space="preserve"> some very extreme outliers </w:t>
      </w:r>
      <w:r w:rsidR="00046BEC">
        <w:t xml:space="preserve">so </w:t>
      </w:r>
      <w:r w:rsidR="00AC5CAC">
        <w:t xml:space="preserve">the variable </w:t>
      </w:r>
      <w:r w:rsidR="00046BEC">
        <w:t xml:space="preserve">is </w:t>
      </w:r>
      <w:r w:rsidR="00AC5CAC">
        <w:t>less skewed</w:t>
      </w:r>
      <w:r w:rsidR="009B2994">
        <w:t xml:space="preserve"> for further analysis.</w:t>
      </w:r>
    </w:p>
    <w:p w14:paraId="5AABAB64" w14:textId="77777777" w:rsidR="009B2994" w:rsidRDefault="009B2994" w:rsidP="006A32A0"/>
    <w:p w14:paraId="1B2CCB14" w14:textId="7423DF2E" w:rsidR="009B2994" w:rsidRDefault="008016A9" w:rsidP="006A32A0">
      <w:r>
        <w:rPr>
          <w:noProof/>
        </w:rPr>
        <w:lastRenderedPageBreak/>
        <w:drawing>
          <wp:inline distT="0" distB="0" distL="0" distR="0" wp14:anchorId="1F35DF99" wp14:editId="4E2E2898">
            <wp:extent cx="5731510" cy="3631565"/>
            <wp:effectExtent l="0" t="0" r="2540" b="6985"/>
            <wp:docPr id="851889290" name="Picture 1" descr="A graph of power by ho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889290" name="Picture 1" descr="A graph of power by hour&#10;&#10;Description automatically generated"/>
                    <pic:cNvPicPr/>
                  </pic:nvPicPr>
                  <pic:blipFill>
                    <a:blip r:embed="rId14"/>
                    <a:stretch>
                      <a:fillRect/>
                    </a:stretch>
                  </pic:blipFill>
                  <pic:spPr>
                    <a:xfrm>
                      <a:off x="0" y="0"/>
                      <a:ext cx="5731510" cy="3631565"/>
                    </a:xfrm>
                    <a:prstGeom prst="rect">
                      <a:avLst/>
                    </a:prstGeom>
                  </pic:spPr>
                </pic:pic>
              </a:graphicData>
            </a:graphic>
          </wp:inline>
        </w:drawing>
      </w:r>
    </w:p>
    <w:p w14:paraId="1FCAE142" w14:textId="6B307192" w:rsidR="008B61BE" w:rsidRPr="008B61BE" w:rsidRDefault="00502FE7" w:rsidP="00502FE7">
      <w:r>
        <w:t>Fig7: histogram of power by hour.</w:t>
      </w:r>
    </w:p>
    <w:p w14:paraId="505A18FA" w14:textId="77777777" w:rsidR="009752A0" w:rsidRDefault="009752A0" w:rsidP="00C61CD9"/>
    <w:p w14:paraId="788278E3" w14:textId="2EFD49F9" w:rsidR="0051180F" w:rsidRDefault="008016A9" w:rsidP="00C61CD9">
      <w:r>
        <w:t xml:space="preserve">As we can see from the above histogram power_by_hour is very skewed for further analysis accordingly we will </w:t>
      </w:r>
      <w:r w:rsidR="0051180F">
        <w:t>get rid of extreme outliers in further analysis.</w:t>
      </w:r>
    </w:p>
    <w:p w14:paraId="0B53F57C" w14:textId="013464BC" w:rsidR="009752A0" w:rsidRDefault="00EC3B0C" w:rsidP="00C61CD9">
      <w:pPr>
        <w:rPr>
          <w:rFonts w:ascii="Segoe UI" w:hAnsi="Segoe UI" w:cs="Segoe UI"/>
          <w:color w:val="0D0D0D"/>
          <w:shd w:val="clear" w:color="auto" w:fill="FFFFFF"/>
        </w:rPr>
      </w:pPr>
      <w:r>
        <w:t>Mean_temperature:</w:t>
      </w:r>
      <w:r>
        <w:br/>
      </w:r>
      <w:r w:rsidR="00921A55">
        <w:t xml:space="preserve">The mean_temperature ranges from a minimum of </w:t>
      </w:r>
      <w:r w:rsidR="00E7010E">
        <w:t xml:space="preserve">6.038 </w:t>
      </w:r>
      <w:r w:rsidR="00321251">
        <w:rPr>
          <w:rFonts w:ascii="Segoe UI" w:hAnsi="Segoe UI" w:cs="Segoe UI"/>
          <w:color w:val="0D0D0D"/>
          <w:shd w:val="clear" w:color="auto" w:fill="FFFFFF"/>
        </w:rPr>
        <w:t>°C</w:t>
      </w:r>
      <w:r w:rsidR="00321251">
        <w:rPr>
          <w:rFonts w:ascii="Segoe UI" w:hAnsi="Segoe UI" w:cs="Segoe UI"/>
          <w:color w:val="0D0D0D"/>
          <w:shd w:val="clear" w:color="auto" w:fill="FFFFFF"/>
        </w:rPr>
        <w:t xml:space="preserve"> to a maximum of 28.836 </w:t>
      </w:r>
      <w:r w:rsidR="00321251">
        <w:rPr>
          <w:rFonts w:ascii="Segoe UI" w:hAnsi="Segoe UI" w:cs="Segoe UI"/>
          <w:color w:val="0D0D0D"/>
          <w:shd w:val="clear" w:color="auto" w:fill="FFFFFF"/>
        </w:rPr>
        <w:t>°C</w:t>
      </w:r>
      <w:r w:rsidR="00321251">
        <w:rPr>
          <w:rFonts w:ascii="Segoe UI" w:hAnsi="Segoe UI" w:cs="Segoe UI"/>
          <w:color w:val="0D0D0D"/>
          <w:shd w:val="clear" w:color="auto" w:fill="FFFFFF"/>
        </w:rPr>
        <w:t xml:space="preserve"> with an average temperature of </w:t>
      </w:r>
      <w:r w:rsidR="00560FC7">
        <w:rPr>
          <w:rFonts w:ascii="Segoe UI" w:hAnsi="Segoe UI" w:cs="Segoe UI"/>
          <w:color w:val="0D0D0D"/>
          <w:shd w:val="clear" w:color="auto" w:fill="FFFFFF"/>
        </w:rPr>
        <w:t xml:space="preserve">16.445 </w:t>
      </w:r>
      <w:r w:rsidR="00560FC7">
        <w:rPr>
          <w:rFonts w:ascii="Segoe UI" w:hAnsi="Segoe UI" w:cs="Segoe UI"/>
          <w:color w:val="0D0D0D"/>
          <w:shd w:val="clear" w:color="auto" w:fill="FFFFFF"/>
        </w:rPr>
        <w:t>°C</w:t>
      </w:r>
      <w:r w:rsidR="00560FC7">
        <w:rPr>
          <w:rFonts w:ascii="Segoe UI" w:hAnsi="Segoe UI" w:cs="Segoe UI"/>
          <w:color w:val="0D0D0D"/>
          <w:shd w:val="clear" w:color="auto" w:fill="FFFFFF"/>
        </w:rPr>
        <w:t xml:space="preserve"> and a median of 16.300</w:t>
      </w:r>
      <w:r w:rsidR="006616D3">
        <w:rPr>
          <w:rFonts w:ascii="Segoe UI" w:hAnsi="Segoe UI" w:cs="Segoe UI"/>
          <w:color w:val="0D0D0D"/>
          <w:shd w:val="clear" w:color="auto" w:fill="FFFFFF"/>
        </w:rPr>
        <w:t xml:space="preserve"> </w:t>
      </w:r>
      <w:r w:rsidR="006616D3">
        <w:rPr>
          <w:rFonts w:ascii="Segoe UI" w:hAnsi="Segoe UI" w:cs="Segoe UI"/>
          <w:color w:val="0D0D0D"/>
          <w:shd w:val="clear" w:color="auto" w:fill="FFFFFF"/>
        </w:rPr>
        <w:t>°C</w:t>
      </w:r>
      <w:r w:rsidR="00560FC7">
        <w:rPr>
          <w:rFonts w:ascii="Segoe UI" w:hAnsi="Segoe UI" w:cs="Segoe UI"/>
          <w:color w:val="0D0D0D"/>
          <w:shd w:val="clear" w:color="auto" w:fill="FFFFFF"/>
        </w:rPr>
        <w:t xml:space="preserve"> and a 3</w:t>
      </w:r>
      <w:r w:rsidR="00560FC7" w:rsidRPr="00560FC7">
        <w:rPr>
          <w:rFonts w:ascii="Segoe UI" w:hAnsi="Segoe UI" w:cs="Segoe UI"/>
          <w:color w:val="0D0D0D"/>
          <w:shd w:val="clear" w:color="auto" w:fill="FFFFFF"/>
          <w:vertAlign w:val="superscript"/>
        </w:rPr>
        <w:t>rd</w:t>
      </w:r>
      <w:r w:rsidR="00560FC7">
        <w:rPr>
          <w:rFonts w:ascii="Segoe UI" w:hAnsi="Segoe UI" w:cs="Segoe UI"/>
          <w:color w:val="0D0D0D"/>
          <w:shd w:val="clear" w:color="auto" w:fill="FFFFFF"/>
        </w:rPr>
        <w:t xml:space="preserve"> quartile of </w:t>
      </w:r>
      <w:r w:rsidR="006A45F6">
        <w:rPr>
          <w:rFonts w:ascii="Segoe UI" w:hAnsi="Segoe UI" w:cs="Segoe UI"/>
          <w:color w:val="0D0D0D"/>
          <w:shd w:val="clear" w:color="auto" w:fill="FFFFFF"/>
        </w:rPr>
        <w:t xml:space="preserve">18.500 </w:t>
      </w:r>
      <w:r w:rsidR="006A45F6">
        <w:rPr>
          <w:rFonts w:ascii="Segoe UI" w:hAnsi="Segoe UI" w:cs="Segoe UI"/>
          <w:color w:val="0D0D0D"/>
          <w:shd w:val="clear" w:color="auto" w:fill="FFFFFF"/>
        </w:rPr>
        <w:t>°C</w:t>
      </w:r>
      <w:r w:rsidR="006A45F6">
        <w:rPr>
          <w:rFonts w:ascii="Segoe UI" w:hAnsi="Segoe UI" w:cs="Segoe UI"/>
          <w:color w:val="0D0D0D"/>
          <w:shd w:val="clear" w:color="auto" w:fill="FFFFFF"/>
        </w:rPr>
        <w:t xml:space="preserve"> so we can c</w:t>
      </w:r>
      <w:r w:rsidR="00CA339E">
        <w:rPr>
          <w:rFonts w:ascii="Segoe UI" w:hAnsi="Segoe UI" w:cs="Segoe UI"/>
          <w:color w:val="0D0D0D"/>
          <w:shd w:val="clear" w:color="auto" w:fill="FFFFFF"/>
        </w:rPr>
        <w:t xml:space="preserve">onsider the variable mean_temperature as a symmetrical </w:t>
      </w:r>
      <w:r w:rsidR="00EF5D81">
        <w:rPr>
          <w:rFonts w:ascii="Segoe UI" w:hAnsi="Segoe UI" w:cs="Segoe UI"/>
          <w:color w:val="0D0D0D"/>
          <w:shd w:val="clear" w:color="auto" w:fill="FFFFFF"/>
        </w:rPr>
        <w:t>non-skewed</w:t>
      </w:r>
      <w:r w:rsidR="00CA339E">
        <w:rPr>
          <w:rFonts w:ascii="Segoe UI" w:hAnsi="Segoe UI" w:cs="Segoe UI"/>
          <w:color w:val="0D0D0D"/>
          <w:shd w:val="clear" w:color="auto" w:fill="FFFFFF"/>
        </w:rPr>
        <w:t xml:space="preserve"> variable thus we will not need to </w:t>
      </w:r>
      <w:r w:rsidR="00725AC6">
        <w:rPr>
          <w:rFonts w:ascii="Segoe UI" w:hAnsi="Segoe UI" w:cs="Segoe UI"/>
          <w:color w:val="0D0D0D"/>
          <w:shd w:val="clear" w:color="auto" w:fill="FFFFFF"/>
        </w:rPr>
        <w:t>do any changes regarding outliers.</w:t>
      </w:r>
      <w:r w:rsidR="00725AC6">
        <w:rPr>
          <w:rFonts w:ascii="Segoe UI" w:hAnsi="Segoe UI" w:cs="Segoe UI"/>
          <w:color w:val="0D0D0D"/>
          <w:shd w:val="clear" w:color="auto" w:fill="FFFFFF"/>
        </w:rPr>
        <w:br/>
      </w:r>
      <w:r w:rsidR="00C4746E">
        <w:rPr>
          <w:rFonts w:ascii="Segoe UI" w:hAnsi="Segoe UI" w:cs="Segoe UI"/>
          <w:color w:val="0D0D0D"/>
          <w:shd w:val="clear" w:color="auto" w:fill="FFFFFF"/>
        </w:rPr>
        <w:t>A</w:t>
      </w:r>
      <w:r w:rsidR="00725AC6">
        <w:rPr>
          <w:rFonts w:ascii="Segoe UI" w:hAnsi="Segoe UI" w:cs="Segoe UI"/>
          <w:color w:val="0D0D0D"/>
          <w:shd w:val="clear" w:color="auto" w:fill="FFFFFF"/>
        </w:rPr>
        <w:t>s we can see in both the boxplot and the histogram this variable is symmetrical</w:t>
      </w:r>
      <w:r w:rsidR="001A1F47">
        <w:rPr>
          <w:rFonts w:ascii="Segoe UI" w:hAnsi="Segoe UI" w:cs="Segoe UI"/>
          <w:color w:val="0D0D0D"/>
          <w:shd w:val="clear" w:color="auto" w:fill="FFFFFF"/>
        </w:rPr>
        <w:t xml:space="preserve"> with some </w:t>
      </w:r>
      <w:r w:rsidR="001A1F47">
        <w:rPr>
          <w:rFonts w:ascii="Segoe UI" w:hAnsi="Segoe UI" w:cs="Segoe UI"/>
          <w:color w:val="0D0D0D"/>
          <w:shd w:val="clear" w:color="auto" w:fill="FFFFFF"/>
        </w:rPr>
        <w:lastRenderedPageBreak/>
        <w:t xml:space="preserve">outliers, that are not extreme and that do not </w:t>
      </w:r>
      <w:r w:rsidR="007F26EF">
        <w:rPr>
          <w:rFonts w:ascii="Segoe UI" w:hAnsi="Segoe UI" w:cs="Segoe UI"/>
          <w:color w:val="0D0D0D"/>
          <w:shd w:val="clear" w:color="auto" w:fill="FFFFFF"/>
        </w:rPr>
        <w:t>influence the variable much.</w:t>
      </w:r>
      <w:r w:rsidR="007F26EF">
        <w:rPr>
          <w:rFonts w:ascii="Segoe UI" w:hAnsi="Segoe UI" w:cs="Segoe UI"/>
          <w:color w:val="0D0D0D"/>
          <w:shd w:val="clear" w:color="auto" w:fill="FFFFFF"/>
        </w:rPr>
        <w:br/>
      </w:r>
      <w:r w:rsidR="004733AD">
        <w:rPr>
          <w:noProof/>
        </w:rPr>
        <w:drawing>
          <wp:inline distT="0" distB="0" distL="0" distR="0" wp14:anchorId="59335735" wp14:editId="48DA085E">
            <wp:extent cx="5532297" cy="2904670"/>
            <wp:effectExtent l="0" t="0" r="0" b="0"/>
            <wp:docPr id="654470676"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70676" name="Picture 1" descr="A diagram of a graph&#10;&#10;Description automatically generated"/>
                    <pic:cNvPicPr/>
                  </pic:nvPicPr>
                  <pic:blipFill>
                    <a:blip r:embed="rId15"/>
                    <a:stretch>
                      <a:fillRect/>
                    </a:stretch>
                  </pic:blipFill>
                  <pic:spPr>
                    <a:xfrm>
                      <a:off x="0" y="0"/>
                      <a:ext cx="5540857" cy="2909164"/>
                    </a:xfrm>
                    <a:prstGeom prst="rect">
                      <a:avLst/>
                    </a:prstGeom>
                  </pic:spPr>
                </pic:pic>
              </a:graphicData>
            </a:graphic>
          </wp:inline>
        </w:drawing>
      </w:r>
    </w:p>
    <w:p w14:paraId="157CC2DF" w14:textId="52093592" w:rsidR="00467361" w:rsidRPr="00C4746E" w:rsidRDefault="00467361" w:rsidP="00467361">
      <w:r>
        <w:rPr>
          <w:shd w:val="clear" w:color="auto" w:fill="FFFFFF"/>
        </w:rPr>
        <w:t xml:space="preserve">Fig8: Boxplot of </w:t>
      </w:r>
      <w:r w:rsidR="00EF5D81">
        <w:rPr>
          <w:shd w:val="clear" w:color="auto" w:fill="FFFFFF"/>
        </w:rPr>
        <w:t xml:space="preserve">the </w:t>
      </w:r>
      <w:r>
        <w:rPr>
          <w:shd w:val="clear" w:color="auto" w:fill="FFFFFF"/>
        </w:rPr>
        <w:t>mean of temperature.</w:t>
      </w:r>
    </w:p>
    <w:p w14:paraId="6C5CC1E9" w14:textId="00D81F1D" w:rsidR="004733AD" w:rsidRDefault="00414A0C" w:rsidP="00C61CD9">
      <w:pPr>
        <w:rPr>
          <w:lang w:val="en-IE"/>
        </w:rPr>
      </w:pPr>
      <w:r>
        <w:rPr>
          <w:noProof/>
        </w:rPr>
        <w:drawing>
          <wp:inline distT="0" distB="0" distL="0" distR="0" wp14:anchorId="7E2E4DBC" wp14:editId="630C7EC0">
            <wp:extent cx="5731510" cy="3430905"/>
            <wp:effectExtent l="0" t="0" r="2540" b="0"/>
            <wp:docPr id="205386533" name="Picture 1" descr="A graph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86533" name="Picture 1" descr="A graph of a temperature&#10;&#10;Description automatically generated"/>
                    <pic:cNvPicPr/>
                  </pic:nvPicPr>
                  <pic:blipFill>
                    <a:blip r:embed="rId16"/>
                    <a:stretch>
                      <a:fillRect/>
                    </a:stretch>
                  </pic:blipFill>
                  <pic:spPr>
                    <a:xfrm>
                      <a:off x="0" y="0"/>
                      <a:ext cx="5731510" cy="3430905"/>
                    </a:xfrm>
                    <a:prstGeom prst="rect">
                      <a:avLst/>
                    </a:prstGeom>
                  </pic:spPr>
                </pic:pic>
              </a:graphicData>
            </a:graphic>
          </wp:inline>
        </w:drawing>
      </w:r>
    </w:p>
    <w:p w14:paraId="661BD31B" w14:textId="77777777" w:rsidR="00414A0C" w:rsidRDefault="00414A0C" w:rsidP="00C61CD9">
      <w:pPr>
        <w:rPr>
          <w:lang w:val="en-IE"/>
        </w:rPr>
      </w:pPr>
    </w:p>
    <w:p w14:paraId="184512B1" w14:textId="65DF3F8B" w:rsidR="00414A0C" w:rsidRDefault="00EF5D81" w:rsidP="00C61CD9">
      <w:pPr>
        <w:rPr>
          <w:lang w:val="en-IE"/>
        </w:rPr>
      </w:pPr>
      <w:r>
        <w:rPr>
          <w:lang w:val="en-IE"/>
        </w:rPr>
        <w:t>Fig</w:t>
      </w:r>
      <w:r w:rsidR="00467361">
        <w:rPr>
          <w:lang w:val="en-IE"/>
        </w:rPr>
        <w:t xml:space="preserve">: Histogram of </w:t>
      </w:r>
      <w:r>
        <w:rPr>
          <w:lang w:val="en-IE"/>
        </w:rPr>
        <w:t xml:space="preserve">the </w:t>
      </w:r>
      <w:r w:rsidR="00467361">
        <w:rPr>
          <w:lang w:val="en-IE"/>
        </w:rPr>
        <w:t>mean of temperature</w:t>
      </w:r>
    </w:p>
    <w:p w14:paraId="473FC5A0" w14:textId="77777777" w:rsidR="00414A0C" w:rsidRDefault="00414A0C" w:rsidP="00C61CD9">
      <w:pPr>
        <w:rPr>
          <w:lang w:val="en-IE"/>
        </w:rPr>
      </w:pPr>
    </w:p>
    <w:p w14:paraId="42BF371E" w14:textId="77777777" w:rsidR="00414A0C" w:rsidRDefault="00414A0C" w:rsidP="00C61CD9">
      <w:pPr>
        <w:rPr>
          <w:lang w:val="en-IE"/>
        </w:rPr>
      </w:pPr>
      <w:r>
        <w:rPr>
          <w:lang w:val="en-IE"/>
        </w:rPr>
        <w:t>Rain:</w:t>
      </w:r>
    </w:p>
    <w:p w14:paraId="58610184" w14:textId="4095B779" w:rsidR="00A57C4A" w:rsidRDefault="00414A0C" w:rsidP="00C61CD9">
      <w:pPr>
        <w:rPr>
          <w:rFonts w:ascii="Segoe UI" w:hAnsi="Segoe UI" w:cs="Segoe UI"/>
          <w:color w:val="0D0D0D"/>
          <w:shd w:val="clear" w:color="auto" w:fill="FFFFFF"/>
        </w:rPr>
      </w:pPr>
      <w:r>
        <w:t xml:space="preserve">The </w:t>
      </w:r>
      <w:r>
        <w:t>rain</w:t>
      </w:r>
      <w:r>
        <w:t xml:space="preserve"> ranges from a minimum </w:t>
      </w:r>
      <w:r>
        <w:t>of 0</w:t>
      </w:r>
      <w:r w:rsidR="00354F3B">
        <w:t xml:space="preserve"> mm </w:t>
      </w:r>
      <w:r>
        <w:rPr>
          <w:rFonts w:ascii="Segoe UI" w:hAnsi="Segoe UI" w:cs="Segoe UI"/>
          <w:color w:val="0D0D0D"/>
          <w:shd w:val="clear" w:color="auto" w:fill="FFFFFF"/>
        </w:rPr>
        <w:t xml:space="preserve">to a maximum of </w:t>
      </w:r>
      <w:r w:rsidR="00354F3B">
        <w:rPr>
          <w:rFonts w:ascii="Segoe UI" w:hAnsi="Segoe UI" w:cs="Segoe UI"/>
          <w:color w:val="0D0D0D"/>
          <w:shd w:val="clear" w:color="auto" w:fill="FFFFFF"/>
        </w:rPr>
        <w:t>12.2</w:t>
      </w:r>
      <w:r w:rsidR="00290367">
        <w:rPr>
          <w:rFonts w:ascii="Segoe UI" w:hAnsi="Segoe UI" w:cs="Segoe UI"/>
          <w:color w:val="0D0D0D"/>
          <w:shd w:val="clear" w:color="auto" w:fill="FFFFFF"/>
        </w:rPr>
        <w:t xml:space="preserve"> mm</w:t>
      </w:r>
      <w:r>
        <w:rPr>
          <w:rFonts w:ascii="Segoe UI" w:hAnsi="Segoe UI" w:cs="Segoe UI"/>
          <w:color w:val="0D0D0D"/>
          <w:shd w:val="clear" w:color="auto" w:fill="FFFFFF"/>
        </w:rPr>
        <w:t xml:space="preserve"> with an average </w:t>
      </w:r>
      <w:r w:rsidR="009057A2">
        <w:rPr>
          <w:rFonts w:ascii="Segoe UI" w:hAnsi="Segoe UI" w:cs="Segoe UI"/>
          <w:color w:val="0D0D0D"/>
          <w:shd w:val="clear" w:color="auto" w:fill="FFFFFF"/>
        </w:rPr>
        <w:t>rain</w:t>
      </w:r>
      <w:r>
        <w:rPr>
          <w:rFonts w:ascii="Segoe UI" w:hAnsi="Segoe UI" w:cs="Segoe UI"/>
          <w:color w:val="0D0D0D"/>
          <w:shd w:val="clear" w:color="auto" w:fill="FFFFFF"/>
        </w:rPr>
        <w:t xml:space="preserve"> of </w:t>
      </w:r>
      <w:r w:rsidR="009057A2">
        <w:rPr>
          <w:rFonts w:ascii="Segoe UI" w:hAnsi="Segoe UI" w:cs="Segoe UI"/>
          <w:color w:val="0D0D0D"/>
          <w:shd w:val="clear" w:color="auto" w:fill="FFFFFF"/>
        </w:rPr>
        <w:t xml:space="preserve">0.08586 mm </w:t>
      </w:r>
      <w:r>
        <w:rPr>
          <w:rFonts w:ascii="Segoe UI" w:hAnsi="Segoe UI" w:cs="Segoe UI"/>
          <w:color w:val="0D0D0D"/>
          <w:shd w:val="clear" w:color="auto" w:fill="FFFFFF"/>
        </w:rPr>
        <w:t xml:space="preserve">a median of </w:t>
      </w:r>
      <w:r w:rsidR="00290367">
        <w:rPr>
          <w:rFonts w:ascii="Segoe UI" w:hAnsi="Segoe UI" w:cs="Segoe UI"/>
          <w:color w:val="0D0D0D"/>
          <w:shd w:val="clear" w:color="auto" w:fill="FFFFFF"/>
        </w:rPr>
        <w:t>0 mm</w:t>
      </w:r>
      <w:r>
        <w:rPr>
          <w:rFonts w:ascii="Segoe UI" w:hAnsi="Segoe UI" w:cs="Segoe UI"/>
          <w:color w:val="0D0D0D"/>
          <w:shd w:val="clear" w:color="auto" w:fill="FFFFFF"/>
        </w:rPr>
        <w:t>, and a 3</w:t>
      </w:r>
      <w:r w:rsidRPr="00560FC7">
        <w:rPr>
          <w:rFonts w:ascii="Segoe UI" w:hAnsi="Segoe UI" w:cs="Segoe UI"/>
          <w:color w:val="0D0D0D"/>
          <w:shd w:val="clear" w:color="auto" w:fill="FFFFFF"/>
          <w:vertAlign w:val="superscript"/>
        </w:rPr>
        <w:t>rd</w:t>
      </w:r>
      <w:r>
        <w:rPr>
          <w:rFonts w:ascii="Segoe UI" w:hAnsi="Segoe UI" w:cs="Segoe UI"/>
          <w:color w:val="0D0D0D"/>
          <w:shd w:val="clear" w:color="auto" w:fill="FFFFFF"/>
        </w:rPr>
        <w:t xml:space="preserve"> quartile of </w:t>
      </w:r>
      <w:r w:rsidR="00290367">
        <w:rPr>
          <w:rFonts w:ascii="Segoe UI" w:hAnsi="Segoe UI" w:cs="Segoe UI"/>
          <w:color w:val="0D0D0D"/>
          <w:shd w:val="clear" w:color="auto" w:fill="FFFFFF"/>
        </w:rPr>
        <w:t>0 mm</w:t>
      </w:r>
      <w:r>
        <w:rPr>
          <w:rFonts w:ascii="Segoe UI" w:hAnsi="Segoe UI" w:cs="Segoe UI"/>
          <w:color w:val="0D0D0D"/>
          <w:shd w:val="clear" w:color="auto" w:fill="FFFFFF"/>
        </w:rPr>
        <w:t xml:space="preserve"> so we can consider the variable </w:t>
      </w:r>
      <w:r w:rsidR="00227037">
        <w:rPr>
          <w:rFonts w:ascii="Segoe UI" w:hAnsi="Segoe UI" w:cs="Segoe UI"/>
          <w:color w:val="0D0D0D"/>
          <w:shd w:val="clear" w:color="auto" w:fill="FFFFFF"/>
        </w:rPr>
        <w:t>rain</w:t>
      </w:r>
      <w:r>
        <w:rPr>
          <w:rFonts w:ascii="Segoe UI" w:hAnsi="Segoe UI" w:cs="Segoe UI"/>
          <w:color w:val="0D0D0D"/>
          <w:shd w:val="clear" w:color="auto" w:fill="FFFFFF"/>
        </w:rPr>
        <w:t xml:space="preserve"> as a </w:t>
      </w:r>
      <w:r w:rsidR="00A57C4A">
        <w:rPr>
          <w:rFonts w:ascii="Segoe UI" w:hAnsi="Segoe UI" w:cs="Segoe UI"/>
          <w:color w:val="0D0D0D"/>
          <w:shd w:val="clear" w:color="auto" w:fill="FFFFFF"/>
        </w:rPr>
        <w:t>skewed</w:t>
      </w:r>
      <w:r>
        <w:rPr>
          <w:rFonts w:ascii="Segoe UI" w:hAnsi="Segoe UI" w:cs="Segoe UI"/>
          <w:color w:val="0D0D0D"/>
          <w:shd w:val="clear" w:color="auto" w:fill="FFFFFF"/>
        </w:rPr>
        <w:t xml:space="preserve"> variable</w:t>
      </w:r>
      <w:r w:rsidR="00A57C4A">
        <w:rPr>
          <w:rFonts w:ascii="Segoe UI" w:hAnsi="Segoe UI" w:cs="Segoe UI"/>
          <w:color w:val="0D0D0D"/>
          <w:shd w:val="clear" w:color="auto" w:fill="FFFFFF"/>
        </w:rPr>
        <w:t xml:space="preserve"> but</w:t>
      </w:r>
      <w:r>
        <w:rPr>
          <w:rFonts w:ascii="Segoe UI" w:hAnsi="Segoe UI" w:cs="Segoe UI"/>
          <w:color w:val="0D0D0D"/>
          <w:shd w:val="clear" w:color="auto" w:fill="FFFFFF"/>
        </w:rPr>
        <w:t xml:space="preserve"> we will not need to do any changes regarding outliers</w:t>
      </w:r>
      <w:r w:rsidR="00A57C4A">
        <w:rPr>
          <w:rFonts w:ascii="Segoe UI" w:hAnsi="Segoe UI" w:cs="Segoe UI"/>
          <w:color w:val="0D0D0D"/>
          <w:shd w:val="clear" w:color="auto" w:fill="FFFFFF"/>
        </w:rPr>
        <w:t xml:space="preserve"> since </w:t>
      </w:r>
      <w:r w:rsidR="00A57C4A">
        <w:rPr>
          <w:rFonts w:ascii="Segoe UI" w:hAnsi="Segoe UI" w:cs="Segoe UI"/>
          <w:color w:val="0D0D0D"/>
          <w:shd w:val="clear" w:color="auto" w:fill="FFFFFF"/>
        </w:rPr>
        <w:lastRenderedPageBreak/>
        <w:t>they are not very extreme</w:t>
      </w:r>
      <w:r>
        <w:rPr>
          <w:rFonts w:ascii="Segoe UI" w:hAnsi="Segoe UI" w:cs="Segoe UI"/>
          <w:color w:val="0D0D0D"/>
          <w:shd w:val="clear" w:color="auto" w:fill="FFFFFF"/>
        </w:rPr>
        <w:t>.</w:t>
      </w:r>
      <w:r w:rsidR="00C4746E">
        <w:rPr>
          <w:rFonts w:ascii="Segoe UI" w:hAnsi="Segoe UI" w:cs="Segoe UI"/>
          <w:color w:val="0D0D0D"/>
          <w:shd w:val="clear" w:color="auto" w:fill="FFFFFF"/>
        </w:rPr>
        <w:br/>
      </w:r>
      <w:r w:rsidR="00132504">
        <w:rPr>
          <w:rFonts w:ascii="Segoe UI" w:hAnsi="Segoe UI" w:cs="Segoe UI"/>
          <w:color w:val="0D0D0D"/>
          <w:shd w:val="clear" w:color="auto" w:fill="FFFFFF"/>
        </w:rPr>
        <w:t>A</w:t>
      </w:r>
      <w:r w:rsidR="00B95CC5">
        <w:rPr>
          <w:rFonts w:ascii="Segoe UI" w:hAnsi="Segoe UI" w:cs="Segoe UI"/>
          <w:color w:val="0D0D0D"/>
          <w:shd w:val="clear" w:color="auto" w:fill="FFFFFF"/>
        </w:rPr>
        <w:t xml:space="preserve">s we can see in both the boxplot and the histogram this variable </w:t>
      </w:r>
      <w:r w:rsidR="00132504">
        <w:rPr>
          <w:rFonts w:ascii="Segoe UI" w:hAnsi="Segoe UI" w:cs="Segoe UI"/>
          <w:color w:val="0D0D0D"/>
          <w:shd w:val="clear" w:color="auto" w:fill="FFFFFF"/>
        </w:rPr>
        <w:t>has a lot of outliers and it is not symmetrical, since most of the time the rain is at 0 mm.</w:t>
      </w:r>
      <w:r w:rsidR="00B95CC5">
        <w:rPr>
          <w:rFonts w:ascii="Segoe UI" w:hAnsi="Segoe UI" w:cs="Segoe UI"/>
          <w:color w:val="0D0D0D"/>
          <w:shd w:val="clear" w:color="auto" w:fill="FFFFFF"/>
        </w:rPr>
        <w:br/>
      </w:r>
      <w:r w:rsidR="004A1658">
        <w:rPr>
          <w:noProof/>
        </w:rPr>
        <w:drawing>
          <wp:inline distT="0" distB="0" distL="0" distR="0" wp14:anchorId="43A9B3A2" wp14:editId="250E8FC3">
            <wp:extent cx="5475808" cy="2665710"/>
            <wp:effectExtent l="0" t="0" r="0" b="1905"/>
            <wp:docPr id="1491611303" name="Picture 1" descr="A graph of rai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11303" name="Picture 1" descr="A graph of rain with black lines&#10;&#10;Description automatically generated"/>
                    <pic:cNvPicPr/>
                  </pic:nvPicPr>
                  <pic:blipFill>
                    <a:blip r:embed="rId17"/>
                    <a:stretch>
                      <a:fillRect/>
                    </a:stretch>
                  </pic:blipFill>
                  <pic:spPr>
                    <a:xfrm>
                      <a:off x="0" y="0"/>
                      <a:ext cx="5478691" cy="2667113"/>
                    </a:xfrm>
                    <a:prstGeom prst="rect">
                      <a:avLst/>
                    </a:prstGeom>
                  </pic:spPr>
                </pic:pic>
              </a:graphicData>
            </a:graphic>
          </wp:inline>
        </w:drawing>
      </w:r>
    </w:p>
    <w:p w14:paraId="3E11B8EE" w14:textId="78B3914D" w:rsidR="00467361" w:rsidRDefault="00467361" w:rsidP="00467361">
      <w:pPr>
        <w:rPr>
          <w:shd w:val="clear" w:color="auto" w:fill="FFFFFF"/>
        </w:rPr>
      </w:pPr>
      <w:r>
        <w:rPr>
          <w:shd w:val="clear" w:color="auto" w:fill="FFFFFF"/>
        </w:rPr>
        <w:t>Fig10: Boxplot of rain.</w:t>
      </w:r>
    </w:p>
    <w:p w14:paraId="54B9184C" w14:textId="75CBB8B0" w:rsidR="00C6255F" w:rsidRPr="00467361" w:rsidRDefault="00A57C4A" w:rsidP="00C61CD9">
      <w:pPr>
        <w:rPr>
          <w:lang w:val="en-IE"/>
        </w:rPr>
      </w:pPr>
      <w:r>
        <w:rPr>
          <w:noProof/>
        </w:rPr>
        <w:drawing>
          <wp:inline distT="0" distB="0" distL="0" distR="0" wp14:anchorId="36A1986F" wp14:editId="20E9862D">
            <wp:extent cx="5731510" cy="3374390"/>
            <wp:effectExtent l="0" t="0" r="2540" b="0"/>
            <wp:docPr id="1822615281" name="Picture 1" descr="A graph of rain and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15281" name="Picture 1" descr="A graph of rain and rain&#10;&#10;Description automatically generated"/>
                    <pic:cNvPicPr/>
                  </pic:nvPicPr>
                  <pic:blipFill>
                    <a:blip r:embed="rId18"/>
                    <a:stretch>
                      <a:fillRect/>
                    </a:stretch>
                  </pic:blipFill>
                  <pic:spPr>
                    <a:xfrm>
                      <a:off x="0" y="0"/>
                      <a:ext cx="5731510" cy="3374390"/>
                    </a:xfrm>
                    <a:prstGeom prst="rect">
                      <a:avLst/>
                    </a:prstGeom>
                  </pic:spPr>
                </pic:pic>
              </a:graphicData>
            </a:graphic>
          </wp:inline>
        </w:drawing>
      </w:r>
      <w:r w:rsidR="00414A0C">
        <w:rPr>
          <w:rFonts w:ascii="Segoe UI" w:hAnsi="Segoe UI" w:cs="Segoe UI"/>
          <w:color w:val="0D0D0D"/>
          <w:shd w:val="clear" w:color="auto" w:fill="FFFFFF"/>
        </w:rPr>
        <w:br/>
      </w:r>
      <w:r w:rsidR="00414A0C">
        <w:rPr>
          <w:lang w:val="en-IE"/>
        </w:rPr>
        <w:br/>
      </w:r>
      <w:r w:rsidR="00467361">
        <w:rPr>
          <w:lang w:val="en-IE"/>
        </w:rPr>
        <w:t>fig11:histogram of rain.</w:t>
      </w:r>
    </w:p>
    <w:p w14:paraId="7A08EB1F" w14:textId="069BFE71" w:rsidR="00995C50" w:rsidRPr="00C4746E" w:rsidRDefault="00000CF9" w:rsidP="00C61CD9">
      <w:r>
        <w:t>Temp:</w:t>
      </w:r>
      <w:r w:rsidR="00C4746E">
        <w:br/>
      </w:r>
      <w:r>
        <w:t xml:space="preserve">The </w:t>
      </w:r>
      <w:r>
        <w:t>temp</w:t>
      </w:r>
      <w:r>
        <w:t xml:space="preserve"> ranges from a minimum </w:t>
      </w:r>
      <w:r w:rsidR="00170A5C">
        <w:t>of -5.6</w:t>
      </w:r>
      <w:r>
        <w:t xml:space="preserve"> </w:t>
      </w:r>
      <w:r>
        <w:rPr>
          <w:rFonts w:ascii="Segoe UI" w:hAnsi="Segoe UI" w:cs="Segoe UI"/>
          <w:color w:val="0D0D0D"/>
          <w:shd w:val="clear" w:color="auto" w:fill="FFFFFF"/>
        </w:rPr>
        <w:t>°C to a maximum of 2</w:t>
      </w:r>
      <w:r w:rsidR="00170A5C">
        <w:rPr>
          <w:rFonts w:ascii="Segoe UI" w:hAnsi="Segoe UI" w:cs="Segoe UI"/>
          <w:color w:val="0D0D0D"/>
          <w:shd w:val="clear" w:color="auto" w:fill="FFFFFF"/>
        </w:rPr>
        <w:t>6</w:t>
      </w:r>
      <w:r>
        <w:rPr>
          <w:rFonts w:ascii="Segoe UI" w:hAnsi="Segoe UI" w:cs="Segoe UI"/>
          <w:color w:val="0D0D0D"/>
          <w:shd w:val="clear" w:color="auto" w:fill="FFFFFF"/>
        </w:rPr>
        <w:t>.</w:t>
      </w:r>
      <w:r w:rsidR="00170A5C">
        <w:rPr>
          <w:rFonts w:ascii="Segoe UI" w:hAnsi="Segoe UI" w:cs="Segoe UI"/>
          <w:color w:val="0D0D0D"/>
          <w:shd w:val="clear" w:color="auto" w:fill="FFFFFF"/>
        </w:rPr>
        <w:t>3</w:t>
      </w:r>
      <w:r>
        <w:rPr>
          <w:rFonts w:ascii="Segoe UI" w:hAnsi="Segoe UI" w:cs="Segoe UI"/>
          <w:color w:val="0D0D0D"/>
          <w:shd w:val="clear" w:color="auto" w:fill="FFFFFF"/>
        </w:rPr>
        <w:t xml:space="preserve"> °C with an average temperature of </w:t>
      </w:r>
      <w:r w:rsidR="00170A5C">
        <w:rPr>
          <w:rFonts w:ascii="Segoe UI" w:hAnsi="Segoe UI" w:cs="Segoe UI"/>
          <w:color w:val="0D0D0D"/>
          <w:shd w:val="clear" w:color="auto" w:fill="FFFFFF"/>
        </w:rPr>
        <w:t>9</w:t>
      </w:r>
      <w:r>
        <w:rPr>
          <w:rFonts w:ascii="Segoe UI" w:hAnsi="Segoe UI" w:cs="Segoe UI"/>
          <w:color w:val="0D0D0D"/>
          <w:shd w:val="clear" w:color="auto" w:fill="FFFFFF"/>
        </w:rPr>
        <w:t>.</w:t>
      </w:r>
      <w:r w:rsidR="00170A5C">
        <w:rPr>
          <w:rFonts w:ascii="Segoe UI" w:hAnsi="Segoe UI" w:cs="Segoe UI"/>
          <w:color w:val="0D0D0D"/>
          <w:shd w:val="clear" w:color="auto" w:fill="FFFFFF"/>
        </w:rPr>
        <w:t>81</w:t>
      </w:r>
      <w:r>
        <w:rPr>
          <w:rFonts w:ascii="Segoe UI" w:hAnsi="Segoe UI" w:cs="Segoe UI"/>
          <w:color w:val="0D0D0D"/>
          <w:shd w:val="clear" w:color="auto" w:fill="FFFFFF"/>
        </w:rPr>
        <w:t xml:space="preserve"> °C a median of </w:t>
      </w:r>
      <w:r w:rsidR="006616D3">
        <w:rPr>
          <w:rFonts w:ascii="Segoe UI" w:hAnsi="Segoe UI" w:cs="Segoe UI"/>
          <w:color w:val="0D0D0D"/>
          <w:shd w:val="clear" w:color="auto" w:fill="FFFFFF"/>
        </w:rPr>
        <w:t xml:space="preserve">9.7 </w:t>
      </w:r>
      <w:r w:rsidR="006616D3">
        <w:rPr>
          <w:rFonts w:ascii="Segoe UI" w:hAnsi="Segoe UI" w:cs="Segoe UI"/>
          <w:color w:val="0D0D0D"/>
          <w:shd w:val="clear" w:color="auto" w:fill="FFFFFF"/>
        </w:rPr>
        <w:t>°C</w:t>
      </w:r>
      <w:r>
        <w:rPr>
          <w:rFonts w:ascii="Segoe UI" w:hAnsi="Segoe UI" w:cs="Segoe UI"/>
          <w:color w:val="0D0D0D"/>
          <w:shd w:val="clear" w:color="auto" w:fill="FFFFFF"/>
        </w:rPr>
        <w:t>, and a 3</w:t>
      </w:r>
      <w:r w:rsidRPr="00560FC7">
        <w:rPr>
          <w:rFonts w:ascii="Segoe UI" w:hAnsi="Segoe UI" w:cs="Segoe UI"/>
          <w:color w:val="0D0D0D"/>
          <w:shd w:val="clear" w:color="auto" w:fill="FFFFFF"/>
          <w:vertAlign w:val="superscript"/>
        </w:rPr>
        <w:t>rd</w:t>
      </w:r>
      <w:r>
        <w:rPr>
          <w:rFonts w:ascii="Segoe UI" w:hAnsi="Segoe UI" w:cs="Segoe UI"/>
          <w:color w:val="0D0D0D"/>
          <w:shd w:val="clear" w:color="auto" w:fill="FFFFFF"/>
        </w:rPr>
        <w:t xml:space="preserve"> quartile of </w:t>
      </w:r>
      <w:r w:rsidR="00CF3A63">
        <w:rPr>
          <w:rFonts w:ascii="Segoe UI" w:hAnsi="Segoe UI" w:cs="Segoe UI"/>
          <w:color w:val="0D0D0D"/>
          <w:shd w:val="clear" w:color="auto" w:fill="FFFFFF"/>
        </w:rPr>
        <w:t>13.</w:t>
      </w:r>
      <w:r w:rsidR="00995C50">
        <w:rPr>
          <w:rFonts w:ascii="Segoe UI" w:hAnsi="Segoe UI" w:cs="Segoe UI"/>
          <w:color w:val="0D0D0D"/>
          <w:shd w:val="clear" w:color="auto" w:fill="FFFFFF"/>
        </w:rPr>
        <w:t>6</w:t>
      </w:r>
      <w:r>
        <w:rPr>
          <w:rFonts w:ascii="Segoe UI" w:hAnsi="Segoe UI" w:cs="Segoe UI"/>
          <w:color w:val="0D0D0D"/>
          <w:shd w:val="clear" w:color="auto" w:fill="FFFFFF"/>
        </w:rPr>
        <w:t xml:space="preserve"> °C so we can consider the variable </w:t>
      </w:r>
      <w:r w:rsidR="00995C50">
        <w:rPr>
          <w:rFonts w:ascii="Segoe UI" w:hAnsi="Segoe UI" w:cs="Segoe UI"/>
          <w:color w:val="0D0D0D"/>
          <w:shd w:val="clear" w:color="auto" w:fill="FFFFFF"/>
        </w:rPr>
        <w:t>temp</w:t>
      </w:r>
      <w:r>
        <w:rPr>
          <w:rFonts w:ascii="Segoe UI" w:hAnsi="Segoe UI" w:cs="Segoe UI"/>
          <w:color w:val="0D0D0D"/>
          <w:shd w:val="clear" w:color="auto" w:fill="FFFFFF"/>
        </w:rPr>
        <w:t xml:space="preserve"> as a symmetrical </w:t>
      </w:r>
      <w:r w:rsidR="00C4746E">
        <w:rPr>
          <w:rFonts w:ascii="Segoe UI" w:hAnsi="Segoe UI" w:cs="Segoe UI"/>
          <w:color w:val="0D0D0D"/>
          <w:shd w:val="clear" w:color="auto" w:fill="FFFFFF"/>
        </w:rPr>
        <w:t>non-skewed</w:t>
      </w:r>
      <w:r>
        <w:rPr>
          <w:rFonts w:ascii="Segoe UI" w:hAnsi="Segoe UI" w:cs="Segoe UI"/>
          <w:color w:val="0D0D0D"/>
          <w:shd w:val="clear" w:color="auto" w:fill="FFFFFF"/>
        </w:rPr>
        <w:t xml:space="preserve"> variable thus we will not need to do any changes regarding outliers.</w:t>
      </w:r>
    </w:p>
    <w:p w14:paraId="55AA91CE" w14:textId="02571805" w:rsidR="00BA38CF" w:rsidRDefault="00995C50" w:rsidP="00C61CD9">
      <w:pPr>
        <w:rPr>
          <w:rFonts w:ascii="Segoe UI" w:hAnsi="Segoe UI" w:cs="Segoe UI"/>
          <w:color w:val="0D0D0D"/>
          <w:shd w:val="clear" w:color="auto" w:fill="FFFFFF"/>
        </w:rPr>
      </w:pPr>
      <w:r>
        <w:rPr>
          <w:rFonts w:ascii="Segoe UI" w:hAnsi="Segoe UI" w:cs="Segoe UI"/>
          <w:color w:val="0D0D0D"/>
          <w:shd w:val="clear" w:color="auto" w:fill="FFFFFF"/>
        </w:rPr>
        <w:lastRenderedPageBreak/>
        <w:t>As we can see in the boxplot and histogram below</w:t>
      </w:r>
      <w:r w:rsidR="00910C69">
        <w:rPr>
          <w:rFonts w:ascii="Segoe UI" w:hAnsi="Segoe UI" w:cs="Segoe UI"/>
          <w:color w:val="0D0D0D"/>
          <w:shd w:val="clear" w:color="auto" w:fill="FFFFFF"/>
        </w:rPr>
        <w:t xml:space="preserve"> </w:t>
      </w:r>
      <w:r w:rsidR="00612434">
        <w:rPr>
          <w:rFonts w:ascii="Segoe UI" w:hAnsi="Segoe UI" w:cs="Segoe UI"/>
          <w:color w:val="0D0D0D"/>
          <w:shd w:val="clear" w:color="auto" w:fill="FFFFFF"/>
        </w:rPr>
        <w:t>the variable temp is symmetrical with a little bit of outliers that are not influencing it a lot.</w:t>
      </w:r>
    </w:p>
    <w:p w14:paraId="1ABD8C41" w14:textId="77777777" w:rsidR="00910C69" w:rsidRDefault="00BA38CF" w:rsidP="00C61CD9">
      <w:r>
        <w:rPr>
          <w:noProof/>
        </w:rPr>
        <w:drawing>
          <wp:inline distT="0" distB="0" distL="0" distR="0" wp14:anchorId="555A5287" wp14:editId="5A017F1E">
            <wp:extent cx="5731510" cy="2943860"/>
            <wp:effectExtent l="0" t="0" r="2540" b="8890"/>
            <wp:docPr id="316239419"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9419" name="Picture 1" descr="A diagram of a box plot&#10;&#10;Description automatically generated"/>
                    <pic:cNvPicPr/>
                  </pic:nvPicPr>
                  <pic:blipFill>
                    <a:blip r:embed="rId19"/>
                    <a:stretch>
                      <a:fillRect/>
                    </a:stretch>
                  </pic:blipFill>
                  <pic:spPr>
                    <a:xfrm>
                      <a:off x="0" y="0"/>
                      <a:ext cx="5731510" cy="2943860"/>
                    </a:xfrm>
                    <a:prstGeom prst="rect">
                      <a:avLst/>
                    </a:prstGeom>
                  </pic:spPr>
                </pic:pic>
              </a:graphicData>
            </a:graphic>
          </wp:inline>
        </w:drawing>
      </w:r>
    </w:p>
    <w:p w14:paraId="7DD2DE95" w14:textId="394CC3B7" w:rsidR="00467361" w:rsidRDefault="00E64420" w:rsidP="00C61CD9">
      <w:r>
        <w:t>F</w:t>
      </w:r>
      <w:r w:rsidR="00467361">
        <w:t>ig</w:t>
      </w:r>
      <w:r>
        <w:t>12: Boxplot of  temperature in the air</w:t>
      </w:r>
    </w:p>
    <w:p w14:paraId="2A76BF57" w14:textId="0AB58FEA" w:rsidR="00DC4ECE" w:rsidRDefault="00910C69" w:rsidP="00C61CD9">
      <w:r>
        <w:rPr>
          <w:noProof/>
        </w:rPr>
        <w:drawing>
          <wp:inline distT="0" distB="0" distL="0" distR="0" wp14:anchorId="54C3663F" wp14:editId="41A7E7B7">
            <wp:extent cx="5731510" cy="3576320"/>
            <wp:effectExtent l="0" t="0" r="2540" b="5080"/>
            <wp:docPr id="711879659" name="Picture 1" descr="A graph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79659" name="Picture 1" descr="A graph of a temperature&#10;&#10;Description automatically generated"/>
                    <pic:cNvPicPr/>
                  </pic:nvPicPr>
                  <pic:blipFill>
                    <a:blip r:embed="rId20"/>
                    <a:stretch>
                      <a:fillRect/>
                    </a:stretch>
                  </pic:blipFill>
                  <pic:spPr>
                    <a:xfrm>
                      <a:off x="0" y="0"/>
                      <a:ext cx="5731510" cy="3576320"/>
                    </a:xfrm>
                    <a:prstGeom prst="rect">
                      <a:avLst/>
                    </a:prstGeom>
                  </pic:spPr>
                </pic:pic>
              </a:graphicData>
            </a:graphic>
          </wp:inline>
        </w:drawing>
      </w:r>
      <w:r w:rsidR="00000CF9">
        <w:rPr>
          <w:rFonts w:ascii="Segoe UI" w:hAnsi="Segoe UI" w:cs="Segoe UI"/>
          <w:color w:val="0D0D0D"/>
          <w:shd w:val="clear" w:color="auto" w:fill="FFFFFF"/>
        </w:rPr>
        <w:br/>
      </w:r>
      <w:r w:rsidR="00000CF9">
        <w:br/>
      </w:r>
      <w:r w:rsidR="00E64420">
        <w:t>Fig13: Histogram of temperature in the air.</w:t>
      </w:r>
    </w:p>
    <w:p w14:paraId="7FB5B298" w14:textId="7A050DB7" w:rsidR="00F4413A" w:rsidRPr="008A25D3" w:rsidRDefault="00E64DC0" w:rsidP="00E64420">
      <w:r>
        <w:t>Rhum:</w:t>
      </w:r>
      <w:r w:rsidR="008A25D3">
        <w:br/>
      </w:r>
      <w:r w:rsidR="00F4413A">
        <w:t xml:space="preserve">The </w:t>
      </w:r>
      <w:r w:rsidR="00F4413A">
        <w:t>rhum variable</w:t>
      </w:r>
      <w:r w:rsidR="00F4413A">
        <w:t xml:space="preserve"> ranges from a minimum </w:t>
      </w:r>
      <w:r w:rsidR="00F4413A">
        <w:t xml:space="preserve">of </w:t>
      </w:r>
      <w:r w:rsidR="002B2602">
        <w:t>25%</w:t>
      </w:r>
      <w:r w:rsidR="00F4413A">
        <w:rPr>
          <w:shd w:val="clear" w:color="auto" w:fill="FFFFFF"/>
        </w:rPr>
        <w:t xml:space="preserve"> to a maximum of </w:t>
      </w:r>
      <w:r w:rsidR="002B2602">
        <w:rPr>
          <w:shd w:val="clear" w:color="auto" w:fill="FFFFFF"/>
        </w:rPr>
        <w:t>100%</w:t>
      </w:r>
      <w:r w:rsidR="00F4413A">
        <w:rPr>
          <w:shd w:val="clear" w:color="auto" w:fill="FFFFFF"/>
        </w:rPr>
        <w:t xml:space="preserve"> with an average of </w:t>
      </w:r>
      <w:r w:rsidR="00D13DFD">
        <w:rPr>
          <w:shd w:val="clear" w:color="auto" w:fill="FFFFFF"/>
        </w:rPr>
        <w:t xml:space="preserve">81.53% </w:t>
      </w:r>
      <w:r w:rsidR="00F4413A">
        <w:rPr>
          <w:shd w:val="clear" w:color="auto" w:fill="FFFFFF"/>
        </w:rPr>
        <w:t>a median of</w:t>
      </w:r>
      <w:r w:rsidR="00D13DFD">
        <w:rPr>
          <w:shd w:val="clear" w:color="auto" w:fill="FFFFFF"/>
        </w:rPr>
        <w:t xml:space="preserve"> </w:t>
      </w:r>
      <w:r w:rsidR="0088006D">
        <w:rPr>
          <w:shd w:val="clear" w:color="auto" w:fill="FFFFFF"/>
        </w:rPr>
        <w:t>84.00%</w:t>
      </w:r>
      <w:r w:rsidR="00F4413A">
        <w:rPr>
          <w:shd w:val="clear" w:color="auto" w:fill="FFFFFF"/>
        </w:rPr>
        <w:t>, and a 3</w:t>
      </w:r>
      <w:r w:rsidR="00F4413A" w:rsidRPr="00560FC7">
        <w:rPr>
          <w:shd w:val="clear" w:color="auto" w:fill="FFFFFF"/>
          <w:vertAlign w:val="superscript"/>
        </w:rPr>
        <w:t>rd</w:t>
      </w:r>
      <w:r w:rsidR="00F4413A">
        <w:rPr>
          <w:shd w:val="clear" w:color="auto" w:fill="FFFFFF"/>
        </w:rPr>
        <w:t xml:space="preserve"> quartile of </w:t>
      </w:r>
      <w:r w:rsidR="0088006D">
        <w:rPr>
          <w:shd w:val="clear" w:color="auto" w:fill="FFFFFF"/>
        </w:rPr>
        <w:t>91.00%</w:t>
      </w:r>
      <w:r w:rsidR="00F4413A">
        <w:rPr>
          <w:shd w:val="clear" w:color="auto" w:fill="FFFFFF"/>
        </w:rPr>
        <w:t xml:space="preserve"> so we can consider the variable </w:t>
      </w:r>
      <w:r w:rsidR="0056084C">
        <w:rPr>
          <w:shd w:val="clear" w:color="auto" w:fill="FFFFFF"/>
        </w:rPr>
        <w:t>rhum</w:t>
      </w:r>
      <w:r w:rsidR="00F4413A">
        <w:rPr>
          <w:shd w:val="clear" w:color="auto" w:fill="FFFFFF"/>
        </w:rPr>
        <w:t xml:space="preserve"> as </w:t>
      </w:r>
      <w:r w:rsidR="008A25D3">
        <w:rPr>
          <w:shd w:val="clear" w:color="auto" w:fill="FFFFFF"/>
        </w:rPr>
        <w:t xml:space="preserve">an </w:t>
      </w:r>
      <w:r w:rsidR="0088006D">
        <w:rPr>
          <w:shd w:val="clear" w:color="auto" w:fill="FFFFFF"/>
        </w:rPr>
        <w:t xml:space="preserve">almost </w:t>
      </w:r>
      <w:r w:rsidR="00F4413A">
        <w:rPr>
          <w:shd w:val="clear" w:color="auto" w:fill="FFFFFF"/>
        </w:rPr>
        <w:t>symmetrica</w:t>
      </w:r>
      <w:r w:rsidR="0088006D">
        <w:rPr>
          <w:shd w:val="clear" w:color="auto" w:fill="FFFFFF"/>
        </w:rPr>
        <w:t>l</w:t>
      </w:r>
      <w:r w:rsidR="00F4413A">
        <w:rPr>
          <w:shd w:val="clear" w:color="auto" w:fill="FFFFFF"/>
        </w:rPr>
        <w:t xml:space="preserve"> variable thus we will not need to do any changes regarding outliers</w:t>
      </w:r>
      <w:r w:rsidR="0088006D">
        <w:rPr>
          <w:shd w:val="clear" w:color="auto" w:fill="FFFFFF"/>
        </w:rPr>
        <w:t xml:space="preserve"> since they do not influence the var</w:t>
      </w:r>
      <w:r w:rsidR="009F2A38">
        <w:rPr>
          <w:shd w:val="clear" w:color="auto" w:fill="FFFFFF"/>
        </w:rPr>
        <w:t>iable that much</w:t>
      </w:r>
      <w:r w:rsidR="00F4413A">
        <w:rPr>
          <w:shd w:val="clear" w:color="auto" w:fill="FFFFFF"/>
        </w:rPr>
        <w:t>.</w:t>
      </w:r>
    </w:p>
    <w:p w14:paraId="4ABAB069" w14:textId="330737F4" w:rsidR="00A41157" w:rsidRDefault="00A41157" w:rsidP="00E64420">
      <w:pPr>
        <w:rPr>
          <w:shd w:val="clear" w:color="auto" w:fill="FFFFFF"/>
        </w:rPr>
      </w:pPr>
      <w:r>
        <w:rPr>
          <w:shd w:val="clear" w:color="auto" w:fill="FFFFFF"/>
        </w:rPr>
        <w:lastRenderedPageBreak/>
        <w:t xml:space="preserve">As we can see in the boxplot and histogram below </w:t>
      </w:r>
      <w:r w:rsidR="0056084C">
        <w:rPr>
          <w:shd w:val="clear" w:color="auto" w:fill="FFFFFF"/>
        </w:rPr>
        <w:t xml:space="preserve">rhum variable is almost symmetrical with some outliers that are not very extreme thus we will not need to </w:t>
      </w:r>
      <w:r w:rsidR="00AD1630">
        <w:rPr>
          <w:shd w:val="clear" w:color="auto" w:fill="FFFFFF"/>
        </w:rPr>
        <w:t xml:space="preserve">get rid of them in </w:t>
      </w:r>
      <w:r w:rsidR="008A25D3">
        <w:rPr>
          <w:shd w:val="clear" w:color="auto" w:fill="FFFFFF"/>
        </w:rPr>
        <w:t>order</w:t>
      </w:r>
      <w:r w:rsidR="00AD1630">
        <w:rPr>
          <w:shd w:val="clear" w:color="auto" w:fill="FFFFFF"/>
        </w:rPr>
        <w:t xml:space="preserve"> not to lose valuable data.</w:t>
      </w:r>
    </w:p>
    <w:p w14:paraId="4FF3CF98" w14:textId="77777777" w:rsidR="008A25D3" w:rsidRPr="008A25D3" w:rsidRDefault="008A25D3" w:rsidP="008A25D3">
      <w:pPr>
        <w:rPr>
          <w:rFonts w:ascii="Segoe UI" w:hAnsi="Segoe UI" w:cs="Segoe UI"/>
        </w:rPr>
      </w:pPr>
    </w:p>
    <w:p w14:paraId="00B849E1" w14:textId="5A3889C6" w:rsidR="009F2A38" w:rsidRDefault="00A41157" w:rsidP="00F4413A">
      <w:pPr>
        <w:rPr>
          <w:rFonts w:ascii="Segoe UI" w:hAnsi="Segoe UI" w:cs="Segoe UI"/>
          <w:color w:val="0D0D0D"/>
          <w:shd w:val="clear" w:color="auto" w:fill="FFFFFF"/>
        </w:rPr>
      </w:pPr>
      <w:r>
        <w:rPr>
          <w:noProof/>
        </w:rPr>
        <w:drawing>
          <wp:inline distT="0" distB="0" distL="0" distR="0" wp14:anchorId="460A4D64" wp14:editId="0DEE0E73">
            <wp:extent cx="5731510" cy="3162300"/>
            <wp:effectExtent l="0" t="0" r="2540" b="0"/>
            <wp:docPr id="143800384"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0384" name="Picture 1" descr="A diagram of a box plot&#10;&#10;Description automatically generated"/>
                    <pic:cNvPicPr/>
                  </pic:nvPicPr>
                  <pic:blipFill>
                    <a:blip r:embed="rId21"/>
                    <a:stretch>
                      <a:fillRect/>
                    </a:stretch>
                  </pic:blipFill>
                  <pic:spPr>
                    <a:xfrm>
                      <a:off x="0" y="0"/>
                      <a:ext cx="5731510" cy="3162300"/>
                    </a:xfrm>
                    <a:prstGeom prst="rect">
                      <a:avLst/>
                    </a:prstGeom>
                  </pic:spPr>
                </pic:pic>
              </a:graphicData>
            </a:graphic>
          </wp:inline>
        </w:drawing>
      </w:r>
    </w:p>
    <w:p w14:paraId="100D16E8" w14:textId="564FEDA9" w:rsidR="00E64420" w:rsidRDefault="00E64420" w:rsidP="00E64420">
      <w:pPr>
        <w:rPr>
          <w:shd w:val="clear" w:color="auto" w:fill="FFFFFF"/>
        </w:rPr>
      </w:pPr>
      <w:r>
        <w:rPr>
          <w:shd w:val="clear" w:color="auto" w:fill="FFFFFF"/>
        </w:rPr>
        <w:t>Fig14: Boxplot of relative humidity</w:t>
      </w:r>
    </w:p>
    <w:p w14:paraId="07C3AAE5" w14:textId="662D32C4" w:rsidR="00A41157" w:rsidRDefault="00A41157" w:rsidP="00F4413A">
      <w:pPr>
        <w:rPr>
          <w:rFonts w:ascii="Segoe UI" w:hAnsi="Segoe UI" w:cs="Segoe UI"/>
          <w:color w:val="0D0D0D"/>
          <w:shd w:val="clear" w:color="auto" w:fill="FFFFFF"/>
        </w:rPr>
      </w:pPr>
      <w:r>
        <w:rPr>
          <w:noProof/>
        </w:rPr>
        <w:drawing>
          <wp:inline distT="0" distB="0" distL="0" distR="0" wp14:anchorId="6F016D28" wp14:editId="2B479463">
            <wp:extent cx="5731510" cy="3442970"/>
            <wp:effectExtent l="0" t="0" r="2540" b="5080"/>
            <wp:docPr id="952880003" name="Picture 1" descr="A green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80003" name="Picture 1" descr="A green graph with black text&#10;&#10;Description automatically generated"/>
                    <pic:cNvPicPr/>
                  </pic:nvPicPr>
                  <pic:blipFill>
                    <a:blip r:embed="rId22"/>
                    <a:stretch>
                      <a:fillRect/>
                    </a:stretch>
                  </pic:blipFill>
                  <pic:spPr>
                    <a:xfrm>
                      <a:off x="0" y="0"/>
                      <a:ext cx="5731510" cy="3442970"/>
                    </a:xfrm>
                    <a:prstGeom prst="rect">
                      <a:avLst/>
                    </a:prstGeom>
                  </pic:spPr>
                </pic:pic>
              </a:graphicData>
            </a:graphic>
          </wp:inline>
        </w:drawing>
      </w:r>
    </w:p>
    <w:p w14:paraId="3E75C549" w14:textId="6E00B10E" w:rsidR="00E64420" w:rsidRDefault="00E64420" w:rsidP="00E64420">
      <w:pPr>
        <w:rPr>
          <w:shd w:val="clear" w:color="auto" w:fill="FFFFFF"/>
        </w:rPr>
      </w:pPr>
      <w:r>
        <w:rPr>
          <w:shd w:val="clear" w:color="auto" w:fill="FFFFFF"/>
        </w:rPr>
        <w:t>Fig15: histogram of relative humidity</w:t>
      </w:r>
    </w:p>
    <w:p w14:paraId="19816F00" w14:textId="4CDA434D" w:rsidR="005322DB" w:rsidRDefault="00AD1630" w:rsidP="00AD1630">
      <w:pPr>
        <w:rPr>
          <w:rFonts w:ascii="Segoe UI" w:hAnsi="Segoe UI" w:cs="Segoe UI"/>
          <w:color w:val="0D0D0D"/>
          <w:shd w:val="clear" w:color="auto" w:fill="FFFFFF"/>
        </w:rPr>
      </w:pPr>
      <w:r>
        <w:t>Wdsp:</w:t>
      </w:r>
      <w:r>
        <w:br/>
      </w:r>
      <w:r>
        <w:t xml:space="preserve">The </w:t>
      </w:r>
      <w:r>
        <w:t>wdsp</w:t>
      </w:r>
      <w:r>
        <w:t xml:space="preserve"> variable ranges from a minimum of </w:t>
      </w:r>
      <w:r w:rsidR="00075CEB">
        <w:t xml:space="preserve">1 kt </w:t>
      </w:r>
      <w:r>
        <w:rPr>
          <w:rFonts w:ascii="Segoe UI" w:hAnsi="Segoe UI" w:cs="Segoe UI"/>
          <w:color w:val="0D0D0D"/>
          <w:shd w:val="clear" w:color="auto" w:fill="FFFFFF"/>
        </w:rPr>
        <w:t>to a maximum of</w:t>
      </w:r>
      <w:r w:rsidR="00075CEB">
        <w:rPr>
          <w:rFonts w:ascii="Segoe UI" w:hAnsi="Segoe UI" w:cs="Segoe UI"/>
          <w:color w:val="0D0D0D"/>
          <w:shd w:val="clear" w:color="auto" w:fill="FFFFFF"/>
        </w:rPr>
        <w:t xml:space="preserve"> 35 kt</w:t>
      </w:r>
      <w:r>
        <w:rPr>
          <w:rFonts w:ascii="Segoe UI" w:hAnsi="Segoe UI" w:cs="Segoe UI"/>
          <w:color w:val="0D0D0D"/>
          <w:shd w:val="clear" w:color="auto" w:fill="FFFFFF"/>
        </w:rPr>
        <w:t xml:space="preserve"> with an average of </w:t>
      </w:r>
      <w:r w:rsidR="00075CEB">
        <w:rPr>
          <w:rFonts w:ascii="Segoe UI" w:hAnsi="Segoe UI" w:cs="Segoe UI"/>
          <w:color w:val="0D0D0D"/>
          <w:shd w:val="clear" w:color="auto" w:fill="FFFFFF"/>
        </w:rPr>
        <w:lastRenderedPageBreak/>
        <w:t>9.</w:t>
      </w:r>
      <w:r w:rsidR="005322DB">
        <w:rPr>
          <w:rFonts w:ascii="Segoe UI" w:hAnsi="Segoe UI" w:cs="Segoe UI"/>
          <w:color w:val="0D0D0D"/>
          <w:shd w:val="clear" w:color="auto" w:fill="FFFFFF"/>
        </w:rPr>
        <w:t>856 kt a</w:t>
      </w:r>
      <w:r>
        <w:rPr>
          <w:rFonts w:ascii="Segoe UI" w:hAnsi="Segoe UI" w:cs="Segoe UI"/>
          <w:color w:val="0D0D0D"/>
          <w:shd w:val="clear" w:color="auto" w:fill="FFFFFF"/>
        </w:rPr>
        <w:t xml:space="preserve"> median </w:t>
      </w:r>
      <w:r w:rsidR="005322DB">
        <w:rPr>
          <w:rFonts w:ascii="Segoe UI" w:hAnsi="Segoe UI" w:cs="Segoe UI"/>
          <w:color w:val="0D0D0D"/>
          <w:shd w:val="clear" w:color="auto" w:fill="FFFFFF"/>
        </w:rPr>
        <w:t>of 9 kt</w:t>
      </w:r>
      <w:r>
        <w:rPr>
          <w:rFonts w:ascii="Segoe UI" w:hAnsi="Segoe UI" w:cs="Segoe UI"/>
          <w:color w:val="0D0D0D"/>
          <w:shd w:val="clear" w:color="auto" w:fill="FFFFFF"/>
        </w:rPr>
        <w:t xml:space="preserve"> and a 3</w:t>
      </w:r>
      <w:r w:rsidRPr="00560FC7">
        <w:rPr>
          <w:rFonts w:ascii="Segoe UI" w:hAnsi="Segoe UI" w:cs="Segoe UI"/>
          <w:color w:val="0D0D0D"/>
          <w:shd w:val="clear" w:color="auto" w:fill="FFFFFF"/>
          <w:vertAlign w:val="superscript"/>
        </w:rPr>
        <w:t>rd</w:t>
      </w:r>
      <w:r>
        <w:rPr>
          <w:rFonts w:ascii="Segoe UI" w:hAnsi="Segoe UI" w:cs="Segoe UI"/>
          <w:color w:val="0D0D0D"/>
          <w:shd w:val="clear" w:color="auto" w:fill="FFFFFF"/>
        </w:rPr>
        <w:t xml:space="preserve"> quartile of </w:t>
      </w:r>
      <w:r w:rsidR="005322DB">
        <w:rPr>
          <w:rFonts w:ascii="Segoe UI" w:hAnsi="Segoe UI" w:cs="Segoe UI"/>
          <w:color w:val="0D0D0D"/>
          <w:shd w:val="clear" w:color="auto" w:fill="FFFFFF"/>
        </w:rPr>
        <w:t xml:space="preserve">13 kt </w:t>
      </w:r>
      <w:r>
        <w:rPr>
          <w:rFonts w:ascii="Segoe UI" w:hAnsi="Segoe UI" w:cs="Segoe UI"/>
          <w:color w:val="0D0D0D"/>
          <w:shd w:val="clear" w:color="auto" w:fill="FFFFFF"/>
        </w:rPr>
        <w:t xml:space="preserve">so we can consider the variable </w:t>
      </w:r>
      <w:r w:rsidR="005322DB">
        <w:rPr>
          <w:rFonts w:ascii="Segoe UI" w:hAnsi="Segoe UI" w:cs="Segoe UI"/>
          <w:color w:val="0D0D0D"/>
          <w:shd w:val="clear" w:color="auto" w:fill="FFFFFF"/>
        </w:rPr>
        <w:t>wdsp</w:t>
      </w:r>
      <w:r>
        <w:rPr>
          <w:rFonts w:ascii="Segoe UI" w:hAnsi="Segoe UI" w:cs="Segoe UI"/>
          <w:color w:val="0D0D0D"/>
          <w:shd w:val="clear" w:color="auto" w:fill="FFFFFF"/>
        </w:rPr>
        <w:t xml:space="preserve"> as </w:t>
      </w:r>
      <w:r w:rsidR="008A25D3">
        <w:rPr>
          <w:rFonts w:ascii="Segoe UI" w:hAnsi="Segoe UI" w:cs="Segoe UI"/>
          <w:color w:val="0D0D0D"/>
          <w:shd w:val="clear" w:color="auto" w:fill="FFFFFF"/>
        </w:rPr>
        <w:t xml:space="preserve">an </w:t>
      </w:r>
      <w:r>
        <w:rPr>
          <w:rFonts w:ascii="Segoe UI" w:hAnsi="Segoe UI" w:cs="Segoe UI"/>
          <w:color w:val="0D0D0D"/>
          <w:shd w:val="clear" w:color="auto" w:fill="FFFFFF"/>
        </w:rPr>
        <w:t>almost symmetrical variable thus we will not need to do any changes regarding outliers since they do not influence the variable that much.</w:t>
      </w:r>
      <w:r w:rsidR="008A25D3">
        <w:rPr>
          <w:rFonts w:ascii="Segoe UI" w:hAnsi="Segoe UI" w:cs="Segoe UI"/>
          <w:color w:val="0D0D0D"/>
          <w:shd w:val="clear" w:color="auto" w:fill="FFFFFF"/>
        </w:rPr>
        <w:br/>
      </w:r>
      <w:r w:rsidR="005322DB">
        <w:rPr>
          <w:rFonts w:ascii="Segoe UI" w:hAnsi="Segoe UI" w:cs="Segoe UI"/>
          <w:color w:val="0D0D0D"/>
          <w:shd w:val="clear" w:color="auto" w:fill="FFFFFF"/>
        </w:rPr>
        <w:t>As we can see in the boxplot and histogram below</w:t>
      </w:r>
      <w:r w:rsidR="00F17271">
        <w:rPr>
          <w:rFonts w:ascii="Segoe UI" w:hAnsi="Segoe UI" w:cs="Segoe UI"/>
          <w:color w:val="0D0D0D"/>
          <w:shd w:val="clear" w:color="auto" w:fill="FFFFFF"/>
        </w:rPr>
        <w:t xml:space="preserve"> our variable is almost symmetrical with a little bit of outliers that we will not omit since they do not influence our variable extremely.</w:t>
      </w:r>
    </w:p>
    <w:p w14:paraId="0EC63152" w14:textId="77777777" w:rsidR="009833E4" w:rsidRDefault="009833E4" w:rsidP="00AD1630">
      <w:pPr>
        <w:rPr>
          <w:rFonts w:ascii="Segoe UI" w:hAnsi="Segoe UI" w:cs="Segoe UI"/>
          <w:color w:val="0D0D0D"/>
          <w:shd w:val="clear" w:color="auto" w:fill="FFFFFF"/>
        </w:rPr>
      </w:pPr>
    </w:p>
    <w:p w14:paraId="242EDC9E" w14:textId="67EF647A" w:rsidR="009833E4" w:rsidRDefault="009833E4" w:rsidP="00AD1630">
      <w:pPr>
        <w:rPr>
          <w:rFonts w:ascii="Segoe UI" w:hAnsi="Segoe UI" w:cs="Segoe UI"/>
          <w:color w:val="0D0D0D"/>
          <w:shd w:val="clear" w:color="auto" w:fill="FFFFFF"/>
        </w:rPr>
      </w:pPr>
      <w:r>
        <w:rPr>
          <w:noProof/>
        </w:rPr>
        <w:drawing>
          <wp:inline distT="0" distB="0" distL="0" distR="0" wp14:anchorId="65EE88F7" wp14:editId="7AE06EDC">
            <wp:extent cx="5731510" cy="2881630"/>
            <wp:effectExtent l="0" t="0" r="2540" b="0"/>
            <wp:docPr id="1051030119" name="Picture 1" descr="A blue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30119" name="Picture 1" descr="A blue line with black text&#10;&#10;Description automatically generated"/>
                    <pic:cNvPicPr/>
                  </pic:nvPicPr>
                  <pic:blipFill>
                    <a:blip r:embed="rId23"/>
                    <a:stretch>
                      <a:fillRect/>
                    </a:stretch>
                  </pic:blipFill>
                  <pic:spPr>
                    <a:xfrm>
                      <a:off x="0" y="0"/>
                      <a:ext cx="5731510" cy="2881630"/>
                    </a:xfrm>
                    <a:prstGeom prst="rect">
                      <a:avLst/>
                    </a:prstGeom>
                  </pic:spPr>
                </pic:pic>
              </a:graphicData>
            </a:graphic>
          </wp:inline>
        </w:drawing>
      </w:r>
    </w:p>
    <w:p w14:paraId="1BB60B53" w14:textId="3D7783EE" w:rsidR="00E64420" w:rsidRDefault="00E64420" w:rsidP="00E64420">
      <w:pPr>
        <w:rPr>
          <w:shd w:val="clear" w:color="auto" w:fill="FFFFFF"/>
        </w:rPr>
      </w:pPr>
      <w:r>
        <w:rPr>
          <w:shd w:val="clear" w:color="auto" w:fill="FFFFFF"/>
        </w:rPr>
        <w:t>Fig16: Boxplot of mean hourly wind speed</w:t>
      </w:r>
    </w:p>
    <w:p w14:paraId="0B09B310" w14:textId="16FB0530" w:rsidR="009833E4" w:rsidRDefault="00F17271" w:rsidP="00AD1630">
      <w:pPr>
        <w:rPr>
          <w:rFonts w:ascii="Segoe UI" w:hAnsi="Segoe UI" w:cs="Segoe UI"/>
          <w:color w:val="0D0D0D"/>
          <w:shd w:val="clear" w:color="auto" w:fill="FFFFFF"/>
        </w:rPr>
      </w:pPr>
      <w:r>
        <w:rPr>
          <w:noProof/>
        </w:rPr>
        <w:drawing>
          <wp:inline distT="0" distB="0" distL="0" distR="0" wp14:anchorId="3702CA98" wp14:editId="6864360B">
            <wp:extent cx="5731510" cy="3256915"/>
            <wp:effectExtent l="0" t="0" r="2540" b="635"/>
            <wp:docPr id="279650642" name="Picture 1" descr="A graph of a wind spe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50642" name="Picture 1" descr="A graph of a wind speed&#10;&#10;Description automatically generated"/>
                    <pic:cNvPicPr/>
                  </pic:nvPicPr>
                  <pic:blipFill>
                    <a:blip r:embed="rId24"/>
                    <a:stretch>
                      <a:fillRect/>
                    </a:stretch>
                  </pic:blipFill>
                  <pic:spPr>
                    <a:xfrm>
                      <a:off x="0" y="0"/>
                      <a:ext cx="5731510" cy="3256915"/>
                    </a:xfrm>
                    <a:prstGeom prst="rect">
                      <a:avLst/>
                    </a:prstGeom>
                  </pic:spPr>
                </pic:pic>
              </a:graphicData>
            </a:graphic>
          </wp:inline>
        </w:drawing>
      </w:r>
    </w:p>
    <w:p w14:paraId="33D27340" w14:textId="61401C50" w:rsidR="00E64DC0" w:rsidRDefault="00E64420" w:rsidP="00C61CD9">
      <w:r>
        <w:t>Fig17: Histogram of mean hourly wind speed.</w:t>
      </w:r>
    </w:p>
    <w:p w14:paraId="5992C5E0" w14:textId="4E0E2757" w:rsidR="008B766E" w:rsidRPr="008A25D3" w:rsidRDefault="00582414" w:rsidP="00C61CD9">
      <w:r>
        <w:t xml:space="preserve">Sun: </w:t>
      </w:r>
      <w:r w:rsidR="008A25D3">
        <w:br/>
      </w:r>
      <w:r>
        <w:t xml:space="preserve">The </w:t>
      </w:r>
      <w:r>
        <w:t>sun</w:t>
      </w:r>
      <w:r w:rsidR="009B6787">
        <w:t xml:space="preserve">shine duration </w:t>
      </w:r>
      <w:r>
        <w:t xml:space="preserve">variable ranges from a minimum of </w:t>
      </w:r>
      <w:r>
        <w:t>0</w:t>
      </w:r>
      <w:r>
        <w:t xml:space="preserve"> </w:t>
      </w:r>
      <w:r w:rsidR="008A25D3">
        <w:t>hours</w:t>
      </w:r>
      <w:r>
        <w:t xml:space="preserve"> </w:t>
      </w:r>
      <w:r>
        <w:rPr>
          <w:rFonts w:ascii="Segoe UI" w:hAnsi="Segoe UI" w:cs="Segoe UI"/>
          <w:color w:val="0D0D0D"/>
          <w:shd w:val="clear" w:color="auto" w:fill="FFFFFF"/>
        </w:rPr>
        <w:t xml:space="preserve">to a maximum of </w:t>
      </w:r>
      <w:r w:rsidR="003D6A43">
        <w:rPr>
          <w:rFonts w:ascii="Segoe UI" w:hAnsi="Segoe UI" w:cs="Segoe UI"/>
          <w:color w:val="0D0D0D"/>
          <w:shd w:val="clear" w:color="auto" w:fill="FFFFFF"/>
        </w:rPr>
        <w:t>1</w:t>
      </w:r>
      <w:r>
        <w:rPr>
          <w:rFonts w:ascii="Segoe UI" w:hAnsi="Segoe UI" w:cs="Segoe UI"/>
          <w:color w:val="0D0D0D"/>
          <w:shd w:val="clear" w:color="auto" w:fill="FFFFFF"/>
        </w:rPr>
        <w:t xml:space="preserve"> </w:t>
      </w:r>
      <w:r w:rsidR="003D6A43">
        <w:rPr>
          <w:rFonts w:ascii="Segoe UI" w:hAnsi="Segoe UI" w:cs="Segoe UI"/>
          <w:color w:val="0D0D0D"/>
          <w:shd w:val="clear" w:color="auto" w:fill="FFFFFF"/>
        </w:rPr>
        <w:t>hour</w:t>
      </w:r>
      <w:r>
        <w:rPr>
          <w:rFonts w:ascii="Segoe UI" w:hAnsi="Segoe UI" w:cs="Segoe UI"/>
          <w:color w:val="0D0D0D"/>
          <w:shd w:val="clear" w:color="auto" w:fill="FFFFFF"/>
        </w:rPr>
        <w:t xml:space="preserve"> with </w:t>
      </w:r>
      <w:r>
        <w:rPr>
          <w:rFonts w:ascii="Segoe UI" w:hAnsi="Segoe UI" w:cs="Segoe UI"/>
          <w:color w:val="0D0D0D"/>
          <w:shd w:val="clear" w:color="auto" w:fill="FFFFFF"/>
        </w:rPr>
        <w:lastRenderedPageBreak/>
        <w:t xml:space="preserve">an average of </w:t>
      </w:r>
      <w:r w:rsidR="003D6A43">
        <w:rPr>
          <w:rFonts w:ascii="Segoe UI" w:hAnsi="Segoe UI" w:cs="Segoe UI"/>
          <w:color w:val="0D0D0D"/>
          <w:shd w:val="clear" w:color="auto" w:fill="FFFFFF"/>
        </w:rPr>
        <w:t xml:space="preserve">0.1694 </w:t>
      </w:r>
      <w:r w:rsidR="008A25D3">
        <w:rPr>
          <w:rFonts w:ascii="Segoe UI" w:hAnsi="Segoe UI" w:cs="Segoe UI"/>
          <w:color w:val="0D0D0D"/>
          <w:shd w:val="clear" w:color="auto" w:fill="FFFFFF"/>
        </w:rPr>
        <w:t>hours</w:t>
      </w:r>
      <w:r>
        <w:rPr>
          <w:rFonts w:ascii="Segoe UI" w:hAnsi="Segoe UI" w:cs="Segoe UI"/>
          <w:color w:val="0D0D0D"/>
          <w:shd w:val="clear" w:color="auto" w:fill="FFFFFF"/>
        </w:rPr>
        <w:t xml:space="preserve"> a median of </w:t>
      </w:r>
      <w:r w:rsidR="008B766E">
        <w:rPr>
          <w:rFonts w:ascii="Segoe UI" w:hAnsi="Segoe UI" w:cs="Segoe UI"/>
          <w:color w:val="0D0D0D"/>
          <w:shd w:val="clear" w:color="auto" w:fill="FFFFFF"/>
        </w:rPr>
        <w:t xml:space="preserve">0 </w:t>
      </w:r>
      <w:r w:rsidR="008A25D3">
        <w:rPr>
          <w:rFonts w:ascii="Segoe UI" w:hAnsi="Segoe UI" w:cs="Segoe UI"/>
          <w:color w:val="0D0D0D"/>
          <w:shd w:val="clear" w:color="auto" w:fill="FFFFFF"/>
        </w:rPr>
        <w:t>hours</w:t>
      </w:r>
      <w:r>
        <w:rPr>
          <w:rFonts w:ascii="Segoe UI" w:hAnsi="Segoe UI" w:cs="Segoe UI"/>
          <w:color w:val="0D0D0D"/>
          <w:shd w:val="clear" w:color="auto" w:fill="FFFFFF"/>
        </w:rPr>
        <w:t xml:space="preserve"> and a 3</w:t>
      </w:r>
      <w:r w:rsidRPr="00560FC7">
        <w:rPr>
          <w:rFonts w:ascii="Segoe UI" w:hAnsi="Segoe UI" w:cs="Segoe UI"/>
          <w:color w:val="0D0D0D"/>
          <w:shd w:val="clear" w:color="auto" w:fill="FFFFFF"/>
          <w:vertAlign w:val="superscript"/>
        </w:rPr>
        <w:t>rd</w:t>
      </w:r>
      <w:r>
        <w:rPr>
          <w:rFonts w:ascii="Segoe UI" w:hAnsi="Segoe UI" w:cs="Segoe UI"/>
          <w:color w:val="0D0D0D"/>
          <w:shd w:val="clear" w:color="auto" w:fill="FFFFFF"/>
        </w:rPr>
        <w:t xml:space="preserve"> quartile of </w:t>
      </w:r>
      <w:r w:rsidR="008B766E">
        <w:rPr>
          <w:rFonts w:ascii="Segoe UI" w:hAnsi="Segoe UI" w:cs="Segoe UI"/>
          <w:color w:val="0D0D0D"/>
          <w:shd w:val="clear" w:color="auto" w:fill="FFFFFF"/>
        </w:rPr>
        <w:t>0.1 hour</w:t>
      </w:r>
      <w:r>
        <w:rPr>
          <w:rFonts w:ascii="Segoe UI" w:hAnsi="Segoe UI" w:cs="Segoe UI"/>
          <w:color w:val="0D0D0D"/>
          <w:shd w:val="clear" w:color="auto" w:fill="FFFFFF"/>
        </w:rPr>
        <w:t xml:space="preserve"> so we can consider the variable </w:t>
      </w:r>
      <w:r w:rsidR="008B766E">
        <w:rPr>
          <w:rFonts w:ascii="Segoe UI" w:hAnsi="Segoe UI" w:cs="Segoe UI"/>
          <w:color w:val="0D0D0D"/>
          <w:shd w:val="clear" w:color="auto" w:fill="FFFFFF"/>
        </w:rPr>
        <w:t>sun</w:t>
      </w:r>
      <w:r>
        <w:rPr>
          <w:rFonts w:ascii="Segoe UI" w:hAnsi="Segoe UI" w:cs="Segoe UI"/>
          <w:color w:val="0D0D0D"/>
          <w:shd w:val="clear" w:color="auto" w:fill="FFFFFF"/>
        </w:rPr>
        <w:t xml:space="preserve"> </w:t>
      </w:r>
      <w:r w:rsidR="00B862C0">
        <w:rPr>
          <w:rFonts w:ascii="Segoe UI" w:hAnsi="Segoe UI" w:cs="Segoe UI"/>
          <w:color w:val="0D0D0D"/>
          <w:shd w:val="clear" w:color="auto" w:fill="FFFFFF"/>
        </w:rPr>
        <w:t>is skewed</w:t>
      </w:r>
      <w:r w:rsidR="00806950">
        <w:rPr>
          <w:rFonts w:ascii="Segoe UI" w:hAnsi="Segoe UI" w:cs="Segoe UI"/>
          <w:color w:val="0D0D0D"/>
          <w:shd w:val="clear" w:color="auto" w:fill="FFFFFF"/>
        </w:rPr>
        <w:t>.</w:t>
      </w:r>
      <w:r w:rsidR="008A25D3">
        <w:br/>
      </w:r>
      <w:r w:rsidR="008B766E">
        <w:rPr>
          <w:rFonts w:ascii="Segoe UI" w:hAnsi="Segoe UI" w:cs="Segoe UI"/>
          <w:color w:val="0D0D0D"/>
          <w:shd w:val="clear" w:color="auto" w:fill="FFFFFF"/>
        </w:rPr>
        <w:t>As we can see in the boxplot and histogram below</w:t>
      </w:r>
      <w:r w:rsidR="00806950">
        <w:rPr>
          <w:rFonts w:ascii="Segoe UI" w:hAnsi="Segoe UI" w:cs="Segoe UI"/>
          <w:color w:val="0D0D0D"/>
          <w:shd w:val="clear" w:color="auto" w:fill="FFFFFF"/>
        </w:rPr>
        <w:t xml:space="preserve"> the variable sunshine duration is very much skewed with a little bit of outliers that are not influencing it thus we will not get rid of them.</w:t>
      </w:r>
    </w:p>
    <w:p w14:paraId="73333CF3" w14:textId="77777777" w:rsidR="005F612D" w:rsidRDefault="005F612D" w:rsidP="00C61CD9">
      <w:pPr>
        <w:rPr>
          <w:rFonts w:ascii="Segoe UI" w:hAnsi="Segoe UI" w:cs="Segoe UI"/>
          <w:color w:val="0D0D0D"/>
          <w:shd w:val="clear" w:color="auto" w:fill="FFFFFF"/>
        </w:rPr>
      </w:pPr>
    </w:p>
    <w:p w14:paraId="5CB979FA" w14:textId="154F6AA0" w:rsidR="005F612D" w:rsidRDefault="005F612D" w:rsidP="00C61CD9">
      <w:r>
        <w:rPr>
          <w:noProof/>
        </w:rPr>
        <w:drawing>
          <wp:inline distT="0" distB="0" distL="0" distR="0" wp14:anchorId="22BA32C0" wp14:editId="2A1F76ED">
            <wp:extent cx="5731510" cy="2736215"/>
            <wp:effectExtent l="0" t="0" r="2540" b="6985"/>
            <wp:docPr id="1026967981" name="Picture 1" descr="A diagram with a box of sunshine dur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67981" name="Picture 1" descr="A diagram with a box of sunshine duration&#10;&#10;Description automatically generated with medium confidence"/>
                    <pic:cNvPicPr/>
                  </pic:nvPicPr>
                  <pic:blipFill>
                    <a:blip r:embed="rId25"/>
                    <a:stretch>
                      <a:fillRect/>
                    </a:stretch>
                  </pic:blipFill>
                  <pic:spPr>
                    <a:xfrm>
                      <a:off x="0" y="0"/>
                      <a:ext cx="5731510" cy="2736215"/>
                    </a:xfrm>
                    <a:prstGeom prst="rect">
                      <a:avLst/>
                    </a:prstGeom>
                  </pic:spPr>
                </pic:pic>
              </a:graphicData>
            </a:graphic>
          </wp:inline>
        </w:drawing>
      </w:r>
    </w:p>
    <w:p w14:paraId="3A7C013E" w14:textId="42C8607C" w:rsidR="00E64420" w:rsidRDefault="00E64420" w:rsidP="00C61CD9">
      <w:r>
        <w:t>Fig</w:t>
      </w:r>
      <w:r w:rsidR="0044530D">
        <w:t>18: Boxplot of sunshine duration</w:t>
      </w:r>
    </w:p>
    <w:p w14:paraId="6E6D5449" w14:textId="7AAEFE56" w:rsidR="00B862C0" w:rsidRDefault="00B862C0" w:rsidP="00C61CD9">
      <w:r>
        <w:rPr>
          <w:noProof/>
        </w:rPr>
        <w:drawing>
          <wp:inline distT="0" distB="0" distL="0" distR="0" wp14:anchorId="266031C3" wp14:editId="23190536">
            <wp:extent cx="5731510" cy="3403600"/>
            <wp:effectExtent l="0" t="0" r="2540" b="6350"/>
            <wp:docPr id="1925482383" name="Picture 1" descr="A graph with green squar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82383" name="Picture 1" descr="A graph with green squares and black text&#10;&#10;Description automatically generated"/>
                    <pic:cNvPicPr/>
                  </pic:nvPicPr>
                  <pic:blipFill>
                    <a:blip r:embed="rId26"/>
                    <a:stretch>
                      <a:fillRect/>
                    </a:stretch>
                  </pic:blipFill>
                  <pic:spPr>
                    <a:xfrm>
                      <a:off x="0" y="0"/>
                      <a:ext cx="5731510" cy="3403600"/>
                    </a:xfrm>
                    <a:prstGeom prst="rect">
                      <a:avLst/>
                    </a:prstGeom>
                  </pic:spPr>
                </pic:pic>
              </a:graphicData>
            </a:graphic>
          </wp:inline>
        </w:drawing>
      </w:r>
    </w:p>
    <w:p w14:paraId="3F0FBD8F" w14:textId="0AB9479C" w:rsidR="00DC4ECE" w:rsidRDefault="0044530D" w:rsidP="00C61CD9">
      <w:r>
        <w:t>Fig19: histogram of sunshine duration</w:t>
      </w:r>
    </w:p>
    <w:p w14:paraId="326F02A9" w14:textId="77777777" w:rsidR="00DC4ECE" w:rsidRDefault="00DC4ECE" w:rsidP="00C61CD9"/>
    <w:p w14:paraId="7190F261" w14:textId="22F9D168" w:rsidR="00BE7BE6" w:rsidRPr="008A25D3" w:rsidRDefault="003F69CB" w:rsidP="00BE7BE6">
      <w:pPr>
        <w:rPr>
          <w:rFonts w:ascii="Segoe UI" w:hAnsi="Segoe UI" w:cs="Segoe UI"/>
          <w:color w:val="0D0D0D"/>
          <w:shd w:val="clear" w:color="auto" w:fill="FFFFFF"/>
        </w:rPr>
      </w:pPr>
      <w:r>
        <w:lastRenderedPageBreak/>
        <w:t>Vis:</w:t>
      </w:r>
      <w:r>
        <w:br/>
      </w:r>
      <w:r>
        <w:t xml:space="preserve">The </w:t>
      </w:r>
      <w:r w:rsidR="0055375C">
        <w:t>visibility</w:t>
      </w:r>
      <w:r>
        <w:t xml:space="preserve"> variable ranges from a minimum of </w:t>
      </w:r>
      <w:r>
        <w:t>10</w:t>
      </w:r>
      <w:r>
        <w:t xml:space="preserve">0 </w:t>
      </w:r>
      <w:r>
        <w:t>m</w:t>
      </w:r>
      <w:r>
        <w:t xml:space="preserve"> </w:t>
      </w:r>
      <w:r>
        <w:rPr>
          <w:rFonts w:ascii="Segoe UI" w:hAnsi="Segoe UI" w:cs="Segoe UI"/>
          <w:color w:val="0D0D0D"/>
          <w:shd w:val="clear" w:color="auto" w:fill="FFFFFF"/>
        </w:rPr>
        <w:t xml:space="preserve">to a maximum of </w:t>
      </w:r>
      <w:r w:rsidR="00EA54A6">
        <w:rPr>
          <w:rFonts w:ascii="Segoe UI" w:hAnsi="Segoe UI" w:cs="Segoe UI"/>
          <w:color w:val="0D0D0D"/>
          <w:shd w:val="clear" w:color="auto" w:fill="FFFFFF"/>
        </w:rPr>
        <w:t>75000</w:t>
      </w:r>
      <w:r>
        <w:rPr>
          <w:rFonts w:ascii="Segoe UI" w:hAnsi="Segoe UI" w:cs="Segoe UI"/>
          <w:color w:val="0D0D0D"/>
          <w:shd w:val="clear" w:color="auto" w:fill="FFFFFF"/>
        </w:rPr>
        <w:t xml:space="preserve"> </w:t>
      </w:r>
      <w:r w:rsidR="00EA54A6">
        <w:rPr>
          <w:rFonts w:ascii="Segoe UI" w:hAnsi="Segoe UI" w:cs="Segoe UI"/>
          <w:color w:val="0D0D0D"/>
          <w:shd w:val="clear" w:color="auto" w:fill="FFFFFF"/>
        </w:rPr>
        <w:t xml:space="preserve">m </w:t>
      </w:r>
      <w:r>
        <w:rPr>
          <w:rFonts w:ascii="Segoe UI" w:hAnsi="Segoe UI" w:cs="Segoe UI"/>
          <w:color w:val="0D0D0D"/>
          <w:shd w:val="clear" w:color="auto" w:fill="FFFFFF"/>
        </w:rPr>
        <w:t xml:space="preserve">with an average of </w:t>
      </w:r>
      <w:r w:rsidR="00CB345F">
        <w:rPr>
          <w:rFonts w:ascii="Segoe UI" w:hAnsi="Segoe UI" w:cs="Segoe UI"/>
          <w:color w:val="0D0D0D"/>
          <w:shd w:val="clear" w:color="auto" w:fill="FFFFFF"/>
        </w:rPr>
        <w:t xml:space="preserve">28039 m </w:t>
      </w:r>
      <w:r>
        <w:rPr>
          <w:rFonts w:ascii="Segoe UI" w:hAnsi="Segoe UI" w:cs="Segoe UI"/>
          <w:color w:val="0D0D0D"/>
          <w:shd w:val="clear" w:color="auto" w:fill="FFFFFF"/>
        </w:rPr>
        <w:t xml:space="preserve">a median of </w:t>
      </w:r>
      <w:r w:rsidR="00CB345F">
        <w:rPr>
          <w:rFonts w:ascii="Segoe UI" w:hAnsi="Segoe UI" w:cs="Segoe UI"/>
          <w:color w:val="0D0D0D"/>
          <w:shd w:val="clear" w:color="auto" w:fill="FFFFFF"/>
        </w:rPr>
        <w:t>30000 m</w:t>
      </w:r>
      <w:r>
        <w:rPr>
          <w:rFonts w:ascii="Segoe UI" w:hAnsi="Segoe UI" w:cs="Segoe UI"/>
          <w:color w:val="0D0D0D"/>
          <w:shd w:val="clear" w:color="auto" w:fill="FFFFFF"/>
        </w:rPr>
        <w:t xml:space="preserve"> and a 3</w:t>
      </w:r>
      <w:r w:rsidRPr="00560FC7">
        <w:rPr>
          <w:rFonts w:ascii="Segoe UI" w:hAnsi="Segoe UI" w:cs="Segoe UI"/>
          <w:color w:val="0D0D0D"/>
          <w:shd w:val="clear" w:color="auto" w:fill="FFFFFF"/>
          <w:vertAlign w:val="superscript"/>
        </w:rPr>
        <w:t>rd</w:t>
      </w:r>
      <w:r>
        <w:rPr>
          <w:rFonts w:ascii="Segoe UI" w:hAnsi="Segoe UI" w:cs="Segoe UI"/>
          <w:color w:val="0D0D0D"/>
          <w:shd w:val="clear" w:color="auto" w:fill="FFFFFF"/>
        </w:rPr>
        <w:t xml:space="preserve"> quartile of </w:t>
      </w:r>
      <w:r w:rsidR="00CB345F">
        <w:rPr>
          <w:rFonts w:ascii="Segoe UI" w:hAnsi="Segoe UI" w:cs="Segoe UI"/>
          <w:color w:val="0D0D0D"/>
          <w:shd w:val="clear" w:color="auto" w:fill="FFFFFF"/>
        </w:rPr>
        <w:t>35000 m</w:t>
      </w:r>
      <w:r>
        <w:rPr>
          <w:rFonts w:ascii="Segoe UI" w:hAnsi="Segoe UI" w:cs="Segoe UI"/>
          <w:color w:val="0D0D0D"/>
          <w:shd w:val="clear" w:color="auto" w:fill="FFFFFF"/>
        </w:rPr>
        <w:t xml:space="preserve"> so we can consider the variable </w:t>
      </w:r>
      <w:r w:rsidR="00CB345F">
        <w:rPr>
          <w:rFonts w:ascii="Segoe UI" w:hAnsi="Segoe UI" w:cs="Segoe UI"/>
          <w:color w:val="0D0D0D"/>
          <w:shd w:val="clear" w:color="auto" w:fill="FFFFFF"/>
        </w:rPr>
        <w:t>visibility as</w:t>
      </w:r>
      <w:r>
        <w:rPr>
          <w:rFonts w:ascii="Segoe UI" w:hAnsi="Segoe UI" w:cs="Segoe UI"/>
          <w:color w:val="0D0D0D"/>
          <w:shd w:val="clear" w:color="auto" w:fill="FFFFFF"/>
        </w:rPr>
        <w:t xml:space="preserve"> </w:t>
      </w:r>
      <w:r w:rsidR="00C827B5">
        <w:rPr>
          <w:rFonts w:ascii="Segoe UI" w:hAnsi="Segoe UI" w:cs="Segoe UI"/>
          <w:color w:val="0D0D0D"/>
          <w:shd w:val="clear" w:color="auto" w:fill="FFFFFF"/>
        </w:rPr>
        <w:t>a bit skewed.</w:t>
      </w:r>
      <w:r w:rsidR="008A25D3">
        <w:rPr>
          <w:rFonts w:ascii="Segoe UI" w:hAnsi="Segoe UI" w:cs="Segoe UI"/>
          <w:color w:val="0D0D0D"/>
          <w:shd w:val="clear" w:color="auto" w:fill="FFFFFF"/>
        </w:rPr>
        <w:br/>
      </w:r>
      <w:r w:rsidR="00CB345F">
        <w:rPr>
          <w:shd w:val="clear" w:color="auto" w:fill="FFFFFF"/>
        </w:rPr>
        <w:t>As we can see in the boxplot and histogram below</w:t>
      </w:r>
      <w:r w:rsidR="007070E1">
        <w:rPr>
          <w:shd w:val="clear" w:color="auto" w:fill="FFFFFF"/>
        </w:rPr>
        <w:t xml:space="preserve"> our variable is a bit skewed </w:t>
      </w:r>
      <w:r w:rsidR="00BE7BE6">
        <w:rPr>
          <w:shd w:val="clear" w:color="auto" w:fill="FFFFFF"/>
        </w:rPr>
        <w:t>with</w:t>
      </w:r>
      <w:r w:rsidR="007070E1">
        <w:rPr>
          <w:shd w:val="clear" w:color="auto" w:fill="FFFFFF"/>
        </w:rPr>
        <w:t xml:space="preserve"> a few</w:t>
      </w:r>
      <w:r w:rsidR="00BE7BE6">
        <w:rPr>
          <w:shd w:val="clear" w:color="auto" w:fill="FFFFFF"/>
        </w:rPr>
        <w:t xml:space="preserve"> </w:t>
      </w:r>
      <w:r w:rsidR="007070E1">
        <w:rPr>
          <w:shd w:val="clear" w:color="auto" w:fill="FFFFFF"/>
        </w:rPr>
        <w:t>outliers</w:t>
      </w:r>
      <w:r w:rsidR="00BE7BE6">
        <w:rPr>
          <w:shd w:val="clear" w:color="auto" w:fill="FFFFFF"/>
        </w:rPr>
        <w:br/>
        <w:t>that are not influencing the variable since they are not very extreme</w:t>
      </w:r>
      <w:r w:rsidR="00C827B5">
        <w:rPr>
          <w:shd w:val="clear" w:color="auto" w:fill="FFFFFF"/>
        </w:rPr>
        <w:t>, thus we will not omit those outliers.</w:t>
      </w:r>
    </w:p>
    <w:p w14:paraId="499F9656" w14:textId="77777777" w:rsidR="007070E1" w:rsidRDefault="007070E1" w:rsidP="007070E1">
      <w:pPr>
        <w:ind w:left="720" w:hanging="720"/>
        <w:rPr>
          <w:rFonts w:ascii="Segoe UI" w:hAnsi="Segoe UI" w:cs="Segoe UI"/>
          <w:color w:val="0D0D0D"/>
          <w:shd w:val="clear" w:color="auto" w:fill="FFFFFF"/>
        </w:rPr>
      </w:pPr>
    </w:p>
    <w:p w14:paraId="5284C3A4" w14:textId="77777777" w:rsidR="007070E1" w:rsidRDefault="007070E1" w:rsidP="007070E1">
      <w:pPr>
        <w:ind w:left="720" w:hanging="720"/>
        <w:rPr>
          <w:rFonts w:ascii="Segoe UI" w:hAnsi="Segoe UI" w:cs="Segoe UI"/>
          <w:color w:val="0D0D0D"/>
          <w:shd w:val="clear" w:color="auto" w:fill="FFFFFF"/>
        </w:rPr>
      </w:pPr>
    </w:p>
    <w:p w14:paraId="2ECBC86C" w14:textId="0179486C" w:rsidR="00FD1A2E" w:rsidRDefault="0096011A" w:rsidP="00CB345F">
      <w:pPr>
        <w:ind w:left="720" w:hanging="720"/>
      </w:pPr>
      <w:r>
        <w:rPr>
          <w:noProof/>
        </w:rPr>
        <w:drawing>
          <wp:inline distT="0" distB="0" distL="0" distR="0" wp14:anchorId="24DC1534" wp14:editId="1DCF29A3">
            <wp:extent cx="5731510" cy="3027045"/>
            <wp:effectExtent l="0" t="0" r="2540" b="1905"/>
            <wp:docPr id="984242414" name="Picture 1" descr="A diagram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42414" name="Picture 1" descr="A diagram with a blue line&#10;&#10;Description automatically generated"/>
                    <pic:cNvPicPr/>
                  </pic:nvPicPr>
                  <pic:blipFill>
                    <a:blip r:embed="rId27"/>
                    <a:stretch>
                      <a:fillRect/>
                    </a:stretch>
                  </pic:blipFill>
                  <pic:spPr>
                    <a:xfrm>
                      <a:off x="0" y="0"/>
                      <a:ext cx="5731510" cy="3027045"/>
                    </a:xfrm>
                    <a:prstGeom prst="rect">
                      <a:avLst/>
                    </a:prstGeom>
                  </pic:spPr>
                </pic:pic>
              </a:graphicData>
            </a:graphic>
          </wp:inline>
        </w:drawing>
      </w:r>
    </w:p>
    <w:p w14:paraId="7EE9CE03" w14:textId="67CB101C" w:rsidR="009B5E97" w:rsidRDefault="009B5E97" w:rsidP="00CB345F">
      <w:pPr>
        <w:ind w:left="720" w:hanging="720"/>
      </w:pPr>
      <w:r>
        <w:t>Fig20: Boxplot of visibility.</w:t>
      </w:r>
    </w:p>
    <w:p w14:paraId="2774AE79" w14:textId="6639B0F5" w:rsidR="007070E1" w:rsidRDefault="007070E1" w:rsidP="00CB345F">
      <w:pPr>
        <w:ind w:left="720" w:hanging="720"/>
      </w:pPr>
      <w:r>
        <w:rPr>
          <w:noProof/>
        </w:rPr>
        <w:lastRenderedPageBreak/>
        <w:drawing>
          <wp:inline distT="0" distB="0" distL="0" distR="0" wp14:anchorId="4E4684E3" wp14:editId="12A7EC0C">
            <wp:extent cx="5731510" cy="3386455"/>
            <wp:effectExtent l="0" t="0" r="2540" b="4445"/>
            <wp:docPr id="206968526"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8526" name="Picture 1" descr="A graph of a graph&#10;&#10;Description automatically generated with medium confidence"/>
                    <pic:cNvPicPr/>
                  </pic:nvPicPr>
                  <pic:blipFill>
                    <a:blip r:embed="rId28"/>
                    <a:stretch>
                      <a:fillRect/>
                    </a:stretch>
                  </pic:blipFill>
                  <pic:spPr>
                    <a:xfrm>
                      <a:off x="0" y="0"/>
                      <a:ext cx="5731510" cy="3386455"/>
                    </a:xfrm>
                    <a:prstGeom prst="rect">
                      <a:avLst/>
                    </a:prstGeom>
                  </pic:spPr>
                </pic:pic>
              </a:graphicData>
            </a:graphic>
          </wp:inline>
        </w:drawing>
      </w:r>
    </w:p>
    <w:p w14:paraId="51F868BE" w14:textId="2FAAD7D5" w:rsidR="009B5E97" w:rsidRDefault="009B5E97" w:rsidP="00CB345F">
      <w:pPr>
        <w:ind w:left="720" w:hanging="720"/>
      </w:pPr>
      <w:r>
        <w:t>Fig21: Histogram of visibility.</w:t>
      </w:r>
    </w:p>
    <w:p w14:paraId="42123280" w14:textId="5420118F" w:rsidR="00D730A7" w:rsidRDefault="00592E3F" w:rsidP="00C61CD9">
      <w:pPr>
        <w:rPr>
          <w:noProof/>
        </w:rPr>
      </w:pPr>
      <w:r>
        <w:rPr>
          <w:noProof/>
        </w:rPr>
        <w:t xml:space="preserve">The barplot below shows the frequency of the months we have in our dataset they have almost the same frequency, the slight difference between the frequencies is </w:t>
      </w:r>
      <w:r w:rsidR="0080446D">
        <w:rPr>
          <w:noProof/>
        </w:rPr>
        <w:t>because this data varies from</w:t>
      </w:r>
      <w:r w:rsidR="00250208">
        <w:rPr>
          <w:noProof/>
        </w:rPr>
        <w:t xml:space="preserve"> </w:t>
      </w:r>
      <w:r w:rsidR="00030395">
        <w:t>12-10-17 to 13-10-19</w:t>
      </w:r>
      <w:r w:rsidR="00030395">
        <w:t>.</w:t>
      </w:r>
    </w:p>
    <w:p w14:paraId="045A3B71" w14:textId="0F243323" w:rsidR="00DC4ECE" w:rsidRDefault="00D730A7" w:rsidP="00C61CD9">
      <w:r>
        <w:rPr>
          <w:noProof/>
        </w:rPr>
        <w:drawing>
          <wp:inline distT="0" distB="0" distL="0" distR="0" wp14:anchorId="32A73511" wp14:editId="01205365">
            <wp:extent cx="5731510" cy="3487420"/>
            <wp:effectExtent l="0" t="0" r="2540" b="0"/>
            <wp:docPr id="1112886898"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886898" name="Picture 1" descr="A graph of blue bars&#10;&#10;Description automatically generated"/>
                    <pic:cNvPicPr/>
                  </pic:nvPicPr>
                  <pic:blipFill>
                    <a:blip r:embed="rId29"/>
                    <a:stretch>
                      <a:fillRect/>
                    </a:stretch>
                  </pic:blipFill>
                  <pic:spPr>
                    <a:xfrm>
                      <a:off x="0" y="0"/>
                      <a:ext cx="5731510" cy="3487420"/>
                    </a:xfrm>
                    <a:prstGeom prst="rect">
                      <a:avLst/>
                    </a:prstGeom>
                  </pic:spPr>
                </pic:pic>
              </a:graphicData>
            </a:graphic>
          </wp:inline>
        </w:drawing>
      </w:r>
    </w:p>
    <w:p w14:paraId="124A2600" w14:textId="56BAB1BE" w:rsidR="009B5E97" w:rsidRDefault="009B5E97" w:rsidP="00C61CD9">
      <w:r>
        <w:t xml:space="preserve">Fig22: </w:t>
      </w:r>
      <w:r w:rsidR="00EF5D81">
        <w:t>Frequency</w:t>
      </w:r>
      <w:r>
        <w:t xml:space="preserve"> of months.</w:t>
      </w:r>
    </w:p>
    <w:p w14:paraId="66FC695C" w14:textId="1055B101" w:rsidR="00DC4ECE" w:rsidRDefault="00795F38" w:rsidP="00C61CD9">
      <w:r>
        <w:lastRenderedPageBreak/>
        <w:t>The below bar plot shows the years that my dataset contains so the year with the highest</w:t>
      </w:r>
      <w:r w:rsidR="00EF5D81">
        <w:t xml:space="preserve"> </w:t>
      </w:r>
      <w:r>
        <w:t xml:space="preserve">frequency is 2018 and then 2019 and finally 2017. The </w:t>
      </w:r>
      <w:r>
        <w:rPr>
          <w:noProof/>
        </w:rPr>
        <w:t xml:space="preserve">difference between the frequencies is </w:t>
      </w:r>
      <w:r>
        <w:rPr>
          <w:noProof/>
        </w:rPr>
        <w:t xml:space="preserve">also </w:t>
      </w:r>
      <w:r>
        <w:rPr>
          <w:noProof/>
        </w:rPr>
        <w:t xml:space="preserve">because this data varies from </w:t>
      </w:r>
      <w:r>
        <w:t>12-10-17 to 13-10-19</w:t>
      </w:r>
    </w:p>
    <w:p w14:paraId="3AD39E33" w14:textId="77777777" w:rsidR="00030395" w:rsidRDefault="00030395" w:rsidP="00C61CD9"/>
    <w:p w14:paraId="4B276F25" w14:textId="2D78A246" w:rsidR="00030395" w:rsidRDefault="00795F38" w:rsidP="00C61CD9">
      <w:r>
        <w:rPr>
          <w:noProof/>
        </w:rPr>
        <w:drawing>
          <wp:inline distT="0" distB="0" distL="0" distR="0" wp14:anchorId="07F617F2" wp14:editId="30E8F050">
            <wp:extent cx="5731510" cy="3533775"/>
            <wp:effectExtent l="0" t="0" r="2540" b="9525"/>
            <wp:docPr id="1923961222" name="Picture 1" descr="A green rectangles with numbers and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61222" name="Picture 1" descr="A green rectangles with numbers and a black text&#10;&#10;Description automatically generated"/>
                    <pic:cNvPicPr/>
                  </pic:nvPicPr>
                  <pic:blipFill>
                    <a:blip r:embed="rId30"/>
                    <a:stretch>
                      <a:fillRect/>
                    </a:stretch>
                  </pic:blipFill>
                  <pic:spPr>
                    <a:xfrm>
                      <a:off x="0" y="0"/>
                      <a:ext cx="5731510" cy="3533775"/>
                    </a:xfrm>
                    <a:prstGeom prst="rect">
                      <a:avLst/>
                    </a:prstGeom>
                  </pic:spPr>
                </pic:pic>
              </a:graphicData>
            </a:graphic>
          </wp:inline>
        </w:drawing>
      </w:r>
    </w:p>
    <w:p w14:paraId="620968FE" w14:textId="0CCA200F" w:rsidR="009B5E97" w:rsidRDefault="009B5E97" w:rsidP="00C61CD9">
      <w:r>
        <w:t>Fig23: Frequency of years.</w:t>
      </w:r>
    </w:p>
    <w:p w14:paraId="7A5522B3" w14:textId="24CF5D79" w:rsidR="00DC4ECE" w:rsidRDefault="005076FB" w:rsidP="00C61CD9">
      <w:r>
        <w:t>Below</w:t>
      </w:r>
      <w:r w:rsidR="00C35212">
        <w:t xml:space="preserve"> we </w:t>
      </w:r>
      <w:r w:rsidR="005E5C35">
        <w:t>can see a boxplot</w:t>
      </w:r>
      <w:r w:rsidR="00586447">
        <w:t xml:space="preserve"> that shows the variation of power </w:t>
      </w:r>
      <w:r w:rsidR="00A50AAD">
        <w:t>for the different months we have, there is not</w:t>
      </w:r>
      <w:r w:rsidR="00D378A7">
        <w:t xml:space="preserve"> </w:t>
      </w:r>
      <w:r w:rsidR="00A50AAD">
        <w:t xml:space="preserve">a big variation but we can recognise that in </w:t>
      </w:r>
      <w:r w:rsidR="0061084C">
        <w:t>hot</w:t>
      </w:r>
      <w:r w:rsidR="00A50AAD">
        <w:t xml:space="preserve"> months the </w:t>
      </w:r>
      <w:r w:rsidR="0061084C">
        <w:t>power</w:t>
      </w:r>
      <w:r w:rsidR="00D378A7">
        <w:t xml:space="preserve"> </w:t>
      </w:r>
      <w:r w:rsidR="0061084C">
        <w:t xml:space="preserve">consumption is lower than </w:t>
      </w:r>
      <w:r w:rsidR="002C5DDA">
        <w:t xml:space="preserve">in </w:t>
      </w:r>
      <w:r w:rsidR="0061084C">
        <w:t>the cold months</w:t>
      </w:r>
      <w:r w:rsidR="00D378A7">
        <w:t>.</w:t>
      </w:r>
    </w:p>
    <w:p w14:paraId="25559341" w14:textId="21076AC6" w:rsidR="00DC4ECE" w:rsidRDefault="005E5C35" w:rsidP="00C61CD9">
      <w:r>
        <w:rPr>
          <w:noProof/>
        </w:rPr>
        <w:lastRenderedPageBreak/>
        <w:drawing>
          <wp:inline distT="0" distB="0" distL="0" distR="0" wp14:anchorId="3497F257" wp14:editId="27024E00">
            <wp:extent cx="5731510" cy="3384550"/>
            <wp:effectExtent l="0" t="0" r="2540" b="6350"/>
            <wp:docPr id="279212179" name="Picture 1" descr="A graph of power by ho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212179" name="Picture 1" descr="A graph of power by hour&#10;&#10;Description automatically generated"/>
                    <pic:cNvPicPr/>
                  </pic:nvPicPr>
                  <pic:blipFill>
                    <a:blip r:embed="rId31"/>
                    <a:stretch>
                      <a:fillRect/>
                    </a:stretch>
                  </pic:blipFill>
                  <pic:spPr>
                    <a:xfrm>
                      <a:off x="0" y="0"/>
                      <a:ext cx="5731510" cy="3384550"/>
                    </a:xfrm>
                    <a:prstGeom prst="rect">
                      <a:avLst/>
                    </a:prstGeom>
                  </pic:spPr>
                </pic:pic>
              </a:graphicData>
            </a:graphic>
          </wp:inline>
        </w:drawing>
      </w:r>
    </w:p>
    <w:p w14:paraId="4B7E8409" w14:textId="0CAE12CC" w:rsidR="009B5E97" w:rsidRDefault="009B5E97" w:rsidP="00C61CD9">
      <w:r>
        <w:t>Fig24: Boxplot of power by hour.</w:t>
      </w:r>
    </w:p>
    <w:p w14:paraId="73B744E0" w14:textId="7796A162" w:rsidR="00DC4ECE" w:rsidRDefault="00C37A5A" w:rsidP="00C61CD9">
      <w:r>
        <w:t>In the below boxplot</w:t>
      </w:r>
      <w:r w:rsidR="00D378A7">
        <w:t>,</w:t>
      </w:r>
      <w:r w:rsidR="007543ED">
        <w:t xml:space="preserve"> we can see that the reason behind the change in power consumption is the temperature, so when </w:t>
      </w:r>
      <w:r w:rsidR="009B5E97">
        <w:t xml:space="preserve">the </w:t>
      </w:r>
      <w:r w:rsidR="007543ED">
        <w:t xml:space="preserve">temperature </w:t>
      </w:r>
      <w:r w:rsidR="00845B48">
        <w:t>increases</w:t>
      </w:r>
      <w:r w:rsidR="009B5E97">
        <w:t xml:space="preserve"> </w:t>
      </w:r>
      <w:r w:rsidR="007543ED">
        <w:t xml:space="preserve">power consumption </w:t>
      </w:r>
      <w:r w:rsidR="00845B48">
        <w:t>decreases</w:t>
      </w:r>
      <w:r w:rsidR="007543ED">
        <w:t>.</w:t>
      </w:r>
    </w:p>
    <w:p w14:paraId="7570004D" w14:textId="0668CB29" w:rsidR="00C37A5A" w:rsidRDefault="007543ED" w:rsidP="00C61CD9">
      <w:r>
        <w:rPr>
          <w:noProof/>
        </w:rPr>
        <w:drawing>
          <wp:inline distT="0" distB="0" distL="0" distR="0" wp14:anchorId="7D468F93" wp14:editId="7C7271A9">
            <wp:extent cx="5731510" cy="3588385"/>
            <wp:effectExtent l="0" t="0" r="2540" b="0"/>
            <wp:docPr id="1206106151" name="Picture 1" descr="A graph showing a box p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106151" name="Picture 1" descr="A graph showing a box plot&#10;&#10;Description automatically generated with medium confidence"/>
                    <pic:cNvPicPr/>
                  </pic:nvPicPr>
                  <pic:blipFill>
                    <a:blip r:embed="rId32"/>
                    <a:stretch>
                      <a:fillRect/>
                    </a:stretch>
                  </pic:blipFill>
                  <pic:spPr>
                    <a:xfrm>
                      <a:off x="0" y="0"/>
                      <a:ext cx="5731510" cy="3588385"/>
                    </a:xfrm>
                    <a:prstGeom prst="rect">
                      <a:avLst/>
                    </a:prstGeom>
                  </pic:spPr>
                </pic:pic>
              </a:graphicData>
            </a:graphic>
          </wp:inline>
        </w:drawing>
      </w:r>
    </w:p>
    <w:p w14:paraId="45C395B5" w14:textId="28AA9550" w:rsidR="00845B48" w:rsidRDefault="00845B48" w:rsidP="00C61CD9">
      <w:r>
        <w:t>Fig25: Boxplot of mean temperature with months.</w:t>
      </w:r>
    </w:p>
    <w:p w14:paraId="07B4FFC3" w14:textId="4EE10E49" w:rsidR="00070254" w:rsidRDefault="00B67614" w:rsidP="00C61CD9">
      <w:r>
        <w:t xml:space="preserve">For all other </w:t>
      </w:r>
      <w:r w:rsidR="00070254">
        <w:t>variables</w:t>
      </w:r>
      <w:r w:rsidR="002060E6">
        <w:t>,</w:t>
      </w:r>
      <w:r w:rsidR="00070254">
        <w:t xml:space="preserve"> they also </w:t>
      </w:r>
      <w:r w:rsidR="002060E6">
        <w:t>vary</w:t>
      </w:r>
      <w:r w:rsidR="00070254">
        <w:t xml:space="preserve"> depending on months and seasons.</w:t>
      </w:r>
    </w:p>
    <w:p w14:paraId="09346C86" w14:textId="2600FB05" w:rsidR="00133E52" w:rsidRDefault="00070254" w:rsidP="00C61CD9">
      <w:r>
        <w:lastRenderedPageBreak/>
        <w:t>In the below scatterplot</w:t>
      </w:r>
      <w:r w:rsidR="00C93D9D">
        <w:t>,</w:t>
      </w:r>
      <w:r w:rsidR="00EA4C97">
        <w:t xml:space="preserve"> we can see that most of our</w:t>
      </w:r>
      <w:r w:rsidR="002E7779">
        <w:t xml:space="preserve"> variables do not have a</w:t>
      </w:r>
      <w:r w:rsidR="00D27CBA">
        <w:t xml:space="preserve">n obvious </w:t>
      </w:r>
      <w:r w:rsidR="00C93D9D">
        <w:t>correlation</w:t>
      </w:r>
      <w:r w:rsidR="00D27CBA">
        <w:t xml:space="preserve"> with each other</w:t>
      </w:r>
      <w:r w:rsidR="00C93D9D">
        <w:t xml:space="preserve">, and only </w:t>
      </w:r>
      <w:r w:rsidR="00133E52">
        <w:t>one</w:t>
      </w:r>
      <w:r w:rsidR="00C93D9D">
        <w:t xml:space="preserve"> of them </w:t>
      </w:r>
      <w:r w:rsidR="002060E6">
        <w:t>has</w:t>
      </w:r>
      <w:r w:rsidR="00C93D9D">
        <w:t xml:space="preserve"> a linear relationship </w:t>
      </w:r>
      <w:r w:rsidR="00133E52">
        <w:t xml:space="preserve">which is </w:t>
      </w:r>
      <w:r w:rsidR="00133E52">
        <w:t>temp and</w:t>
      </w:r>
      <w:r w:rsidR="002060E6">
        <w:t xml:space="preserve"> </w:t>
      </w:r>
      <w:r w:rsidR="00133E52">
        <w:t>mean_temperature</w:t>
      </w:r>
      <w:r w:rsidR="00133E52">
        <w:t>.</w:t>
      </w:r>
    </w:p>
    <w:p w14:paraId="26E28F75" w14:textId="345AD658" w:rsidR="00070254" w:rsidRDefault="00C85AFF" w:rsidP="00C61CD9">
      <w:r>
        <w:rPr>
          <w:noProof/>
        </w:rPr>
        <w:drawing>
          <wp:inline distT="0" distB="0" distL="0" distR="0" wp14:anchorId="1BDDAEDC" wp14:editId="45F091D1">
            <wp:extent cx="5731510" cy="2995295"/>
            <wp:effectExtent l="0" t="0" r="2540" b="0"/>
            <wp:docPr id="544209598" name="Picture 1" descr="A group of blac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09598" name="Picture 1" descr="A group of black squares&#10;&#10;Description automatically generated"/>
                    <pic:cNvPicPr/>
                  </pic:nvPicPr>
                  <pic:blipFill>
                    <a:blip r:embed="rId33"/>
                    <a:stretch>
                      <a:fillRect/>
                    </a:stretch>
                  </pic:blipFill>
                  <pic:spPr>
                    <a:xfrm>
                      <a:off x="0" y="0"/>
                      <a:ext cx="5731510" cy="2995295"/>
                    </a:xfrm>
                    <a:prstGeom prst="rect">
                      <a:avLst/>
                    </a:prstGeom>
                  </pic:spPr>
                </pic:pic>
              </a:graphicData>
            </a:graphic>
          </wp:inline>
        </w:drawing>
      </w:r>
    </w:p>
    <w:p w14:paraId="594B8A33" w14:textId="4672BFD5" w:rsidR="00017308" w:rsidRDefault="00017308" w:rsidP="00C61CD9">
      <w:r>
        <w:t>Fig26: Pairs plot for my dataset.</w:t>
      </w:r>
    </w:p>
    <w:p w14:paraId="1F093F72" w14:textId="77777777" w:rsidR="00C37A5A" w:rsidRDefault="00C37A5A" w:rsidP="00C61CD9"/>
    <w:p w14:paraId="474A8058" w14:textId="306193FC" w:rsidR="00DC4ECE" w:rsidRDefault="0046173F" w:rsidP="002060E6">
      <w:pPr>
        <w:pStyle w:val="Heading1"/>
      </w:pPr>
      <w:bookmarkStart w:id="5" w:name="_Toc164545400"/>
      <w:r w:rsidRPr="0046173F">
        <w:t>Research Analysis and Findings</w:t>
      </w:r>
      <w:bookmarkEnd w:id="5"/>
    </w:p>
    <w:p w14:paraId="0157CA9E" w14:textId="75D9138B" w:rsidR="00735814" w:rsidRDefault="001A4942" w:rsidP="0046173F">
      <w:r>
        <w:t>After visualising my data</w:t>
      </w:r>
      <w:r w:rsidR="00735814">
        <w:t xml:space="preserve"> now it is time to </w:t>
      </w:r>
      <w:r w:rsidR="003B4647">
        <w:t>start analysing it and conducting simple and multiple linear regressions,</w:t>
      </w:r>
      <w:r w:rsidR="00354C10">
        <w:t xml:space="preserve"> first thing I will start by analysing the pair panels for the simple linear regression to </w:t>
      </w:r>
      <w:r w:rsidR="00AC3A0B">
        <w:t>discover</w:t>
      </w:r>
      <w:r w:rsidR="00997EB3">
        <w:t xml:space="preserve"> the correlation factors between my variables </w:t>
      </w:r>
      <w:r w:rsidR="00DF5A64">
        <w:t xml:space="preserve">and knowing that our response variable is very much skewed </w:t>
      </w:r>
      <w:r w:rsidR="007B5249">
        <w:t>the same way we see below</w:t>
      </w:r>
      <w:r w:rsidR="00212B11">
        <w:t>, so I decided to add the log transformation to make</w:t>
      </w:r>
      <w:r w:rsidR="00AC3A0B">
        <w:t xml:space="preserve"> it</w:t>
      </w:r>
      <w:r w:rsidR="00212B11">
        <w:t xml:space="preserve"> less </w:t>
      </w:r>
      <w:r w:rsidR="002967A3">
        <w:t xml:space="preserve">skewed </w:t>
      </w:r>
      <w:r w:rsidR="00AC3A0B">
        <w:t>to</w:t>
      </w:r>
      <w:r w:rsidR="002967A3">
        <w:t xml:space="preserve"> verify the assumptions.</w:t>
      </w:r>
    </w:p>
    <w:p w14:paraId="33FC8B99" w14:textId="77777777" w:rsidR="007B5249" w:rsidRDefault="007B5249" w:rsidP="0046173F"/>
    <w:p w14:paraId="404386C2" w14:textId="3642C13A" w:rsidR="007B5249" w:rsidRPr="0046173F" w:rsidRDefault="007B5249" w:rsidP="0046173F">
      <w:r>
        <w:rPr>
          <w:noProof/>
        </w:rPr>
        <w:lastRenderedPageBreak/>
        <w:drawing>
          <wp:inline distT="0" distB="0" distL="0" distR="0" wp14:anchorId="39FB9494" wp14:editId="52DE15B8">
            <wp:extent cx="5731510" cy="2843530"/>
            <wp:effectExtent l="0" t="0" r="2540" b="0"/>
            <wp:docPr id="819096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96563" name="Picture 1" descr="A screenshot of a computer&#10;&#10;Description automatically generated"/>
                    <pic:cNvPicPr/>
                  </pic:nvPicPr>
                  <pic:blipFill>
                    <a:blip r:embed="rId34"/>
                    <a:stretch>
                      <a:fillRect/>
                    </a:stretch>
                  </pic:blipFill>
                  <pic:spPr>
                    <a:xfrm>
                      <a:off x="0" y="0"/>
                      <a:ext cx="5731510" cy="2843530"/>
                    </a:xfrm>
                    <a:prstGeom prst="rect">
                      <a:avLst/>
                    </a:prstGeom>
                  </pic:spPr>
                </pic:pic>
              </a:graphicData>
            </a:graphic>
          </wp:inline>
        </w:drawing>
      </w:r>
    </w:p>
    <w:p w14:paraId="4C1DAE8D" w14:textId="5AD5A424" w:rsidR="00DC4ECE" w:rsidRDefault="00762644" w:rsidP="00C61CD9">
      <w:r>
        <w:t>Fig27: panels pair plot</w:t>
      </w:r>
    </w:p>
    <w:p w14:paraId="7FFCE986" w14:textId="6DCB1299" w:rsidR="00DC4ECE" w:rsidRDefault="002967A3" w:rsidP="00C61CD9">
      <w:r>
        <w:t xml:space="preserve">The below pair panel shows the log of power_by_hour with every other variable from the dataset, along with the </w:t>
      </w:r>
      <w:r w:rsidR="00071154">
        <w:t>correlation</w:t>
      </w:r>
      <w:r w:rsidR="007E242F">
        <w:t xml:space="preserve"> factors</w:t>
      </w:r>
      <w:r w:rsidR="00071154">
        <w:t xml:space="preserve"> and as we can see the log of power_by_hour has the highest</w:t>
      </w:r>
      <w:r w:rsidR="007C70E5">
        <w:t xml:space="preserve"> correlation with rhum sun and wdsp, so th</w:t>
      </w:r>
      <w:r w:rsidR="004C3BE7">
        <w:t>es</w:t>
      </w:r>
      <w:r w:rsidR="007C70E5">
        <w:t xml:space="preserve">e are the 3 variables we will try for our simple linear regression. It also has a high </w:t>
      </w:r>
      <w:r w:rsidR="004C3BE7">
        <w:t>correlation</w:t>
      </w:r>
      <w:r w:rsidR="007C70E5">
        <w:t xml:space="preserve"> with the power_by_hour but it is just because it is the same variable.</w:t>
      </w:r>
    </w:p>
    <w:p w14:paraId="6CC87927" w14:textId="77BA4F50" w:rsidR="00DC4ECE" w:rsidRDefault="00071154" w:rsidP="00C61CD9">
      <w:r>
        <w:rPr>
          <w:noProof/>
        </w:rPr>
        <w:drawing>
          <wp:inline distT="0" distB="0" distL="0" distR="0" wp14:anchorId="4181B12A" wp14:editId="2676FAD9">
            <wp:extent cx="5731510" cy="2974975"/>
            <wp:effectExtent l="0" t="0" r="2540" b="0"/>
            <wp:docPr id="18228279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27962" name="Picture 1" descr="A screenshot of a computer&#10;&#10;Description automatically generated"/>
                    <pic:cNvPicPr/>
                  </pic:nvPicPr>
                  <pic:blipFill>
                    <a:blip r:embed="rId35"/>
                    <a:stretch>
                      <a:fillRect/>
                    </a:stretch>
                  </pic:blipFill>
                  <pic:spPr>
                    <a:xfrm>
                      <a:off x="0" y="0"/>
                      <a:ext cx="5731510" cy="2974975"/>
                    </a:xfrm>
                    <a:prstGeom prst="rect">
                      <a:avLst/>
                    </a:prstGeom>
                  </pic:spPr>
                </pic:pic>
              </a:graphicData>
            </a:graphic>
          </wp:inline>
        </w:drawing>
      </w:r>
    </w:p>
    <w:p w14:paraId="6C4FC365" w14:textId="42742843" w:rsidR="00DC4ECE" w:rsidRDefault="00762644" w:rsidP="00C61CD9">
      <w:r>
        <w:t xml:space="preserve">Fig28: panels pair plot using </w:t>
      </w:r>
      <w:r w:rsidR="00EF5D81">
        <w:t xml:space="preserve">the </w:t>
      </w:r>
      <w:r>
        <w:t>log of power_by_hour</w:t>
      </w:r>
    </w:p>
    <w:p w14:paraId="0A194E64" w14:textId="77777777" w:rsidR="00DC4ECE" w:rsidRDefault="00DC4ECE" w:rsidP="00C61CD9"/>
    <w:p w14:paraId="26C89DFA" w14:textId="091E3B92" w:rsidR="007C70E5" w:rsidRDefault="006946C1" w:rsidP="00C61CD9">
      <w:r>
        <w:t>The first model</w:t>
      </w:r>
      <w:r w:rsidR="004C3BE7">
        <w:t>:</w:t>
      </w:r>
      <w:r>
        <w:t xml:space="preserve"> that I developed was </w:t>
      </w:r>
      <w:r w:rsidR="00631FDE" w:rsidRPr="00631FDE">
        <w:t>lm(log(power_by_hour) ~rhum</w:t>
      </w:r>
      <w:r w:rsidR="00631FDE">
        <w:t>)</w:t>
      </w:r>
      <w:r w:rsidR="00AF37BA">
        <w:t>.</w:t>
      </w:r>
      <w:r w:rsidR="00631FDE">
        <w:br/>
      </w:r>
      <w:r w:rsidR="004C3BE7">
        <w:t>T</w:t>
      </w:r>
      <w:r w:rsidR="00631FDE">
        <w:t>he second</w:t>
      </w:r>
      <w:r w:rsidR="004C3BE7" w:rsidRPr="004C3BE7">
        <w:t xml:space="preserve"> </w:t>
      </w:r>
      <w:r w:rsidR="004C3BE7">
        <w:t xml:space="preserve">model: </w:t>
      </w:r>
      <w:r w:rsidR="00631FDE">
        <w:t xml:space="preserve">was </w:t>
      </w:r>
      <w:r w:rsidR="00631FDE" w:rsidRPr="00631FDE">
        <w:t>lm(log(power_by_hour) ~rhum</w:t>
      </w:r>
      <w:r w:rsidR="00D97D3D">
        <w:t>)</w:t>
      </w:r>
      <w:r w:rsidR="00631FDE">
        <w:t xml:space="preserve"> but without outliers</w:t>
      </w:r>
      <w:r w:rsidR="00AF37BA">
        <w:t>.</w:t>
      </w:r>
      <w:r w:rsidR="00631FDE">
        <w:br/>
      </w:r>
      <w:r w:rsidR="004C3BE7">
        <w:t>T</w:t>
      </w:r>
      <w:r w:rsidR="00631FDE">
        <w:t xml:space="preserve">he third </w:t>
      </w:r>
      <w:r w:rsidR="004C3BE7">
        <w:t xml:space="preserve">model: </w:t>
      </w:r>
      <w:r w:rsidR="00631FDE">
        <w:t>was</w:t>
      </w:r>
      <w:r w:rsidR="002838C6">
        <w:t xml:space="preserve"> </w:t>
      </w:r>
      <w:r w:rsidR="00AF37BA" w:rsidRPr="00AF37BA">
        <w:t>lm(log(power_by_hour) ~wdsp)</w:t>
      </w:r>
      <w:r w:rsidR="00AF37BA">
        <w:t>.</w:t>
      </w:r>
      <w:r w:rsidR="00AF37BA">
        <w:br/>
      </w:r>
      <w:r w:rsidR="004C3BE7">
        <w:t>T</w:t>
      </w:r>
      <w:r w:rsidR="00A63A62">
        <w:t xml:space="preserve">he fourth </w:t>
      </w:r>
      <w:r w:rsidR="004C3BE7">
        <w:t xml:space="preserve">model: </w:t>
      </w:r>
      <w:r w:rsidR="00A63A62">
        <w:t xml:space="preserve"> was</w:t>
      </w:r>
      <w:r w:rsidR="00AF37BA">
        <w:t xml:space="preserve"> </w:t>
      </w:r>
      <w:r w:rsidR="00AF37BA" w:rsidRPr="00AF37BA">
        <w:t>lm(log(power_by_hour) ~sun</w:t>
      </w:r>
      <w:r w:rsidR="00AF37BA">
        <w:t>.</w:t>
      </w:r>
      <w:r w:rsidR="00AF37BA">
        <w:br/>
      </w:r>
      <w:r w:rsidR="004C3BE7">
        <w:t>A</w:t>
      </w:r>
      <w:r w:rsidR="00AF37BA">
        <w:t xml:space="preserve">fter </w:t>
      </w:r>
      <w:r w:rsidR="00621C72">
        <w:t xml:space="preserve">analysing the assumptions of each one of them and after comparing all of them using AIC and </w:t>
      </w:r>
      <w:r w:rsidR="00621C72">
        <w:lastRenderedPageBreak/>
        <w:t xml:space="preserve">BIC everything is included in the </w:t>
      </w:r>
      <w:r w:rsidR="004C3BE7">
        <w:t>R</w:t>
      </w:r>
      <w:r w:rsidR="00621C72">
        <w:t xml:space="preserve"> markdown</w:t>
      </w:r>
      <w:r w:rsidR="004C3BE7">
        <w:t xml:space="preserve"> file</w:t>
      </w:r>
      <w:r w:rsidR="00621C72">
        <w:t xml:space="preserve">, I ended up choosing the best model which was the second one, </w:t>
      </w:r>
      <w:r w:rsidR="00075EF0">
        <w:t>I will include its assumption below along with its summary</w:t>
      </w:r>
      <w:r w:rsidR="00D97D3D">
        <w:t xml:space="preserve"> and its comparison with the second best model which is the first one.</w:t>
      </w:r>
    </w:p>
    <w:p w14:paraId="7C2D988D" w14:textId="0C1ADF42" w:rsidR="00D97D3D" w:rsidRDefault="004525A4" w:rsidP="00C61CD9">
      <w:r>
        <w:t>Assumptions of the first model:</w:t>
      </w:r>
      <w:r>
        <w:br/>
      </w:r>
      <w:r w:rsidR="00077169">
        <w:rPr>
          <w:noProof/>
        </w:rPr>
        <w:drawing>
          <wp:inline distT="0" distB="0" distL="0" distR="0" wp14:anchorId="7DF39701" wp14:editId="2EF3606E">
            <wp:extent cx="5731510" cy="3520440"/>
            <wp:effectExtent l="0" t="0" r="2540" b="3810"/>
            <wp:docPr id="1836478192"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78192" name="Picture 1" descr="A graph of a graph with numbers and a line&#10;&#10;Description automatically generated with medium confidence"/>
                    <pic:cNvPicPr/>
                  </pic:nvPicPr>
                  <pic:blipFill>
                    <a:blip r:embed="rId36"/>
                    <a:stretch>
                      <a:fillRect/>
                    </a:stretch>
                  </pic:blipFill>
                  <pic:spPr>
                    <a:xfrm>
                      <a:off x="0" y="0"/>
                      <a:ext cx="5731510" cy="3520440"/>
                    </a:xfrm>
                    <a:prstGeom prst="rect">
                      <a:avLst/>
                    </a:prstGeom>
                  </pic:spPr>
                </pic:pic>
              </a:graphicData>
            </a:graphic>
          </wp:inline>
        </w:drawing>
      </w:r>
    </w:p>
    <w:p w14:paraId="1C8E8F90" w14:textId="4E42563A" w:rsidR="00762644" w:rsidRDefault="00762644" w:rsidP="00C61CD9">
      <w:r>
        <w:t xml:space="preserve">Fig 29: </w:t>
      </w:r>
      <w:r w:rsidR="00941A97">
        <w:t>Residuals</w:t>
      </w:r>
      <w:r>
        <w:t xml:space="preserve"> vs fitted for the first model</w:t>
      </w:r>
    </w:p>
    <w:p w14:paraId="203961E5" w14:textId="71A49568" w:rsidR="005C01F0" w:rsidRDefault="005C01F0" w:rsidP="00C61CD9">
      <w:r>
        <w:rPr>
          <w:noProof/>
        </w:rPr>
        <w:drawing>
          <wp:inline distT="0" distB="0" distL="0" distR="0" wp14:anchorId="5204AC7E" wp14:editId="5CA39EF9">
            <wp:extent cx="5731510" cy="3424555"/>
            <wp:effectExtent l="0" t="0" r="2540" b="4445"/>
            <wp:docPr id="1741533297" name="Picture 1"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33297" name="Picture 1" descr="A graph of a line&#10;&#10;Description automatically generated"/>
                    <pic:cNvPicPr/>
                  </pic:nvPicPr>
                  <pic:blipFill>
                    <a:blip r:embed="rId37"/>
                    <a:stretch>
                      <a:fillRect/>
                    </a:stretch>
                  </pic:blipFill>
                  <pic:spPr>
                    <a:xfrm>
                      <a:off x="0" y="0"/>
                      <a:ext cx="5731510" cy="3424555"/>
                    </a:xfrm>
                    <a:prstGeom prst="rect">
                      <a:avLst/>
                    </a:prstGeom>
                  </pic:spPr>
                </pic:pic>
              </a:graphicData>
            </a:graphic>
          </wp:inline>
        </w:drawing>
      </w:r>
    </w:p>
    <w:p w14:paraId="7F64E20B" w14:textId="7D397551" w:rsidR="00762644" w:rsidRDefault="00762644" w:rsidP="00C61CD9">
      <w:r>
        <w:t xml:space="preserve">Fig 30: QQplot for </w:t>
      </w:r>
      <w:r w:rsidR="00EF5D81">
        <w:t xml:space="preserve">the </w:t>
      </w:r>
      <w:r>
        <w:t>first model</w:t>
      </w:r>
    </w:p>
    <w:p w14:paraId="1A4F9F45" w14:textId="157B2E51" w:rsidR="00A9698D" w:rsidRDefault="00A9698D" w:rsidP="00C61CD9">
      <w:r>
        <w:rPr>
          <w:noProof/>
        </w:rPr>
        <w:lastRenderedPageBreak/>
        <w:drawing>
          <wp:inline distT="0" distB="0" distL="0" distR="0" wp14:anchorId="31AC9AEA" wp14:editId="2AC19A5E">
            <wp:extent cx="5731510" cy="3649980"/>
            <wp:effectExtent l="0" t="0" r="2540" b="7620"/>
            <wp:docPr id="615123056"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23056" name="Picture 1" descr="A graph of a graph&#10;&#10;Description automatically generated"/>
                    <pic:cNvPicPr/>
                  </pic:nvPicPr>
                  <pic:blipFill>
                    <a:blip r:embed="rId38"/>
                    <a:stretch>
                      <a:fillRect/>
                    </a:stretch>
                  </pic:blipFill>
                  <pic:spPr>
                    <a:xfrm>
                      <a:off x="0" y="0"/>
                      <a:ext cx="5731510" cy="3649980"/>
                    </a:xfrm>
                    <a:prstGeom prst="rect">
                      <a:avLst/>
                    </a:prstGeom>
                  </pic:spPr>
                </pic:pic>
              </a:graphicData>
            </a:graphic>
          </wp:inline>
        </w:drawing>
      </w:r>
    </w:p>
    <w:p w14:paraId="3DA47B31" w14:textId="2056A29B" w:rsidR="00941A97" w:rsidRDefault="00941A97" w:rsidP="00C61CD9">
      <w:r>
        <w:t xml:space="preserve">Fig31: Histogram for </w:t>
      </w:r>
      <w:r w:rsidR="00EF5D81">
        <w:t xml:space="preserve">the </w:t>
      </w:r>
      <w:r>
        <w:t>first model.</w:t>
      </w:r>
    </w:p>
    <w:p w14:paraId="23E85685" w14:textId="02C8D8B0"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br/>
      </w:r>
    </w:p>
    <w:p w14:paraId="234BE184"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Call:</w:t>
      </w:r>
    </w:p>
    <w:p w14:paraId="31175D72"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lm(formula = log(power_by_hour) ~ rhum, data = cleaned_data)</w:t>
      </w:r>
    </w:p>
    <w:p w14:paraId="6868A5BE"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11AB673B"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Residuals:</w:t>
      </w:r>
    </w:p>
    <w:p w14:paraId="77A409EA"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 xml:space="preserve">    Min      1Q  Median      3Q     Max </w:t>
      </w:r>
    </w:p>
    <w:p w14:paraId="6B1D3AC9"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 xml:space="preserve">-5.8250 -0.8206 -0.1648  0.8412  2.9011 </w:t>
      </w:r>
    </w:p>
    <w:p w14:paraId="5B6516B2"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p>
    <w:p w14:paraId="5024973C"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Coefficients:</w:t>
      </w:r>
    </w:p>
    <w:p w14:paraId="26CABA35"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 xml:space="preserve">              Estimate Std. Error t value Pr(&gt;|t|)    </w:t>
      </w:r>
    </w:p>
    <w:p w14:paraId="4A563BD3"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Intercept) 10.2724112  0.0491139   209.2   &lt;2e-16 ***</w:t>
      </w:r>
    </w:p>
    <w:p w14:paraId="6941ECCF"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rhum        -0.0114936  0.0005956   -19.3   &lt;2e-16 ***</w:t>
      </w:r>
    </w:p>
    <w:p w14:paraId="2126B544"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w:t>
      </w:r>
    </w:p>
    <w:p w14:paraId="6504B30A"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fr-FR" w:eastAsia="en-IE"/>
          <w14:ligatures w14:val="none"/>
        </w:rPr>
        <w:t xml:space="preserve">Signif. codes:  0 ‘***’ 0.001 ‘**’ 0.01 ‘*’ 0.05 ‘.’ </w:t>
      </w:r>
      <w:r w:rsidRPr="001D415C">
        <w:rPr>
          <w:rFonts w:ascii="Lucida Console" w:eastAsia="Times New Roman" w:hAnsi="Lucida Console" w:cs="Courier New"/>
          <w:color w:val="000000"/>
          <w:sz w:val="20"/>
          <w:szCs w:val="20"/>
          <w:lang w:val="en-IE" w:eastAsia="en-IE"/>
          <w14:ligatures w14:val="none"/>
        </w:rPr>
        <w:t>0.1 ‘ ’ 1</w:t>
      </w:r>
    </w:p>
    <w:p w14:paraId="00556F76"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68A1B9C3"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Residual standard error: 0.9634 on 17246 degrees of freedom</w:t>
      </w:r>
    </w:p>
    <w:p w14:paraId="1F605B04"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Multiple R-squared:  0.02114,</w:t>
      </w:r>
      <w:r w:rsidRPr="001D415C">
        <w:rPr>
          <w:rFonts w:ascii="Lucida Console" w:eastAsia="Times New Roman" w:hAnsi="Lucida Console" w:cs="Courier New"/>
          <w:color w:val="000000"/>
          <w:sz w:val="20"/>
          <w:szCs w:val="20"/>
          <w:lang w:val="en-IE" w:eastAsia="en-IE"/>
          <w14:ligatures w14:val="none"/>
        </w:rPr>
        <w:tab/>
        <w:t xml:space="preserve">Adjusted R-squared:  0.02108 </w:t>
      </w:r>
    </w:p>
    <w:p w14:paraId="4E905CE7"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F-statistic: 372.4 on 1 and 17246 DF,  p-value: &lt; 2.2e-16</w:t>
      </w:r>
    </w:p>
    <w:p w14:paraId="1348E974" w14:textId="77777777" w:rsidR="001D415C" w:rsidRPr="001D415C" w:rsidRDefault="001D415C" w:rsidP="001D4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3E73DB1F" w14:textId="1103576E" w:rsidR="00A3101B" w:rsidRDefault="001D415C" w:rsidP="00C61CD9">
      <w:r>
        <w:t>So as we can see above the assumptions were acceptable</w:t>
      </w:r>
      <w:r w:rsidR="008A5385">
        <w:t>.</w:t>
      </w:r>
      <w:r w:rsidR="008A5385">
        <w:br/>
      </w:r>
      <w:r w:rsidR="00EE65A5">
        <w:t>We have a c</w:t>
      </w:r>
      <w:r w:rsidR="00EE65A5">
        <w:t xml:space="preserve">onstant </w:t>
      </w:r>
      <w:r w:rsidR="00EE65A5">
        <w:t>v</w:t>
      </w:r>
      <w:r w:rsidR="00EE65A5">
        <w:t xml:space="preserve">ariance </w:t>
      </w:r>
      <w:r w:rsidR="00EE65A5">
        <w:t>t</w:t>
      </w:r>
      <w:r w:rsidR="00EE65A5">
        <w:t xml:space="preserve">he variance of the residuals </w:t>
      </w:r>
      <w:r w:rsidR="00EE65A5">
        <w:t>is</w:t>
      </w:r>
      <w:r w:rsidR="00EE65A5">
        <w:t xml:space="preserve"> similar across the values of the independent variable. </w:t>
      </w:r>
      <w:r w:rsidR="00EE65A5">
        <w:br/>
      </w:r>
      <w:r w:rsidR="008A5385">
        <w:t xml:space="preserve">it is </w:t>
      </w:r>
      <w:r w:rsidR="00EE65A5">
        <w:t xml:space="preserve">i.i.d </w:t>
      </w:r>
      <w:r w:rsidR="008A5385">
        <w:t>r</w:t>
      </w:r>
      <w:r w:rsidR="00EE65A5">
        <w:t xml:space="preserve">esiduals are independently and identically distributed </w:t>
      </w:r>
      <w:r w:rsidR="008A5385">
        <w:t xml:space="preserve">it has a </w:t>
      </w:r>
      <w:r w:rsidR="00EE65A5">
        <w:t>random scatter</w:t>
      </w:r>
      <w:r w:rsidR="00EE65A5">
        <w:br/>
      </w:r>
      <w:r w:rsidR="008A5385">
        <w:t>B</w:t>
      </w:r>
      <w:r w:rsidR="00EE65A5">
        <w:t xml:space="preserve">ut the above assumptions can </w:t>
      </w:r>
      <w:r w:rsidR="008A5385">
        <w:t>be</w:t>
      </w:r>
      <w:r w:rsidR="00EE65A5">
        <w:t xml:space="preserve"> better, for the </w:t>
      </w:r>
      <w:r w:rsidR="000575C9">
        <w:t xml:space="preserve">Adjusted R squared value it is very weak, but we did interpret this model since assumptions are almost </w:t>
      </w:r>
      <w:r w:rsidR="00B54423">
        <w:t>v</w:t>
      </w:r>
      <w:r w:rsidR="001E1FAB">
        <w:t>erified.</w:t>
      </w:r>
      <w:r w:rsidR="001E1FAB">
        <w:br/>
      </w:r>
      <w:r w:rsidR="001E1FAB">
        <w:br/>
      </w:r>
      <w:r w:rsidR="008A5385">
        <w:lastRenderedPageBreak/>
        <w:t>T</w:t>
      </w:r>
      <w:r w:rsidR="001E1FAB">
        <w:t>he second model (the best one)</w:t>
      </w:r>
      <w:r w:rsidR="00652BE9">
        <w:t>:</w:t>
      </w:r>
      <w:r w:rsidR="00652BE9">
        <w:br/>
      </w:r>
      <w:r w:rsidR="001F3E16">
        <w:rPr>
          <w:noProof/>
        </w:rPr>
        <w:drawing>
          <wp:inline distT="0" distB="0" distL="0" distR="0" wp14:anchorId="6E6140EB" wp14:editId="4722B156">
            <wp:extent cx="5731510" cy="3507740"/>
            <wp:effectExtent l="0" t="0" r="2540" b="0"/>
            <wp:docPr id="339374049" name="Picture 1" descr="A graph of black and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374049" name="Picture 1" descr="A graph of black and white dots&#10;&#10;Description automatically generated"/>
                    <pic:cNvPicPr/>
                  </pic:nvPicPr>
                  <pic:blipFill>
                    <a:blip r:embed="rId39"/>
                    <a:stretch>
                      <a:fillRect/>
                    </a:stretch>
                  </pic:blipFill>
                  <pic:spPr>
                    <a:xfrm>
                      <a:off x="0" y="0"/>
                      <a:ext cx="5731510" cy="3507740"/>
                    </a:xfrm>
                    <a:prstGeom prst="rect">
                      <a:avLst/>
                    </a:prstGeom>
                  </pic:spPr>
                </pic:pic>
              </a:graphicData>
            </a:graphic>
          </wp:inline>
        </w:drawing>
      </w:r>
    </w:p>
    <w:p w14:paraId="7095D748" w14:textId="36A8E9A7" w:rsidR="00941A97" w:rsidRDefault="00941A97" w:rsidP="00C61CD9">
      <w:r>
        <w:t xml:space="preserve">Fig32: residuals vs fitted for </w:t>
      </w:r>
      <w:r w:rsidR="00EF5D81">
        <w:t xml:space="preserve">the </w:t>
      </w:r>
      <w:r>
        <w:t>second model</w:t>
      </w:r>
    </w:p>
    <w:p w14:paraId="06EFEF9D" w14:textId="77777777" w:rsidR="00DA4CC6" w:rsidRDefault="00A3101B" w:rsidP="00C61CD9">
      <w:r>
        <w:rPr>
          <w:noProof/>
        </w:rPr>
        <w:drawing>
          <wp:inline distT="0" distB="0" distL="0" distR="0" wp14:anchorId="0CC777D4" wp14:editId="698E5CE5">
            <wp:extent cx="5731510" cy="3582035"/>
            <wp:effectExtent l="0" t="0" r="2540" b="0"/>
            <wp:docPr id="9804583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58375" name="Picture 1" descr="A graph with a line&#10;&#10;Description automatically generated"/>
                    <pic:cNvPicPr/>
                  </pic:nvPicPr>
                  <pic:blipFill>
                    <a:blip r:embed="rId40"/>
                    <a:stretch>
                      <a:fillRect/>
                    </a:stretch>
                  </pic:blipFill>
                  <pic:spPr>
                    <a:xfrm>
                      <a:off x="0" y="0"/>
                      <a:ext cx="5731510" cy="3582035"/>
                    </a:xfrm>
                    <a:prstGeom prst="rect">
                      <a:avLst/>
                    </a:prstGeom>
                  </pic:spPr>
                </pic:pic>
              </a:graphicData>
            </a:graphic>
          </wp:inline>
        </w:drawing>
      </w:r>
    </w:p>
    <w:p w14:paraId="18EE93A1" w14:textId="4F0BC016" w:rsidR="00941A97" w:rsidRDefault="00941A97" w:rsidP="00C61CD9">
      <w:r>
        <w:t>Fig33: QQplot for second model.</w:t>
      </w:r>
    </w:p>
    <w:p w14:paraId="543F7A01" w14:textId="77777777" w:rsidR="00941A97" w:rsidRDefault="00DA4CC6" w:rsidP="00C61CD9">
      <w:r>
        <w:rPr>
          <w:noProof/>
        </w:rPr>
        <w:lastRenderedPageBreak/>
        <w:drawing>
          <wp:inline distT="0" distB="0" distL="0" distR="0" wp14:anchorId="1DEBEEA8" wp14:editId="562C04E0">
            <wp:extent cx="5731510" cy="3763645"/>
            <wp:effectExtent l="0" t="0" r="2540" b="8255"/>
            <wp:docPr id="1307659450"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59450" name="Picture 1" descr="A graph of a graph&#10;&#10;Description automatically generated"/>
                    <pic:cNvPicPr/>
                  </pic:nvPicPr>
                  <pic:blipFill>
                    <a:blip r:embed="rId41"/>
                    <a:stretch>
                      <a:fillRect/>
                    </a:stretch>
                  </pic:blipFill>
                  <pic:spPr>
                    <a:xfrm>
                      <a:off x="0" y="0"/>
                      <a:ext cx="5731510" cy="3763645"/>
                    </a:xfrm>
                    <a:prstGeom prst="rect">
                      <a:avLst/>
                    </a:prstGeom>
                  </pic:spPr>
                </pic:pic>
              </a:graphicData>
            </a:graphic>
          </wp:inline>
        </w:drawing>
      </w:r>
    </w:p>
    <w:p w14:paraId="68CCF2EA" w14:textId="0918813D" w:rsidR="00EE65A5" w:rsidRDefault="00941A97" w:rsidP="00C61CD9">
      <w:r>
        <w:t xml:space="preserve">Fig34: Histogram of </w:t>
      </w:r>
      <w:r w:rsidR="00EF5D81">
        <w:t xml:space="preserve">the </w:t>
      </w:r>
      <w:r>
        <w:t>second model</w:t>
      </w:r>
      <w:r w:rsidR="00EE65A5">
        <w:br/>
      </w:r>
    </w:p>
    <w:p w14:paraId="24420D5A" w14:textId="79310386" w:rsidR="002B0109" w:rsidRDefault="002B0109" w:rsidP="00C61CD9"/>
    <w:p w14:paraId="438E0014" w14:textId="77777777" w:rsidR="00E41249" w:rsidRPr="001D415C" w:rsidRDefault="00E41249" w:rsidP="00E412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11D814A5" w14:textId="77777777" w:rsidR="00E41249" w:rsidRDefault="00E41249" w:rsidP="00E412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7C54BBC5" w14:textId="285ADF28" w:rsidR="00E41249" w:rsidRDefault="00E41249" w:rsidP="00905B8A">
      <w:r>
        <w:t xml:space="preserve">So as we can see above the assumptions were </w:t>
      </w:r>
      <w:r>
        <w:t>better than the first model</w:t>
      </w:r>
      <w:r w:rsidR="00905B8A">
        <w:t>.</w:t>
      </w:r>
      <w:r w:rsidR="00905B8A">
        <w:br/>
      </w:r>
      <w:r w:rsidR="008A5385">
        <w:t xml:space="preserve">We have a constant variance the variance of the residuals is similar across the values of the independent variable. </w:t>
      </w:r>
      <w:r w:rsidR="008A5385">
        <w:br/>
        <w:t>it is i.i.d residuals are independently and identically distributed it has a random scatter</w:t>
      </w:r>
      <w:r w:rsidR="008A5385">
        <w:br/>
        <w:t>But the above assumptions can be better</w:t>
      </w:r>
      <w:r w:rsidR="008A5385">
        <w:t xml:space="preserve"> for the </w:t>
      </w:r>
      <w:r>
        <w:t>Adjusted R squared value it is</w:t>
      </w:r>
      <w:r>
        <w:t xml:space="preserve"> still</w:t>
      </w:r>
      <w:r>
        <w:t xml:space="preserve"> very weak, </w:t>
      </w:r>
      <w:r>
        <w:t xml:space="preserve">but it is better than the first model. </w:t>
      </w:r>
      <w:r>
        <w:br/>
      </w:r>
      <w:r w:rsidR="00A4796F">
        <w:t xml:space="preserve"> </w:t>
      </w:r>
    </w:p>
    <w:p w14:paraId="5671DB74" w14:textId="4153AB8B" w:rsidR="00A4796F" w:rsidRDefault="00A4796F" w:rsidP="00E412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eastAsia="en-IE"/>
          <w14:ligatures w14:val="none"/>
        </w:rPr>
      </w:pPr>
      <w:r>
        <w:rPr>
          <w:noProof/>
        </w:rPr>
        <w:drawing>
          <wp:inline distT="0" distB="0" distL="0" distR="0" wp14:anchorId="41E8C684" wp14:editId="2494FD55">
            <wp:extent cx="5731510" cy="1221740"/>
            <wp:effectExtent l="0" t="0" r="2540" b="0"/>
            <wp:docPr id="1070481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81032" name="Picture 1" descr="A screenshot of a computer&#10;&#10;Description automatically generated"/>
                    <pic:cNvPicPr/>
                  </pic:nvPicPr>
                  <pic:blipFill>
                    <a:blip r:embed="rId42"/>
                    <a:stretch>
                      <a:fillRect/>
                    </a:stretch>
                  </pic:blipFill>
                  <pic:spPr>
                    <a:xfrm>
                      <a:off x="0" y="0"/>
                      <a:ext cx="5731510" cy="1221740"/>
                    </a:xfrm>
                    <a:prstGeom prst="rect">
                      <a:avLst/>
                    </a:prstGeom>
                  </pic:spPr>
                </pic:pic>
              </a:graphicData>
            </a:graphic>
          </wp:inline>
        </w:drawing>
      </w:r>
    </w:p>
    <w:p w14:paraId="49C8EF7C" w14:textId="081967BC" w:rsidR="00941A97" w:rsidRDefault="00941A97" w:rsidP="00C068B6">
      <w:pPr>
        <w:rPr>
          <w:lang w:eastAsia="en-IE"/>
        </w:rPr>
      </w:pPr>
      <w:r>
        <w:rPr>
          <w:lang w:eastAsia="en-IE"/>
        </w:rPr>
        <w:t xml:space="preserve">Fig35: AIC of the </w:t>
      </w:r>
      <w:r w:rsidR="00C068B6">
        <w:rPr>
          <w:lang w:eastAsia="en-IE"/>
        </w:rPr>
        <w:t xml:space="preserve">first and second </w:t>
      </w:r>
      <w:r w:rsidR="00636626">
        <w:rPr>
          <w:lang w:eastAsia="en-IE"/>
        </w:rPr>
        <w:t>models</w:t>
      </w:r>
      <w:r w:rsidR="00C068B6">
        <w:rPr>
          <w:lang w:eastAsia="en-IE"/>
        </w:rPr>
        <w:t>.</w:t>
      </w:r>
    </w:p>
    <w:p w14:paraId="502EB768" w14:textId="2FAF0867" w:rsidR="008D2D6E" w:rsidRDefault="00A4796F" w:rsidP="00372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noProof/>
        </w:rPr>
        <w:lastRenderedPageBreak/>
        <w:drawing>
          <wp:inline distT="0" distB="0" distL="0" distR="0" wp14:anchorId="11AE9E61" wp14:editId="79BCBD85">
            <wp:extent cx="5731510" cy="1307465"/>
            <wp:effectExtent l="0" t="0" r="2540" b="6985"/>
            <wp:docPr id="24747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72556" name="Picture 1" descr="A screenshot of a computer&#10;&#10;Description automatically generated"/>
                    <pic:cNvPicPr/>
                  </pic:nvPicPr>
                  <pic:blipFill>
                    <a:blip r:embed="rId43"/>
                    <a:stretch>
                      <a:fillRect/>
                    </a:stretch>
                  </pic:blipFill>
                  <pic:spPr>
                    <a:xfrm>
                      <a:off x="0" y="0"/>
                      <a:ext cx="5731510" cy="1307465"/>
                    </a:xfrm>
                    <a:prstGeom prst="rect">
                      <a:avLst/>
                    </a:prstGeom>
                  </pic:spPr>
                </pic:pic>
              </a:graphicData>
            </a:graphic>
          </wp:inline>
        </w:drawing>
      </w:r>
      <w:r>
        <w:rPr>
          <w:rFonts w:ascii="Lucida Console" w:eastAsia="Times New Roman" w:hAnsi="Lucida Console" w:cs="Courier New"/>
          <w:color w:val="000000"/>
          <w:sz w:val="20"/>
          <w:szCs w:val="20"/>
          <w:lang w:eastAsia="en-IE"/>
          <w14:ligatures w14:val="none"/>
        </w:rPr>
        <w:br/>
      </w:r>
      <w:r w:rsidR="00C068B6" w:rsidRPr="00636626">
        <w:t>fig36:</w:t>
      </w:r>
      <w:r w:rsidR="00636626" w:rsidRPr="00636626">
        <w:t xml:space="preserve"> BIC of the first and second models.</w:t>
      </w:r>
      <w:r>
        <w:rPr>
          <w:rFonts w:ascii="Lucida Console" w:eastAsia="Times New Roman" w:hAnsi="Lucida Console" w:cs="Courier New"/>
          <w:color w:val="000000"/>
          <w:sz w:val="20"/>
          <w:szCs w:val="20"/>
          <w:lang w:eastAsia="en-IE"/>
          <w14:ligatures w14:val="none"/>
        </w:rPr>
        <w:br/>
      </w:r>
    </w:p>
    <w:p w14:paraId="2B3EE514"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Call:</w:t>
      </w:r>
    </w:p>
    <w:p w14:paraId="26E6F101"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 xml:space="preserve">lm(formula = log(power_by_hour) ~ rhum, data = cleaned_data[-all_outliers, </w:t>
      </w:r>
    </w:p>
    <w:p w14:paraId="04B88ACF"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 xml:space="preserve">    ])</w:t>
      </w:r>
    </w:p>
    <w:p w14:paraId="36B1D9B4"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5FF99233"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Residuals:</w:t>
      </w:r>
    </w:p>
    <w:p w14:paraId="046A9722"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 xml:space="preserve">    Min      1Q  Median      3Q     Max </w:t>
      </w:r>
    </w:p>
    <w:p w14:paraId="08349659"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 xml:space="preserve">-5.8249 -0.8204 -0.1647  0.8412  2.9011 </w:t>
      </w:r>
    </w:p>
    <w:p w14:paraId="64788123"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p>
    <w:p w14:paraId="7DFF0D61"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Coefficients:</w:t>
      </w:r>
    </w:p>
    <w:p w14:paraId="3CB13122"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 xml:space="preserve">              Estimate Std. Error t value Pr(&gt;|t|)    </w:t>
      </w:r>
    </w:p>
    <w:p w14:paraId="74B6B898"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Intercept) 10.2722301  0.0491084   209.2   &lt;2e-16 ***</w:t>
      </w:r>
    </w:p>
    <w:p w14:paraId="20D497DB"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rhum        -0.0114924  0.0005956   -19.3   &lt;2e-16 ***</w:t>
      </w:r>
    </w:p>
    <w:p w14:paraId="16D2711F"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fr-FR" w:eastAsia="en-IE"/>
          <w14:ligatures w14:val="none"/>
        </w:rPr>
      </w:pPr>
      <w:r w:rsidRPr="001D415C">
        <w:rPr>
          <w:rFonts w:ascii="Lucida Console" w:eastAsia="Times New Roman" w:hAnsi="Lucida Console" w:cs="Courier New"/>
          <w:color w:val="000000"/>
          <w:sz w:val="20"/>
          <w:szCs w:val="20"/>
          <w:lang w:val="fr-FR" w:eastAsia="en-IE"/>
          <w14:ligatures w14:val="none"/>
        </w:rPr>
        <w:t>---</w:t>
      </w:r>
    </w:p>
    <w:p w14:paraId="224A6D75"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fr-FR" w:eastAsia="en-IE"/>
          <w14:ligatures w14:val="none"/>
        </w:rPr>
        <w:t xml:space="preserve">Signif. codes:  0 ‘***’ 0.001 ‘**’ 0.01 ‘*’ 0.05 ‘.’ </w:t>
      </w:r>
      <w:r w:rsidRPr="001D415C">
        <w:rPr>
          <w:rFonts w:ascii="Lucida Console" w:eastAsia="Times New Roman" w:hAnsi="Lucida Console" w:cs="Courier New"/>
          <w:color w:val="000000"/>
          <w:sz w:val="20"/>
          <w:szCs w:val="20"/>
          <w:lang w:val="en-IE" w:eastAsia="en-IE"/>
          <w14:ligatures w14:val="none"/>
        </w:rPr>
        <w:t>0.1 ‘ ’ 1</w:t>
      </w:r>
    </w:p>
    <w:p w14:paraId="1C55E804"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p>
    <w:p w14:paraId="26B29202"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Residual standard error: 0.9632 on 17238 degrees of freedom</w:t>
      </w:r>
    </w:p>
    <w:p w14:paraId="2B98252E" w14:textId="77777777" w:rsidR="008D2D6E" w:rsidRPr="001D415C"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Multiple R-squared:  0.02115,</w:t>
      </w:r>
      <w:r w:rsidRPr="001D415C">
        <w:rPr>
          <w:rFonts w:ascii="Lucida Console" w:eastAsia="Times New Roman" w:hAnsi="Lucida Console" w:cs="Courier New"/>
          <w:color w:val="000000"/>
          <w:sz w:val="20"/>
          <w:szCs w:val="20"/>
          <w:lang w:val="en-IE" w:eastAsia="en-IE"/>
          <w14:ligatures w14:val="none"/>
        </w:rPr>
        <w:tab/>
        <w:t xml:space="preserve">Adjusted R-squared:  0.02109 </w:t>
      </w:r>
    </w:p>
    <w:p w14:paraId="06D71002" w14:textId="77777777" w:rsidR="008D2D6E" w:rsidRDefault="008D2D6E" w:rsidP="008D2D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val="en-IE" w:eastAsia="en-IE"/>
          <w14:ligatures w14:val="none"/>
        </w:rPr>
      </w:pPr>
      <w:r w:rsidRPr="001D415C">
        <w:rPr>
          <w:rFonts w:ascii="Lucida Console" w:eastAsia="Times New Roman" w:hAnsi="Lucida Console" w:cs="Courier New"/>
          <w:color w:val="000000"/>
          <w:sz w:val="20"/>
          <w:szCs w:val="20"/>
          <w:lang w:val="en-IE" w:eastAsia="en-IE"/>
          <w14:ligatures w14:val="none"/>
        </w:rPr>
        <w:t>F-statistic: 372.4 on 1 and 17238 DF,  p-value: &lt; 2.2e-16</w:t>
      </w:r>
    </w:p>
    <w:p w14:paraId="56CCDFD8" w14:textId="77777777" w:rsidR="00372148" w:rsidRDefault="00B65F87" w:rsidP="00372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br/>
      </w:r>
      <w:r w:rsidR="00372148">
        <w:t>L</w:t>
      </w:r>
      <w:r w:rsidR="00372148" w:rsidRPr="00A4796F">
        <w:t>ooki</w:t>
      </w:r>
      <w:r w:rsidR="00372148">
        <w:t>ng at the output of the AIC and BIC we can confirm that the best model is the second one since it has a lower value in both tests along with a higher R-adjusted square value and a lower standard error.</w:t>
      </w:r>
    </w:p>
    <w:p w14:paraId="66E06EAE" w14:textId="7CBB102F" w:rsidR="00B65F87" w:rsidRPr="00E41249" w:rsidRDefault="00B65F87" w:rsidP="00E412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lang w:eastAsia="en-IE"/>
          <w14:ligatures w14:val="none"/>
        </w:rPr>
      </w:pPr>
    </w:p>
    <w:p w14:paraId="129CA621" w14:textId="60951737" w:rsidR="003A5A3E" w:rsidRPr="00EF7563" w:rsidRDefault="00794A42" w:rsidP="00794A42">
      <w:pPr>
        <w:rPr>
          <w:b/>
          <w:bCs/>
          <w:lang w:val="en-IE" w:eastAsia="en-IE"/>
        </w:rPr>
      </w:pPr>
      <w:r w:rsidRPr="00801B60">
        <w:rPr>
          <w:b/>
          <w:bCs/>
          <w:lang w:val="en-IE" w:eastAsia="en-IE"/>
        </w:rPr>
        <w:t>Equation</w:t>
      </w:r>
      <w:r w:rsidR="00801B60" w:rsidRPr="00801B60">
        <w:rPr>
          <w:b/>
          <w:bCs/>
          <w:lang w:val="en-IE" w:eastAsia="en-IE"/>
        </w:rPr>
        <w:t xml:space="preserve"> of simple linear regression</w:t>
      </w:r>
      <w:r w:rsidRPr="00801B60">
        <w:rPr>
          <w:b/>
          <w:bCs/>
          <w:lang w:val="en-IE" w:eastAsia="en-IE"/>
        </w:rPr>
        <w:t>:</w:t>
      </w:r>
      <w:r w:rsidR="00891366" w:rsidRPr="00801B60">
        <w:rPr>
          <w:b/>
          <w:bCs/>
          <w:lang w:val="en-IE" w:eastAsia="en-IE"/>
        </w:rPr>
        <w:br/>
        <w:t>power_by_hour= 10.2722301 – 0.0114924 rhum</w:t>
      </w:r>
      <w:r w:rsidR="00EF7563">
        <w:rPr>
          <w:b/>
          <w:bCs/>
          <w:lang w:val="en-IE" w:eastAsia="en-IE"/>
        </w:rPr>
        <w:br/>
        <w:t>Interpretation:</w:t>
      </w:r>
      <w:r w:rsidR="00EF7563">
        <w:rPr>
          <w:lang w:val="en-IE" w:eastAsia="en-IE"/>
        </w:rPr>
        <w:br/>
      </w:r>
      <w:r w:rsidR="00EF7563" w:rsidRPr="00EF7563">
        <w:rPr>
          <w:b/>
          <w:bCs/>
          <w:lang w:val="en-IE" w:eastAsia="en-IE"/>
        </w:rPr>
        <w:t>this model</w:t>
      </w:r>
      <w:r w:rsidR="003A5A3E" w:rsidRPr="00EF7563">
        <w:rPr>
          <w:b/>
          <w:bCs/>
          <w:lang w:val="en-IE" w:eastAsia="en-IE"/>
        </w:rPr>
        <w:t xml:space="preserve"> means the power_by_hour would already be at 10.2722301 watts and if you multiply rhum by 1 the power_by_h</w:t>
      </w:r>
      <w:r w:rsidR="00EF7563" w:rsidRPr="00EF7563">
        <w:rPr>
          <w:b/>
          <w:bCs/>
          <w:lang w:val="en-IE" w:eastAsia="en-IE"/>
        </w:rPr>
        <w:t>our will decrease by 0.0114924.</w:t>
      </w:r>
    </w:p>
    <w:p w14:paraId="5DD25CB5" w14:textId="4AECFF8A" w:rsidR="00690289" w:rsidRDefault="00794A42" w:rsidP="006556DB">
      <w:pPr>
        <w:rPr>
          <w:lang w:val="en-IE" w:eastAsia="en-IE"/>
        </w:rPr>
      </w:pPr>
      <w:r>
        <w:rPr>
          <w:lang w:val="en-IE" w:eastAsia="en-IE"/>
        </w:rPr>
        <w:t>Furth</w:t>
      </w:r>
      <w:r w:rsidR="00EB4160">
        <w:rPr>
          <w:lang w:val="en-IE" w:eastAsia="en-IE"/>
        </w:rPr>
        <w:t>er analysing our data, now we will start looking at the multiple linear regression</w:t>
      </w:r>
      <w:r w:rsidR="001F281A">
        <w:rPr>
          <w:lang w:val="en-IE" w:eastAsia="en-IE"/>
        </w:rPr>
        <w:t>.</w:t>
      </w:r>
      <w:r w:rsidR="00EF7563">
        <w:rPr>
          <w:lang w:val="en-IE" w:eastAsia="en-IE"/>
        </w:rPr>
        <w:br/>
      </w:r>
      <w:r w:rsidR="005837DB">
        <w:rPr>
          <w:lang w:val="en-IE" w:eastAsia="en-IE"/>
        </w:rPr>
        <w:t>For my  multiple linear regression</w:t>
      </w:r>
      <w:r w:rsidR="00EF7563">
        <w:rPr>
          <w:lang w:val="en-IE" w:eastAsia="en-IE"/>
        </w:rPr>
        <w:t xml:space="preserve"> models,</w:t>
      </w:r>
      <w:r w:rsidR="005837DB">
        <w:rPr>
          <w:lang w:val="en-IE" w:eastAsia="en-IE"/>
        </w:rPr>
        <w:t xml:space="preserve"> I ended up developing 5 regressions, and I chose the best one of them, as below</w:t>
      </w:r>
      <w:r w:rsidR="005837DB">
        <w:rPr>
          <w:lang w:val="en-IE" w:eastAsia="en-IE"/>
        </w:rPr>
        <w:br/>
      </w:r>
      <w:r w:rsidR="00EF7563">
        <w:rPr>
          <w:lang w:val="en-IE" w:eastAsia="en-IE"/>
        </w:rPr>
        <w:t>T</w:t>
      </w:r>
      <w:r w:rsidR="005837DB">
        <w:rPr>
          <w:lang w:val="en-IE" w:eastAsia="en-IE"/>
        </w:rPr>
        <w:t xml:space="preserve">he first </w:t>
      </w:r>
      <w:r w:rsidR="00EF7563">
        <w:rPr>
          <w:lang w:val="en-IE" w:eastAsia="en-IE"/>
        </w:rPr>
        <w:t>model</w:t>
      </w:r>
      <w:r w:rsidR="00665D85">
        <w:rPr>
          <w:lang w:val="en-IE" w:eastAsia="en-IE"/>
        </w:rPr>
        <w:t>:</w:t>
      </w:r>
      <w:r w:rsidR="00690289">
        <w:rPr>
          <w:lang w:val="en-IE" w:eastAsia="en-IE"/>
        </w:rPr>
        <w:br/>
      </w:r>
      <w:r w:rsidR="00690289" w:rsidRPr="00690289">
        <w:rPr>
          <w:lang w:val="en-IE" w:eastAsia="en-IE"/>
        </w:rPr>
        <w:t>lm(log(power_by_hour)~temp+factor(month)+rhum+vis+sun+rain+mean_temperature+wdsp, cleaned_data)</w:t>
      </w:r>
      <w:r w:rsidR="00690289">
        <w:rPr>
          <w:lang w:val="en-IE" w:eastAsia="en-IE"/>
        </w:rPr>
        <w:t>.</w:t>
      </w:r>
      <w:r w:rsidR="00690289">
        <w:rPr>
          <w:lang w:val="en-IE" w:eastAsia="en-IE"/>
        </w:rPr>
        <w:br/>
      </w:r>
      <w:r w:rsidR="00665D85">
        <w:rPr>
          <w:lang w:val="en-IE" w:eastAsia="en-IE"/>
        </w:rPr>
        <w:t>T</w:t>
      </w:r>
      <w:r w:rsidR="00690289">
        <w:rPr>
          <w:lang w:val="en-IE" w:eastAsia="en-IE"/>
        </w:rPr>
        <w:t xml:space="preserve">he second </w:t>
      </w:r>
      <w:r w:rsidR="00665D85">
        <w:rPr>
          <w:lang w:val="en-IE" w:eastAsia="en-IE"/>
        </w:rPr>
        <w:t>model:</w:t>
      </w:r>
      <w:r w:rsidR="00665D85">
        <w:rPr>
          <w:lang w:val="en-IE" w:eastAsia="en-IE"/>
        </w:rPr>
        <w:br/>
      </w:r>
      <w:r w:rsidR="00F82EF3" w:rsidRPr="00F82EF3">
        <w:rPr>
          <w:lang w:val="en-IE" w:eastAsia="en-IE"/>
        </w:rPr>
        <w:t>lm_red&lt;-lm(log(power_by_hour)~temp+rhum+sun+rain+mean_temperature+wdsp+factor(month), cleaned_data)</w:t>
      </w:r>
      <w:r w:rsidR="00F82EF3">
        <w:rPr>
          <w:lang w:val="en-IE" w:eastAsia="en-IE"/>
        </w:rPr>
        <w:br/>
      </w:r>
      <w:r w:rsidR="00665D85">
        <w:rPr>
          <w:lang w:val="en-IE" w:eastAsia="en-IE"/>
        </w:rPr>
        <w:t>T</w:t>
      </w:r>
      <w:r w:rsidR="00F82EF3">
        <w:rPr>
          <w:lang w:val="en-IE" w:eastAsia="en-IE"/>
        </w:rPr>
        <w:t xml:space="preserve">he third </w:t>
      </w:r>
      <w:r w:rsidR="00665D85">
        <w:rPr>
          <w:lang w:val="en-IE" w:eastAsia="en-IE"/>
        </w:rPr>
        <w:t>model:</w:t>
      </w:r>
      <w:r w:rsidR="00665D85">
        <w:rPr>
          <w:lang w:val="en-IE" w:eastAsia="en-IE"/>
        </w:rPr>
        <w:br/>
      </w:r>
      <w:r w:rsidR="00A84142" w:rsidRPr="00A84142">
        <w:rPr>
          <w:lang w:val="en-IE" w:eastAsia="en-IE"/>
        </w:rPr>
        <w:t>lm_red2&lt;-lm(log(power_by_hour)~temp+rhum+</w:t>
      </w:r>
      <w:r w:rsidR="00665D85">
        <w:rPr>
          <w:lang w:val="en-IE" w:eastAsia="en-IE"/>
        </w:rPr>
        <w:t xml:space="preserve"> </w:t>
      </w:r>
      <w:r w:rsidR="00A84142" w:rsidRPr="00A84142">
        <w:rPr>
          <w:lang w:val="en-IE" w:eastAsia="en-IE"/>
        </w:rPr>
        <w:t>sun+rain+mean_temperature+log(wdsp)</w:t>
      </w:r>
      <w:r w:rsidR="00665D85">
        <w:rPr>
          <w:lang w:val="en-IE" w:eastAsia="en-IE"/>
        </w:rPr>
        <w:t xml:space="preserve"> </w:t>
      </w:r>
      <w:r w:rsidR="00A84142" w:rsidRPr="00A84142">
        <w:rPr>
          <w:lang w:val="en-IE" w:eastAsia="en-IE"/>
        </w:rPr>
        <w:t>+factor(month), cleaned_data)</w:t>
      </w:r>
      <w:r w:rsidR="00A84142">
        <w:rPr>
          <w:lang w:val="en-IE" w:eastAsia="en-IE"/>
        </w:rPr>
        <w:t>.</w:t>
      </w:r>
      <w:r w:rsidR="00A84142">
        <w:rPr>
          <w:lang w:val="en-IE" w:eastAsia="en-IE"/>
        </w:rPr>
        <w:br/>
      </w:r>
      <w:r w:rsidR="00665D85">
        <w:rPr>
          <w:lang w:val="en-IE" w:eastAsia="en-IE"/>
        </w:rPr>
        <w:t>T</w:t>
      </w:r>
      <w:r w:rsidR="00A84142">
        <w:rPr>
          <w:lang w:val="en-IE" w:eastAsia="en-IE"/>
        </w:rPr>
        <w:t xml:space="preserve">he fourth </w:t>
      </w:r>
      <w:r w:rsidR="00665D85">
        <w:rPr>
          <w:lang w:val="en-IE" w:eastAsia="en-IE"/>
        </w:rPr>
        <w:t>model:</w:t>
      </w:r>
      <w:r w:rsidR="00665D85">
        <w:rPr>
          <w:lang w:val="en-IE" w:eastAsia="en-IE"/>
        </w:rPr>
        <w:br/>
      </w:r>
      <w:r w:rsidR="00A84142" w:rsidRPr="00A84142">
        <w:rPr>
          <w:lang w:val="en-IE" w:eastAsia="en-IE"/>
        </w:rPr>
        <w:t>lm_red_final &lt;- lm(log(power_by_hour) ~ rhum + sun+ rain +  mean_temperature + log(wdsp) + factor(month), data = cleaned_data)</w:t>
      </w:r>
      <w:r w:rsidR="007B0BDF">
        <w:rPr>
          <w:lang w:val="en-IE" w:eastAsia="en-IE"/>
        </w:rPr>
        <w:t>.</w:t>
      </w:r>
      <w:r w:rsidR="007B0BDF">
        <w:rPr>
          <w:lang w:val="en-IE" w:eastAsia="en-IE"/>
        </w:rPr>
        <w:br/>
      </w:r>
      <w:r w:rsidR="00665D85">
        <w:rPr>
          <w:lang w:val="en-IE" w:eastAsia="en-IE"/>
        </w:rPr>
        <w:t>T</w:t>
      </w:r>
      <w:r w:rsidR="006556DB">
        <w:rPr>
          <w:lang w:val="en-IE" w:eastAsia="en-IE"/>
        </w:rPr>
        <w:t xml:space="preserve">he fifth </w:t>
      </w:r>
      <w:r w:rsidR="00665D85">
        <w:rPr>
          <w:lang w:val="en-IE" w:eastAsia="en-IE"/>
        </w:rPr>
        <w:t>model:</w:t>
      </w:r>
      <w:r w:rsidR="00665D85">
        <w:rPr>
          <w:lang w:val="en-IE" w:eastAsia="en-IE"/>
        </w:rPr>
        <w:br/>
      </w:r>
      <w:r w:rsidR="006556DB" w:rsidRPr="006556DB">
        <w:rPr>
          <w:lang w:val="en-IE" w:eastAsia="en-IE"/>
        </w:rPr>
        <w:lastRenderedPageBreak/>
        <w:t>lm(log(power_by_hour) ~ rhum + sun+ rain + mean_temperature + log(wdsp) + factor(month), data = cleaned_data)</w:t>
      </w:r>
    </w:p>
    <w:p w14:paraId="5FD4214B" w14:textId="77777777" w:rsidR="00476F19" w:rsidRDefault="00476F19" w:rsidP="006556DB">
      <w:pPr>
        <w:rPr>
          <w:lang w:val="en-IE" w:eastAsia="en-IE"/>
        </w:rPr>
      </w:pPr>
    </w:p>
    <w:p w14:paraId="2938EDE6" w14:textId="58DECC98" w:rsidR="00E41249" w:rsidRDefault="0010461A" w:rsidP="00785483">
      <w:pPr>
        <w:rPr>
          <w:lang w:val="en-IE" w:eastAsia="en-IE"/>
        </w:rPr>
      </w:pPr>
      <w:r>
        <w:rPr>
          <w:lang w:val="en-IE" w:eastAsia="en-IE"/>
        </w:rPr>
        <w:t xml:space="preserve">I will not include the assumptions of each one of the models since I already included them in my </w:t>
      </w:r>
      <w:r w:rsidR="00665D85">
        <w:rPr>
          <w:lang w:val="en-IE" w:eastAsia="en-IE"/>
        </w:rPr>
        <w:t>R</w:t>
      </w:r>
      <w:r>
        <w:rPr>
          <w:lang w:val="en-IE" w:eastAsia="en-IE"/>
        </w:rPr>
        <w:t>markdown but I will tell the reason</w:t>
      </w:r>
      <w:r w:rsidR="00665D85">
        <w:rPr>
          <w:lang w:val="en-IE" w:eastAsia="en-IE"/>
        </w:rPr>
        <w:t xml:space="preserve"> </w:t>
      </w:r>
      <w:r>
        <w:rPr>
          <w:lang w:val="en-IE" w:eastAsia="en-IE"/>
        </w:rPr>
        <w:t xml:space="preserve">behind </w:t>
      </w:r>
      <w:r w:rsidR="00434690">
        <w:rPr>
          <w:lang w:val="en-IE" w:eastAsia="en-IE"/>
        </w:rPr>
        <w:t>choosing the last model as the best one.</w:t>
      </w:r>
      <w:r w:rsidR="00434690">
        <w:rPr>
          <w:lang w:val="en-IE" w:eastAsia="en-IE"/>
        </w:rPr>
        <w:br/>
        <w:t xml:space="preserve">The issue with the first model was that visibility was not </w:t>
      </w:r>
      <w:r w:rsidR="000D0545">
        <w:rPr>
          <w:lang w:val="en-IE" w:eastAsia="en-IE"/>
        </w:rPr>
        <w:t xml:space="preserve">significant </w:t>
      </w:r>
      <w:r w:rsidR="00D35C6F">
        <w:rPr>
          <w:lang w:val="en-IE" w:eastAsia="en-IE"/>
        </w:rPr>
        <w:t>along with month 11 for the categorical variable</w:t>
      </w:r>
      <w:r w:rsidR="00CD0354">
        <w:rPr>
          <w:lang w:val="en-IE" w:eastAsia="en-IE"/>
        </w:rPr>
        <w:t>, so in the second model</w:t>
      </w:r>
      <w:r w:rsidR="00762644">
        <w:rPr>
          <w:lang w:val="en-IE" w:eastAsia="en-IE"/>
        </w:rPr>
        <w:t>,</w:t>
      </w:r>
      <w:r w:rsidR="00CD0354">
        <w:rPr>
          <w:lang w:val="en-IE" w:eastAsia="en-IE"/>
        </w:rPr>
        <w:t xml:space="preserve"> I </w:t>
      </w:r>
      <w:r w:rsidR="00735902">
        <w:rPr>
          <w:lang w:val="en-IE" w:eastAsia="en-IE"/>
        </w:rPr>
        <w:t xml:space="preserve">got rid of visibility. </w:t>
      </w:r>
      <w:r w:rsidR="00D35C6F">
        <w:rPr>
          <w:lang w:val="en-IE" w:eastAsia="en-IE"/>
        </w:rPr>
        <w:br/>
      </w:r>
      <w:r w:rsidR="00762644">
        <w:rPr>
          <w:lang w:val="en-IE" w:eastAsia="en-IE"/>
        </w:rPr>
        <w:t>T</w:t>
      </w:r>
      <w:r w:rsidR="00D35C6F">
        <w:rPr>
          <w:lang w:val="en-IE" w:eastAsia="en-IE"/>
        </w:rPr>
        <w:t>he issue with the second model was that</w:t>
      </w:r>
      <w:r w:rsidR="00CD0354">
        <w:rPr>
          <w:lang w:val="en-IE" w:eastAsia="en-IE"/>
        </w:rPr>
        <w:t xml:space="preserve"> the </w:t>
      </w:r>
      <w:r w:rsidR="00762644">
        <w:rPr>
          <w:lang w:val="en-IE" w:eastAsia="en-IE"/>
        </w:rPr>
        <w:t>assumptions</w:t>
      </w:r>
      <w:r w:rsidR="00CD0354">
        <w:rPr>
          <w:lang w:val="en-IE" w:eastAsia="en-IE"/>
        </w:rPr>
        <w:t xml:space="preserve"> were not the best</w:t>
      </w:r>
      <w:r w:rsidR="00735902">
        <w:rPr>
          <w:lang w:val="en-IE" w:eastAsia="en-IE"/>
        </w:rPr>
        <w:t xml:space="preserve"> as well as the </w:t>
      </w:r>
      <w:r w:rsidR="00762644">
        <w:rPr>
          <w:lang w:val="en-IE" w:eastAsia="en-IE"/>
        </w:rPr>
        <w:t>r-adjusted</w:t>
      </w:r>
      <w:r w:rsidR="00735902">
        <w:rPr>
          <w:lang w:val="en-IE" w:eastAsia="en-IE"/>
        </w:rPr>
        <w:t xml:space="preserve"> squared value</w:t>
      </w:r>
      <w:r w:rsidR="00D22067">
        <w:rPr>
          <w:lang w:val="en-IE" w:eastAsia="en-IE"/>
        </w:rPr>
        <w:t>.</w:t>
      </w:r>
      <w:r w:rsidR="00D22067">
        <w:rPr>
          <w:lang w:val="en-IE" w:eastAsia="en-IE"/>
        </w:rPr>
        <w:br/>
      </w:r>
      <w:r w:rsidR="00762644">
        <w:rPr>
          <w:lang w:val="en-IE" w:eastAsia="en-IE"/>
        </w:rPr>
        <w:t>T</w:t>
      </w:r>
      <w:r w:rsidR="00D22067">
        <w:rPr>
          <w:lang w:val="en-IE" w:eastAsia="en-IE"/>
        </w:rPr>
        <w:t xml:space="preserve">he issue with the third model was that the assumptions were not the best along with the issue of month 11, I did not get rid of month 11 straight away after the first model, </w:t>
      </w:r>
      <w:r w:rsidR="00762644">
        <w:rPr>
          <w:lang w:val="en-IE" w:eastAsia="en-IE"/>
        </w:rPr>
        <w:t>to</w:t>
      </w:r>
      <w:r w:rsidR="00D22067">
        <w:rPr>
          <w:lang w:val="en-IE" w:eastAsia="en-IE"/>
        </w:rPr>
        <w:t xml:space="preserve"> see if its significance </w:t>
      </w:r>
      <w:r w:rsidR="00B5040A">
        <w:rPr>
          <w:lang w:val="en-IE" w:eastAsia="en-IE"/>
        </w:rPr>
        <w:t>would</w:t>
      </w:r>
      <w:r w:rsidR="00D22067">
        <w:rPr>
          <w:lang w:val="en-IE" w:eastAsia="en-IE"/>
        </w:rPr>
        <w:t xml:space="preserve"> change in case I changed the model</w:t>
      </w:r>
      <w:r w:rsidR="009C0B97">
        <w:rPr>
          <w:lang w:val="en-IE" w:eastAsia="en-IE"/>
        </w:rPr>
        <w:t>.</w:t>
      </w:r>
      <w:r w:rsidR="00785483">
        <w:rPr>
          <w:lang w:val="en-IE" w:eastAsia="en-IE"/>
        </w:rPr>
        <w:t xml:space="preserve"> But it was better than the first and second </w:t>
      </w:r>
      <w:r w:rsidR="00762644">
        <w:rPr>
          <w:lang w:val="en-IE" w:eastAsia="en-IE"/>
        </w:rPr>
        <w:t>ones</w:t>
      </w:r>
      <w:r w:rsidR="00785483">
        <w:rPr>
          <w:lang w:val="en-IE" w:eastAsia="en-IE"/>
        </w:rPr>
        <w:t xml:space="preserve"> since I added the log transformation on wdsp to make it more linear.</w:t>
      </w:r>
      <w:r w:rsidR="009C0B97">
        <w:rPr>
          <w:lang w:val="en-IE" w:eastAsia="en-IE"/>
        </w:rPr>
        <w:br/>
      </w:r>
      <w:r w:rsidR="00762644">
        <w:rPr>
          <w:lang w:val="en-IE" w:eastAsia="en-IE"/>
        </w:rPr>
        <w:t>T</w:t>
      </w:r>
      <w:r w:rsidR="009C0B97">
        <w:rPr>
          <w:lang w:val="en-IE" w:eastAsia="en-IE"/>
        </w:rPr>
        <w:t xml:space="preserve">he issue with the fourth model was </w:t>
      </w:r>
      <w:r w:rsidR="00785483">
        <w:rPr>
          <w:lang w:val="en-IE" w:eastAsia="en-IE"/>
        </w:rPr>
        <w:t>outliers and month 11 which was still not significant</w:t>
      </w:r>
      <w:r w:rsidR="00B5040A">
        <w:rPr>
          <w:lang w:val="en-IE" w:eastAsia="en-IE"/>
        </w:rPr>
        <w:t xml:space="preserve">, thus in the next model I decided to get rid of outliers </w:t>
      </w:r>
      <w:r w:rsidR="0061710F">
        <w:rPr>
          <w:lang w:val="en-IE" w:eastAsia="en-IE"/>
        </w:rPr>
        <w:t xml:space="preserve">of the column power_by_hour as well as month 03 and 11 of the categorical variable since both of them became </w:t>
      </w:r>
      <w:r w:rsidR="00762644">
        <w:rPr>
          <w:lang w:val="en-IE" w:eastAsia="en-IE"/>
        </w:rPr>
        <w:t>insignificant.</w:t>
      </w:r>
      <w:r w:rsidR="0061710F">
        <w:rPr>
          <w:lang w:val="en-IE" w:eastAsia="en-IE"/>
        </w:rPr>
        <w:t xml:space="preserve"> </w:t>
      </w:r>
      <w:r w:rsidR="00785483">
        <w:rPr>
          <w:lang w:val="en-IE" w:eastAsia="en-IE"/>
        </w:rPr>
        <w:br/>
        <w:t xml:space="preserve">I chose the fifth model since it had the best assumptions the </w:t>
      </w:r>
      <w:r w:rsidR="0061710F">
        <w:rPr>
          <w:lang w:val="en-IE" w:eastAsia="en-IE"/>
        </w:rPr>
        <w:t>best-adjusted</w:t>
      </w:r>
      <w:r w:rsidR="00785483">
        <w:rPr>
          <w:lang w:val="en-IE" w:eastAsia="en-IE"/>
        </w:rPr>
        <w:t xml:space="preserve"> </w:t>
      </w:r>
      <w:r w:rsidR="00762644">
        <w:rPr>
          <w:lang w:val="en-IE" w:eastAsia="en-IE"/>
        </w:rPr>
        <w:t>r-squared</w:t>
      </w:r>
      <w:r w:rsidR="00785483">
        <w:rPr>
          <w:lang w:val="en-IE" w:eastAsia="en-IE"/>
        </w:rPr>
        <w:t xml:space="preserve"> value, </w:t>
      </w:r>
      <w:r w:rsidR="00762644">
        <w:rPr>
          <w:lang w:val="en-IE" w:eastAsia="en-IE"/>
        </w:rPr>
        <w:t xml:space="preserve">and </w:t>
      </w:r>
      <w:r w:rsidR="00B5040A">
        <w:rPr>
          <w:lang w:val="en-IE" w:eastAsia="en-IE"/>
        </w:rPr>
        <w:t>the weakest values of AIC and BIC</w:t>
      </w:r>
      <w:r w:rsidR="00F773C3">
        <w:rPr>
          <w:lang w:val="en-IE" w:eastAsia="en-IE"/>
        </w:rPr>
        <w:t>.</w:t>
      </w:r>
    </w:p>
    <w:p w14:paraId="44F94BA5" w14:textId="7B98EB2A" w:rsidR="00636626" w:rsidRPr="001811F7" w:rsidRDefault="00F773C3" w:rsidP="00785483">
      <w:pPr>
        <w:rPr>
          <w:b/>
          <w:bCs/>
          <w:lang w:val="en-IE" w:eastAsia="en-IE"/>
        </w:rPr>
      </w:pPr>
      <w:r>
        <w:rPr>
          <w:lang w:val="en-IE" w:eastAsia="en-IE"/>
        </w:rPr>
        <w:t xml:space="preserve">The following figures will present the assumptions for the fifth and best model along with the summary statistics for it, and the AIC and BIC </w:t>
      </w:r>
      <w:r w:rsidR="006B0F6E">
        <w:rPr>
          <w:lang w:val="en-IE" w:eastAsia="en-IE"/>
        </w:rPr>
        <w:t>comparison</w:t>
      </w:r>
      <w:r>
        <w:rPr>
          <w:lang w:val="en-IE" w:eastAsia="en-IE"/>
        </w:rPr>
        <w:t xml:space="preserve"> with the second best </w:t>
      </w:r>
      <w:r w:rsidR="006B0F6E">
        <w:rPr>
          <w:lang w:val="en-IE" w:eastAsia="en-IE"/>
        </w:rPr>
        <w:t>model which is the fourth model.</w:t>
      </w:r>
      <w:r w:rsidR="006B0F6E">
        <w:rPr>
          <w:lang w:val="en-IE" w:eastAsia="en-IE"/>
        </w:rPr>
        <w:br/>
      </w:r>
      <w:r w:rsidR="006B0F6E">
        <w:rPr>
          <w:lang w:val="en-IE" w:eastAsia="en-IE"/>
        </w:rPr>
        <w:br/>
      </w:r>
      <w:r w:rsidR="001811F7">
        <w:rPr>
          <w:noProof/>
        </w:rPr>
        <w:drawing>
          <wp:inline distT="0" distB="0" distL="0" distR="0" wp14:anchorId="34829B54" wp14:editId="6FA191ED">
            <wp:extent cx="5731510" cy="3366770"/>
            <wp:effectExtent l="0" t="0" r="2540" b="5080"/>
            <wp:docPr id="1917298714" name="Picture 1" descr="A black and white diagram with numbers and a black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98714" name="Picture 1" descr="A black and white diagram with numbers and a black line&#10;&#10;Description automatically generated with medium confidence"/>
                    <pic:cNvPicPr/>
                  </pic:nvPicPr>
                  <pic:blipFill>
                    <a:blip r:embed="rId44"/>
                    <a:stretch>
                      <a:fillRect/>
                    </a:stretch>
                  </pic:blipFill>
                  <pic:spPr>
                    <a:xfrm>
                      <a:off x="0" y="0"/>
                      <a:ext cx="5731510" cy="3366770"/>
                    </a:xfrm>
                    <a:prstGeom prst="rect">
                      <a:avLst/>
                    </a:prstGeom>
                  </pic:spPr>
                </pic:pic>
              </a:graphicData>
            </a:graphic>
          </wp:inline>
        </w:drawing>
      </w:r>
    </w:p>
    <w:p w14:paraId="6CC7C94E" w14:textId="2ABA7327" w:rsidR="00F773C3" w:rsidRPr="001D415C" w:rsidRDefault="00636626" w:rsidP="00785483">
      <w:pPr>
        <w:rPr>
          <w:rFonts w:ascii="Lucida Console" w:eastAsia="Times New Roman" w:hAnsi="Lucida Console" w:cs="Courier New"/>
          <w:color w:val="000000"/>
          <w:sz w:val="20"/>
          <w:szCs w:val="20"/>
          <w:lang w:val="en-IE" w:eastAsia="en-IE"/>
          <w14:ligatures w14:val="none"/>
        </w:rPr>
      </w:pPr>
      <w:r>
        <w:rPr>
          <w:lang w:val="en-IE" w:eastAsia="en-IE"/>
        </w:rPr>
        <w:t>Fig37: residuals vs fitted of the fifth model.</w:t>
      </w:r>
      <w:r w:rsidR="00310ACA">
        <w:rPr>
          <w:lang w:val="en-IE" w:eastAsia="en-IE"/>
        </w:rPr>
        <w:br/>
      </w:r>
    </w:p>
    <w:p w14:paraId="25270C2D" w14:textId="77777777" w:rsidR="007C70E5" w:rsidRPr="00E41249" w:rsidRDefault="007C70E5" w:rsidP="00C61CD9">
      <w:pPr>
        <w:rPr>
          <w:lang w:val="en-IE"/>
        </w:rPr>
      </w:pPr>
    </w:p>
    <w:p w14:paraId="47B4E741" w14:textId="5E2522D2" w:rsidR="007C70E5" w:rsidRDefault="00DE363F" w:rsidP="00C61CD9">
      <w:r>
        <w:rPr>
          <w:noProof/>
        </w:rPr>
        <w:lastRenderedPageBreak/>
        <w:drawing>
          <wp:inline distT="0" distB="0" distL="0" distR="0" wp14:anchorId="51B5BC03" wp14:editId="17B976DF">
            <wp:extent cx="5731510" cy="3377565"/>
            <wp:effectExtent l="0" t="0" r="2540" b="0"/>
            <wp:docPr id="191430516"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0516" name="Picture 1" descr="A graph with a line&#10;&#10;Description automatically generated"/>
                    <pic:cNvPicPr/>
                  </pic:nvPicPr>
                  <pic:blipFill>
                    <a:blip r:embed="rId45"/>
                    <a:stretch>
                      <a:fillRect/>
                    </a:stretch>
                  </pic:blipFill>
                  <pic:spPr>
                    <a:xfrm>
                      <a:off x="0" y="0"/>
                      <a:ext cx="5731510" cy="3377565"/>
                    </a:xfrm>
                    <a:prstGeom prst="rect">
                      <a:avLst/>
                    </a:prstGeom>
                  </pic:spPr>
                </pic:pic>
              </a:graphicData>
            </a:graphic>
          </wp:inline>
        </w:drawing>
      </w:r>
    </w:p>
    <w:p w14:paraId="18AE5D5B" w14:textId="6A5E016F" w:rsidR="005F6BBB" w:rsidRDefault="00636626" w:rsidP="00C61CD9">
      <w:r>
        <w:t>Fig38: QQplot of the fifth model.</w:t>
      </w:r>
    </w:p>
    <w:p w14:paraId="3683BF6D" w14:textId="464A5277" w:rsidR="00636626" w:rsidRDefault="005F47DA" w:rsidP="00C61CD9">
      <w:r>
        <w:rPr>
          <w:noProof/>
        </w:rPr>
        <w:drawing>
          <wp:inline distT="0" distB="0" distL="0" distR="0" wp14:anchorId="2C4A843C" wp14:editId="76B4BE72">
            <wp:extent cx="5731510" cy="3524250"/>
            <wp:effectExtent l="0" t="0" r="2540" b="0"/>
            <wp:docPr id="792862497" name="Picture 1" descr="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62497" name="Picture 1" descr="A graph with numbers and a line&#10;&#10;Description automatically generated with medium confidence"/>
                    <pic:cNvPicPr/>
                  </pic:nvPicPr>
                  <pic:blipFill>
                    <a:blip r:embed="rId46"/>
                    <a:stretch>
                      <a:fillRect/>
                    </a:stretch>
                  </pic:blipFill>
                  <pic:spPr>
                    <a:xfrm>
                      <a:off x="0" y="0"/>
                      <a:ext cx="5731510" cy="3524250"/>
                    </a:xfrm>
                    <a:prstGeom prst="rect">
                      <a:avLst/>
                    </a:prstGeom>
                  </pic:spPr>
                </pic:pic>
              </a:graphicData>
            </a:graphic>
          </wp:inline>
        </w:drawing>
      </w:r>
    </w:p>
    <w:p w14:paraId="6A471970" w14:textId="77777777" w:rsidR="00636626" w:rsidRDefault="00636626" w:rsidP="003F0592">
      <w:r>
        <w:t>Fig39: residuals vs levarge for the fifth model.</w:t>
      </w:r>
    </w:p>
    <w:p w14:paraId="1E883AA3" w14:textId="2CF6C62E" w:rsidR="00124AC1" w:rsidRDefault="00124AC1" w:rsidP="003F0592">
      <w:r>
        <w:br/>
      </w:r>
      <w:r w:rsidR="003F0592">
        <w:t>So as we can see above the assumptions</w:t>
      </w:r>
      <w:r w:rsidR="00636626">
        <w:t>.</w:t>
      </w:r>
      <w:r w:rsidR="00636626">
        <w:br/>
      </w:r>
      <w:r w:rsidR="003F0592">
        <w:t xml:space="preserve">We have a constant variance the variance of the residuals is similar across the values of the independent variable. </w:t>
      </w:r>
      <w:r w:rsidR="003F0592">
        <w:br/>
        <w:t>i.i.d Residuals are independently and identically distributed</w:t>
      </w:r>
      <w:r w:rsidR="00EF5D81">
        <w:t xml:space="preserve"> </w:t>
      </w:r>
      <w:r w:rsidR="00636626">
        <w:t xml:space="preserve">and it has </w:t>
      </w:r>
      <w:r w:rsidR="003F0592">
        <w:t>random scatter</w:t>
      </w:r>
      <w:r w:rsidR="00636626">
        <w:t xml:space="preserve"> </w:t>
      </w:r>
      <w:r w:rsidR="003F0592">
        <w:t>also</w:t>
      </w:r>
      <w:r w:rsidR="00636626">
        <w:t>,</w:t>
      </w:r>
      <w:r w:rsidR="003F0592">
        <w:t xml:space="preserve"> the </w:t>
      </w:r>
      <w:r w:rsidR="00941503">
        <w:t>cook’s distance plot is good</w:t>
      </w:r>
      <w:r w:rsidR="00636626">
        <w:t>.</w:t>
      </w:r>
    </w:p>
    <w:p w14:paraId="76C89B7B" w14:textId="77777777" w:rsidR="00731546" w:rsidRDefault="00731546" w:rsidP="00C61CD9"/>
    <w:p w14:paraId="0BFB8D95" w14:textId="77777777" w:rsidR="00731546" w:rsidRDefault="00731546" w:rsidP="00C61CD9"/>
    <w:p w14:paraId="59E39E6E"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                    GVIF Df GVIF^(1/(2*Df))</w:t>
      </w:r>
    </w:p>
    <w:p w14:paraId="0C41C6E5"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temp             3.547008  1        1.883350</w:t>
      </w:r>
    </w:p>
    <w:p w14:paraId="5277E601"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    3.997455 11        1.065010</w:t>
      </w:r>
    </w:p>
    <w:p w14:paraId="5CBF91A6"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hum             2.567486  1        1.602338</w:t>
      </w:r>
    </w:p>
    <w:p w14:paraId="3C436C9D"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vis              1.920226  1        1.385722</w:t>
      </w:r>
    </w:p>
    <w:p w14:paraId="01AA9EAD"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sun              1.387713  1        1.178012</w:t>
      </w:r>
    </w:p>
    <w:p w14:paraId="09960BF2"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ain             1.082452  1        1.040410</w:t>
      </w:r>
    </w:p>
    <w:p w14:paraId="5C550620"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mean_temperature 3.732098  1        1.931864</w:t>
      </w:r>
    </w:p>
    <w:p w14:paraId="44D8E7D6"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wdsp             1.240332  1        1.113702</w:t>
      </w:r>
    </w:p>
    <w:p w14:paraId="4FD777AF" w14:textId="77777777" w:rsidR="00124AC1" w:rsidRPr="003D6635" w:rsidRDefault="00124AC1" w:rsidP="00C61CD9">
      <w:pPr>
        <w:rPr>
          <w:lang w:val="en-IE"/>
        </w:rPr>
      </w:pPr>
    </w:p>
    <w:p w14:paraId="249DDAC2" w14:textId="3D67D340" w:rsidR="00731546" w:rsidRDefault="00636626" w:rsidP="00C61CD9">
      <w:r>
        <w:t>W</w:t>
      </w:r>
      <w:r w:rsidR="003F0592">
        <w:t xml:space="preserve">e can see that the </w:t>
      </w:r>
      <w:r>
        <w:t>VIF</w:t>
      </w:r>
      <w:r w:rsidR="003F0592">
        <w:t xml:space="preserve"> table is perfectly fine.</w:t>
      </w:r>
    </w:p>
    <w:p w14:paraId="1A48A695"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Anova Table (Type II tests)</w:t>
      </w:r>
    </w:p>
    <w:p w14:paraId="702B5A3F" w14:textId="77777777" w:rsidR="005F47DA" w:rsidRDefault="005F47DA" w:rsidP="005F47DA">
      <w:pPr>
        <w:pStyle w:val="HTMLPreformatted"/>
        <w:shd w:val="clear" w:color="auto" w:fill="FFFFFF"/>
        <w:rPr>
          <w:rFonts w:ascii="Lucida Console" w:hAnsi="Lucida Console"/>
          <w:color w:val="000000"/>
        </w:rPr>
      </w:pPr>
    </w:p>
    <w:p w14:paraId="4A3224F6"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Response: log(power_by_hour)</w:t>
      </w:r>
    </w:p>
    <w:p w14:paraId="00C0D7CC"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 xml:space="preserve">                  Sum Sq    Df F value    Pr(&gt;F)    </w:t>
      </w:r>
    </w:p>
    <w:p w14:paraId="01236C34"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rhum               114.3     1 133.340 &lt; 2.2e-16 ***</w:t>
      </w:r>
    </w:p>
    <w:p w14:paraId="46FAB81F"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sun                 86.8     1 101.197 &lt; 2.2e-16 ***</w:t>
      </w:r>
    </w:p>
    <w:p w14:paraId="1B764934"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rain                11.9     1  13.884 0.0001951 ***</w:t>
      </w:r>
    </w:p>
    <w:p w14:paraId="23E30325"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temp                12.9     1  15.059 0.0001047 ***</w:t>
      </w:r>
    </w:p>
    <w:p w14:paraId="56FC5F35"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mean_temperature   249.2     1 290.632 &lt; 2.2e-16 ***</w:t>
      </w:r>
    </w:p>
    <w:p w14:paraId="2ADD5A02"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log(wdsp)           37.2     1  43.430 4.547e-11 ***</w:t>
      </w:r>
    </w:p>
    <w:p w14:paraId="08D2CBD5"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factor(month)      675.4     9  87.519 &lt; 2.2e-16 ***</w:t>
      </w:r>
    </w:p>
    <w:p w14:paraId="19E25A56"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 xml:space="preserve">Residuals        12259.6 14298                      </w:t>
      </w:r>
    </w:p>
    <w:p w14:paraId="1BB05250"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w:t>
      </w:r>
    </w:p>
    <w:p w14:paraId="56527BF6" w14:textId="77777777" w:rsidR="005F47DA" w:rsidRDefault="005F47DA" w:rsidP="005F47DA">
      <w:pPr>
        <w:pStyle w:val="HTMLPreformatted"/>
        <w:shd w:val="clear" w:color="auto" w:fill="FFFFFF"/>
        <w:rPr>
          <w:rFonts w:ascii="Lucida Console" w:hAnsi="Lucida Console"/>
          <w:color w:val="000000"/>
        </w:rPr>
      </w:pPr>
      <w:r>
        <w:rPr>
          <w:rFonts w:ascii="Lucida Console" w:hAnsi="Lucida Console"/>
          <w:color w:val="000000"/>
        </w:rPr>
        <w:t>Signif. codes:  0 ‘***’ 0.001 ‘**’ 0.01 ‘*’ 0.05 ‘.’ 0.1 ‘ ’ 1</w:t>
      </w:r>
    </w:p>
    <w:p w14:paraId="505ED33B" w14:textId="77777777" w:rsidR="00124AC1" w:rsidRDefault="00124AC1" w:rsidP="00C61CD9"/>
    <w:p w14:paraId="6A7EC1A3" w14:textId="1280A7CD" w:rsidR="00941503" w:rsidRDefault="00941503" w:rsidP="00C61CD9">
      <w:r>
        <w:t xml:space="preserve">We can see that our </w:t>
      </w:r>
      <w:r w:rsidR="00EF5D81">
        <w:t>ANOVA</w:t>
      </w:r>
      <w:r>
        <w:t xml:space="preserve"> table is perfectly good</w:t>
      </w:r>
      <w:r w:rsidR="00636626">
        <w:t xml:space="preserve"> as well.</w:t>
      </w:r>
    </w:p>
    <w:p w14:paraId="4202BC28" w14:textId="16FBC594" w:rsidR="00124AC1" w:rsidRDefault="007F56D8" w:rsidP="00C61CD9">
      <w:r>
        <w:rPr>
          <w:noProof/>
        </w:rPr>
        <w:drawing>
          <wp:inline distT="0" distB="0" distL="0" distR="0" wp14:anchorId="53D782BA" wp14:editId="2B289A7F">
            <wp:extent cx="5731510" cy="1084580"/>
            <wp:effectExtent l="0" t="0" r="2540" b="1270"/>
            <wp:docPr id="291616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16795" name="Picture 1" descr="A screenshot of a computer&#10;&#10;Description automatically generated"/>
                    <pic:cNvPicPr/>
                  </pic:nvPicPr>
                  <pic:blipFill>
                    <a:blip r:embed="rId47"/>
                    <a:stretch>
                      <a:fillRect/>
                    </a:stretch>
                  </pic:blipFill>
                  <pic:spPr>
                    <a:xfrm>
                      <a:off x="0" y="0"/>
                      <a:ext cx="5731510" cy="1084580"/>
                    </a:xfrm>
                    <a:prstGeom prst="rect">
                      <a:avLst/>
                    </a:prstGeom>
                  </pic:spPr>
                </pic:pic>
              </a:graphicData>
            </a:graphic>
          </wp:inline>
        </w:drawing>
      </w:r>
    </w:p>
    <w:p w14:paraId="714CCD6C" w14:textId="4679F48C" w:rsidR="0079709F" w:rsidRDefault="0079709F" w:rsidP="00C61CD9">
      <w:r>
        <w:t>Fig40: BIC of the fifth model.</w:t>
      </w:r>
    </w:p>
    <w:p w14:paraId="4A878059" w14:textId="17CEDB6E" w:rsidR="008D2D6E" w:rsidRDefault="00621579" w:rsidP="00C61CD9">
      <w:r>
        <w:rPr>
          <w:noProof/>
        </w:rPr>
        <w:drawing>
          <wp:inline distT="0" distB="0" distL="0" distR="0" wp14:anchorId="75C4D390" wp14:editId="04DB877A">
            <wp:extent cx="5569527" cy="1084163"/>
            <wp:effectExtent l="0" t="0" r="0" b="1905"/>
            <wp:docPr id="1382673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673831" name="Picture 1" descr="A screenshot of a computer&#10;&#10;Description automatically generated"/>
                    <pic:cNvPicPr/>
                  </pic:nvPicPr>
                  <pic:blipFill>
                    <a:blip r:embed="rId48"/>
                    <a:stretch>
                      <a:fillRect/>
                    </a:stretch>
                  </pic:blipFill>
                  <pic:spPr>
                    <a:xfrm>
                      <a:off x="0" y="0"/>
                      <a:ext cx="5572774" cy="1084795"/>
                    </a:xfrm>
                    <a:prstGeom prst="rect">
                      <a:avLst/>
                    </a:prstGeom>
                  </pic:spPr>
                </pic:pic>
              </a:graphicData>
            </a:graphic>
          </wp:inline>
        </w:drawing>
      </w:r>
    </w:p>
    <w:p w14:paraId="65D9E7B1" w14:textId="27B59375" w:rsidR="0079709F" w:rsidRDefault="0079709F" w:rsidP="00C61CD9">
      <w:r>
        <w:t>Fig41: AIC of the fifth model.</w:t>
      </w:r>
    </w:p>
    <w:p w14:paraId="5C53A6E5" w14:textId="2C6049C4" w:rsidR="00124AC1" w:rsidRDefault="00941503" w:rsidP="00C61CD9">
      <w:r>
        <w:t>We can see that this model which doesn’t have outliers of the column power_by_hour and the months 03 and 11 from the categorical variable is the best since it has the lowest AIC and BIC values.</w:t>
      </w:r>
    </w:p>
    <w:p w14:paraId="5A9CC221" w14:textId="77777777" w:rsidR="0079709F" w:rsidRDefault="0079709F" w:rsidP="00C61CD9"/>
    <w:p w14:paraId="0220F9C9" w14:textId="77777777" w:rsidR="00C00208" w:rsidRDefault="00C00208" w:rsidP="00C00208">
      <w:pPr>
        <w:pStyle w:val="HTMLPreformatted"/>
        <w:shd w:val="clear" w:color="auto" w:fill="FFFFFF"/>
        <w:rPr>
          <w:rFonts w:ascii="Lucida Console" w:hAnsi="Lucida Console"/>
          <w:color w:val="000000"/>
        </w:rPr>
      </w:pPr>
      <w:r>
        <w:rPr>
          <w:rFonts w:ascii="Lucida Console" w:hAnsi="Lucida Console"/>
          <w:color w:val="000000"/>
        </w:rPr>
        <w:t>Call:</w:t>
      </w:r>
    </w:p>
    <w:p w14:paraId="516EEDDD"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Anova Table (Type II tests)</w:t>
      </w:r>
    </w:p>
    <w:p w14:paraId="27A82804" w14:textId="77777777" w:rsidR="003D6635" w:rsidRDefault="003D6635" w:rsidP="003D6635">
      <w:pPr>
        <w:pStyle w:val="HTMLPreformatted"/>
        <w:shd w:val="clear" w:color="auto" w:fill="FFFFFF"/>
        <w:rPr>
          <w:rFonts w:ascii="Lucida Console" w:hAnsi="Lucida Console"/>
          <w:color w:val="000000"/>
        </w:rPr>
      </w:pPr>
    </w:p>
    <w:p w14:paraId="7913F2D2"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lastRenderedPageBreak/>
        <w:t>Response: log(power_by_hour)</w:t>
      </w:r>
    </w:p>
    <w:p w14:paraId="0D576C89"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                  Sum Sq    Df F value    Pr(&gt;F)    </w:t>
      </w:r>
    </w:p>
    <w:p w14:paraId="6DEB7C30"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hum               114.3     1 133.340 &lt; 2.2e-16 ***</w:t>
      </w:r>
    </w:p>
    <w:p w14:paraId="7E083505"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sun                 86.8     1 101.197 &lt; 2.2e-16 ***</w:t>
      </w:r>
    </w:p>
    <w:p w14:paraId="1BE6FD20"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ain                11.9     1  13.884 0.0001951 ***</w:t>
      </w:r>
    </w:p>
    <w:p w14:paraId="0789754B"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temp                12.9     1  15.059 0.0001047 ***</w:t>
      </w:r>
    </w:p>
    <w:p w14:paraId="3F65685B"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mean_temperature   249.2     1 290.632 &lt; 2.2e-16 ***</w:t>
      </w:r>
    </w:p>
    <w:p w14:paraId="3061480C"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log(wdsp)           37.2     1  43.430 4.547e-11 ***</w:t>
      </w:r>
    </w:p>
    <w:p w14:paraId="1F15B7CC"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      675.4     9  87.519 &lt; 2.2e-16 ***</w:t>
      </w:r>
    </w:p>
    <w:p w14:paraId="1F38D2DF"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Residuals        12259.6 14298                      </w:t>
      </w:r>
    </w:p>
    <w:p w14:paraId="61FE6C9B"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w:t>
      </w:r>
    </w:p>
    <w:p w14:paraId="78996DF7"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Signif. codes:  0 ‘***’ 0.001 ‘**’ 0.01 ‘*’ 0.05 ‘.’ 0.1 ‘ ’ 1</w:t>
      </w:r>
    </w:p>
    <w:p w14:paraId="311CA002"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                     GVIF Df GVIF^(1/(2*Df))</w:t>
      </w:r>
    </w:p>
    <w:p w14:paraId="32332932"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temp             3.547008  1        1.883350</w:t>
      </w:r>
    </w:p>
    <w:p w14:paraId="6FC02D0A"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    3.997455 11        1.065010</w:t>
      </w:r>
    </w:p>
    <w:p w14:paraId="3A8CDC95"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hum             2.567486  1        1.602338</w:t>
      </w:r>
    </w:p>
    <w:p w14:paraId="48F71506"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vis              1.920226  1        1.385722</w:t>
      </w:r>
    </w:p>
    <w:p w14:paraId="49EE594D"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sun              1.387713  1        1.178012</w:t>
      </w:r>
    </w:p>
    <w:p w14:paraId="57E4BBCF"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ain             1.082452  1        1.040410</w:t>
      </w:r>
    </w:p>
    <w:p w14:paraId="7D05D00F"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mean_temperature 3.732098  1        1.931864</w:t>
      </w:r>
    </w:p>
    <w:p w14:paraId="630BC3D0"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wdsp             1.240332  1        1.113702</w:t>
      </w:r>
    </w:p>
    <w:p w14:paraId="5563DFD9" w14:textId="77777777" w:rsidR="003D6635" w:rsidRDefault="003D6635" w:rsidP="003D6635">
      <w:pPr>
        <w:pStyle w:val="HTMLPreformatted"/>
        <w:shd w:val="clear" w:color="auto" w:fill="FFFFFF"/>
        <w:rPr>
          <w:rFonts w:ascii="Lucida Console" w:hAnsi="Lucida Console"/>
          <w:color w:val="000000"/>
        </w:rPr>
      </w:pPr>
    </w:p>
    <w:p w14:paraId="738F6723" w14:textId="7B5DEE01"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Call:</w:t>
      </w:r>
      <w:r w:rsidR="00387999">
        <w:rPr>
          <w:rFonts w:ascii="Lucida Console" w:hAnsi="Lucida Console"/>
          <w:color w:val="000000"/>
        </w:rPr>
        <w:t xml:space="preserve"> </w:t>
      </w:r>
      <w:r w:rsidR="00387999">
        <w:rPr>
          <w:rFonts w:ascii="Lucida Console" w:hAnsi="Lucida Console"/>
          <w:color w:val="000000"/>
        </w:rPr>
        <w:tab/>
      </w:r>
    </w:p>
    <w:p w14:paraId="5F74ABB7"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lm(formula = log(power_by_hour) ~ rhum + sun + rain + temp + </w:t>
      </w:r>
    </w:p>
    <w:p w14:paraId="19EC6B04"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    mean_temperature + log(wdsp) + factor(month), data = cleaned_data)</w:t>
      </w:r>
    </w:p>
    <w:p w14:paraId="1DD242A2" w14:textId="77777777" w:rsidR="003D6635" w:rsidRDefault="003D6635" w:rsidP="003D6635">
      <w:pPr>
        <w:pStyle w:val="HTMLPreformatted"/>
        <w:shd w:val="clear" w:color="auto" w:fill="FFFFFF"/>
        <w:rPr>
          <w:rFonts w:ascii="Lucida Console" w:hAnsi="Lucida Console"/>
          <w:color w:val="000000"/>
        </w:rPr>
      </w:pPr>
    </w:p>
    <w:p w14:paraId="265313F3"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esiduals:</w:t>
      </w:r>
    </w:p>
    <w:p w14:paraId="5C31159C"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    Min      1Q  Median      3Q     Max </w:t>
      </w:r>
    </w:p>
    <w:p w14:paraId="6216F4AF"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5.5184 -0.7092 -0.1599  0.7311  3.2042 </w:t>
      </w:r>
    </w:p>
    <w:p w14:paraId="25B5D6CF" w14:textId="77777777" w:rsidR="003D6635" w:rsidRDefault="003D6635" w:rsidP="003D6635">
      <w:pPr>
        <w:pStyle w:val="HTMLPreformatted"/>
        <w:shd w:val="clear" w:color="auto" w:fill="FFFFFF"/>
        <w:rPr>
          <w:rFonts w:ascii="Lucida Console" w:hAnsi="Lucida Console"/>
          <w:color w:val="000000"/>
        </w:rPr>
      </w:pPr>
    </w:p>
    <w:p w14:paraId="4BFE98FE"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Coefficients:</w:t>
      </w:r>
    </w:p>
    <w:p w14:paraId="0140214B"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 xml:space="preserve">                   Estimate Std. Error t value Pr(&gt;|t|)    </w:t>
      </w:r>
    </w:p>
    <w:p w14:paraId="1449E5A2"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Intercept)       8.9483582  0.1084885  82.482  &lt; 2e-16 ***</w:t>
      </w:r>
    </w:p>
    <w:p w14:paraId="71FB31D8"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hum             -0.0096719  0.0008376 -11.547  &lt; 2e-16 ***</w:t>
      </w:r>
    </w:p>
    <w:p w14:paraId="4CB42770"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sun               0.2754919  0.0273858  10.060  &lt; 2e-16 ***</w:t>
      </w:r>
    </w:p>
    <w:p w14:paraId="3659CE94"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ain              0.0776558  0.0208405   3.726 0.000195 ***</w:t>
      </w:r>
    </w:p>
    <w:p w14:paraId="2E56C3E8"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temp             -0.0106508  0.0027446  -3.881 0.000105 ***</w:t>
      </w:r>
    </w:p>
    <w:p w14:paraId="51A66157"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mean_temperature  0.0756776  0.0044391  17.048  &lt; 2e-16 ***</w:t>
      </w:r>
    </w:p>
    <w:p w14:paraId="76F11A13"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log(wdsp)         0.1018751  0.0154587   6.590 4.55e-11 ***</w:t>
      </w:r>
    </w:p>
    <w:p w14:paraId="1A823215"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2   0.1312350  0.0353114   3.717 0.000203 ***</w:t>
      </w:r>
    </w:p>
    <w:p w14:paraId="0FC807C1"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4  -0.1336191  0.0354788  -3.766 0.000166 ***</w:t>
      </w:r>
    </w:p>
    <w:p w14:paraId="07DE2C77"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5  -0.3165934  0.0396753  -7.980 1.58e-15 ***</w:t>
      </w:r>
    </w:p>
    <w:p w14:paraId="715C914B"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6  -0.7742846  0.0445882 -17.365  &lt; 2e-16 ***</w:t>
      </w:r>
    </w:p>
    <w:p w14:paraId="073ECFB4"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7  -0.8162313  0.0488726 -16.701  &lt; 2e-16 ***</w:t>
      </w:r>
    </w:p>
    <w:p w14:paraId="0FB2DDC6"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8  -0.7277660  0.0440574 -16.519  &lt; 2e-16 ***</w:t>
      </w:r>
    </w:p>
    <w:p w14:paraId="5BF29CF1"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09  -0.3995114  0.0409040  -9.767  &lt; 2e-16 ***</w:t>
      </w:r>
    </w:p>
    <w:p w14:paraId="057BA33E"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10  -0.1917486  0.0375797  -5.102 3.40e-07 ***</w:t>
      </w:r>
    </w:p>
    <w:p w14:paraId="73324541"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actor(month)12   0.1992141  0.0343610   5.798 6.87e-09 ***</w:t>
      </w:r>
    </w:p>
    <w:p w14:paraId="6A97D69B" w14:textId="77777777" w:rsidR="003D6635" w:rsidRPr="007F56D8" w:rsidRDefault="003D6635" w:rsidP="003D6635">
      <w:pPr>
        <w:pStyle w:val="HTMLPreformatted"/>
        <w:shd w:val="clear" w:color="auto" w:fill="FFFFFF"/>
        <w:rPr>
          <w:rFonts w:ascii="Lucida Console" w:hAnsi="Lucida Console"/>
          <w:color w:val="000000"/>
          <w:lang w:val="fr-FR"/>
        </w:rPr>
      </w:pPr>
      <w:r w:rsidRPr="007F56D8">
        <w:rPr>
          <w:rFonts w:ascii="Lucida Console" w:hAnsi="Lucida Console"/>
          <w:color w:val="000000"/>
          <w:lang w:val="fr-FR"/>
        </w:rPr>
        <w:t>---</w:t>
      </w:r>
    </w:p>
    <w:p w14:paraId="5E10EC39" w14:textId="77777777" w:rsidR="003D6635" w:rsidRDefault="003D6635" w:rsidP="003D6635">
      <w:pPr>
        <w:pStyle w:val="HTMLPreformatted"/>
        <w:shd w:val="clear" w:color="auto" w:fill="FFFFFF"/>
        <w:rPr>
          <w:rFonts w:ascii="Lucida Console" w:hAnsi="Lucida Console"/>
          <w:color w:val="000000"/>
        </w:rPr>
      </w:pPr>
      <w:r w:rsidRPr="007F56D8">
        <w:rPr>
          <w:rFonts w:ascii="Lucida Console" w:hAnsi="Lucida Console"/>
          <w:color w:val="000000"/>
          <w:lang w:val="fr-FR"/>
        </w:rPr>
        <w:t xml:space="preserve">Signif. codes:  0 ‘***’ 0.001 ‘**’ 0.01 ‘*’ 0.05 ‘.’ </w:t>
      </w:r>
      <w:r>
        <w:rPr>
          <w:rFonts w:ascii="Lucida Console" w:hAnsi="Lucida Console"/>
          <w:color w:val="000000"/>
        </w:rPr>
        <w:t>0.1 ‘ ’ 1</w:t>
      </w:r>
    </w:p>
    <w:p w14:paraId="4A432079" w14:textId="77777777" w:rsidR="003D6635" w:rsidRDefault="003D6635" w:rsidP="003D6635">
      <w:pPr>
        <w:pStyle w:val="HTMLPreformatted"/>
        <w:shd w:val="clear" w:color="auto" w:fill="FFFFFF"/>
        <w:rPr>
          <w:rFonts w:ascii="Lucida Console" w:hAnsi="Lucida Console"/>
          <w:color w:val="000000"/>
        </w:rPr>
      </w:pPr>
    </w:p>
    <w:p w14:paraId="0C418CAA"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Residual standard error: 0.926 on 14298 degrees of freedom</w:t>
      </w:r>
    </w:p>
    <w:p w14:paraId="49BE0CE8"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Multiple R-squared:  0.09704,</w:t>
      </w:r>
      <w:r>
        <w:rPr>
          <w:rFonts w:ascii="Lucida Console" w:hAnsi="Lucida Console"/>
          <w:color w:val="000000"/>
        </w:rPr>
        <w:tab/>
        <w:t xml:space="preserve">Adjusted R-squared:  0.09609 </w:t>
      </w:r>
    </w:p>
    <w:p w14:paraId="1B01EE22" w14:textId="77777777" w:rsidR="003D6635" w:rsidRDefault="003D6635" w:rsidP="003D6635">
      <w:pPr>
        <w:pStyle w:val="HTMLPreformatted"/>
        <w:shd w:val="clear" w:color="auto" w:fill="FFFFFF"/>
        <w:rPr>
          <w:rFonts w:ascii="Lucida Console" w:hAnsi="Lucida Console"/>
          <w:color w:val="000000"/>
        </w:rPr>
      </w:pPr>
      <w:r>
        <w:rPr>
          <w:rFonts w:ascii="Lucida Console" w:hAnsi="Lucida Console"/>
          <w:color w:val="000000"/>
        </w:rPr>
        <w:t>F-statistic: 102.4 on 15 and 14298 DF,  p-value: &lt; 2.2e-16</w:t>
      </w:r>
    </w:p>
    <w:p w14:paraId="7ADFDA6A" w14:textId="77777777" w:rsidR="00124AC1" w:rsidRDefault="00124AC1" w:rsidP="00C61CD9">
      <w:pPr>
        <w:rPr>
          <w:lang w:val="en-IE"/>
        </w:rPr>
      </w:pPr>
    </w:p>
    <w:p w14:paraId="36131157" w14:textId="77777777" w:rsidR="0038384D" w:rsidRDefault="006B1EE4" w:rsidP="00C61CD9">
      <w:pPr>
        <w:rPr>
          <w:lang w:val="en-IE"/>
        </w:rPr>
      </w:pPr>
      <w:r>
        <w:rPr>
          <w:lang w:val="en-IE"/>
        </w:rPr>
        <w:t xml:space="preserve">As we can see above our model does not have a very high adjusted </w:t>
      </w:r>
      <w:r w:rsidR="00636626">
        <w:rPr>
          <w:lang w:val="en-IE"/>
        </w:rPr>
        <w:t>r-squared</w:t>
      </w:r>
      <w:r>
        <w:rPr>
          <w:lang w:val="en-IE"/>
        </w:rPr>
        <w:t xml:space="preserve"> value but that is the best model I could get, also I am not very worried since the assumptions are </w:t>
      </w:r>
      <w:r w:rsidR="00636626">
        <w:rPr>
          <w:lang w:val="en-IE"/>
        </w:rPr>
        <w:t>met</w:t>
      </w:r>
      <w:r>
        <w:rPr>
          <w:lang w:val="en-IE"/>
        </w:rPr>
        <w:t>.</w:t>
      </w:r>
      <w:r w:rsidR="001221D5">
        <w:rPr>
          <w:lang w:val="en-IE"/>
        </w:rPr>
        <w:br/>
      </w:r>
      <w:r w:rsidR="00636626">
        <w:rPr>
          <w:lang w:val="en-IE"/>
        </w:rPr>
        <w:t>Thus,</w:t>
      </w:r>
      <w:r w:rsidR="001221D5">
        <w:rPr>
          <w:lang w:val="en-IE"/>
        </w:rPr>
        <w:t xml:space="preserve"> I chose this model as a final one since it has the best </w:t>
      </w:r>
      <w:r w:rsidR="00636626">
        <w:rPr>
          <w:lang w:val="en-IE"/>
        </w:rPr>
        <w:t>R</w:t>
      </w:r>
      <w:r w:rsidR="001221D5">
        <w:rPr>
          <w:lang w:val="en-IE"/>
        </w:rPr>
        <w:t xml:space="preserve"> squared value, the lowest standard error</w:t>
      </w:r>
      <w:r w:rsidR="00EA057A">
        <w:rPr>
          <w:lang w:val="en-IE"/>
        </w:rPr>
        <w:t xml:space="preserve">, the best assumptions, </w:t>
      </w:r>
      <w:r w:rsidR="0079709F">
        <w:rPr>
          <w:lang w:val="en-IE"/>
        </w:rPr>
        <w:t xml:space="preserve">and </w:t>
      </w:r>
      <w:r w:rsidR="00EA057A">
        <w:rPr>
          <w:lang w:val="en-IE"/>
        </w:rPr>
        <w:t>the lowest AIC and BIC values and all the variables are significant inside the model.</w:t>
      </w:r>
    </w:p>
    <w:p w14:paraId="780AD094" w14:textId="6CB220B0" w:rsidR="00B35ECA" w:rsidRDefault="00757D9C" w:rsidP="00C61CD9">
      <w:pPr>
        <w:rPr>
          <w:b/>
          <w:bCs/>
        </w:rPr>
      </w:pPr>
      <w:r>
        <w:rPr>
          <w:lang w:val="en-IE"/>
        </w:rPr>
        <w:br/>
      </w:r>
      <w:r w:rsidRPr="00760950">
        <w:rPr>
          <w:b/>
          <w:bCs/>
          <w:lang w:val="en-IE"/>
        </w:rPr>
        <w:t>Equation:</w:t>
      </w:r>
      <w:r w:rsidR="00DF5045" w:rsidRPr="00760950">
        <w:rPr>
          <w:b/>
          <w:bCs/>
          <w:lang w:val="en-IE"/>
        </w:rPr>
        <w:br/>
      </w:r>
      <w:r w:rsidR="00DF5045" w:rsidRPr="00760950">
        <w:rPr>
          <w:b/>
          <w:bCs/>
        </w:rPr>
        <w:t>power_by_hour</w:t>
      </w:r>
      <w:r w:rsidR="00760950">
        <w:rPr>
          <w:b/>
          <w:bCs/>
        </w:rPr>
        <w:t xml:space="preserve"> =</w:t>
      </w:r>
      <w:r w:rsidR="00DF5045" w:rsidRPr="00760950">
        <w:rPr>
          <w:b/>
          <w:bCs/>
        </w:rPr>
        <w:t xml:space="preserve"> 8.9222701 -0.0085193 rhum +0.</w:t>
      </w:r>
      <w:r w:rsidR="00B91394" w:rsidRPr="00760950">
        <w:rPr>
          <w:b/>
          <w:bCs/>
        </w:rPr>
        <w:t xml:space="preserve">2729654 </w:t>
      </w:r>
      <w:r w:rsidR="00B91394" w:rsidRPr="00760950">
        <w:rPr>
          <w:b/>
          <w:bCs/>
        </w:rPr>
        <w:t>sun +</w:t>
      </w:r>
      <w:r w:rsidR="00B91394" w:rsidRPr="00760950">
        <w:rPr>
          <w:b/>
          <w:bCs/>
        </w:rPr>
        <w:t>0.0731852</w:t>
      </w:r>
      <w:r w:rsidR="00B91394" w:rsidRPr="00760950">
        <w:rPr>
          <w:b/>
          <w:bCs/>
        </w:rPr>
        <w:t xml:space="preserve"> rain</w:t>
      </w:r>
      <w:r w:rsidR="000330BC">
        <w:rPr>
          <w:b/>
          <w:bCs/>
        </w:rPr>
        <w:t xml:space="preserve">- </w:t>
      </w:r>
      <w:r w:rsidR="00B35ECA">
        <w:rPr>
          <w:b/>
          <w:bCs/>
        </w:rPr>
        <w:t>0.0106508 temp</w:t>
      </w:r>
      <w:r w:rsidR="00B91394" w:rsidRPr="00760950">
        <w:rPr>
          <w:b/>
          <w:bCs/>
        </w:rPr>
        <w:t>+</w:t>
      </w:r>
      <w:r w:rsidR="00B91394" w:rsidRPr="00760950">
        <w:rPr>
          <w:b/>
          <w:bCs/>
        </w:rPr>
        <w:t xml:space="preserve"> </w:t>
      </w:r>
      <w:r w:rsidR="00B91394" w:rsidRPr="00760950">
        <w:rPr>
          <w:b/>
          <w:bCs/>
        </w:rPr>
        <w:lastRenderedPageBreak/>
        <w:t>0.0677064</w:t>
      </w:r>
      <w:r w:rsidR="00B91394" w:rsidRPr="00760950">
        <w:rPr>
          <w:b/>
          <w:bCs/>
        </w:rPr>
        <w:t xml:space="preserve"> mean_temperature+</w:t>
      </w:r>
      <w:r w:rsidR="006E343E" w:rsidRPr="00760950">
        <w:rPr>
          <w:b/>
          <w:bCs/>
        </w:rPr>
        <w:t xml:space="preserve"> 1.094643 wdsp+ </w:t>
      </w:r>
      <w:r w:rsidR="006E343E" w:rsidRPr="00760950">
        <w:rPr>
          <w:b/>
          <w:bCs/>
        </w:rPr>
        <w:t xml:space="preserve">0.1431685 </w:t>
      </w:r>
      <w:r w:rsidR="006E343E" w:rsidRPr="00760950">
        <w:rPr>
          <w:b/>
          <w:bCs/>
        </w:rPr>
        <w:t xml:space="preserve">month 02 - </w:t>
      </w:r>
      <w:r w:rsidR="006E343E" w:rsidRPr="00760950">
        <w:rPr>
          <w:b/>
          <w:bCs/>
        </w:rPr>
        <w:t>0.1444401</w:t>
      </w:r>
      <w:r w:rsidR="006E343E" w:rsidRPr="00760950">
        <w:rPr>
          <w:b/>
          <w:bCs/>
        </w:rPr>
        <w:t xml:space="preserve"> month 04</w:t>
      </w:r>
      <w:r w:rsidR="00657463" w:rsidRPr="00760950">
        <w:rPr>
          <w:b/>
          <w:bCs/>
        </w:rPr>
        <w:t xml:space="preserve"> </w:t>
      </w:r>
      <w:r w:rsidR="00657463" w:rsidRPr="00760950">
        <w:rPr>
          <w:b/>
          <w:bCs/>
        </w:rPr>
        <w:t>-0.3324378</w:t>
      </w:r>
      <w:r w:rsidR="00657463" w:rsidRPr="00760950">
        <w:rPr>
          <w:b/>
          <w:bCs/>
        </w:rPr>
        <w:t xml:space="preserve"> month 05 </w:t>
      </w:r>
      <w:r w:rsidR="00657463" w:rsidRPr="00760950">
        <w:rPr>
          <w:b/>
          <w:bCs/>
        </w:rPr>
        <w:t>-0.7999290</w:t>
      </w:r>
      <w:r w:rsidR="00657463" w:rsidRPr="00760950">
        <w:rPr>
          <w:b/>
          <w:bCs/>
        </w:rPr>
        <w:t xml:space="preserve"> month 06 -</w:t>
      </w:r>
      <w:r w:rsidR="00657463" w:rsidRPr="00760950">
        <w:rPr>
          <w:b/>
          <w:bCs/>
        </w:rPr>
        <w:t>0.8610650</w:t>
      </w:r>
      <w:r w:rsidR="00657463" w:rsidRPr="00760950">
        <w:rPr>
          <w:b/>
          <w:bCs/>
        </w:rPr>
        <w:t xml:space="preserve"> month 07</w:t>
      </w:r>
      <w:r w:rsidR="0038384D">
        <w:rPr>
          <w:b/>
          <w:bCs/>
        </w:rPr>
        <w:t xml:space="preserve"> </w:t>
      </w:r>
      <w:r w:rsidR="00657463" w:rsidRPr="00760950">
        <w:rPr>
          <w:b/>
          <w:bCs/>
        </w:rPr>
        <w:t>-0.7810960</w:t>
      </w:r>
      <w:r w:rsidR="00657463" w:rsidRPr="00760950">
        <w:rPr>
          <w:b/>
          <w:bCs/>
        </w:rPr>
        <w:t xml:space="preserve"> m</w:t>
      </w:r>
      <w:r w:rsidR="00760950" w:rsidRPr="00760950">
        <w:rPr>
          <w:b/>
          <w:bCs/>
        </w:rPr>
        <w:t>onth 08</w:t>
      </w:r>
      <w:r w:rsidR="0038384D">
        <w:rPr>
          <w:b/>
          <w:bCs/>
        </w:rPr>
        <w:t xml:space="preserve"> </w:t>
      </w:r>
      <w:r w:rsidR="00760950" w:rsidRPr="00760950">
        <w:rPr>
          <w:b/>
          <w:bCs/>
        </w:rPr>
        <w:t>-0.4348402</w:t>
      </w:r>
      <w:r w:rsidR="00760950" w:rsidRPr="00760950">
        <w:rPr>
          <w:b/>
          <w:bCs/>
        </w:rPr>
        <w:t xml:space="preserve"> month 09 </w:t>
      </w:r>
      <w:r w:rsidR="00760950" w:rsidRPr="00760950">
        <w:rPr>
          <w:b/>
          <w:bCs/>
        </w:rPr>
        <w:t>-0.2134975</w:t>
      </w:r>
      <w:r w:rsidR="00760950" w:rsidRPr="00760950">
        <w:rPr>
          <w:b/>
          <w:bCs/>
        </w:rPr>
        <w:t xml:space="preserve"> month 10 +</w:t>
      </w:r>
      <w:r w:rsidR="00760950" w:rsidRPr="00760950">
        <w:rPr>
          <w:b/>
          <w:bCs/>
        </w:rPr>
        <w:t>0.1908624</w:t>
      </w:r>
      <w:r w:rsidR="00760950" w:rsidRPr="00760950">
        <w:rPr>
          <w:b/>
          <w:bCs/>
        </w:rPr>
        <w:t xml:space="preserve"> month 12</w:t>
      </w:r>
      <w:r w:rsidR="00BA254D">
        <w:rPr>
          <w:b/>
          <w:bCs/>
        </w:rPr>
        <w:t>.</w:t>
      </w:r>
      <w:r w:rsidR="00EA057A">
        <w:rPr>
          <w:lang w:val="en-IE"/>
        </w:rPr>
        <w:br/>
      </w:r>
      <w:r w:rsidRPr="0038384D">
        <w:rPr>
          <w:b/>
          <w:bCs/>
          <w:lang w:val="en-IE"/>
        </w:rPr>
        <w:t>Interpretation:</w:t>
      </w:r>
      <w:r w:rsidR="00F511E9" w:rsidRPr="0038384D">
        <w:rPr>
          <w:b/>
          <w:bCs/>
          <w:lang w:val="en-IE"/>
        </w:rPr>
        <w:br/>
      </w:r>
      <w:r w:rsidR="00815E65" w:rsidRPr="0038384D">
        <w:rPr>
          <w:b/>
          <w:bCs/>
          <w:lang w:val="en-IE"/>
        </w:rPr>
        <w:t>power_by_hour</w:t>
      </w:r>
      <w:r w:rsidR="003342EB" w:rsidRPr="0038384D">
        <w:rPr>
          <w:b/>
          <w:bCs/>
          <w:lang w:val="en-IE"/>
        </w:rPr>
        <w:t xml:space="preserve"> </w:t>
      </w:r>
      <w:r w:rsidR="00F43CBF" w:rsidRPr="0038384D">
        <w:rPr>
          <w:b/>
          <w:bCs/>
          <w:lang w:val="en-IE"/>
        </w:rPr>
        <w:t>equals 8.</w:t>
      </w:r>
      <w:r w:rsidR="00F43CBF" w:rsidRPr="0038384D">
        <w:rPr>
          <w:b/>
          <w:bCs/>
        </w:rPr>
        <w:t xml:space="preserve"> </w:t>
      </w:r>
      <w:r w:rsidR="00F43CBF" w:rsidRPr="0038384D">
        <w:rPr>
          <w:b/>
          <w:bCs/>
        </w:rPr>
        <w:t>9222701</w:t>
      </w:r>
      <w:r w:rsidR="00F43CBF" w:rsidRPr="0038384D">
        <w:rPr>
          <w:b/>
          <w:bCs/>
        </w:rPr>
        <w:t xml:space="preserve"> when </w:t>
      </w:r>
      <w:r w:rsidR="00F43CBF">
        <w:rPr>
          <w:b/>
          <w:bCs/>
        </w:rPr>
        <w:t>all other variables are zero</w:t>
      </w:r>
      <w:r w:rsidR="00E137EB">
        <w:rPr>
          <w:b/>
          <w:bCs/>
        </w:rPr>
        <w:br/>
      </w:r>
      <w:r w:rsidR="0038384D">
        <w:rPr>
          <w:b/>
          <w:bCs/>
        </w:rPr>
        <w:t>I</w:t>
      </w:r>
      <w:r w:rsidR="00E137EB">
        <w:rPr>
          <w:b/>
          <w:bCs/>
        </w:rPr>
        <w:t xml:space="preserve">f we multiply rhum by 1 power_by_hour will decrease by </w:t>
      </w:r>
      <w:r w:rsidR="00E137EB" w:rsidRPr="00760950">
        <w:rPr>
          <w:b/>
          <w:bCs/>
        </w:rPr>
        <w:t>-0.0085193</w:t>
      </w:r>
      <w:r w:rsidR="00E137EB">
        <w:rPr>
          <w:b/>
          <w:bCs/>
        </w:rPr>
        <w:br/>
      </w:r>
      <w:r w:rsidR="0038384D">
        <w:rPr>
          <w:b/>
          <w:bCs/>
        </w:rPr>
        <w:t>I</w:t>
      </w:r>
      <w:r w:rsidR="00E137EB">
        <w:rPr>
          <w:b/>
          <w:bCs/>
        </w:rPr>
        <w:t xml:space="preserve">f we multiply </w:t>
      </w:r>
      <w:r w:rsidR="00EF5D81">
        <w:rPr>
          <w:b/>
          <w:bCs/>
        </w:rPr>
        <w:t xml:space="preserve">the </w:t>
      </w:r>
      <w:r w:rsidR="00E137EB">
        <w:rPr>
          <w:b/>
          <w:bCs/>
        </w:rPr>
        <w:t>sun</w:t>
      </w:r>
      <w:r w:rsidR="00E137EB">
        <w:rPr>
          <w:b/>
          <w:bCs/>
        </w:rPr>
        <w:t xml:space="preserve"> by 1 power_by_hour will </w:t>
      </w:r>
      <w:r w:rsidR="0051368A">
        <w:rPr>
          <w:b/>
          <w:bCs/>
        </w:rPr>
        <w:t>increase</w:t>
      </w:r>
      <w:r w:rsidR="00E137EB">
        <w:rPr>
          <w:b/>
          <w:bCs/>
        </w:rPr>
        <w:t xml:space="preserve"> by </w:t>
      </w:r>
      <w:r w:rsidR="0051368A" w:rsidRPr="00760950">
        <w:rPr>
          <w:b/>
          <w:bCs/>
        </w:rPr>
        <w:t xml:space="preserve">0.2729654 </w:t>
      </w:r>
      <w:r w:rsidR="0051368A">
        <w:rPr>
          <w:b/>
          <w:bCs/>
        </w:rPr>
        <w:t xml:space="preserve"> </w:t>
      </w:r>
      <w:r w:rsidR="00E137EB">
        <w:rPr>
          <w:b/>
          <w:bCs/>
        </w:rPr>
        <w:br/>
      </w:r>
      <w:r w:rsidR="0038384D">
        <w:rPr>
          <w:b/>
          <w:bCs/>
        </w:rPr>
        <w:t>I</w:t>
      </w:r>
      <w:r w:rsidR="00E137EB">
        <w:rPr>
          <w:b/>
          <w:bCs/>
        </w:rPr>
        <w:t xml:space="preserve">f we multiply </w:t>
      </w:r>
      <w:r w:rsidR="00E137EB">
        <w:rPr>
          <w:b/>
          <w:bCs/>
        </w:rPr>
        <w:t>rain</w:t>
      </w:r>
      <w:r w:rsidR="00E137EB">
        <w:rPr>
          <w:b/>
          <w:bCs/>
        </w:rPr>
        <w:t xml:space="preserve"> by 1 power_by_hour will </w:t>
      </w:r>
      <w:r w:rsidR="0051368A">
        <w:rPr>
          <w:b/>
          <w:bCs/>
        </w:rPr>
        <w:t>increase</w:t>
      </w:r>
      <w:r w:rsidR="00E137EB">
        <w:rPr>
          <w:b/>
          <w:bCs/>
        </w:rPr>
        <w:t xml:space="preserve"> by </w:t>
      </w:r>
      <w:r w:rsidR="0038384D" w:rsidRPr="00760950">
        <w:rPr>
          <w:b/>
          <w:bCs/>
        </w:rPr>
        <w:t>0.0731852</w:t>
      </w:r>
    </w:p>
    <w:p w14:paraId="21038AEE" w14:textId="13907F90" w:rsidR="009119D2" w:rsidRDefault="00B35ECA" w:rsidP="00C61CD9">
      <w:pPr>
        <w:rPr>
          <w:lang w:val="en-IE"/>
        </w:rPr>
      </w:pPr>
      <w:r>
        <w:rPr>
          <w:b/>
          <w:bCs/>
        </w:rPr>
        <w:t xml:space="preserve">If we multiply </w:t>
      </w:r>
      <w:r>
        <w:rPr>
          <w:b/>
          <w:bCs/>
        </w:rPr>
        <w:t>temp</w:t>
      </w:r>
      <w:r>
        <w:rPr>
          <w:b/>
          <w:bCs/>
        </w:rPr>
        <w:t xml:space="preserve"> by 1 power_by_hour will </w:t>
      </w:r>
      <w:r>
        <w:rPr>
          <w:b/>
          <w:bCs/>
        </w:rPr>
        <w:t>decrease</w:t>
      </w:r>
      <w:r>
        <w:rPr>
          <w:b/>
          <w:bCs/>
        </w:rPr>
        <w:t xml:space="preserve"> by </w:t>
      </w:r>
      <w:r w:rsidR="00EB253F">
        <w:rPr>
          <w:b/>
          <w:bCs/>
        </w:rPr>
        <w:t>- 0.0106508</w:t>
      </w:r>
      <w:r w:rsidR="00E137EB">
        <w:rPr>
          <w:b/>
          <w:bCs/>
        </w:rPr>
        <w:br/>
      </w:r>
      <w:r w:rsidR="0038384D">
        <w:rPr>
          <w:b/>
          <w:bCs/>
        </w:rPr>
        <w:t>I</w:t>
      </w:r>
      <w:r w:rsidR="00E137EB">
        <w:rPr>
          <w:b/>
          <w:bCs/>
        </w:rPr>
        <w:t xml:space="preserve">f we multiply </w:t>
      </w:r>
      <w:r w:rsidR="00E137EB">
        <w:rPr>
          <w:b/>
          <w:bCs/>
        </w:rPr>
        <w:t>mean_</w:t>
      </w:r>
      <w:r w:rsidR="00E137EB" w:rsidRPr="00E137EB">
        <w:rPr>
          <w:b/>
          <w:bCs/>
        </w:rPr>
        <w:t xml:space="preserve"> </w:t>
      </w:r>
      <w:r w:rsidR="00E137EB" w:rsidRPr="00760950">
        <w:rPr>
          <w:b/>
          <w:bCs/>
        </w:rPr>
        <w:t>temperature</w:t>
      </w:r>
      <w:r w:rsidR="00E137EB">
        <w:rPr>
          <w:b/>
          <w:bCs/>
        </w:rPr>
        <w:t xml:space="preserve"> by 1 power_by_hour will </w:t>
      </w:r>
      <w:r w:rsidR="0038384D">
        <w:rPr>
          <w:b/>
          <w:bCs/>
        </w:rPr>
        <w:t>increase</w:t>
      </w:r>
      <w:r w:rsidR="00E137EB">
        <w:rPr>
          <w:b/>
          <w:bCs/>
        </w:rPr>
        <w:t xml:space="preserve"> by </w:t>
      </w:r>
      <w:r w:rsidR="0038384D" w:rsidRPr="00760950">
        <w:rPr>
          <w:b/>
          <w:bCs/>
        </w:rPr>
        <w:t xml:space="preserve">0.0677064 </w:t>
      </w:r>
      <w:r w:rsidR="0038384D">
        <w:rPr>
          <w:b/>
          <w:bCs/>
        </w:rPr>
        <w:t xml:space="preserve"> </w:t>
      </w:r>
      <w:r w:rsidR="00E137EB">
        <w:rPr>
          <w:b/>
          <w:bCs/>
        </w:rPr>
        <w:br/>
      </w:r>
      <w:r w:rsidR="0038384D">
        <w:rPr>
          <w:b/>
          <w:bCs/>
        </w:rPr>
        <w:t>I</w:t>
      </w:r>
      <w:r w:rsidR="00E137EB">
        <w:rPr>
          <w:b/>
          <w:bCs/>
        </w:rPr>
        <w:t xml:space="preserve">f we multiply </w:t>
      </w:r>
      <w:r w:rsidR="00E137EB">
        <w:rPr>
          <w:b/>
          <w:bCs/>
        </w:rPr>
        <w:t>wdsp</w:t>
      </w:r>
      <w:r w:rsidR="00E137EB">
        <w:rPr>
          <w:b/>
          <w:bCs/>
        </w:rPr>
        <w:t xml:space="preserve"> by 1 power_by_hour will </w:t>
      </w:r>
      <w:r w:rsidR="0038384D">
        <w:rPr>
          <w:b/>
          <w:bCs/>
        </w:rPr>
        <w:t>increase</w:t>
      </w:r>
      <w:r w:rsidR="00E137EB">
        <w:rPr>
          <w:b/>
          <w:bCs/>
        </w:rPr>
        <w:t xml:space="preserve"> by </w:t>
      </w:r>
      <w:r w:rsidR="0038384D" w:rsidRPr="00760950">
        <w:rPr>
          <w:b/>
          <w:bCs/>
        </w:rPr>
        <w:t>1.094643</w:t>
      </w:r>
      <w:r w:rsidR="00E137EB">
        <w:rPr>
          <w:b/>
          <w:bCs/>
        </w:rPr>
        <w:br/>
      </w:r>
      <w:r w:rsidR="0038384D">
        <w:rPr>
          <w:b/>
          <w:bCs/>
        </w:rPr>
        <w:t>I</w:t>
      </w:r>
      <w:r w:rsidR="00E137EB">
        <w:rPr>
          <w:b/>
          <w:bCs/>
        </w:rPr>
        <w:t xml:space="preserve">f we multiply </w:t>
      </w:r>
      <w:r w:rsidR="00E137EB">
        <w:rPr>
          <w:b/>
          <w:bCs/>
        </w:rPr>
        <w:t>month 02</w:t>
      </w:r>
      <w:r w:rsidR="00E137EB">
        <w:rPr>
          <w:b/>
          <w:bCs/>
        </w:rPr>
        <w:t xml:space="preserve"> by 1 power_by_hour will </w:t>
      </w:r>
      <w:r w:rsidR="0038384D">
        <w:rPr>
          <w:b/>
          <w:bCs/>
        </w:rPr>
        <w:t>increase</w:t>
      </w:r>
      <w:r w:rsidR="00E137EB">
        <w:rPr>
          <w:b/>
          <w:bCs/>
        </w:rPr>
        <w:t xml:space="preserve"> by </w:t>
      </w:r>
      <w:r w:rsidR="0038384D" w:rsidRPr="00760950">
        <w:rPr>
          <w:b/>
          <w:bCs/>
        </w:rPr>
        <w:t>0.1431685</w:t>
      </w:r>
      <w:r w:rsidR="00E137EB">
        <w:rPr>
          <w:b/>
          <w:bCs/>
        </w:rPr>
        <w:br/>
      </w:r>
      <w:r w:rsidR="0038384D">
        <w:rPr>
          <w:b/>
          <w:bCs/>
        </w:rPr>
        <w:t>I</w:t>
      </w:r>
      <w:r w:rsidR="00E137EB">
        <w:rPr>
          <w:b/>
          <w:bCs/>
        </w:rPr>
        <w:t xml:space="preserve">f we multiply </w:t>
      </w:r>
      <w:r w:rsidR="00610122">
        <w:rPr>
          <w:b/>
          <w:bCs/>
        </w:rPr>
        <w:t xml:space="preserve">month </w:t>
      </w:r>
      <w:r w:rsidR="00610122">
        <w:rPr>
          <w:b/>
          <w:bCs/>
        </w:rPr>
        <w:t xml:space="preserve">04 </w:t>
      </w:r>
      <w:r w:rsidR="00E137EB">
        <w:rPr>
          <w:b/>
          <w:bCs/>
        </w:rPr>
        <w:t xml:space="preserve">by 1 power_by_hour will decrease by </w:t>
      </w:r>
      <w:r w:rsidR="0038384D" w:rsidRPr="00760950">
        <w:rPr>
          <w:b/>
          <w:bCs/>
        </w:rPr>
        <w:t>- 0.1444401</w:t>
      </w:r>
      <w:r w:rsidR="00E137EB">
        <w:rPr>
          <w:b/>
          <w:bCs/>
        </w:rPr>
        <w:br/>
      </w:r>
      <w:r w:rsidR="0038384D">
        <w:rPr>
          <w:b/>
          <w:bCs/>
        </w:rPr>
        <w:t>I</w:t>
      </w:r>
      <w:r w:rsidR="00E137EB">
        <w:rPr>
          <w:b/>
          <w:bCs/>
        </w:rPr>
        <w:t xml:space="preserve">f we multiply </w:t>
      </w:r>
      <w:r w:rsidR="00610122">
        <w:rPr>
          <w:b/>
          <w:bCs/>
        </w:rPr>
        <w:t xml:space="preserve">month </w:t>
      </w:r>
      <w:r w:rsidR="00A76101">
        <w:rPr>
          <w:b/>
          <w:bCs/>
        </w:rPr>
        <w:t xml:space="preserve">05 </w:t>
      </w:r>
      <w:r w:rsidR="00E137EB">
        <w:rPr>
          <w:b/>
          <w:bCs/>
        </w:rPr>
        <w:t xml:space="preserve">by 1 power_by_hour will decrease by </w:t>
      </w:r>
      <w:r w:rsidR="0038384D" w:rsidRPr="00760950">
        <w:rPr>
          <w:b/>
          <w:bCs/>
        </w:rPr>
        <w:t>-0.3324378</w:t>
      </w:r>
      <w:r w:rsidR="00E137EB">
        <w:rPr>
          <w:b/>
          <w:bCs/>
        </w:rPr>
        <w:br/>
      </w:r>
      <w:r w:rsidR="0038384D">
        <w:rPr>
          <w:b/>
          <w:bCs/>
        </w:rPr>
        <w:t>I</w:t>
      </w:r>
      <w:r w:rsidR="00E137EB">
        <w:rPr>
          <w:b/>
          <w:bCs/>
        </w:rPr>
        <w:t xml:space="preserve">f we multiply </w:t>
      </w:r>
      <w:r w:rsidR="00A76101">
        <w:rPr>
          <w:b/>
          <w:bCs/>
        </w:rPr>
        <w:t xml:space="preserve">month </w:t>
      </w:r>
      <w:r w:rsidR="00A76101">
        <w:rPr>
          <w:b/>
          <w:bCs/>
        </w:rPr>
        <w:t xml:space="preserve">06 </w:t>
      </w:r>
      <w:r w:rsidR="00E137EB">
        <w:rPr>
          <w:b/>
          <w:bCs/>
        </w:rPr>
        <w:t xml:space="preserve">by 1 power_by_hour will decrease by </w:t>
      </w:r>
      <w:r w:rsidR="0038384D" w:rsidRPr="00760950">
        <w:rPr>
          <w:b/>
          <w:bCs/>
        </w:rPr>
        <w:t>-0.7999290</w:t>
      </w:r>
      <w:r w:rsidR="00E137EB">
        <w:rPr>
          <w:b/>
          <w:bCs/>
        </w:rPr>
        <w:br/>
      </w:r>
      <w:r w:rsidR="00E137EB">
        <w:rPr>
          <w:b/>
          <w:bCs/>
        </w:rPr>
        <w:br/>
      </w:r>
      <w:r w:rsidR="00E137EB">
        <w:rPr>
          <w:b/>
          <w:bCs/>
        </w:rPr>
        <w:br/>
      </w:r>
      <w:r w:rsidR="0038384D">
        <w:rPr>
          <w:b/>
          <w:bCs/>
        </w:rPr>
        <w:t>I</w:t>
      </w:r>
      <w:r w:rsidR="00E137EB">
        <w:rPr>
          <w:b/>
          <w:bCs/>
        </w:rPr>
        <w:t xml:space="preserve">f we multiply </w:t>
      </w:r>
      <w:r w:rsidR="00A76101">
        <w:rPr>
          <w:b/>
          <w:bCs/>
        </w:rPr>
        <w:t xml:space="preserve">month </w:t>
      </w:r>
      <w:r w:rsidR="00A76101">
        <w:rPr>
          <w:b/>
          <w:bCs/>
        </w:rPr>
        <w:t xml:space="preserve">07 </w:t>
      </w:r>
      <w:r w:rsidR="00E137EB">
        <w:rPr>
          <w:b/>
          <w:bCs/>
        </w:rPr>
        <w:t xml:space="preserve">by 1 power_by_hour will decrease by </w:t>
      </w:r>
      <w:r w:rsidR="0038384D" w:rsidRPr="00760950">
        <w:rPr>
          <w:b/>
          <w:bCs/>
        </w:rPr>
        <w:t>-0.8610650</w:t>
      </w:r>
      <w:r w:rsidR="00610122">
        <w:rPr>
          <w:b/>
          <w:bCs/>
        </w:rPr>
        <w:br/>
      </w:r>
      <w:r w:rsidR="0038384D">
        <w:rPr>
          <w:b/>
          <w:bCs/>
        </w:rPr>
        <w:t>I</w:t>
      </w:r>
      <w:r w:rsidR="00610122">
        <w:rPr>
          <w:b/>
          <w:bCs/>
        </w:rPr>
        <w:t xml:space="preserve">f we multiply </w:t>
      </w:r>
      <w:r w:rsidR="00A76101">
        <w:rPr>
          <w:b/>
          <w:bCs/>
        </w:rPr>
        <w:t xml:space="preserve">month </w:t>
      </w:r>
      <w:r w:rsidR="00A76101">
        <w:rPr>
          <w:b/>
          <w:bCs/>
        </w:rPr>
        <w:t xml:space="preserve">08 </w:t>
      </w:r>
      <w:r w:rsidR="00610122">
        <w:rPr>
          <w:b/>
          <w:bCs/>
        </w:rPr>
        <w:t xml:space="preserve">by 1 power_by_hour will decrease by </w:t>
      </w:r>
      <w:r w:rsidR="0038384D" w:rsidRPr="00760950">
        <w:rPr>
          <w:b/>
          <w:bCs/>
        </w:rPr>
        <w:t>-0.7810960</w:t>
      </w:r>
      <w:r w:rsidR="00610122">
        <w:rPr>
          <w:b/>
          <w:bCs/>
        </w:rPr>
        <w:br/>
      </w:r>
      <w:r w:rsidR="0038384D">
        <w:rPr>
          <w:b/>
          <w:bCs/>
        </w:rPr>
        <w:t>I</w:t>
      </w:r>
      <w:r w:rsidR="00610122">
        <w:rPr>
          <w:b/>
          <w:bCs/>
        </w:rPr>
        <w:t xml:space="preserve">f we multiply </w:t>
      </w:r>
      <w:r w:rsidR="00A76101">
        <w:rPr>
          <w:b/>
          <w:bCs/>
        </w:rPr>
        <w:t xml:space="preserve">month </w:t>
      </w:r>
      <w:r w:rsidR="00A76101">
        <w:rPr>
          <w:b/>
          <w:bCs/>
        </w:rPr>
        <w:t xml:space="preserve">09 </w:t>
      </w:r>
      <w:r w:rsidR="00610122">
        <w:rPr>
          <w:b/>
          <w:bCs/>
        </w:rPr>
        <w:t xml:space="preserve">by 1 power_by_hour will decrease by </w:t>
      </w:r>
      <w:r w:rsidR="0038384D">
        <w:rPr>
          <w:b/>
          <w:bCs/>
        </w:rPr>
        <w:t>-</w:t>
      </w:r>
      <w:r w:rsidR="0038384D" w:rsidRPr="00760950">
        <w:rPr>
          <w:b/>
          <w:bCs/>
        </w:rPr>
        <w:t>0.4348402</w:t>
      </w:r>
      <w:r w:rsidR="00610122">
        <w:rPr>
          <w:b/>
          <w:bCs/>
        </w:rPr>
        <w:br/>
      </w:r>
      <w:r w:rsidR="0038384D">
        <w:rPr>
          <w:b/>
          <w:bCs/>
        </w:rPr>
        <w:t>I</w:t>
      </w:r>
      <w:r w:rsidR="00610122">
        <w:rPr>
          <w:b/>
          <w:bCs/>
        </w:rPr>
        <w:t xml:space="preserve">f we multiply </w:t>
      </w:r>
      <w:r w:rsidR="00A76101">
        <w:rPr>
          <w:b/>
          <w:bCs/>
        </w:rPr>
        <w:t xml:space="preserve">month </w:t>
      </w:r>
      <w:r w:rsidR="00A76101">
        <w:rPr>
          <w:b/>
          <w:bCs/>
        </w:rPr>
        <w:t xml:space="preserve">10 </w:t>
      </w:r>
      <w:r w:rsidR="00610122">
        <w:rPr>
          <w:b/>
          <w:bCs/>
        </w:rPr>
        <w:t xml:space="preserve">by 1 power_by_hour will decrease by </w:t>
      </w:r>
      <w:r w:rsidR="00610122" w:rsidRPr="00760950">
        <w:rPr>
          <w:b/>
          <w:bCs/>
        </w:rPr>
        <w:t>-</w:t>
      </w:r>
      <w:r w:rsidR="0038384D" w:rsidRPr="00760950">
        <w:rPr>
          <w:b/>
          <w:bCs/>
        </w:rPr>
        <w:t>0.2134975</w:t>
      </w:r>
      <w:r w:rsidR="00610122">
        <w:rPr>
          <w:b/>
          <w:bCs/>
        </w:rPr>
        <w:br/>
      </w:r>
      <w:r w:rsidR="0038384D">
        <w:rPr>
          <w:b/>
          <w:bCs/>
        </w:rPr>
        <w:t>I</w:t>
      </w:r>
      <w:r w:rsidR="00610122">
        <w:rPr>
          <w:b/>
          <w:bCs/>
        </w:rPr>
        <w:t xml:space="preserve">f we multiply </w:t>
      </w:r>
      <w:r w:rsidR="00A76101">
        <w:rPr>
          <w:b/>
          <w:bCs/>
        </w:rPr>
        <w:t xml:space="preserve">month </w:t>
      </w:r>
      <w:r w:rsidR="00A76101">
        <w:rPr>
          <w:b/>
          <w:bCs/>
        </w:rPr>
        <w:t xml:space="preserve">12 </w:t>
      </w:r>
      <w:r w:rsidR="00610122">
        <w:rPr>
          <w:b/>
          <w:bCs/>
        </w:rPr>
        <w:t xml:space="preserve">by 1 power_by_hour will </w:t>
      </w:r>
      <w:r w:rsidR="0038384D">
        <w:rPr>
          <w:b/>
          <w:bCs/>
        </w:rPr>
        <w:t>increase</w:t>
      </w:r>
      <w:r w:rsidR="00610122">
        <w:rPr>
          <w:b/>
          <w:bCs/>
        </w:rPr>
        <w:t xml:space="preserve"> by </w:t>
      </w:r>
      <w:r w:rsidR="0038384D" w:rsidRPr="00760950">
        <w:rPr>
          <w:b/>
          <w:bCs/>
        </w:rPr>
        <w:t>0.1908624</w:t>
      </w:r>
      <w:r w:rsidR="00610122">
        <w:rPr>
          <w:b/>
          <w:bCs/>
        </w:rPr>
        <w:br/>
      </w:r>
    </w:p>
    <w:p w14:paraId="4F1F0BC5" w14:textId="686F44E1" w:rsidR="00757D9C" w:rsidRDefault="009119D2" w:rsidP="00C61CD9">
      <w:pPr>
        <w:rPr>
          <w:lang w:val="en-IE"/>
        </w:rPr>
      </w:pPr>
      <w:r>
        <w:rPr>
          <w:lang w:val="en-IE"/>
        </w:rPr>
        <w:t xml:space="preserve">Comparing the </w:t>
      </w:r>
      <w:r w:rsidR="00DB6B07">
        <w:rPr>
          <w:lang w:val="en-IE"/>
        </w:rPr>
        <w:t xml:space="preserve">simple linear regression model and the multiple linear regression model, the best one is </w:t>
      </w:r>
      <w:r w:rsidR="00100E63">
        <w:rPr>
          <w:lang w:val="en-IE"/>
        </w:rPr>
        <w:t>the multiple linear regression model since it has a weaker AIC and BIC value and better assumptions.</w:t>
      </w:r>
      <w:r w:rsidR="00100E63">
        <w:rPr>
          <w:lang w:val="en-IE"/>
        </w:rPr>
        <w:br/>
      </w:r>
      <w:r w:rsidR="00293347">
        <w:rPr>
          <w:noProof/>
        </w:rPr>
        <w:drawing>
          <wp:inline distT="0" distB="0" distL="0" distR="0" wp14:anchorId="0FB26833" wp14:editId="7DA25500">
            <wp:extent cx="5731510" cy="1221740"/>
            <wp:effectExtent l="0" t="0" r="2540" b="0"/>
            <wp:docPr id="1200119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19691" name="Picture 1" descr="A screenshot of a computer&#10;&#10;Description automatically generated"/>
                    <pic:cNvPicPr/>
                  </pic:nvPicPr>
                  <pic:blipFill>
                    <a:blip r:embed="rId49"/>
                    <a:stretch>
                      <a:fillRect/>
                    </a:stretch>
                  </pic:blipFill>
                  <pic:spPr>
                    <a:xfrm>
                      <a:off x="0" y="0"/>
                      <a:ext cx="5731510" cy="1221740"/>
                    </a:xfrm>
                    <a:prstGeom prst="rect">
                      <a:avLst/>
                    </a:prstGeom>
                  </pic:spPr>
                </pic:pic>
              </a:graphicData>
            </a:graphic>
          </wp:inline>
        </w:drawing>
      </w:r>
    </w:p>
    <w:p w14:paraId="02DE1BF8" w14:textId="408BACEB" w:rsidR="007C70E5" w:rsidRPr="00BA254D" w:rsidRDefault="00757D9C" w:rsidP="00C61CD9">
      <w:pPr>
        <w:rPr>
          <w:lang w:val="en-IE"/>
        </w:rPr>
      </w:pPr>
      <w:r>
        <w:rPr>
          <w:lang w:val="en-IE"/>
        </w:rPr>
        <w:t>Fig 42: AIC of the simple and multiple linear regression.</w:t>
      </w:r>
    </w:p>
    <w:p w14:paraId="4351BAD9" w14:textId="7984FB34" w:rsidR="007C70E5" w:rsidRDefault="00965807" w:rsidP="00C61CD9">
      <w:r>
        <w:rPr>
          <w:noProof/>
        </w:rPr>
        <w:drawing>
          <wp:inline distT="0" distB="0" distL="0" distR="0" wp14:anchorId="7DA5EBA1" wp14:editId="0111D087">
            <wp:extent cx="5731510" cy="1200150"/>
            <wp:effectExtent l="0" t="0" r="2540" b="0"/>
            <wp:docPr id="849893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93580" name="Picture 1" descr="A screenshot of a computer&#10;&#10;Description automatically generated"/>
                    <pic:cNvPicPr/>
                  </pic:nvPicPr>
                  <pic:blipFill>
                    <a:blip r:embed="rId50"/>
                    <a:stretch>
                      <a:fillRect/>
                    </a:stretch>
                  </pic:blipFill>
                  <pic:spPr>
                    <a:xfrm>
                      <a:off x="0" y="0"/>
                      <a:ext cx="5731510" cy="1200150"/>
                    </a:xfrm>
                    <a:prstGeom prst="rect">
                      <a:avLst/>
                    </a:prstGeom>
                  </pic:spPr>
                </pic:pic>
              </a:graphicData>
            </a:graphic>
          </wp:inline>
        </w:drawing>
      </w:r>
    </w:p>
    <w:p w14:paraId="376B4074" w14:textId="77777777" w:rsidR="00757D9C" w:rsidRDefault="00757D9C" w:rsidP="00757D9C">
      <w:pPr>
        <w:rPr>
          <w:lang w:val="en-IE"/>
        </w:rPr>
      </w:pPr>
      <w:r>
        <w:t xml:space="preserve">Fig 43: BIC </w:t>
      </w:r>
      <w:r>
        <w:rPr>
          <w:lang w:val="en-IE"/>
        </w:rPr>
        <w:t>of the simple and multiple linear regression.</w:t>
      </w:r>
    </w:p>
    <w:p w14:paraId="50A117C9" w14:textId="77777777" w:rsidR="007C70E5" w:rsidRPr="00757D9C" w:rsidRDefault="007C70E5" w:rsidP="00C61CD9">
      <w:pPr>
        <w:rPr>
          <w:lang w:val="en-IE"/>
        </w:rPr>
      </w:pPr>
    </w:p>
    <w:p w14:paraId="330276E0" w14:textId="70B06716" w:rsidR="00DC4ECE" w:rsidRDefault="00DA5013" w:rsidP="00DC4ECE">
      <w:r>
        <w:t>For my databases, t</w:t>
      </w:r>
      <w:r w:rsidR="002D4F44">
        <w:t>he reason behind my choice of</w:t>
      </w:r>
      <w:r w:rsidR="00DC4ECE">
        <w:t xml:space="preserve"> Mongo DB for this part of the project</w:t>
      </w:r>
      <w:r w:rsidR="002D4F44">
        <w:t xml:space="preserve"> is</w:t>
      </w:r>
      <w:r w:rsidR="00DC4ECE">
        <w:t xml:space="preserve">, first of all, because Mongo DB has very high scalability, which is what I need for my dataset since it is very </w:t>
      </w:r>
      <w:r w:rsidR="00DC4ECE">
        <w:lastRenderedPageBreak/>
        <w:t>large.</w:t>
      </w:r>
      <w:r w:rsidR="00DC4ECE">
        <w:br/>
        <w:t xml:space="preserve">Talking about scalability, Mongo DB has an architecture which is developed to overcome the challenges of handling large amounts of data which is called sharding. Sharding gives Mongo DB the ability to scale horizontally which means your data can be distributed among many and different servers to handle large volumes of data, sharding divides data among shards, each shard is a separate Mongo DB database that stores a part of the data, and as the dataset grows, it is possible to add more shards to divide the load and keep it performing in a fast and smooth way and also gives the ability to process queries in a parallel way. </w:t>
      </w:r>
      <w:r w:rsidR="0068284C">
        <w:t>S</w:t>
      </w:r>
      <w:r w:rsidR="00DC4ECE">
        <w:t>harding provides high availability and tolerates faults efficiently, so if for example one shard crashes, the other ones will still be working perfectly like this we will not lose the totality of our data also this will cost less than a highly available vertical server which provides high availability as sharding neither tolerates faults as efficiently, finally sharding uses</w:t>
      </w:r>
      <w:r w:rsidR="0068284C">
        <w:t xml:space="preserve"> </w:t>
      </w:r>
      <w:r w:rsidR="00DC4ECE">
        <w:t>agile development process which gives the developer the flexibility to adapt his work method based on the project.</w:t>
      </w:r>
      <w:r w:rsidR="0068284C">
        <w:br/>
      </w:r>
      <w:r w:rsidR="00DC4ECE">
        <w:t xml:space="preserve">Since </w:t>
      </w:r>
      <w:r w:rsidR="008A70BB">
        <w:t>Mongo DB</w:t>
      </w:r>
      <w:r w:rsidR="00DC4ECE">
        <w:t xml:space="preserve"> has a flexible schema such that it gives the collections the possibility to have different structures you can import documents that have different types in the same collection without having to define a schema, as my data has a variation in the types of its data </w:t>
      </w:r>
      <w:r w:rsidR="0068284C">
        <w:t>Mongo DB</w:t>
      </w:r>
      <w:r w:rsidR="00DC4ECE">
        <w:t xml:space="preserve"> is the best approach that could be taken, since it will easily handle additional data and different fields also mongo db uses sharding it is very easy to add additional data since sharding can store data horizontally </w:t>
      </w:r>
      <w:r w:rsidR="008A70BB">
        <w:t>Mongo</w:t>
      </w:r>
      <w:r w:rsidR="00DC4ECE">
        <w:t xml:space="preserve"> </w:t>
      </w:r>
      <w:r w:rsidR="008A70BB">
        <w:t>DB</w:t>
      </w:r>
      <w:r w:rsidR="00DC4ECE">
        <w:t xml:space="preserve"> and as the number of data increases we can add more shards for the additional volume, </w:t>
      </w:r>
      <w:r w:rsidR="008A70BB">
        <w:t xml:space="preserve">Mongo DB </w:t>
      </w:r>
      <w:r w:rsidR="00DC4ECE">
        <w:t xml:space="preserve">also provides schema validation which enforces restrictions on the format of the document which makes sure only valid data is entered into the database, so if we want to add data we should make sure it is valid </w:t>
      </w:r>
      <w:r w:rsidR="008A70BB">
        <w:t>to</w:t>
      </w:r>
      <w:r w:rsidR="00DC4ECE">
        <w:t xml:space="preserve"> respect data integrity. </w:t>
      </w:r>
      <w:r w:rsidR="008A70BB">
        <w:br/>
      </w:r>
      <w:r w:rsidR="00DC4ECE">
        <w:t>Mongo DB will be able to scale when every home in Britain and Ireland wants to use emonPi to monitor the home since it uses horizontal scalability with sharding, so as the number of houses increases, we will be able to add more shards to handle the increasing volume of data, also because sharding can be based on geographical location so it will make it even easier for us to scale house in different locations like this we will ensure distribution of data and high performance of queries horizontal sharding is known by its fault tolerance using replication features which maintain copies of data, and in big datasets as the one we are working on this project, it will be very crucial to make sure we have a database that tolerates faults also the fact that sharding has the automatic balancer which divides data and moves it between shards to keep the work balanced.</w:t>
      </w:r>
    </w:p>
    <w:p w14:paraId="009733CA" w14:textId="77777777" w:rsidR="00DC4ECE" w:rsidRDefault="00DC4ECE" w:rsidP="00DC4ECE"/>
    <w:p w14:paraId="43AA79A4" w14:textId="190F08C2" w:rsidR="00DC4ECE" w:rsidRDefault="00B63CBC" w:rsidP="00DC4ECE">
      <w:r>
        <w:t xml:space="preserve">For the backup </w:t>
      </w:r>
      <w:r w:rsidR="00443094">
        <w:t>I used the “mongodumb”</w:t>
      </w:r>
      <w:r w:rsidR="00A62067">
        <w:t xml:space="preserve"> query to export my database as either a </w:t>
      </w:r>
      <w:r w:rsidR="00A93D60">
        <w:t>CSV</w:t>
      </w:r>
      <w:r w:rsidR="00A62067">
        <w:t xml:space="preserve"> or a </w:t>
      </w:r>
      <w:r w:rsidR="00A93D60">
        <w:t>JSON</w:t>
      </w:r>
      <w:r w:rsidR="00A62067">
        <w:t xml:space="preserve"> file</w:t>
      </w:r>
      <w:r w:rsidR="00354725">
        <w:t xml:space="preserve">, </w:t>
      </w:r>
      <w:r w:rsidR="00A93D60">
        <w:t xml:space="preserve">The </w:t>
      </w:r>
      <w:r w:rsidR="00354725">
        <w:t xml:space="preserve">code used to do that is included in the </w:t>
      </w:r>
      <w:r w:rsidR="00A93D60">
        <w:t>text</w:t>
      </w:r>
      <w:r w:rsidR="00354725">
        <w:t xml:space="preserve"> file, and for later applications we can</w:t>
      </w:r>
      <w:r w:rsidR="00F50CF4">
        <w:t xml:space="preserve"> schedule backups in </w:t>
      </w:r>
      <w:r w:rsidR="00A93D60">
        <w:t>Mongo</w:t>
      </w:r>
      <w:r w:rsidR="00F50CF4">
        <w:t xml:space="preserve"> </w:t>
      </w:r>
      <w:r w:rsidR="00A93D60">
        <w:t>DB’s</w:t>
      </w:r>
      <w:r w:rsidR="00E87821">
        <w:t xml:space="preserve"> </w:t>
      </w:r>
      <w:r w:rsidR="00A93D60">
        <w:t>built-in</w:t>
      </w:r>
      <w:r w:rsidR="00E87821">
        <w:t xml:space="preserve"> backup features, we can also </w:t>
      </w:r>
      <w:r w:rsidR="009B2D20">
        <w:t xml:space="preserve">do the backup in another way </w:t>
      </w:r>
      <w:r w:rsidR="00A7412C">
        <w:t xml:space="preserve">which is replica sets that </w:t>
      </w:r>
      <w:r w:rsidR="00A93D60">
        <w:t>consist</w:t>
      </w:r>
      <w:r w:rsidR="00D8548B">
        <w:t xml:space="preserve"> of multiple Mongo db shards that </w:t>
      </w:r>
      <w:r w:rsidR="00A22E8F">
        <w:t>host the same data</w:t>
      </w:r>
      <w:r w:rsidR="00237CBD">
        <w:t>, there are many other ways to backup the database but to stay concise and for my case</w:t>
      </w:r>
      <w:r w:rsidR="005B1B1F">
        <w:t>,</w:t>
      </w:r>
      <w:r w:rsidR="00237CBD">
        <w:t xml:space="preserve"> I have used the query “mongodump” in Mongo DB </w:t>
      </w:r>
      <w:r w:rsidR="00E555B4">
        <w:t xml:space="preserve">to export my database into a backup folder in case I lose </w:t>
      </w:r>
      <w:r w:rsidR="00A93D60">
        <w:t>my database</w:t>
      </w:r>
      <w:r w:rsidR="00E555B4">
        <w:t>.</w:t>
      </w:r>
    </w:p>
    <w:p w14:paraId="5B01B325" w14:textId="6D051F99" w:rsidR="006F2CA7" w:rsidRDefault="00FF49B7" w:rsidP="00DC4ECE">
      <w:r>
        <w:t xml:space="preserve">For </w:t>
      </w:r>
      <w:r w:rsidR="00814884">
        <w:t>database</w:t>
      </w:r>
      <w:r>
        <w:t xml:space="preserve"> security I have implemented </w:t>
      </w:r>
      <w:r w:rsidR="006B6CAA">
        <w:t xml:space="preserve">users, </w:t>
      </w:r>
      <w:r>
        <w:t xml:space="preserve">roles and some views that I will list below </w:t>
      </w:r>
      <w:r w:rsidR="0050003F">
        <w:t xml:space="preserve"> </w:t>
      </w:r>
    </w:p>
    <w:tbl>
      <w:tblPr>
        <w:tblStyle w:val="TableGrid"/>
        <w:tblW w:w="9170" w:type="dxa"/>
        <w:tblLook w:val="04A0" w:firstRow="1" w:lastRow="0" w:firstColumn="1" w:lastColumn="0" w:noHBand="0" w:noVBand="1"/>
      </w:tblPr>
      <w:tblGrid>
        <w:gridCol w:w="4585"/>
        <w:gridCol w:w="4585"/>
      </w:tblGrid>
      <w:tr w:rsidR="006F2CA7" w14:paraId="5F3DB22E" w14:textId="77777777" w:rsidTr="00814884">
        <w:trPr>
          <w:trHeight w:val="422"/>
        </w:trPr>
        <w:tc>
          <w:tcPr>
            <w:tcW w:w="4585" w:type="dxa"/>
          </w:tcPr>
          <w:p w14:paraId="4DD78F5C" w14:textId="270B138C" w:rsidR="006F2CA7" w:rsidRDefault="006F2CA7" w:rsidP="00DC4ECE">
            <w:r>
              <w:t>User</w:t>
            </w:r>
            <w:r w:rsidR="00945B6A">
              <w:t>s</w:t>
            </w:r>
          </w:p>
        </w:tc>
        <w:tc>
          <w:tcPr>
            <w:tcW w:w="4585" w:type="dxa"/>
          </w:tcPr>
          <w:p w14:paraId="61A3AD56" w14:textId="6EF9AFEF" w:rsidR="006F2CA7" w:rsidRDefault="005B1B1F" w:rsidP="00DC4ECE">
            <w:r>
              <w:t>R</w:t>
            </w:r>
            <w:r w:rsidR="006F2CA7">
              <w:t>ole</w:t>
            </w:r>
            <w:r w:rsidR="00945B6A">
              <w:t>s</w:t>
            </w:r>
          </w:p>
        </w:tc>
      </w:tr>
      <w:tr w:rsidR="006F2CA7" w14:paraId="53BA0E0C" w14:textId="77777777" w:rsidTr="00814884">
        <w:trPr>
          <w:trHeight w:val="422"/>
        </w:trPr>
        <w:tc>
          <w:tcPr>
            <w:tcW w:w="4585" w:type="dxa"/>
          </w:tcPr>
          <w:p w14:paraId="5CE964CD" w14:textId="3897C8DF" w:rsidR="006F2CA7" w:rsidRDefault="006F2CA7" w:rsidP="00DC4ECE">
            <w:r>
              <w:t xml:space="preserve">Israa </w:t>
            </w:r>
          </w:p>
        </w:tc>
        <w:tc>
          <w:tcPr>
            <w:tcW w:w="4585" w:type="dxa"/>
          </w:tcPr>
          <w:p w14:paraId="00CD015D" w14:textId="374090A5" w:rsidR="006F2CA7" w:rsidRDefault="00CF4192" w:rsidP="00DC4ECE">
            <w:r w:rsidRPr="00CF4192">
              <w:t>dbOwner</w:t>
            </w:r>
          </w:p>
        </w:tc>
      </w:tr>
      <w:tr w:rsidR="006F2CA7" w14:paraId="04CE066F" w14:textId="77777777" w:rsidTr="00814884">
        <w:trPr>
          <w:trHeight w:val="422"/>
        </w:trPr>
        <w:tc>
          <w:tcPr>
            <w:tcW w:w="4585" w:type="dxa"/>
          </w:tcPr>
          <w:p w14:paraId="23B9C438" w14:textId="7BAC5504" w:rsidR="006F2CA7" w:rsidRDefault="00CF4192" w:rsidP="00DC4ECE">
            <w:r>
              <w:t>Dr Anesu</w:t>
            </w:r>
          </w:p>
        </w:tc>
        <w:tc>
          <w:tcPr>
            <w:tcW w:w="4585" w:type="dxa"/>
          </w:tcPr>
          <w:p w14:paraId="28A95FD4" w14:textId="343AEAFA" w:rsidR="006F2CA7" w:rsidRDefault="00CF4192" w:rsidP="00DC4ECE">
            <w:r w:rsidRPr="00CF4192">
              <w:t>read</w:t>
            </w:r>
          </w:p>
        </w:tc>
      </w:tr>
      <w:tr w:rsidR="006F2CA7" w14:paraId="6D0D52BD" w14:textId="77777777" w:rsidTr="00814884">
        <w:trPr>
          <w:trHeight w:val="422"/>
        </w:trPr>
        <w:tc>
          <w:tcPr>
            <w:tcW w:w="4585" w:type="dxa"/>
          </w:tcPr>
          <w:p w14:paraId="6ED98F90" w14:textId="2FA8C30E" w:rsidR="006F2CA7" w:rsidRDefault="00CB3FCD" w:rsidP="00DC4ECE">
            <w:r>
              <w:t xml:space="preserve">General </w:t>
            </w:r>
            <w:r w:rsidR="005B1B1F">
              <w:t>D</w:t>
            </w:r>
            <w:r w:rsidR="00CF4192" w:rsidRPr="00CF4192">
              <w:t xml:space="preserve">ata </w:t>
            </w:r>
            <w:r w:rsidR="005B1B1F">
              <w:t>S</w:t>
            </w:r>
            <w:r w:rsidR="00CF4192" w:rsidRPr="00CF4192">
              <w:t xml:space="preserve">cientist/ </w:t>
            </w:r>
            <w:r w:rsidR="00945B6A">
              <w:t>A</w:t>
            </w:r>
            <w:r w:rsidR="00CF4192" w:rsidRPr="00CF4192">
              <w:t>nalyst</w:t>
            </w:r>
          </w:p>
        </w:tc>
        <w:tc>
          <w:tcPr>
            <w:tcW w:w="4585" w:type="dxa"/>
          </w:tcPr>
          <w:p w14:paraId="2B656CD8" w14:textId="79996F1E" w:rsidR="006F2CA7" w:rsidRDefault="00CF4192" w:rsidP="00DC4ECE">
            <w:r w:rsidRPr="00CF4192">
              <w:t>read</w:t>
            </w:r>
          </w:p>
        </w:tc>
      </w:tr>
      <w:tr w:rsidR="006F2CA7" w14:paraId="45E49E0C" w14:textId="77777777" w:rsidTr="00814884">
        <w:trPr>
          <w:trHeight w:val="430"/>
        </w:trPr>
        <w:tc>
          <w:tcPr>
            <w:tcW w:w="4585" w:type="dxa"/>
          </w:tcPr>
          <w:p w14:paraId="332C064F" w14:textId="62923058" w:rsidR="006F2CA7" w:rsidRDefault="005B1B1F" w:rsidP="00DC4ECE">
            <w:r>
              <w:lastRenderedPageBreak/>
              <w:t>I</w:t>
            </w:r>
            <w:r w:rsidR="008A015F" w:rsidRPr="008A015F">
              <w:t xml:space="preserve">t </w:t>
            </w:r>
            <w:r w:rsidR="00814884">
              <w:t>supports</w:t>
            </w:r>
          </w:p>
        </w:tc>
        <w:tc>
          <w:tcPr>
            <w:tcW w:w="4585" w:type="dxa"/>
          </w:tcPr>
          <w:p w14:paraId="3AFAE309" w14:textId="4EE93CD8" w:rsidR="006F2CA7" w:rsidRDefault="008A015F" w:rsidP="00DC4ECE">
            <w:r w:rsidRPr="008A015F">
              <w:t>readWrite</w:t>
            </w:r>
          </w:p>
        </w:tc>
      </w:tr>
      <w:tr w:rsidR="006F2CA7" w14:paraId="4A9FFD80" w14:textId="77777777" w:rsidTr="00814884">
        <w:trPr>
          <w:trHeight w:val="412"/>
        </w:trPr>
        <w:tc>
          <w:tcPr>
            <w:tcW w:w="4585" w:type="dxa"/>
          </w:tcPr>
          <w:p w14:paraId="6E8FFAAA" w14:textId="35905AE1" w:rsidR="006F2CA7" w:rsidRDefault="00945B6A" w:rsidP="00DC4ECE">
            <w:r>
              <w:t>W</w:t>
            </w:r>
            <w:r w:rsidR="00814884" w:rsidRPr="00814884">
              <w:t xml:space="preserve">eather </w:t>
            </w:r>
            <w:r>
              <w:t>D</w:t>
            </w:r>
            <w:r w:rsidRPr="00CF4192">
              <w:t xml:space="preserve">ata </w:t>
            </w:r>
            <w:r>
              <w:t>S</w:t>
            </w:r>
            <w:r w:rsidRPr="00CF4192">
              <w:t xml:space="preserve">cientist/ </w:t>
            </w:r>
            <w:r>
              <w:t>A</w:t>
            </w:r>
            <w:r w:rsidRPr="00CF4192">
              <w:t>nalyst</w:t>
            </w:r>
          </w:p>
        </w:tc>
        <w:tc>
          <w:tcPr>
            <w:tcW w:w="4585" w:type="dxa"/>
          </w:tcPr>
          <w:p w14:paraId="24903077" w14:textId="59B08B18" w:rsidR="006F2CA7" w:rsidRDefault="00D44B2E" w:rsidP="00DC4ECE">
            <w:r>
              <w:t>r</w:t>
            </w:r>
            <w:r w:rsidR="00814884">
              <w:t>ead (hourly_dublin only)</w:t>
            </w:r>
          </w:p>
        </w:tc>
      </w:tr>
      <w:tr w:rsidR="00F23E86" w14:paraId="39E9D7C9" w14:textId="77777777" w:rsidTr="00814884">
        <w:trPr>
          <w:trHeight w:val="412"/>
        </w:trPr>
        <w:tc>
          <w:tcPr>
            <w:tcW w:w="4585" w:type="dxa"/>
          </w:tcPr>
          <w:p w14:paraId="72F51CD4" w14:textId="77ACD68B" w:rsidR="00F23E86" w:rsidRPr="00814884" w:rsidRDefault="00945B6A" w:rsidP="00DC4ECE">
            <w:r>
              <w:t xml:space="preserve">Power </w:t>
            </w:r>
            <w:r>
              <w:t>D</w:t>
            </w:r>
            <w:r w:rsidRPr="00CF4192">
              <w:t xml:space="preserve">ata </w:t>
            </w:r>
            <w:r>
              <w:t>S</w:t>
            </w:r>
            <w:r w:rsidRPr="00CF4192">
              <w:t xml:space="preserve">cientist/ </w:t>
            </w:r>
            <w:r>
              <w:t>A</w:t>
            </w:r>
            <w:r w:rsidRPr="00CF4192">
              <w:t>nalyst</w:t>
            </w:r>
          </w:p>
        </w:tc>
        <w:tc>
          <w:tcPr>
            <w:tcW w:w="4585" w:type="dxa"/>
          </w:tcPr>
          <w:p w14:paraId="405FE53B" w14:textId="587D4A09" w:rsidR="00F23E86" w:rsidRDefault="00D44B2E" w:rsidP="00DC4ECE">
            <w:r>
              <w:t>r</w:t>
            </w:r>
            <w:r w:rsidR="00CB3FCD">
              <w:t>ead (hourly_power only)</w:t>
            </w:r>
          </w:p>
        </w:tc>
      </w:tr>
      <w:tr w:rsidR="00F23E86" w14:paraId="2A7B7A95" w14:textId="77777777" w:rsidTr="00814884">
        <w:trPr>
          <w:trHeight w:val="412"/>
        </w:trPr>
        <w:tc>
          <w:tcPr>
            <w:tcW w:w="4585" w:type="dxa"/>
          </w:tcPr>
          <w:p w14:paraId="5B07FB35" w14:textId="646A7907" w:rsidR="00F23E86" w:rsidRPr="00814884" w:rsidRDefault="00945B6A" w:rsidP="00DC4ECE">
            <w:r>
              <w:t>T</w:t>
            </w:r>
            <w:r w:rsidR="00CB3FCD" w:rsidRPr="00CB3FCD">
              <w:t>emp</w:t>
            </w:r>
            <w:r w:rsidR="00CB3FCD">
              <w:t>erature</w:t>
            </w:r>
            <w:r w:rsidR="00CB3FCD" w:rsidRPr="00CB3FCD">
              <w:t xml:space="preserve"> </w:t>
            </w:r>
            <w:r>
              <w:t>D</w:t>
            </w:r>
            <w:r w:rsidRPr="00CF4192">
              <w:t xml:space="preserve">ata </w:t>
            </w:r>
            <w:r>
              <w:t>S</w:t>
            </w:r>
            <w:r w:rsidRPr="00CF4192">
              <w:t xml:space="preserve">cientist/ </w:t>
            </w:r>
            <w:r>
              <w:t>A</w:t>
            </w:r>
            <w:r w:rsidRPr="00CF4192">
              <w:t>nalyst</w:t>
            </w:r>
          </w:p>
        </w:tc>
        <w:tc>
          <w:tcPr>
            <w:tcW w:w="4585" w:type="dxa"/>
          </w:tcPr>
          <w:p w14:paraId="5C3CFB24" w14:textId="39E0EF73" w:rsidR="00F23E86" w:rsidRDefault="00D44B2E" w:rsidP="00DC4ECE">
            <w:r>
              <w:t>r</w:t>
            </w:r>
            <w:r w:rsidR="00CB3FCD">
              <w:t>ead (hourly_temperature only)</w:t>
            </w:r>
          </w:p>
        </w:tc>
      </w:tr>
      <w:tr w:rsidR="00F23E86" w14:paraId="6287EB75" w14:textId="77777777" w:rsidTr="00814884">
        <w:trPr>
          <w:trHeight w:val="412"/>
        </w:trPr>
        <w:tc>
          <w:tcPr>
            <w:tcW w:w="4585" w:type="dxa"/>
          </w:tcPr>
          <w:p w14:paraId="5E1A6C2F" w14:textId="302B045E" w:rsidR="00F23E86" w:rsidRPr="00814884" w:rsidRDefault="009F3291" w:rsidP="00DC4ECE">
            <w:r>
              <w:t xml:space="preserve">Database </w:t>
            </w:r>
            <w:r w:rsidR="00945B6A">
              <w:t>D</w:t>
            </w:r>
            <w:r>
              <w:t xml:space="preserve">eveloper </w:t>
            </w:r>
          </w:p>
        </w:tc>
        <w:tc>
          <w:tcPr>
            <w:tcW w:w="4585" w:type="dxa"/>
          </w:tcPr>
          <w:p w14:paraId="36B540E9" w14:textId="081129E7" w:rsidR="00F23E86" w:rsidRDefault="008C1F85" w:rsidP="00DC4ECE">
            <w:r w:rsidRPr="008C1F85">
              <w:t>userAdmin</w:t>
            </w:r>
          </w:p>
        </w:tc>
      </w:tr>
      <w:tr w:rsidR="00F23E86" w14:paraId="3AF98E4C" w14:textId="77777777" w:rsidTr="00814884">
        <w:trPr>
          <w:trHeight w:val="412"/>
        </w:trPr>
        <w:tc>
          <w:tcPr>
            <w:tcW w:w="4585" w:type="dxa"/>
          </w:tcPr>
          <w:p w14:paraId="1360C5EB" w14:textId="3BE071C1" w:rsidR="00F23E86" w:rsidRPr="00814884" w:rsidRDefault="00D44B2E" w:rsidP="00DC4ECE">
            <w:r>
              <w:t>B</w:t>
            </w:r>
            <w:r w:rsidR="008C1F85" w:rsidRPr="008C1F85">
              <w:t xml:space="preserve">usiness </w:t>
            </w:r>
            <w:r w:rsidR="00945B6A">
              <w:t>A</w:t>
            </w:r>
            <w:r w:rsidR="008C1F85" w:rsidRPr="008C1F85">
              <w:t>nalyst</w:t>
            </w:r>
          </w:p>
        </w:tc>
        <w:tc>
          <w:tcPr>
            <w:tcW w:w="4585" w:type="dxa"/>
          </w:tcPr>
          <w:p w14:paraId="029576C1" w14:textId="27147C4C" w:rsidR="00F23E86" w:rsidRDefault="00D44B2E" w:rsidP="00DC4ECE">
            <w:r>
              <w:t>r</w:t>
            </w:r>
            <w:r w:rsidR="008C1F85">
              <w:t xml:space="preserve">ead </w:t>
            </w:r>
          </w:p>
        </w:tc>
      </w:tr>
      <w:tr w:rsidR="00F23E86" w14:paraId="618BFD10" w14:textId="77777777" w:rsidTr="00814884">
        <w:trPr>
          <w:trHeight w:val="412"/>
        </w:trPr>
        <w:tc>
          <w:tcPr>
            <w:tcW w:w="4585" w:type="dxa"/>
          </w:tcPr>
          <w:p w14:paraId="12D4DEB1" w14:textId="0301B4A8" w:rsidR="00F23E86" w:rsidRPr="00814884" w:rsidRDefault="008C1F85" w:rsidP="00DC4ECE">
            <w:r>
              <w:t xml:space="preserve">Data </w:t>
            </w:r>
            <w:r w:rsidR="00945B6A">
              <w:t>P</w:t>
            </w:r>
            <w:r>
              <w:t xml:space="preserve">rovider </w:t>
            </w:r>
          </w:p>
        </w:tc>
        <w:tc>
          <w:tcPr>
            <w:tcW w:w="4585" w:type="dxa"/>
          </w:tcPr>
          <w:p w14:paraId="0B6FF80F" w14:textId="05A97C93" w:rsidR="00F23E86" w:rsidRDefault="008C1F85" w:rsidP="00DC4ECE">
            <w:r w:rsidRPr="008C1F85">
              <w:t>readWrite</w:t>
            </w:r>
          </w:p>
        </w:tc>
      </w:tr>
      <w:tr w:rsidR="00F23E86" w14:paraId="61A3A4B7" w14:textId="77777777" w:rsidTr="00814884">
        <w:trPr>
          <w:trHeight w:val="412"/>
        </w:trPr>
        <w:tc>
          <w:tcPr>
            <w:tcW w:w="4585" w:type="dxa"/>
          </w:tcPr>
          <w:p w14:paraId="52782FB2" w14:textId="7FB3940A" w:rsidR="00F23E86" w:rsidRPr="00814884" w:rsidRDefault="001F2D68" w:rsidP="00DC4ECE">
            <w:r>
              <w:t xml:space="preserve">Data </w:t>
            </w:r>
            <w:r w:rsidR="00945B6A">
              <w:t>S</w:t>
            </w:r>
            <w:r>
              <w:t>teward</w:t>
            </w:r>
          </w:p>
        </w:tc>
        <w:tc>
          <w:tcPr>
            <w:tcW w:w="4585" w:type="dxa"/>
          </w:tcPr>
          <w:p w14:paraId="67CA942E" w14:textId="13F03C06" w:rsidR="00F23E86" w:rsidRDefault="001F2D68" w:rsidP="00DC4ECE">
            <w:r w:rsidRPr="001F2D68">
              <w:t>readWrite</w:t>
            </w:r>
            <w:r>
              <w:t xml:space="preserve"> + </w:t>
            </w:r>
            <w:r w:rsidRPr="001F2D68">
              <w:t>userAdmin</w:t>
            </w:r>
          </w:p>
        </w:tc>
      </w:tr>
    </w:tbl>
    <w:p w14:paraId="6FD345B8" w14:textId="7F8CBF0A" w:rsidR="006F2CA7" w:rsidRDefault="00945B6A" w:rsidP="00DC4ECE">
      <w:r>
        <w:t xml:space="preserve">Fig44: </w:t>
      </w:r>
      <w:r w:rsidR="00B104E5">
        <w:t>Database security table.</w:t>
      </w:r>
    </w:p>
    <w:tbl>
      <w:tblPr>
        <w:tblStyle w:val="TableGrid"/>
        <w:tblW w:w="0" w:type="auto"/>
        <w:tblLook w:val="04A0" w:firstRow="1" w:lastRow="0" w:firstColumn="1" w:lastColumn="0" w:noHBand="0" w:noVBand="1"/>
      </w:tblPr>
      <w:tblGrid>
        <w:gridCol w:w="4508"/>
        <w:gridCol w:w="4508"/>
      </w:tblGrid>
      <w:tr w:rsidR="009D7C30" w14:paraId="701C1777" w14:textId="77777777" w:rsidTr="009D7C30">
        <w:tc>
          <w:tcPr>
            <w:tcW w:w="4508" w:type="dxa"/>
          </w:tcPr>
          <w:p w14:paraId="5D76A2BD" w14:textId="59DB69EB" w:rsidR="009D7C30" w:rsidRDefault="009D7C30" w:rsidP="00DC4ECE">
            <w:r>
              <w:t xml:space="preserve">Views </w:t>
            </w:r>
          </w:p>
        </w:tc>
        <w:tc>
          <w:tcPr>
            <w:tcW w:w="4508" w:type="dxa"/>
          </w:tcPr>
          <w:p w14:paraId="2B4E2632" w14:textId="2422C959" w:rsidR="009D7C30" w:rsidRDefault="009D7C30" w:rsidP="00DC4ECE">
            <w:r>
              <w:t>Granted to</w:t>
            </w:r>
          </w:p>
        </w:tc>
      </w:tr>
      <w:tr w:rsidR="009D7C30" w14:paraId="6368FA48" w14:textId="77777777" w:rsidTr="009D7C30">
        <w:tc>
          <w:tcPr>
            <w:tcW w:w="4508" w:type="dxa"/>
          </w:tcPr>
          <w:p w14:paraId="00BD1F21" w14:textId="59F402E6" w:rsidR="009D7C30" w:rsidRDefault="00E04DF0" w:rsidP="00DC4ECE">
            <w:r w:rsidRPr="00E04DF0">
              <w:t>hourly_dublin_weather_view</w:t>
            </w:r>
          </w:p>
        </w:tc>
        <w:tc>
          <w:tcPr>
            <w:tcW w:w="4508" w:type="dxa"/>
          </w:tcPr>
          <w:p w14:paraId="725FE1DE" w14:textId="5098840B" w:rsidR="009D7C30" w:rsidRDefault="00945B6A" w:rsidP="00DC4ECE">
            <w:r>
              <w:t>W</w:t>
            </w:r>
            <w:r w:rsidR="00D44B2E" w:rsidRPr="00814884">
              <w:t xml:space="preserve">eather </w:t>
            </w:r>
            <w:r>
              <w:t>D</w:t>
            </w:r>
            <w:r w:rsidRPr="00CF4192">
              <w:t xml:space="preserve">ata </w:t>
            </w:r>
            <w:r>
              <w:t>S</w:t>
            </w:r>
            <w:r w:rsidRPr="00CF4192">
              <w:t xml:space="preserve">cientist/ </w:t>
            </w:r>
            <w:r>
              <w:t>A</w:t>
            </w:r>
            <w:r w:rsidRPr="00CF4192">
              <w:t>nalyst</w:t>
            </w:r>
          </w:p>
        </w:tc>
      </w:tr>
      <w:tr w:rsidR="009D7C30" w14:paraId="189AA38B" w14:textId="77777777" w:rsidTr="009D7C30">
        <w:tc>
          <w:tcPr>
            <w:tcW w:w="4508" w:type="dxa"/>
          </w:tcPr>
          <w:p w14:paraId="4D569278" w14:textId="4E1A7D94" w:rsidR="009D7C30" w:rsidRDefault="00E04DF0" w:rsidP="00DC4ECE">
            <w:r w:rsidRPr="00E04DF0">
              <w:t>hourly_power_consumption_view</w:t>
            </w:r>
          </w:p>
        </w:tc>
        <w:tc>
          <w:tcPr>
            <w:tcW w:w="4508" w:type="dxa"/>
          </w:tcPr>
          <w:p w14:paraId="0D3DD82B" w14:textId="743C61E0" w:rsidR="009D7C30" w:rsidRDefault="00945B6A" w:rsidP="00DC4ECE">
            <w:r>
              <w:t>P</w:t>
            </w:r>
            <w:r w:rsidR="00D44B2E" w:rsidRPr="00CB3FCD">
              <w:t xml:space="preserve">ower </w:t>
            </w:r>
            <w:r>
              <w:t>D</w:t>
            </w:r>
            <w:r w:rsidRPr="00CF4192">
              <w:t xml:space="preserve">ata </w:t>
            </w:r>
            <w:r>
              <w:t>S</w:t>
            </w:r>
            <w:r w:rsidRPr="00CF4192">
              <w:t xml:space="preserve">cientist/ </w:t>
            </w:r>
            <w:r>
              <w:t>A</w:t>
            </w:r>
            <w:r w:rsidRPr="00CF4192">
              <w:t>nalyst</w:t>
            </w:r>
          </w:p>
        </w:tc>
      </w:tr>
      <w:tr w:rsidR="009D7C30" w14:paraId="5F2BC69A" w14:textId="77777777" w:rsidTr="009D7C30">
        <w:tc>
          <w:tcPr>
            <w:tcW w:w="4508" w:type="dxa"/>
          </w:tcPr>
          <w:p w14:paraId="7F80CEA1" w14:textId="54B948B0" w:rsidR="009D7C30" w:rsidRDefault="00D44B2E" w:rsidP="00DC4ECE">
            <w:r w:rsidRPr="00D44B2E">
              <w:t>hourly_temperature_view</w:t>
            </w:r>
          </w:p>
        </w:tc>
        <w:tc>
          <w:tcPr>
            <w:tcW w:w="4508" w:type="dxa"/>
          </w:tcPr>
          <w:p w14:paraId="0B83ED1A" w14:textId="1A035C3D" w:rsidR="009D7C30" w:rsidRDefault="00945B6A" w:rsidP="00DC4ECE">
            <w:r>
              <w:t>T</w:t>
            </w:r>
            <w:r w:rsidR="00D44B2E" w:rsidRPr="00CB3FCD">
              <w:t>emp</w:t>
            </w:r>
            <w:r w:rsidR="00D44B2E">
              <w:t>erature</w:t>
            </w:r>
            <w:r w:rsidR="00D44B2E" w:rsidRPr="00CB3FCD">
              <w:t xml:space="preserve"> </w:t>
            </w:r>
            <w:r>
              <w:t>D</w:t>
            </w:r>
            <w:r w:rsidRPr="00CF4192">
              <w:t xml:space="preserve">ata </w:t>
            </w:r>
            <w:r>
              <w:t>S</w:t>
            </w:r>
            <w:r w:rsidRPr="00CF4192">
              <w:t xml:space="preserve">cientist/ </w:t>
            </w:r>
            <w:r>
              <w:t>A</w:t>
            </w:r>
            <w:r w:rsidRPr="00CF4192">
              <w:t>nalyst</w:t>
            </w:r>
          </w:p>
        </w:tc>
      </w:tr>
    </w:tbl>
    <w:p w14:paraId="1013DF48" w14:textId="3BB5A7A1" w:rsidR="0050003F" w:rsidRDefault="00B104E5" w:rsidP="00DC4ECE">
      <w:r>
        <w:t>Fig 45: views for database security.</w:t>
      </w:r>
    </w:p>
    <w:p w14:paraId="1B1F7C89" w14:textId="4D23DBA1" w:rsidR="0050003F" w:rsidRDefault="0050003F" w:rsidP="00DC4ECE"/>
    <w:p w14:paraId="742104D0" w14:textId="77777777" w:rsidR="00160F2F" w:rsidRDefault="00160F2F" w:rsidP="00DC4ECE"/>
    <w:p w14:paraId="657F95E8" w14:textId="77777777" w:rsidR="00B104E5" w:rsidRDefault="00690DE5" w:rsidP="00DC4ECE">
      <w:r>
        <w:rPr>
          <w:noProof/>
        </w:rPr>
        <w:drawing>
          <wp:inline distT="0" distB="0" distL="0" distR="0" wp14:anchorId="4428AC91" wp14:editId="17A3688B">
            <wp:extent cx="5731510" cy="3174365"/>
            <wp:effectExtent l="0" t="0" r="2540" b="6985"/>
            <wp:docPr id="164305290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52905" name="Picture 1" descr="A diagram of a company&#10;&#10;Description automatically generated"/>
                    <pic:cNvPicPr/>
                  </pic:nvPicPr>
                  <pic:blipFill>
                    <a:blip r:embed="rId51"/>
                    <a:stretch>
                      <a:fillRect/>
                    </a:stretch>
                  </pic:blipFill>
                  <pic:spPr>
                    <a:xfrm>
                      <a:off x="0" y="0"/>
                      <a:ext cx="5731510" cy="3174365"/>
                    </a:xfrm>
                    <a:prstGeom prst="rect">
                      <a:avLst/>
                    </a:prstGeom>
                  </pic:spPr>
                </pic:pic>
              </a:graphicData>
            </a:graphic>
          </wp:inline>
        </w:drawing>
      </w:r>
    </w:p>
    <w:p w14:paraId="13C28528" w14:textId="352136FD" w:rsidR="00160F2F" w:rsidRDefault="00B104E5" w:rsidP="00DC4ECE">
      <w:r>
        <w:lastRenderedPageBreak/>
        <w:t>Fig 46: UML diagram for my database.</w:t>
      </w:r>
      <w:r w:rsidR="007B1D71">
        <w:br/>
      </w:r>
      <w:r w:rsidR="007B1D71">
        <w:br/>
      </w:r>
      <w:r w:rsidR="002F0845">
        <w:rPr>
          <w:noProof/>
        </w:rPr>
        <w:drawing>
          <wp:inline distT="0" distB="0" distL="0" distR="0" wp14:anchorId="2576DF61" wp14:editId="310F3B2C">
            <wp:extent cx="5731510" cy="1678940"/>
            <wp:effectExtent l="0" t="0" r="2540" b="0"/>
            <wp:docPr id="1226327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32718" name="Picture 1" descr="A screenshot of a computer&#10;&#10;Description automatically generated"/>
                    <pic:cNvPicPr/>
                  </pic:nvPicPr>
                  <pic:blipFill>
                    <a:blip r:embed="rId52"/>
                    <a:stretch>
                      <a:fillRect/>
                    </a:stretch>
                  </pic:blipFill>
                  <pic:spPr>
                    <a:xfrm>
                      <a:off x="0" y="0"/>
                      <a:ext cx="5731510" cy="1678940"/>
                    </a:xfrm>
                    <a:prstGeom prst="rect">
                      <a:avLst/>
                    </a:prstGeom>
                  </pic:spPr>
                </pic:pic>
              </a:graphicData>
            </a:graphic>
          </wp:inline>
        </w:drawing>
      </w:r>
    </w:p>
    <w:p w14:paraId="6ABE58A7" w14:textId="53D636E3" w:rsidR="00DC4ECE" w:rsidRDefault="00B104E5" w:rsidP="00C61CD9">
      <w:r>
        <w:t>Fig 47: Class diagram for my database.</w:t>
      </w:r>
    </w:p>
    <w:p w14:paraId="798F5EF5" w14:textId="129F40B5" w:rsidR="0001156D" w:rsidRDefault="008327A1" w:rsidP="00C61CD9">
      <w:bookmarkStart w:id="6" w:name="_Toc164545401"/>
      <w:r w:rsidRPr="002510CE">
        <w:rPr>
          <w:rStyle w:val="Heading1Char"/>
        </w:rPr>
        <w:t>Conclusions and Recommendations</w:t>
      </w:r>
      <w:bookmarkEnd w:id="6"/>
      <w:r w:rsidR="004752CF">
        <w:br/>
        <w:t xml:space="preserve">To sum up our project, </w:t>
      </w:r>
      <w:r w:rsidR="006C4BA8">
        <w:t>and answer the research question which was what</w:t>
      </w:r>
      <w:r w:rsidR="00EF5D81">
        <w:t xml:space="preserve"> </w:t>
      </w:r>
      <w:r w:rsidR="006C4BA8">
        <w:t xml:space="preserve">factor </w:t>
      </w:r>
      <w:r w:rsidR="00F7660C">
        <w:t>influence</w:t>
      </w:r>
      <w:r w:rsidR="006C4BA8">
        <w:t xml:space="preserve"> power consumption the most</w:t>
      </w:r>
      <w:r w:rsidR="00F7660C">
        <w:t>?</w:t>
      </w:r>
      <w:r w:rsidR="00F7660C">
        <w:br/>
      </w:r>
      <w:r w:rsidR="00CC4158">
        <w:t xml:space="preserve">Answer: </w:t>
      </w:r>
      <w:r w:rsidR="00333634">
        <w:t>Rhum</w:t>
      </w:r>
      <w:r w:rsidR="00F7660C">
        <w:t>,</w:t>
      </w:r>
      <w:r w:rsidR="006C4BA8">
        <w:t xml:space="preserve"> sun</w:t>
      </w:r>
      <w:r w:rsidR="00F7660C">
        <w:t>,</w:t>
      </w:r>
      <w:r w:rsidR="006C4BA8">
        <w:t xml:space="preserve"> rain</w:t>
      </w:r>
      <w:r w:rsidR="00F7660C">
        <w:t>,</w:t>
      </w:r>
      <w:r w:rsidR="00293347">
        <w:t xml:space="preserve"> temp</w:t>
      </w:r>
      <w:r w:rsidR="00F7660C">
        <w:t>,</w:t>
      </w:r>
      <w:r w:rsidR="006C4BA8">
        <w:t xml:space="preserve"> </w:t>
      </w:r>
      <w:r w:rsidR="00333634">
        <w:t>mean temperature</w:t>
      </w:r>
      <w:r w:rsidR="00F7660C">
        <w:t xml:space="preserve"> and</w:t>
      </w:r>
      <w:r w:rsidR="006C4BA8">
        <w:t xml:space="preserve"> months </w:t>
      </w:r>
      <w:r w:rsidR="00293347">
        <w:t>are what influence the power consumption the mos</w:t>
      </w:r>
      <w:r w:rsidR="00F7660C">
        <w:t>t</w:t>
      </w:r>
      <w:r w:rsidR="00381F50">
        <w:t>.</w:t>
      </w:r>
      <w:r w:rsidR="00381F50">
        <w:br/>
      </w:r>
      <w:r w:rsidR="00CC4158">
        <w:t>T</w:t>
      </w:r>
      <w:r w:rsidR="00381F50">
        <w:t xml:space="preserve">he only recommendation I would add is if </w:t>
      </w:r>
      <w:r w:rsidR="00CC4158">
        <w:t>I</w:t>
      </w:r>
      <w:r w:rsidR="00381F50">
        <w:t xml:space="preserve"> had a larger volume of data that covers more than 3 years of </w:t>
      </w:r>
      <w:r w:rsidR="001E798D">
        <w:t xml:space="preserve">power consumption </w:t>
      </w:r>
      <w:r w:rsidR="00CC4158">
        <w:t>I</w:t>
      </w:r>
      <w:r w:rsidR="001E798D">
        <w:t xml:space="preserve"> would have been able to reach </w:t>
      </w:r>
      <w:r w:rsidR="00333634">
        <w:t>deeper</w:t>
      </w:r>
      <w:r w:rsidR="001E798D">
        <w:t xml:space="preserve"> insights</w:t>
      </w:r>
      <w:r w:rsidR="00333634">
        <w:t>, otherwise</w:t>
      </w:r>
      <w:r w:rsidR="00EF5D81">
        <w:t>,</w:t>
      </w:r>
      <w:r w:rsidR="00333634">
        <w:t xml:space="preserve"> </w:t>
      </w:r>
      <w:r w:rsidR="00E86474">
        <w:t xml:space="preserve">I did not find any problem with the datasets since they were almost clean they did not have many missing values, </w:t>
      </w:r>
      <w:r w:rsidR="00CC4158">
        <w:t>thus</w:t>
      </w:r>
      <w:r w:rsidR="00E86474">
        <w:t xml:space="preserve"> </w:t>
      </w:r>
      <w:r w:rsidR="00280F0C">
        <w:t xml:space="preserve">they had a good quality which helped me focus more in the analysis and the databases side more rather than spending a long time in the cleaning without </w:t>
      </w:r>
      <w:r w:rsidR="002510CE">
        <w:t>reaching valuable insights</w:t>
      </w:r>
      <w:r w:rsidR="00280F0C">
        <w:t>.</w:t>
      </w:r>
    </w:p>
    <w:p w14:paraId="55AFD196" w14:textId="39C346AD" w:rsidR="008327A1" w:rsidRDefault="008327A1" w:rsidP="002510CE">
      <w:pPr>
        <w:pStyle w:val="Heading1"/>
      </w:pPr>
      <w:bookmarkStart w:id="7" w:name="_Toc164545402"/>
      <w:r>
        <w:t>Bibliography &amp; Appendices</w:t>
      </w:r>
      <w:bookmarkEnd w:id="7"/>
    </w:p>
    <w:p w14:paraId="0348347B" w14:textId="02822E0F" w:rsidR="001662EE" w:rsidRPr="00CC4158" w:rsidRDefault="00F37E76" w:rsidP="00ED665A">
      <w:pPr>
        <w:rPr>
          <w:lang w:val="en-IE"/>
        </w:rPr>
      </w:pPr>
      <w:r>
        <w:t>lucidchart (2019). </w:t>
      </w:r>
      <w:r>
        <w:rPr>
          <w:i/>
          <w:iCs/>
        </w:rPr>
        <w:t>Introducing Types of UML Diagrams | Lucidchart Blog</w:t>
      </w:r>
      <w:r>
        <w:t>. [online] Lucidchart.com. Available at: https://www.lucidchart.com/blog/types-of-UML-diagrams.</w:t>
      </w:r>
      <w:r>
        <w:br/>
      </w:r>
      <w:r w:rsidR="009C0C86">
        <w:t>Visual Paradigm (2019). </w:t>
      </w:r>
      <w:r w:rsidR="009C0C86">
        <w:rPr>
          <w:i/>
          <w:iCs/>
        </w:rPr>
        <w:t xml:space="preserve">What is </w:t>
      </w:r>
      <w:r w:rsidR="00EF5D81">
        <w:rPr>
          <w:i/>
          <w:iCs/>
        </w:rPr>
        <w:t xml:space="preserve">a </w:t>
      </w:r>
      <w:r w:rsidR="009C0C86">
        <w:rPr>
          <w:i/>
          <w:iCs/>
        </w:rPr>
        <w:t>Class Diagram?</w:t>
      </w:r>
      <w:r w:rsidR="009C0C86">
        <w:t> [online] Visual-paradigm.com. Available at: https://www.visual-paradigm.com/guide/uml-unified-modeling-language/what-is-class-diagram/.</w:t>
      </w:r>
      <w:r w:rsidR="00CC4158">
        <w:br/>
      </w:r>
      <w:r w:rsidR="00304F48">
        <w:t>MongoDB. (n.d.). </w:t>
      </w:r>
      <w:r w:rsidR="00304F48">
        <w:rPr>
          <w:i/>
          <w:iCs/>
        </w:rPr>
        <w:t>How To Back Up And Restore MongoDB</w:t>
      </w:r>
      <w:r w:rsidR="00304F48">
        <w:t>. [online] Available at: https://www.mongodb.com/basics/backup-and-restore.</w:t>
      </w:r>
      <w:r w:rsidR="00CC4158">
        <w:rPr>
          <w:lang w:val="en-IE"/>
        </w:rPr>
        <w:br/>
      </w:r>
      <w:r w:rsidR="001662EE">
        <w:t>www.mongodb.com. (n.d.). </w:t>
      </w:r>
      <w:r w:rsidR="001662EE">
        <w:rPr>
          <w:i/>
          <w:iCs/>
        </w:rPr>
        <w:t>Security — MongoDB Manual</w:t>
      </w:r>
      <w:r w:rsidR="001662EE">
        <w:t>. [online] Available at: https://www.mongodb.com/docs/manual/security/.</w:t>
      </w:r>
    </w:p>
    <w:p w14:paraId="0411F1EF" w14:textId="77777777" w:rsidR="001662EE" w:rsidRDefault="001662EE" w:rsidP="001662EE">
      <w:pPr>
        <w:pStyle w:val="NormalWeb"/>
        <w:rPr>
          <w:rFonts w:ascii="Calibri" w:hAnsi="Calibri" w:cs="Calibri"/>
          <w:color w:val="000000"/>
          <w:sz w:val="27"/>
          <w:szCs w:val="27"/>
        </w:rPr>
      </w:pPr>
      <w:r>
        <w:rPr>
          <w:rFonts w:ascii="Calibri" w:hAnsi="Calibri" w:cs="Calibri"/>
          <w:color w:val="000000"/>
          <w:sz w:val="27"/>
          <w:szCs w:val="27"/>
        </w:rPr>
        <w:t>‌</w:t>
      </w:r>
    </w:p>
    <w:p w14:paraId="70BC4B33" w14:textId="58073C6B" w:rsidR="009C0C86" w:rsidRDefault="009C0C86" w:rsidP="009C0C86">
      <w:pPr>
        <w:pStyle w:val="NormalWeb"/>
        <w:rPr>
          <w:rFonts w:ascii="Calibri" w:hAnsi="Calibri" w:cs="Calibri"/>
          <w:color w:val="000000"/>
          <w:sz w:val="27"/>
          <w:szCs w:val="27"/>
        </w:rPr>
      </w:pPr>
    </w:p>
    <w:p w14:paraId="5A30610E" w14:textId="029DCBFB" w:rsidR="00F37E76" w:rsidRDefault="00F37E76" w:rsidP="00F37E76">
      <w:pPr>
        <w:rPr>
          <w:lang w:val="en-IE"/>
        </w:rPr>
      </w:pPr>
    </w:p>
    <w:p w14:paraId="0D083C37" w14:textId="77777777" w:rsidR="00F37E76" w:rsidRDefault="00F37E76" w:rsidP="00F37E76">
      <w:pPr>
        <w:pStyle w:val="NormalWeb"/>
        <w:rPr>
          <w:rFonts w:ascii="Calibri" w:hAnsi="Calibri" w:cs="Calibri"/>
          <w:color w:val="000000"/>
          <w:sz w:val="27"/>
          <w:szCs w:val="27"/>
        </w:rPr>
      </w:pPr>
      <w:r>
        <w:rPr>
          <w:rFonts w:ascii="Calibri" w:hAnsi="Calibri" w:cs="Calibri"/>
          <w:color w:val="000000"/>
          <w:sz w:val="27"/>
          <w:szCs w:val="27"/>
        </w:rPr>
        <w:t>‌</w:t>
      </w:r>
    </w:p>
    <w:p w14:paraId="521E6EDA" w14:textId="4BA3D5C0" w:rsidR="002510CE" w:rsidRPr="002510CE" w:rsidRDefault="002510CE" w:rsidP="002510CE"/>
    <w:sectPr w:rsidR="002510CE" w:rsidRPr="002510CE" w:rsidSect="006120B3">
      <w:footerReference w:type="defaul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834C3" w14:textId="77777777" w:rsidR="0024363F" w:rsidRDefault="0024363F" w:rsidP="0024363F">
      <w:pPr>
        <w:spacing w:after="0" w:line="240" w:lineRule="auto"/>
      </w:pPr>
      <w:r>
        <w:separator/>
      </w:r>
    </w:p>
  </w:endnote>
  <w:endnote w:type="continuationSeparator" w:id="0">
    <w:p w14:paraId="04D47329" w14:textId="77777777" w:rsidR="0024363F" w:rsidRDefault="0024363F" w:rsidP="00243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456105"/>
      <w:docPartObj>
        <w:docPartGallery w:val="Page Numbers (Bottom of Page)"/>
        <w:docPartUnique/>
      </w:docPartObj>
    </w:sdtPr>
    <w:sdtContent>
      <w:p w14:paraId="55E8A453" w14:textId="48538426" w:rsidR="004E12DD" w:rsidRDefault="004E12DD">
        <w:pPr>
          <w:pStyle w:val="Footer"/>
          <w:jc w:val="center"/>
        </w:pPr>
        <w:r>
          <w:fldChar w:fldCharType="begin"/>
        </w:r>
        <w:r>
          <w:instrText>PAGE   \* MERGEFORMAT</w:instrText>
        </w:r>
        <w:r>
          <w:fldChar w:fldCharType="separate"/>
        </w:r>
        <w:r>
          <w:t>2</w:t>
        </w:r>
        <w:r>
          <w:fldChar w:fldCharType="end"/>
        </w:r>
      </w:p>
    </w:sdtContent>
  </w:sdt>
  <w:p w14:paraId="356F8EBB" w14:textId="77777777" w:rsidR="0024363F" w:rsidRDefault="00243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83C5E" w14:textId="77777777" w:rsidR="0024363F" w:rsidRDefault="0024363F" w:rsidP="0024363F">
      <w:pPr>
        <w:spacing w:after="0" w:line="240" w:lineRule="auto"/>
      </w:pPr>
      <w:r>
        <w:separator/>
      </w:r>
    </w:p>
  </w:footnote>
  <w:footnote w:type="continuationSeparator" w:id="0">
    <w:p w14:paraId="090F6A20" w14:textId="77777777" w:rsidR="0024363F" w:rsidRDefault="0024363F" w:rsidP="0024363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844"/>
    <w:rsid w:val="00000CF9"/>
    <w:rsid w:val="0001120D"/>
    <w:rsid w:val="0001156D"/>
    <w:rsid w:val="0001222B"/>
    <w:rsid w:val="0001545D"/>
    <w:rsid w:val="00017308"/>
    <w:rsid w:val="00020EC1"/>
    <w:rsid w:val="00027179"/>
    <w:rsid w:val="00030395"/>
    <w:rsid w:val="00030F02"/>
    <w:rsid w:val="000330BC"/>
    <w:rsid w:val="00044D4D"/>
    <w:rsid w:val="00045C83"/>
    <w:rsid w:val="00046BEC"/>
    <w:rsid w:val="000502BE"/>
    <w:rsid w:val="000567E4"/>
    <w:rsid w:val="00056B54"/>
    <w:rsid w:val="000575C9"/>
    <w:rsid w:val="00062F08"/>
    <w:rsid w:val="00070254"/>
    <w:rsid w:val="00071154"/>
    <w:rsid w:val="00075CEB"/>
    <w:rsid w:val="00075EF0"/>
    <w:rsid w:val="00077169"/>
    <w:rsid w:val="00090908"/>
    <w:rsid w:val="00096B8E"/>
    <w:rsid w:val="000B6081"/>
    <w:rsid w:val="000C0853"/>
    <w:rsid w:val="000C0D09"/>
    <w:rsid w:val="000C5932"/>
    <w:rsid w:val="000D0545"/>
    <w:rsid w:val="000D1835"/>
    <w:rsid w:val="000D368C"/>
    <w:rsid w:val="000D72DB"/>
    <w:rsid w:val="000F73B1"/>
    <w:rsid w:val="00100E63"/>
    <w:rsid w:val="001018AD"/>
    <w:rsid w:val="00103685"/>
    <w:rsid w:val="00103E87"/>
    <w:rsid w:val="0010461A"/>
    <w:rsid w:val="00113E29"/>
    <w:rsid w:val="001221D5"/>
    <w:rsid w:val="00124AC1"/>
    <w:rsid w:val="00125C33"/>
    <w:rsid w:val="00130392"/>
    <w:rsid w:val="00132504"/>
    <w:rsid w:val="00133E52"/>
    <w:rsid w:val="00134BB6"/>
    <w:rsid w:val="00144DB5"/>
    <w:rsid w:val="00160F2F"/>
    <w:rsid w:val="001662EE"/>
    <w:rsid w:val="00170A5C"/>
    <w:rsid w:val="001762AE"/>
    <w:rsid w:val="001811F7"/>
    <w:rsid w:val="00187346"/>
    <w:rsid w:val="00193832"/>
    <w:rsid w:val="001A1F47"/>
    <w:rsid w:val="001A4942"/>
    <w:rsid w:val="001A75F5"/>
    <w:rsid w:val="001B4E2F"/>
    <w:rsid w:val="001B5849"/>
    <w:rsid w:val="001C0CDB"/>
    <w:rsid w:val="001C2A66"/>
    <w:rsid w:val="001D10EB"/>
    <w:rsid w:val="001D22C3"/>
    <w:rsid w:val="001D415C"/>
    <w:rsid w:val="001D5D54"/>
    <w:rsid w:val="001D7FDF"/>
    <w:rsid w:val="001E0258"/>
    <w:rsid w:val="001E1FAB"/>
    <w:rsid w:val="001E5A38"/>
    <w:rsid w:val="001E798D"/>
    <w:rsid w:val="001F281A"/>
    <w:rsid w:val="001F2D68"/>
    <w:rsid w:val="001F3E16"/>
    <w:rsid w:val="002060E6"/>
    <w:rsid w:val="00212B11"/>
    <w:rsid w:val="00225404"/>
    <w:rsid w:val="00226702"/>
    <w:rsid w:val="00227037"/>
    <w:rsid w:val="00231920"/>
    <w:rsid w:val="002323D4"/>
    <w:rsid w:val="00234597"/>
    <w:rsid w:val="00235599"/>
    <w:rsid w:val="00237020"/>
    <w:rsid w:val="00237CBD"/>
    <w:rsid w:val="002419B0"/>
    <w:rsid w:val="0024363F"/>
    <w:rsid w:val="00246A73"/>
    <w:rsid w:val="00250208"/>
    <w:rsid w:val="002510CE"/>
    <w:rsid w:val="002554F2"/>
    <w:rsid w:val="00270511"/>
    <w:rsid w:val="00280F0C"/>
    <w:rsid w:val="002836B8"/>
    <w:rsid w:val="002838C6"/>
    <w:rsid w:val="00290367"/>
    <w:rsid w:val="00293347"/>
    <w:rsid w:val="002967A3"/>
    <w:rsid w:val="002A7EB7"/>
    <w:rsid w:val="002B0109"/>
    <w:rsid w:val="002B09DD"/>
    <w:rsid w:val="002B2602"/>
    <w:rsid w:val="002B3240"/>
    <w:rsid w:val="002C1220"/>
    <w:rsid w:val="002C1D09"/>
    <w:rsid w:val="002C3257"/>
    <w:rsid w:val="002C54EB"/>
    <w:rsid w:val="002C5A0D"/>
    <w:rsid w:val="002C5DDA"/>
    <w:rsid w:val="002D4F44"/>
    <w:rsid w:val="002E7779"/>
    <w:rsid w:val="002F0845"/>
    <w:rsid w:val="002F4161"/>
    <w:rsid w:val="003032ED"/>
    <w:rsid w:val="00304F48"/>
    <w:rsid w:val="003069BF"/>
    <w:rsid w:val="00310ACA"/>
    <w:rsid w:val="00313E83"/>
    <w:rsid w:val="00321251"/>
    <w:rsid w:val="0032233B"/>
    <w:rsid w:val="003276E2"/>
    <w:rsid w:val="00333634"/>
    <w:rsid w:val="003342EB"/>
    <w:rsid w:val="00337C1C"/>
    <w:rsid w:val="0034056C"/>
    <w:rsid w:val="0034173E"/>
    <w:rsid w:val="003466BD"/>
    <w:rsid w:val="00354725"/>
    <w:rsid w:val="00354C10"/>
    <w:rsid w:val="00354F3B"/>
    <w:rsid w:val="00364023"/>
    <w:rsid w:val="00367D38"/>
    <w:rsid w:val="0037192B"/>
    <w:rsid w:val="00372148"/>
    <w:rsid w:val="00372A05"/>
    <w:rsid w:val="00381F50"/>
    <w:rsid w:val="0038384D"/>
    <w:rsid w:val="0038742B"/>
    <w:rsid w:val="00387999"/>
    <w:rsid w:val="003913AB"/>
    <w:rsid w:val="0039798F"/>
    <w:rsid w:val="003A0847"/>
    <w:rsid w:val="003A4F11"/>
    <w:rsid w:val="003A5A3E"/>
    <w:rsid w:val="003A6169"/>
    <w:rsid w:val="003B2CC6"/>
    <w:rsid w:val="003B4647"/>
    <w:rsid w:val="003C37C8"/>
    <w:rsid w:val="003C7506"/>
    <w:rsid w:val="003D168C"/>
    <w:rsid w:val="003D3A87"/>
    <w:rsid w:val="003D6635"/>
    <w:rsid w:val="003D6A43"/>
    <w:rsid w:val="003D7D57"/>
    <w:rsid w:val="003F0592"/>
    <w:rsid w:val="003F69CB"/>
    <w:rsid w:val="00400791"/>
    <w:rsid w:val="00400BF1"/>
    <w:rsid w:val="00401DED"/>
    <w:rsid w:val="0040661B"/>
    <w:rsid w:val="00414930"/>
    <w:rsid w:val="00414A0C"/>
    <w:rsid w:val="00417B65"/>
    <w:rsid w:val="00434690"/>
    <w:rsid w:val="00435798"/>
    <w:rsid w:val="00443094"/>
    <w:rsid w:val="0044530D"/>
    <w:rsid w:val="004525A4"/>
    <w:rsid w:val="00456F3B"/>
    <w:rsid w:val="00460EC1"/>
    <w:rsid w:val="0046173F"/>
    <w:rsid w:val="00467361"/>
    <w:rsid w:val="004733AD"/>
    <w:rsid w:val="004752CF"/>
    <w:rsid w:val="00476F19"/>
    <w:rsid w:val="00477D59"/>
    <w:rsid w:val="00484C6E"/>
    <w:rsid w:val="0049183B"/>
    <w:rsid w:val="0049510B"/>
    <w:rsid w:val="00495D29"/>
    <w:rsid w:val="004A06A2"/>
    <w:rsid w:val="004A1658"/>
    <w:rsid w:val="004A6353"/>
    <w:rsid w:val="004A6BCA"/>
    <w:rsid w:val="004C3BE7"/>
    <w:rsid w:val="004C509C"/>
    <w:rsid w:val="004D6843"/>
    <w:rsid w:val="004E12DD"/>
    <w:rsid w:val="004F2335"/>
    <w:rsid w:val="004F483B"/>
    <w:rsid w:val="004F596C"/>
    <w:rsid w:val="004F5BAE"/>
    <w:rsid w:val="0050003F"/>
    <w:rsid w:val="00502FE7"/>
    <w:rsid w:val="005067D9"/>
    <w:rsid w:val="005076FB"/>
    <w:rsid w:val="0051180F"/>
    <w:rsid w:val="00512FC5"/>
    <w:rsid w:val="0051368A"/>
    <w:rsid w:val="00522808"/>
    <w:rsid w:val="005322DB"/>
    <w:rsid w:val="00532A24"/>
    <w:rsid w:val="00541BA7"/>
    <w:rsid w:val="0055375C"/>
    <w:rsid w:val="005564DF"/>
    <w:rsid w:val="0056084C"/>
    <w:rsid w:val="00560FC7"/>
    <w:rsid w:val="00566F4F"/>
    <w:rsid w:val="0058111C"/>
    <w:rsid w:val="00581163"/>
    <w:rsid w:val="00582414"/>
    <w:rsid w:val="005837DB"/>
    <w:rsid w:val="00586447"/>
    <w:rsid w:val="005907FC"/>
    <w:rsid w:val="00592E3F"/>
    <w:rsid w:val="005B1B1F"/>
    <w:rsid w:val="005C01F0"/>
    <w:rsid w:val="005C4A3B"/>
    <w:rsid w:val="005C7EB2"/>
    <w:rsid w:val="005D2057"/>
    <w:rsid w:val="005E11C3"/>
    <w:rsid w:val="005E33AE"/>
    <w:rsid w:val="005E421B"/>
    <w:rsid w:val="005E5C35"/>
    <w:rsid w:val="005F47DA"/>
    <w:rsid w:val="005F53CA"/>
    <w:rsid w:val="005F612D"/>
    <w:rsid w:val="005F6BBB"/>
    <w:rsid w:val="005F7339"/>
    <w:rsid w:val="005F7C68"/>
    <w:rsid w:val="00610122"/>
    <w:rsid w:val="0061084C"/>
    <w:rsid w:val="006120B3"/>
    <w:rsid w:val="00612434"/>
    <w:rsid w:val="00614683"/>
    <w:rsid w:val="00615A13"/>
    <w:rsid w:val="0061710F"/>
    <w:rsid w:val="00620792"/>
    <w:rsid w:val="00621579"/>
    <w:rsid w:val="00621C72"/>
    <w:rsid w:val="00623D1D"/>
    <w:rsid w:val="00630741"/>
    <w:rsid w:val="00631FDE"/>
    <w:rsid w:val="00636626"/>
    <w:rsid w:val="0064106F"/>
    <w:rsid w:val="00651827"/>
    <w:rsid w:val="00652BE9"/>
    <w:rsid w:val="006556DB"/>
    <w:rsid w:val="00657463"/>
    <w:rsid w:val="00657522"/>
    <w:rsid w:val="006604F6"/>
    <w:rsid w:val="006616D3"/>
    <w:rsid w:val="00665748"/>
    <w:rsid w:val="00665D85"/>
    <w:rsid w:val="00676E3F"/>
    <w:rsid w:val="00677FE6"/>
    <w:rsid w:val="00680717"/>
    <w:rsid w:val="0068284C"/>
    <w:rsid w:val="00685476"/>
    <w:rsid w:val="00686693"/>
    <w:rsid w:val="00690289"/>
    <w:rsid w:val="00690DE5"/>
    <w:rsid w:val="006946C1"/>
    <w:rsid w:val="006A32A0"/>
    <w:rsid w:val="006A45F6"/>
    <w:rsid w:val="006B0152"/>
    <w:rsid w:val="006B0F6E"/>
    <w:rsid w:val="006B1EE4"/>
    <w:rsid w:val="006B1FD9"/>
    <w:rsid w:val="006B6CAA"/>
    <w:rsid w:val="006C24F6"/>
    <w:rsid w:val="006C4BA8"/>
    <w:rsid w:val="006E343E"/>
    <w:rsid w:val="006F2CA7"/>
    <w:rsid w:val="007029F2"/>
    <w:rsid w:val="007070E1"/>
    <w:rsid w:val="0071090D"/>
    <w:rsid w:val="0071396C"/>
    <w:rsid w:val="00720448"/>
    <w:rsid w:val="00722368"/>
    <w:rsid w:val="007231F3"/>
    <w:rsid w:val="00723382"/>
    <w:rsid w:val="00724BAE"/>
    <w:rsid w:val="00725AC6"/>
    <w:rsid w:val="00730FA0"/>
    <w:rsid w:val="00731546"/>
    <w:rsid w:val="007327FC"/>
    <w:rsid w:val="00735814"/>
    <w:rsid w:val="00735902"/>
    <w:rsid w:val="00745CAC"/>
    <w:rsid w:val="00746F19"/>
    <w:rsid w:val="007508D3"/>
    <w:rsid w:val="007543ED"/>
    <w:rsid w:val="0075689E"/>
    <w:rsid w:val="00757D9C"/>
    <w:rsid w:val="00760950"/>
    <w:rsid w:val="00762644"/>
    <w:rsid w:val="00770A0A"/>
    <w:rsid w:val="00771662"/>
    <w:rsid w:val="00781BF9"/>
    <w:rsid w:val="007853DC"/>
    <w:rsid w:val="00785483"/>
    <w:rsid w:val="0078674C"/>
    <w:rsid w:val="007902CD"/>
    <w:rsid w:val="007907E6"/>
    <w:rsid w:val="00792A63"/>
    <w:rsid w:val="00794A42"/>
    <w:rsid w:val="00795F38"/>
    <w:rsid w:val="0079709F"/>
    <w:rsid w:val="007A01BF"/>
    <w:rsid w:val="007B0BDF"/>
    <w:rsid w:val="007B0DAB"/>
    <w:rsid w:val="007B1D71"/>
    <w:rsid w:val="007B5249"/>
    <w:rsid w:val="007C27B2"/>
    <w:rsid w:val="007C3EB3"/>
    <w:rsid w:val="007C70E5"/>
    <w:rsid w:val="007E242F"/>
    <w:rsid w:val="007E395D"/>
    <w:rsid w:val="007E4715"/>
    <w:rsid w:val="007E5A03"/>
    <w:rsid w:val="007E5B1A"/>
    <w:rsid w:val="007F189F"/>
    <w:rsid w:val="007F1C49"/>
    <w:rsid w:val="007F26EF"/>
    <w:rsid w:val="007F3F4C"/>
    <w:rsid w:val="007F56D8"/>
    <w:rsid w:val="007F61ED"/>
    <w:rsid w:val="008016A9"/>
    <w:rsid w:val="00801B60"/>
    <w:rsid w:val="008032F5"/>
    <w:rsid w:val="0080446D"/>
    <w:rsid w:val="00806950"/>
    <w:rsid w:val="00811233"/>
    <w:rsid w:val="00814884"/>
    <w:rsid w:val="00815E65"/>
    <w:rsid w:val="00816074"/>
    <w:rsid w:val="00817A09"/>
    <w:rsid w:val="00832673"/>
    <w:rsid w:val="008327A1"/>
    <w:rsid w:val="00845B48"/>
    <w:rsid w:val="00862BB8"/>
    <w:rsid w:val="008709E2"/>
    <w:rsid w:val="00872CFB"/>
    <w:rsid w:val="00874489"/>
    <w:rsid w:val="0088006D"/>
    <w:rsid w:val="00885929"/>
    <w:rsid w:val="00891366"/>
    <w:rsid w:val="00892B1A"/>
    <w:rsid w:val="008A015F"/>
    <w:rsid w:val="008A15F8"/>
    <w:rsid w:val="008A25D3"/>
    <w:rsid w:val="008A5385"/>
    <w:rsid w:val="008A70BB"/>
    <w:rsid w:val="008B298C"/>
    <w:rsid w:val="008B4673"/>
    <w:rsid w:val="008B61BE"/>
    <w:rsid w:val="008B6EA3"/>
    <w:rsid w:val="008B766E"/>
    <w:rsid w:val="008C1F85"/>
    <w:rsid w:val="008C5911"/>
    <w:rsid w:val="008D1242"/>
    <w:rsid w:val="008D2D6E"/>
    <w:rsid w:val="008D2DB0"/>
    <w:rsid w:val="008D3DB0"/>
    <w:rsid w:val="008E2DE3"/>
    <w:rsid w:val="00905273"/>
    <w:rsid w:val="009057A2"/>
    <w:rsid w:val="00905B8A"/>
    <w:rsid w:val="009103B6"/>
    <w:rsid w:val="00910C69"/>
    <w:rsid w:val="009119D2"/>
    <w:rsid w:val="00911E5E"/>
    <w:rsid w:val="0091491E"/>
    <w:rsid w:val="00921A55"/>
    <w:rsid w:val="00924CB7"/>
    <w:rsid w:val="00932847"/>
    <w:rsid w:val="00935668"/>
    <w:rsid w:val="009372B2"/>
    <w:rsid w:val="00941503"/>
    <w:rsid w:val="00941A97"/>
    <w:rsid w:val="009446DD"/>
    <w:rsid w:val="00945B6A"/>
    <w:rsid w:val="0096011A"/>
    <w:rsid w:val="00965807"/>
    <w:rsid w:val="00974837"/>
    <w:rsid w:val="009752A0"/>
    <w:rsid w:val="00975545"/>
    <w:rsid w:val="009833E4"/>
    <w:rsid w:val="0099046C"/>
    <w:rsid w:val="00995C50"/>
    <w:rsid w:val="00997EB3"/>
    <w:rsid w:val="009A6493"/>
    <w:rsid w:val="009B2994"/>
    <w:rsid w:val="009B2D20"/>
    <w:rsid w:val="009B5E97"/>
    <w:rsid w:val="009B6787"/>
    <w:rsid w:val="009C010F"/>
    <w:rsid w:val="009C0B97"/>
    <w:rsid w:val="009C0C86"/>
    <w:rsid w:val="009D7665"/>
    <w:rsid w:val="009D7C30"/>
    <w:rsid w:val="009F2A38"/>
    <w:rsid w:val="009F3291"/>
    <w:rsid w:val="009F65D5"/>
    <w:rsid w:val="00A22E8F"/>
    <w:rsid w:val="00A26942"/>
    <w:rsid w:val="00A27621"/>
    <w:rsid w:val="00A3101B"/>
    <w:rsid w:val="00A40A70"/>
    <w:rsid w:val="00A41157"/>
    <w:rsid w:val="00A45F5A"/>
    <w:rsid w:val="00A4796F"/>
    <w:rsid w:val="00A50AAD"/>
    <w:rsid w:val="00A51E12"/>
    <w:rsid w:val="00A57C4A"/>
    <w:rsid w:val="00A62067"/>
    <w:rsid w:val="00A63A62"/>
    <w:rsid w:val="00A653F6"/>
    <w:rsid w:val="00A65F84"/>
    <w:rsid w:val="00A67F86"/>
    <w:rsid w:val="00A7412C"/>
    <w:rsid w:val="00A76101"/>
    <w:rsid w:val="00A77844"/>
    <w:rsid w:val="00A84142"/>
    <w:rsid w:val="00A85A39"/>
    <w:rsid w:val="00A90378"/>
    <w:rsid w:val="00A9039A"/>
    <w:rsid w:val="00A93442"/>
    <w:rsid w:val="00A93D60"/>
    <w:rsid w:val="00A9698D"/>
    <w:rsid w:val="00AA0D7C"/>
    <w:rsid w:val="00AA3933"/>
    <w:rsid w:val="00AA5EE0"/>
    <w:rsid w:val="00AB0E61"/>
    <w:rsid w:val="00AB69C7"/>
    <w:rsid w:val="00AC302F"/>
    <w:rsid w:val="00AC3A0B"/>
    <w:rsid w:val="00AC5CAC"/>
    <w:rsid w:val="00AD1630"/>
    <w:rsid w:val="00AE0C3E"/>
    <w:rsid w:val="00AE186B"/>
    <w:rsid w:val="00AE1913"/>
    <w:rsid w:val="00AE35F9"/>
    <w:rsid w:val="00AF37BA"/>
    <w:rsid w:val="00AF37FB"/>
    <w:rsid w:val="00B0259B"/>
    <w:rsid w:val="00B039C1"/>
    <w:rsid w:val="00B104E5"/>
    <w:rsid w:val="00B12CC1"/>
    <w:rsid w:val="00B14A7C"/>
    <w:rsid w:val="00B26A49"/>
    <w:rsid w:val="00B30937"/>
    <w:rsid w:val="00B339B1"/>
    <w:rsid w:val="00B35ECA"/>
    <w:rsid w:val="00B410C3"/>
    <w:rsid w:val="00B5040A"/>
    <w:rsid w:val="00B54423"/>
    <w:rsid w:val="00B61C53"/>
    <w:rsid w:val="00B63CBC"/>
    <w:rsid w:val="00B65F87"/>
    <w:rsid w:val="00B67614"/>
    <w:rsid w:val="00B76679"/>
    <w:rsid w:val="00B8549C"/>
    <w:rsid w:val="00B862C0"/>
    <w:rsid w:val="00B91394"/>
    <w:rsid w:val="00B95CC5"/>
    <w:rsid w:val="00BA254D"/>
    <w:rsid w:val="00BA38CF"/>
    <w:rsid w:val="00BA6AE2"/>
    <w:rsid w:val="00BB0216"/>
    <w:rsid w:val="00BB379C"/>
    <w:rsid w:val="00BB7DB6"/>
    <w:rsid w:val="00BE59D9"/>
    <w:rsid w:val="00BE7BE6"/>
    <w:rsid w:val="00BF0E68"/>
    <w:rsid w:val="00BF5878"/>
    <w:rsid w:val="00BF7384"/>
    <w:rsid w:val="00C00208"/>
    <w:rsid w:val="00C04C36"/>
    <w:rsid w:val="00C068B6"/>
    <w:rsid w:val="00C154DD"/>
    <w:rsid w:val="00C35212"/>
    <w:rsid w:val="00C3580C"/>
    <w:rsid w:val="00C36C0B"/>
    <w:rsid w:val="00C37A5A"/>
    <w:rsid w:val="00C430D4"/>
    <w:rsid w:val="00C4746E"/>
    <w:rsid w:val="00C61CD9"/>
    <w:rsid w:val="00C6255F"/>
    <w:rsid w:val="00C659C8"/>
    <w:rsid w:val="00C70297"/>
    <w:rsid w:val="00C70700"/>
    <w:rsid w:val="00C735B1"/>
    <w:rsid w:val="00C821A6"/>
    <w:rsid w:val="00C827B5"/>
    <w:rsid w:val="00C85AFF"/>
    <w:rsid w:val="00C904FB"/>
    <w:rsid w:val="00C93171"/>
    <w:rsid w:val="00C93D9D"/>
    <w:rsid w:val="00C973F9"/>
    <w:rsid w:val="00CA1000"/>
    <w:rsid w:val="00CA301E"/>
    <w:rsid w:val="00CA339E"/>
    <w:rsid w:val="00CA3D74"/>
    <w:rsid w:val="00CA696C"/>
    <w:rsid w:val="00CB345F"/>
    <w:rsid w:val="00CB3FCD"/>
    <w:rsid w:val="00CC4158"/>
    <w:rsid w:val="00CC47BF"/>
    <w:rsid w:val="00CD0354"/>
    <w:rsid w:val="00CD47F7"/>
    <w:rsid w:val="00CE3C5C"/>
    <w:rsid w:val="00CF1CE1"/>
    <w:rsid w:val="00CF3A63"/>
    <w:rsid w:val="00CF4192"/>
    <w:rsid w:val="00CF62D3"/>
    <w:rsid w:val="00D008B6"/>
    <w:rsid w:val="00D03A5C"/>
    <w:rsid w:val="00D0765D"/>
    <w:rsid w:val="00D12991"/>
    <w:rsid w:val="00D13DFD"/>
    <w:rsid w:val="00D1547D"/>
    <w:rsid w:val="00D21EC1"/>
    <w:rsid w:val="00D22067"/>
    <w:rsid w:val="00D27CBA"/>
    <w:rsid w:val="00D30269"/>
    <w:rsid w:val="00D33326"/>
    <w:rsid w:val="00D35C6F"/>
    <w:rsid w:val="00D364FF"/>
    <w:rsid w:val="00D37119"/>
    <w:rsid w:val="00D378A7"/>
    <w:rsid w:val="00D37C50"/>
    <w:rsid w:val="00D44B2E"/>
    <w:rsid w:val="00D55B32"/>
    <w:rsid w:val="00D56A27"/>
    <w:rsid w:val="00D57231"/>
    <w:rsid w:val="00D72572"/>
    <w:rsid w:val="00D730A7"/>
    <w:rsid w:val="00D80EF4"/>
    <w:rsid w:val="00D82E4B"/>
    <w:rsid w:val="00D84C81"/>
    <w:rsid w:val="00D8548B"/>
    <w:rsid w:val="00D858F5"/>
    <w:rsid w:val="00D94AE1"/>
    <w:rsid w:val="00D97D2F"/>
    <w:rsid w:val="00D97D3D"/>
    <w:rsid w:val="00DA04D8"/>
    <w:rsid w:val="00DA10FD"/>
    <w:rsid w:val="00DA4CC6"/>
    <w:rsid w:val="00DA5013"/>
    <w:rsid w:val="00DA6010"/>
    <w:rsid w:val="00DA7F88"/>
    <w:rsid w:val="00DB19C8"/>
    <w:rsid w:val="00DB6B07"/>
    <w:rsid w:val="00DB7DB2"/>
    <w:rsid w:val="00DC249C"/>
    <w:rsid w:val="00DC4A71"/>
    <w:rsid w:val="00DC4ECE"/>
    <w:rsid w:val="00DE363F"/>
    <w:rsid w:val="00DF37B7"/>
    <w:rsid w:val="00DF4DB0"/>
    <w:rsid w:val="00DF5045"/>
    <w:rsid w:val="00DF5A64"/>
    <w:rsid w:val="00DF6816"/>
    <w:rsid w:val="00DF7C5C"/>
    <w:rsid w:val="00E044A4"/>
    <w:rsid w:val="00E048A0"/>
    <w:rsid w:val="00E04DF0"/>
    <w:rsid w:val="00E137EB"/>
    <w:rsid w:val="00E2197B"/>
    <w:rsid w:val="00E277E0"/>
    <w:rsid w:val="00E378CD"/>
    <w:rsid w:val="00E41249"/>
    <w:rsid w:val="00E42450"/>
    <w:rsid w:val="00E555B4"/>
    <w:rsid w:val="00E64420"/>
    <w:rsid w:val="00E64DC0"/>
    <w:rsid w:val="00E65928"/>
    <w:rsid w:val="00E7010E"/>
    <w:rsid w:val="00E704ED"/>
    <w:rsid w:val="00E7076E"/>
    <w:rsid w:val="00E72F58"/>
    <w:rsid w:val="00E731CA"/>
    <w:rsid w:val="00E74178"/>
    <w:rsid w:val="00E86474"/>
    <w:rsid w:val="00E87821"/>
    <w:rsid w:val="00E93C0B"/>
    <w:rsid w:val="00EA057A"/>
    <w:rsid w:val="00EA4C97"/>
    <w:rsid w:val="00EA54A6"/>
    <w:rsid w:val="00EB253F"/>
    <w:rsid w:val="00EB2A27"/>
    <w:rsid w:val="00EB4160"/>
    <w:rsid w:val="00EB49FE"/>
    <w:rsid w:val="00EB5190"/>
    <w:rsid w:val="00EC3B0C"/>
    <w:rsid w:val="00ED1B68"/>
    <w:rsid w:val="00ED3CC6"/>
    <w:rsid w:val="00ED48DE"/>
    <w:rsid w:val="00ED665A"/>
    <w:rsid w:val="00ED66BD"/>
    <w:rsid w:val="00ED710E"/>
    <w:rsid w:val="00ED7A87"/>
    <w:rsid w:val="00EE352B"/>
    <w:rsid w:val="00EE65A5"/>
    <w:rsid w:val="00EF307C"/>
    <w:rsid w:val="00EF5D81"/>
    <w:rsid w:val="00EF7563"/>
    <w:rsid w:val="00F02BAA"/>
    <w:rsid w:val="00F17271"/>
    <w:rsid w:val="00F23E86"/>
    <w:rsid w:val="00F24A87"/>
    <w:rsid w:val="00F256C0"/>
    <w:rsid w:val="00F2654B"/>
    <w:rsid w:val="00F352F5"/>
    <w:rsid w:val="00F3696E"/>
    <w:rsid w:val="00F37E76"/>
    <w:rsid w:val="00F43CBF"/>
    <w:rsid w:val="00F4413A"/>
    <w:rsid w:val="00F46F37"/>
    <w:rsid w:val="00F50CF4"/>
    <w:rsid w:val="00F511E9"/>
    <w:rsid w:val="00F51DCF"/>
    <w:rsid w:val="00F60CA4"/>
    <w:rsid w:val="00F61287"/>
    <w:rsid w:val="00F737E0"/>
    <w:rsid w:val="00F7660C"/>
    <w:rsid w:val="00F769AF"/>
    <w:rsid w:val="00F773C3"/>
    <w:rsid w:val="00F82EF3"/>
    <w:rsid w:val="00FA48CF"/>
    <w:rsid w:val="00FC1B2E"/>
    <w:rsid w:val="00FC5360"/>
    <w:rsid w:val="00FD1A2E"/>
    <w:rsid w:val="00FD1DD7"/>
    <w:rsid w:val="00FD439B"/>
    <w:rsid w:val="00FD7CAD"/>
    <w:rsid w:val="00FE057F"/>
    <w:rsid w:val="00FF0E06"/>
    <w:rsid w:val="00FF49B7"/>
    <w:rsid w:val="00FF5E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195DEE"/>
  <w15:chartTrackingRefBased/>
  <w15:docId w15:val="{F7913B55-8DF2-4FD9-A6C7-5658CD5EB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7784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784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784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784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784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78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78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78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78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844"/>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A77844"/>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A77844"/>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A77844"/>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A77844"/>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A7784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A7784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A7784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A7784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A778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784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A778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784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A77844"/>
    <w:pPr>
      <w:spacing w:before="160"/>
      <w:jc w:val="center"/>
    </w:pPr>
    <w:rPr>
      <w:i/>
      <w:iCs/>
      <w:color w:val="404040" w:themeColor="text1" w:themeTint="BF"/>
    </w:rPr>
  </w:style>
  <w:style w:type="character" w:customStyle="1" w:styleId="QuoteChar">
    <w:name w:val="Quote Char"/>
    <w:basedOn w:val="DefaultParagraphFont"/>
    <w:link w:val="Quote"/>
    <w:uiPriority w:val="29"/>
    <w:rsid w:val="00A77844"/>
    <w:rPr>
      <w:i/>
      <w:iCs/>
      <w:color w:val="404040" w:themeColor="text1" w:themeTint="BF"/>
      <w:lang w:val="en-GB"/>
    </w:rPr>
  </w:style>
  <w:style w:type="paragraph" w:styleId="ListParagraph">
    <w:name w:val="List Paragraph"/>
    <w:basedOn w:val="Normal"/>
    <w:uiPriority w:val="34"/>
    <w:qFormat/>
    <w:rsid w:val="00A77844"/>
    <w:pPr>
      <w:ind w:left="720"/>
      <w:contextualSpacing/>
    </w:pPr>
  </w:style>
  <w:style w:type="character" w:styleId="IntenseEmphasis">
    <w:name w:val="Intense Emphasis"/>
    <w:basedOn w:val="DefaultParagraphFont"/>
    <w:uiPriority w:val="21"/>
    <w:qFormat/>
    <w:rsid w:val="00A77844"/>
    <w:rPr>
      <w:i/>
      <w:iCs/>
      <w:color w:val="2F5496" w:themeColor="accent1" w:themeShade="BF"/>
    </w:rPr>
  </w:style>
  <w:style w:type="paragraph" w:styleId="IntenseQuote">
    <w:name w:val="Intense Quote"/>
    <w:basedOn w:val="Normal"/>
    <w:next w:val="Normal"/>
    <w:link w:val="IntenseQuoteChar"/>
    <w:uiPriority w:val="30"/>
    <w:qFormat/>
    <w:rsid w:val="00A778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7844"/>
    <w:rPr>
      <w:i/>
      <w:iCs/>
      <w:color w:val="2F5496" w:themeColor="accent1" w:themeShade="BF"/>
      <w:lang w:val="en-GB"/>
    </w:rPr>
  </w:style>
  <w:style w:type="character" w:styleId="IntenseReference">
    <w:name w:val="Intense Reference"/>
    <w:basedOn w:val="DefaultParagraphFont"/>
    <w:uiPriority w:val="32"/>
    <w:qFormat/>
    <w:rsid w:val="00A77844"/>
    <w:rPr>
      <w:b/>
      <w:bCs/>
      <w:smallCaps/>
      <w:color w:val="2F5496" w:themeColor="accent1" w:themeShade="BF"/>
      <w:spacing w:val="5"/>
    </w:rPr>
  </w:style>
  <w:style w:type="paragraph" w:styleId="Revision">
    <w:name w:val="Revision"/>
    <w:hidden/>
    <w:uiPriority w:val="99"/>
    <w:semiHidden/>
    <w:rsid w:val="00103685"/>
    <w:pPr>
      <w:spacing w:after="0" w:line="240" w:lineRule="auto"/>
    </w:pPr>
    <w:rPr>
      <w:lang w:val="en-GB"/>
    </w:rPr>
  </w:style>
  <w:style w:type="character" w:customStyle="1" w:styleId="VerbatimChar">
    <w:name w:val="Verbatim Char"/>
    <w:basedOn w:val="DefaultParagraphFont"/>
    <w:link w:val="SourceCode"/>
    <w:rsid w:val="00C93171"/>
    <w:rPr>
      <w:rFonts w:ascii="Consolas" w:hAnsi="Consolas"/>
      <w:shd w:val="clear" w:color="auto" w:fill="F8F8F8"/>
    </w:rPr>
  </w:style>
  <w:style w:type="paragraph" w:customStyle="1" w:styleId="SourceCode">
    <w:name w:val="Source Code"/>
    <w:basedOn w:val="Normal"/>
    <w:link w:val="VerbatimChar"/>
    <w:rsid w:val="00C93171"/>
    <w:pPr>
      <w:shd w:val="clear" w:color="auto" w:fill="F8F8F8"/>
      <w:wordWrap w:val="0"/>
      <w:spacing w:after="200" w:line="240" w:lineRule="auto"/>
    </w:pPr>
    <w:rPr>
      <w:rFonts w:ascii="Consolas" w:hAnsi="Consolas"/>
      <w:lang w:val="en-IE"/>
    </w:rPr>
  </w:style>
  <w:style w:type="character" w:customStyle="1" w:styleId="ConstantTok">
    <w:name w:val="ConstantTok"/>
    <w:basedOn w:val="VerbatimChar"/>
    <w:rsid w:val="00C93171"/>
    <w:rPr>
      <w:rFonts w:ascii="Consolas" w:hAnsi="Consolas"/>
      <w:color w:val="8F5902"/>
      <w:shd w:val="clear" w:color="auto" w:fill="F8F8F8"/>
    </w:rPr>
  </w:style>
  <w:style w:type="character" w:customStyle="1" w:styleId="SpecialCharTok">
    <w:name w:val="SpecialCharTok"/>
    <w:basedOn w:val="VerbatimChar"/>
    <w:rsid w:val="00C93171"/>
    <w:rPr>
      <w:rFonts w:ascii="Consolas" w:hAnsi="Consolas"/>
      <w:b/>
      <w:color w:val="CE5C00"/>
      <w:shd w:val="clear" w:color="auto" w:fill="F8F8F8"/>
    </w:rPr>
  </w:style>
  <w:style w:type="character" w:customStyle="1" w:styleId="StringTok">
    <w:name w:val="StringTok"/>
    <w:basedOn w:val="VerbatimChar"/>
    <w:rsid w:val="00C93171"/>
    <w:rPr>
      <w:rFonts w:ascii="Consolas" w:hAnsi="Consolas"/>
      <w:color w:val="4E9A06"/>
      <w:shd w:val="clear" w:color="auto" w:fill="F8F8F8"/>
    </w:rPr>
  </w:style>
  <w:style w:type="character" w:customStyle="1" w:styleId="CommentTok">
    <w:name w:val="CommentTok"/>
    <w:basedOn w:val="VerbatimChar"/>
    <w:rsid w:val="00C93171"/>
    <w:rPr>
      <w:rFonts w:ascii="Consolas" w:hAnsi="Consolas"/>
      <w:i/>
      <w:color w:val="8F5902"/>
      <w:shd w:val="clear" w:color="auto" w:fill="F8F8F8"/>
    </w:rPr>
  </w:style>
  <w:style w:type="character" w:customStyle="1" w:styleId="OtherTok">
    <w:name w:val="OtherTok"/>
    <w:basedOn w:val="VerbatimChar"/>
    <w:rsid w:val="00C93171"/>
    <w:rPr>
      <w:rFonts w:ascii="Consolas" w:hAnsi="Consolas"/>
      <w:color w:val="8F5902"/>
      <w:shd w:val="clear" w:color="auto" w:fill="F8F8F8"/>
    </w:rPr>
  </w:style>
  <w:style w:type="character" w:customStyle="1" w:styleId="FunctionTok">
    <w:name w:val="FunctionTok"/>
    <w:basedOn w:val="VerbatimChar"/>
    <w:rsid w:val="00C93171"/>
    <w:rPr>
      <w:rFonts w:ascii="Consolas" w:hAnsi="Consolas"/>
      <w:b/>
      <w:color w:val="204A87"/>
      <w:shd w:val="clear" w:color="auto" w:fill="F8F8F8"/>
    </w:rPr>
  </w:style>
  <w:style w:type="character" w:customStyle="1" w:styleId="AttributeTok">
    <w:name w:val="AttributeTok"/>
    <w:basedOn w:val="VerbatimChar"/>
    <w:rsid w:val="00C93171"/>
    <w:rPr>
      <w:rFonts w:ascii="Consolas" w:hAnsi="Consolas"/>
      <w:color w:val="204A87"/>
      <w:shd w:val="clear" w:color="auto" w:fill="F8F8F8"/>
    </w:rPr>
  </w:style>
  <w:style w:type="character" w:customStyle="1" w:styleId="NormalTok">
    <w:name w:val="NormalTok"/>
    <w:basedOn w:val="VerbatimChar"/>
    <w:rsid w:val="00C93171"/>
    <w:rPr>
      <w:rFonts w:ascii="Consolas" w:hAnsi="Consolas"/>
      <w:shd w:val="clear" w:color="auto" w:fill="F8F8F8"/>
    </w:rPr>
  </w:style>
  <w:style w:type="character" w:customStyle="1" w:styleId="DecValTok">
    <w:name w:val="DecValTok"/>
    <w:basedOn w:val="VerbatimChar"/>
    <w:rsid w:val="00ED3CC6"/>
    <w:rPr>
      <w:rFonts w:ascii="Consolas" w:hAnsi="Consolas"/>
      <w:color w:val="0000CF"/>
      <w:sz w:val="22"/>
      <w:shd w:val="clear" w:color="auto" w:fill="F8F8F8"/>
    </w:rPr>
  </w:style>
  <w:style w:type="character" w:customStyle="1" w:styleId="DocumentationTok">
    <w:name w:val="DocumentationTok"/>
    <w:basedOn w:val="VerbatimChar"/>
    <w:rsid w:val="004F596C"/>
    <w:rPr>
      <w:rFonts w:ascii="Consolas" w:hAnsi="Consolas"/>
      <w:b/>
      <w:i/>
      <w:color w:val="8F5902"/>
      <w:sz w:val="22"/>
      <w:shd w:val="clear" w:color="auto" w:fill="F8F8F8"/>
    </w:rPr>
  </w:style>
  <w:style w:type="character" w:customStyle="1" w:styleId="ControlFlowTok">
    <w:name w:val="ControlFlowTok"/>
    <w:basedOn w:val="VerbatimChar"/>
    <w:rsid w:val="004F596C"/>
    <w:rPr>
      <w:rFonts w:ascii="Consolas" w:hAnsi="Consolas"/>
      <w:b/>
      <w:color w:val="204A87"/>
      <w:sz w:val="22"/>
      <w:shd w:val="clear" w:color="auto" w:fill="F8F8F8"/>
    </w:rPr>
  </w:style>
  <w:style w:type="paragraph" w:styleId="NoSpacing">
    <w:name w:val="No Spacing"/>
    <w:uiPriority w:val="1"/>
    <w:qFormat/>
    <w:rsid w:val="0046173F"/>
    <w:pPr>
      <w:spacing w:after="0" w:line="240" w:lineRule="auto"/>
    </w:pPr>
    <w:rPr>
      <w:lang w:val="en-GB"/>
    </w:rPr>
  </w:style>
  <w:style w:type="paragraph" w:styleId="HTMLPreformatted">
    <w:name w:val="HTML Preformatted"/>
    <w:basedOn w:val="Normal"/>
    <w:link w:val="HTMLPreformattedChar"/>
    <w:uiPriority w:val="99"/>
    <w:unhideWhenUsed/>
    <w:rsid w:val="001D41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E" w:eastAsia="en-IE"/>
      <w14:ligatures w14:val="none"/>
    </w:rPr>
  </w:style>
  <w:style w:type="character" w:customStyle="1" w:styleId="HTMLPreformattedChar">
    <w:name w:val="HTML Preformatted Char"/>
    <w:basedOn w:val="DefaultParagraphFont"/>
    <w:link w:val="HTMLPreformatted"/>
    <w:uiPriority w:val="99"/>
    <w:rsid w:val="001D415C"/>
    <w:rPr>
      <w:rFonts w:ascii="Courier New" w:eastAsia="Times New Roman" w:hAnsi="Courier New" w:cs="Courier New"/>
      <w:sz w:val="20"/>
      <w:szCs w:val="20"/>
      <w:lang w:eastAsia="en-IE"/>
      <w14:ligatures w14:val="none"/>
    </w:rPr>
  </w:style>
  <w:style w:type="table" w:styleId="TableGrid">
    <w:name w:val="Table Grid"/>
    <w:basedOn w:val="TableNormal"/>
    <w:uiPriority w:val="39"/>
    <w:rsid w:val="006F2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7E76"/>
    <w:pPr>
      <w:spacing w:before="100" w:beforeAutospacing="1" w:after="100" w:afterAutospacing="1" w:line="240" w:lineRule="auto"/>
    </w:pPr>
    <w:rPr>
      <w:rFonts w:ascii="Times New Roman" w:eastAsia="Times New Roman" w:hAnsi="Times New Roman" w:cs="Times New Roman"/>
      <w:sz w:val="24"/>
      <w:szCs w:val="24"/>
      <w:lang w:val="en-IE" w:eastAsia="en-IE"/>
      <w14:ligatures w14:val="none"/>
    </w:rPr>
  </w:style>
  <w:style w:type="paragraph" w:styleId="Header">
    <w:name w:val="header"/>
    <w:basedOn w:val="Normal"/>
    <w:link w:val="HeaderChar"/>
    <w:uiPriority w:val="99"/>
    <w:unhideWhenUsed/>
    <w:rsid w:val="002436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363F"/>
    <w:rPr>
      <w:lang w:val="en-GB"/>
    </w:rPr>
  </w:style>
  <w:style w:type="paragraph" w:styleId="Footer">
    <w:name w:val="footer"/>
    <w:basedOn w:val="Normal"/>
    <w:link w:val="FooterChar"/>
    <w:uiPriority w:val="99"/>
    <w:unhideWhenUsed/>
    <w:rsid w:val="002436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63F"/>
    <w:rPr>
      <w:lang w:val="en-GB"/>
    </w:rPr>
  </w:style>
  <w:style w:type="paragraph" w:styleId="TOCHeading">
    <w:name w:val="TOC Heading"/>
    <w:basedOn w:val="Heading1"/>
    <w:next w:val="Normal"/>
    <w:uiPriority w:val="39"/>
    <w:unhideWhenUsed/>
    <w:qFormat/>
    <w:rsid w:val="007F61ED"/>
    <w:pPr>
      <w:spacing w:before="240" w:after="0"/>
      <w:outlineLvl w:val="9"/>
    </w:pPr>
    <w:rPr>
      <w:sz w:val="32"/>
      <w:szCs w:val="32"/>
      <w:lang w:val="en-IE" w:eastAsia="en-IE"/>
      <w14:ligatures w14:val="none"/>
    </w:rPr>
  </w:style>
  <w:style w:type="paragraph" w:styleId="TOC1">
    <w:name w:val="toc 1"/>
    <w:basedOn w:val="Normal"/>
    <w:next w:val="Normal"/>
    <w:autoRedefine/>
    <w:uiPriority w:val="39"/>
    <w:unhideWhenUsed/>
    <w:rsid w:val="007F61ED"/>
    <w:pPr>
      <w:spacing w:after="100"/>
    </w:pPr>
  </w:style>
  <w:style w:type="character" w:styleId="Hyperlink">
    <w:name w:val="Hyperlink"/>
    <w:basedOn w:val="DefaultParagraphFont"/>
    <w:uiPriority w:val="99"/>
    <w:unhideWhenUsed/>
    <w:rsid w:val="007F61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2928">
      <w:bodyDiv w:val="1"/>
      <w:marLeft w:val="0"/>
      <w:marRight w:val="0"/>
      <w:marTop w:val="0"/>
      <w:marBottom w:val="0"/>
      <w:divBdr>
        <w:top w:val="none" w:sz="0" w:space="0" w:color="auto"/>
        <w:left w:val="none" w:sz="0" w:space="0" w:color="auto"/>
        <w:bottom w:val="none" w:sz="0" w:space="0" w:color="auto"/>
        <w:right w:val="none" w:sz="0" w:space="0" w:color="auto"/>
      </w:divBdr>
    </w:div>
    <w:div w:id="69012112">
      <w:bodyDiv w:val="1"/>
      <w:marLeft w:val="0"/>
      <w:marRight w:val="0"/>
      <w:marTop w:val="0"/>
      <w:marBottom w:val="0"/>
      <w:divBdr>
        <w:top w:val="none" w:sz="0" w:space="0" w:color="auto"/>
        <w:left w:val="none" w:sz="0" w:space="0" w:color="auto"/>
        <w:bottom w:val="none" w:sz="0" w:space="0" w:color="auto"/>
        <w:right w:val="none" w:sz="0" w:space="0" w:color="auto"/>
      </w:divBdr>
    </w:div>
    <w:div w:id="111675677">
      <w:bodyDiv w:val="1"/>
      <w:marLeft w:val="0"/>
      <w:marRight w:val="0"/>
      <w:marTop w:val="0"/>
      <w:marBottom w:val="0"/>
      <w:divBdr>
        <w:top w:val="none" w:sz="0" w:space="0" w:color="auto"/>
        <w:left w:val="none" w:sz="0" w:space="0" w:color="auto"/>
        <w:bottom w:val="none" w:sz="0" w:space="0" w:color="auto"/>
        <w:right w:val="none" w:sz="0" w:space="0" w:color="auto"/>
      </w:divBdr>
    </w:div>
    <w:div w:id="230430756">
      <w:bodyDiv w:val="1"/>
      <w:marLeft w:val="0"/>
      <w:marRight w:val="0"/>
      <w:marTop w:val="0"/>
      <w:marBottom w:val="0"/>
      <w:divBdr>
        <w:top w:val="none" w:sz="0" w:space="0" w:color="auto"/>
        <w:left w:val="none" w:sz="0" w:space="0" w:color="auto"/>
        <w:bottom w:val="none" w:sz="0" w:space="0" w:color="auto"/>
        <w:right w:val="none" w:sz="0" w:space="0" w:color="auto"/>
      </w:divBdr>
    </w:div>
    <w:div w:id="237639165">
      <w:bodyDiv w:val="1"/>
      <w:marLeft w:val="0"/>
      <w:marRight w:val="0"/>
      <w:marTop w:val="0"/>
      <w:marBottom w:val="0"/>
      <w:divBdr>
        <w:top w:val="none" w:sz="0" w:space="0" w:color="auto"/>
        <w:left w:val="none" w:sz="0" w:space="0" w:color="auto"/>
        <w:bottom w:val="none" w:sz="0" w:space="0" w:color="auto"/>
        <w:right w:val="none" w:sz="0" w:space="0" w:color="auto"/>
      </w:divBdr>
    </w:div>
    <w:div w:id="337273909">
      <w:bodyDiv w:val="1"/>
      <w:marLeft w:val="0"/>
      <w:marRight w:val="0"/>
      <w:marTop w:val="0"/>
      <w:marBottom w:val="0"/>
      <w:divBdr>
        <w:top w:val="none" w:sz="0" w:space="0" w:color="auto"/>
        <w:left w:val="none" w:sz="0" w:space="0" w:color="auto"/>
        <w:bottom w:val="none" w:sz="0" w:space="0" w:color="auto"/>
        <w:right w:val="none" w:sz="0" w:space="0" w:color="auto"/>
      </w:divBdr>
    </w:div>
    <w:div w:id="582840408">
      <w:bodyDiv w:val="1"/>
      <w:marLeft w:val="0"/>
      <w:marRight w:val="0"/>
      <w:marTop w:val="0"/>
      <w:marBottom w:val="0"/>
      <w:divBdr>
        <w:top w:val="none" w:sz="0" w:space="0" w:color="auto"/>
        <w:left w:val="none" w:sz="0" w:space="0" w:color="auto"/>
        <w:bottom w:val="none" w:sz="0" w:space="0" w:color="auto"/>
        <w:right w:val="none" w:sz="0" w:space="0" w:color="auto"/>
      </w:divBdr>
    </w:div>
    <w:div w:id="656157027">
      <w:bodyDiv w:val="1"/>
      <w:marLeft w:val="0"/>
      <w:marRight w:val="0"/>
      <w:marTop w:val="0"/>
      <w:marBottom w:val="0"/>
      <w:divBdr>
        <w:top w:val="none" w:sz="0" w:space="0" w:color="auto"/>
        <w:left w:val="none" w:sz="0" w:space="0" w:color="auto"/>
        <w:bottom w:val="none" w:sz="0" w:space="0" w:color="auto"/>
        <w:right w:val="none" w:sz="0" w:space="0" w:color="auto"/>
      </w:divBdr>
    </w:div>
    <w:div w:id="726609005">
      <w:bodyDiv w:val="1"/>
      <w:marLeft w:val="0"/>
      <w:marRight w:val="0"/>
      <w:marTop w:val="0"/>
      <w:marBottom w:val="0"/>
      <w:divBdr>
        <w:top w:val="none" w:sz="0" w:space="0" w:color="auto"/>
        <w:left w:val="none" w:sz="0" w:space="0" w:color="auto"/>
        <w:bottom w:val="none" w:sz="0" w:space="0" w:color="auto"/>
        <w:right w:val="none" w:sz="0" w:space="0" w:color="auto"/>
      </w:divBdr>
    </w:div>
    <w:div w:id="731150061">
      <w:bodyDiv w:val="1"/>
      <w:marLeft w:val="0"/>
      <w:marRight w:val="0"/>
      <w:marTop w:val="0"/>
      <w:marBottom w:val="0"/>
      <w:divBdr>
        <w:top w:val="none" w:sz="0" w:space="0" w:color="auto"/>
        <w:left w:val="none" w:sz="0" w:space="0" w:color="auto"/>
        <w:bottom w:val="none" w:sz="0" w:space="0" w:color="auto"/>
        <w:right w:val="none" w:sz="0" w:space="0" w:color="auto"/>
      </w:divBdr>
    </w:div>
    <w:div w:id="944270307">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511605897">
      <w:bodyDiv w:val="1"/>
      <w:marLeft w:val="0"/>
      <w:marRight w:val="0"/>
      <w:marTop w:val="0"/>
      <w:marBottom w:val="0"/>
      <w:divBdr>
        <w:top w:val="none" w:sz="0" w:space="0" w:color="auto"/>
        <w:left w:val="none" w:sz="0" w:space="0" w:color="auto"/>
        <w:bottom w:val="none" w:sz="0" w:space="0" w:color="auto"/>
        <w:right w:val="none" w:sz="0" w:space="0" w:color="auto"/>
      </w:divBdr>
    </w:div>
    <w:div w:id="1758213670">
      <w:bodyDiv w:val="1"/>
      <w:marLeft w:val="0"/>
      <w:marRight w:val="0"/>
      <w:marTop w:val="0"/>
      <w:marBottom w:val="0"/>
      <w:divBdr>
        <w:top w:val="none" w:sz="0" w:space="0" w:color="auto"/>
        <w:left w:val="none" w:sz="0" w:space="0" w:color="auto"/>
        <w:bottom w:val="none" w:sz="0" w:space="0" w:color="auto"/>
        <w:right w:val="none" w:sz="0" w:space="0" w:color="auto"/>
      </w:divBdr>
    </w:div>
    <w:div w:id="1835024260">
      <w:bodyDiv w:val="1"/>
      <w:marLeft w:val="0"/>
      <w:marRight w:val="0"/>
      <w:marTop w:val="0"/>
      <w:marBottom w:val="0"/>
      <w:divBdr>
        <w:top w:val="none" w:sz="0" w:space="0" w:color="auto"/>
        <w:left w:val="none" w:sz="0" w:space="0" w:color="auto"/>
        <w:bottom w:val="none" w:sz="0" w:space="0" w:color="auto"/>
        <w:right w:val="none" w:sz="0" w:space="0" w:color="auto"/>
      </w:divBdr>
    </w:div>
    <w:div w:id="1865749334">
      <w:bodyDiv w:val="1"/>
      <w:marLeft w:val="0"/>
      <w:marRight w:val="0"/>
      <w:marTop w:val="0"/>
      <w:marBottom w:val="0"/>
      <w:divBdr>
        <w:top w:val="none" w:sz="0" w:space="0" w:color="auto"/>
        <w:left w:val="none" w:sz="0" w:space="0" w:color="auto"/>
        <w:bottom w:val="none" w:sz="0" w:space="0" w:color="auto"/>
        <w:right w:val="none" w:sz="0" w:space="0" w:color="auto"/>
      </w:divBdr>
    </w:div>
    <w:div w:id="187577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24</b:Tag>
    <b:SourceType>DocumentFromInternetSite</b:SourceType>
    <b:Guid>{87F66328-94F0-4F63-90CA-B6518B679763}</b:Guid>
    <b:Year>2024</b:Year>
    <b:Author>
      <b:Author>
        <b:NameList>
          <b:Person>
            <b:Last>lucidchart</b:Last>
          </b:Person>
        </b:NameList>
      </b:Author>
    </b:Author>
    <b:Month>04</b:Month>
    <b:Day>15</b:Day>
    <b:URL>https://www.lucidchart.com/blog/types-of-UML-diagrams</b:URL>
    <b:RefOrder>1</b:RefOrder>
  </b:Source>
</b:Sources>
</file>

<file path=customXml/itemProps1.xml><?xml version="1.0" encoding="utf-8"?>
<ds:datastoreItem xmlns:ds="http://schemas.openxmlformats.org/officeDocument/2006/customXml" ds:itemID="{83D293B4-8AA6-47DD-A3A5-E1E3CB7BD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458</Words>
  <Characters>33259</Characters>
  <Application>Microsoft Office Word</Application>
  <DocSecurity>0</DocSecurity>
  <Lines>875</Lines>
  <Paragraphs>328</Paragraphs>
  <ScaleCrop>false</ScaleCrop>
  <Company/>
  <LinksUpToDate>false</LinksUpToDate>
  <CharactersWithSpaces>3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a Atike</dc:creator>
  <cp:keywords/>
  <dc:description/>
  <cp:lastModifiedBy>Israa Atike</cp:lastModifiedBy>
  <cp:revision>2</cp:revision>
  <dcterms:created xsi:type="dcterms:W3CDTF">2024-04-20T22:06:00Z</dcterms:created>
  <dcterms:modified xsi:type="dcterms:W3CDTF">2024-04-2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f04242-1327-40a5-82df-b5ca0a6c3dbd</vt:lpwstr>
  </property>
</Properties>
</file>